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ink/ink1.xml" ContentType="application/inkml+xml"/>
  <Override PartName="/word/ink/ink2.xml" ContentType="application/inkml+xml"/>
  <Override PartName="/word/ink/ink3.xml" ContentType="application/inkml+xml"/>
  <Override PartName="/word/ink/ink4.xml" ContentType="application/inkml+xml"/>
  <Override PartName="/word/ink/ink5.xml" ContentType="application/inkml+xml"/>
  <Override PartName="/word/ink/ink6.xml" ContentType="application/inkml+xml"/>
  <Override PartName="/word/ink/ink7.xml" ContentType="application/inkml+xml"/>
  <Override PartName="/word/ink/ink8.xml" ContentType="application/inkml+xml"/>
  <Override PartName="/word/ink/ink9.xml" ContentType="application/inkml+xml"/>
  <Override PartName="/word/ink/ink10.xml" ContentType="application/inkml+xml"/>
  <Override PartName="/word/ink/ink11.xml" ContentType="application/inkml+xml"/>
  <Override PartName="/word/ink/ink12.xml" ContentType="application/inkml+xml"/>
  <Override PartName="/word/ink/ink13.xml" ContentType="application/inkml+xml"/>
  <Override PartName="/word/ink/ink14.xml" ContentType="application/inkml+xml"/>
  <Override PartName="/word/ink/ink15.xml" ContentType="application/inkml+xml"/>
  <Override PartName="/word/ink/ink16.xml" ContentType="application/inkml+xml"/>
  <Override PartName="/word/ink/ink17.xml" ContentType="application/inkml+xml"/>
  <Override PartName="/word/ink/ink18.xml" ContentType="application/inkml+xml"/>
  <Override PartName="/word/ink/ink19.xml" ContentType="application/inkml+xml"/>
  <Override PartName="/word/ink/ink20.xml" ContentType="application/inkml+xml"/>
  <Override PartName="/word/ink/ink21.xml" ContentType="application/inkml+xml"/>
  <Override PartName="/word/ink/ink22.xml" ContentType="application/inkml+xml"/>
  <Override PartName="/word/ink/ink23.xml" ContentType="application/inkml+xml"/>
  <Override PartName="/word/ink/ink24.xml" ContentType="application/inkml+xml"/>
  <Override PartName="/word/ink/ink25.xml" ContentType="application/inkml+xml"/>
  <Override PartName="/word/ink/ink26.xml" ContentType="application/inkml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2185E9B" w14:textId="09D19BA2" w:rsidR="007B5523" w:rsidRDefault="007B5523">
      <w:pPr>
        <w:rPr>
          <w:rFonts w:cs="Arial"/>
          <w:color w:val="000000"/>
          <w:szCs w:val="24"/>
        </w:rPr>
      </w:pPr>
    </w:p>
    <w:p w14:paraId="3BC809B5" w14:textId="77777777" w:rsidR="00FF0776" w:rsidRPr="008E2B0E" w:rsidRDefault="00FF0776" w:rsidP="00FF0776">
      <w:pPr>
        <w:pStyle w:val="Heading1"/>
        <w:rPr>
          <w:rFonts w:cs="Arial"/>
        </w:rPr>
      </w:pPr>
      <w:r w:rsidRPr="008E2B0E">
        <w:rPr>
          <w:rFonts w:cs="Arial"/>
          <w:sz w:val="28"/>
          <w:szCs w:val="28"/>
        </w:rPr>
        <w:t>South Dakota School of Mines &amp; Technology</w:t>
      </w:r>
    </w:p>
    <w:p w14:paraId="04293D06" w14:textId="77777777" w:rsidR="00FF0776" w:rsidRPr="008E2B0E" w:rsidRDefault="00FF0776" w:rsidP="00FF0776">
      <w:pPr>
        <w:pStyle w:val="Heading1"/>
        <w:rPr>
          <w:rFonts w:cs="Arial"/>
        </w:rPr>
      </w:pPr>
      <w:r w:rsidRPr="00334DE6">
        <w:rPr>
          <w:rFonts w:cs="Arial"/>
        </w:rPr>
        <w:t>Database Management Systems</w:t>
      </w:r>
      <w:r w:rsidRPr="008E2B0E">
        <w:rPr>
          <w:rFonts w:cs="Arial"/>
        </w:rPr>
        <w:t xml:space="preserve">, </w:t>
      </w:r>
      <w:r>
        <w:rPr>
          <w:rFonts w:cs="Arial"/>
        </w:rPr>
        <w:t>Spring 2022</w:t>
      </w:r>
    </w:p>
    <w:p w14:paraId="3D16C19B" w14:textId="77777777" w:rsidR="00FF0776" w:rsidRPr="008E2B0E" w:rsidRDefault="00FF0776" w:rsidP="00FF0776">
      <w:pPr>
        <w:pStyle w:val="NoSpacing"/>
        <w:jc w:val="center"/>
        <w:rPr>
          <w:rFonts w:ascii="Arial" w:hAnsi="Arial" w:cs="Arial"/>
        </w:rPr>
      </w:pPr>
      <w:r w:rsidRPr="008E2B0E">
        <w:rPr>
          <w:rFonts w:ascii="Arial" w:hAnsi="Arial" w:cs="Arial"/>
        </w:rPr>
        <w:t>CSC 4</w:t>
      </w:r>
      <w:r>
        <w:rPr>
          <w:rFonts w:ascii="Arial" w:hAnsi="Arial" w:cs="Arial"/>
        </w:rPr>
        <w:t>84-M01</w:t>
      </w:r>
    </w:p>
    <w:p w14:paraId="7F08DE01" w14:textId="575E804B" w:rsidR="00392404" w:rsidRDefault="00392404" w:rsidP="00FF0776">
      <w:pPr>
        <w:autoSpaceDE w:val="0"/>
        <w:autoSpaceDN w:val="0"/>
        <w:adjustRightInd w:val="0"/>
        <w:spacing w:after="0" w:line="240" w:lineRule="auto"/>
        <w:jc w:val="center"/>
        <w:rPr>
          <w:rFonts w:cs="Arial"/>
          <w:color w:val="000000"/>
          <w:sz w:val="40"/>
          <w:szCs w:val="40"/>
        </w:rPr>
      </w:pPr>
    </w:p>
    <w:p w14:paraId="5F6CA086" w14:textId="77777777" w:rsidR="00131AC5" w:rsidRDefault="00131AC5" w:rsidP="00FF0776">
      <w:pPr>
        <w:autoSpaceDE w:val="0"/>
        <w:autoSpaceDN w:val="0"/>
        <w:adjustRightInd w:val="0"/>
        <w:spacing w:after="0" w:line="240" w:lineRule="auto"/>
        <w:jc w:val="center"/>
        <w:rPr>
          <w:rFonts w:cs="Arial"/>
          <w:color w:val="000000"/>
          <w:sz w:val="40"/>
          <w:szCs w:val="40"/>
        </w:rPr>
      </w:pPr>
    </w:p>
    <w:p w14:paraId="294C1A07" w14:textId="48BEA316" w:rsidR="007B5523" w:rsidRDefault="000041ED" w:rsidP="007B5523">
      <w:pPr>
        <w:autoSpaceDE w:val="0"/>
        <w:autoSpaceDN w:val="0"/>
        <w:adjustRightInd w:val="0"/>
        <w:spacing w:after="0" w:line="240" w:lineRule="auto"/>
        <w:jc w:val="center"/>
        <w:rPr>
          <w:rFonts w:cs="Arial"/>
          <w:color w:val="000000"/>
          <w:sz w:val="40"/>
          <w:szCs w:val="40"/>
        </w:rPr>
      </w:pPr>
      <w:r>
        <w:rPr>
          <w:rFonts w:cs="Arial"/>
          <w:color w:val="000000"/>
          <w:sz w:val="40"/>
          <w:szCs w:val="40"/>
        </w:rPr>
        <w:t>Final</w:t>
      </w:r>
      <w:r w:rsidR="007B5523" w:rsidRPr="007B5523">
        <w:rPr>
          <w:rFonts w:cs="Arial"/>
          <w:color w:val="000000"/>
          <w:sz w:val="40"/>
          <w:szCs w:val="40"/>
        </w:rPr>
        <w:t xml:space="preserve"> Project</w:t>
      </w:r>
      <w:r>
        <w:rPr>
          <w:rFonts w:cs="Arial"/>
          <w:color w:val="000000"/>
          <w:sz w:val="40"/>
          <w:szCs w:val="40"/>
        </w:rPr>
        <w:t xml:space="preserve"> Report</w:t>
      </w:r>
    </w:p>
    <w:p w14:paraId="60CF784B" w14:textId="1246B4DC" w:rsidR="00D231B5" w:rsidRDefault="00D231B5" w:rsidP="007B5523">
      <w:pPr>
        <w:autoSpaceDE w:val="0"/>
        <w:autoSpaceDN w:val="0"/>
        <w:adjustRightInd w:val="0"/>
        <w:spacing w:after="0" w:line="240" w:lineRule="auto"/>
        <w:jc w:val="center"/>
        <w:rPr>
          <w:rFonts w:cs="Arial"/>
          <w:color w:val="000000"/>
          <w:sz w:val="40"/>
          <w:szCs w:val="40"/>
        </w:rPr>
      </w:pPr>
    </w:p>
    <w:p w14:paraId="3F6DF6A5" w14:textId="77777777" w:rsidR="00D231B5" w:rsidRPr="007B5523" w:rsidRDefault="00D231B5" w:rsidP="007B5523">
      <w:pPr>
        <w:autoSpaceDE w:val="0"/>
        <w:autoSpaceDN w:val="0"/>
        <w:adjustRightInd w:val="0"/>
        <w:spacing w:after="0" w:line="240" w:lineRule="auto"/>
        <w:jc w:val="center"/>
        <w:rPr>
          <w:rFonts w:cs="Arial"/>
          <w:color w:val="000000"/>
          <w:sz w:val="40"/>
          <w:szCs w:val="40"/>
        </w:rPr>
      </w:pPr>
    </w:p>
    <w:p w14:paraId="7F7B2D93" w14:textId="4957A565" w:rsidR="007B5523" w:rsidRDefault="007B5523" w:rsidP="007B5523">
      <w:pPr>
        <w:autoSpaceDE w:val="0"/>
        <w:autoSpaceDN w:val="0"/>
        <w:adjustRightInd w:val="0"/>
        <w:spacing w:after="0" w:line="240" w:lineRule="auto"/>
        <w:jc w:val="center"/>
        <w:rPr>
          <w:rFonts w:cs="Arial"/>
          <w:color w:val="000000"/>
          <w:sz w:val="40"/>
          <w:szCs w:val="40"/>
        </w:rPr>
      </w:pPr>
    </w:p>
    <w:p w14:paraId="4270FB18" w14:textId="035D94AD" w:rsidR="00286F88" w:rsidRDefault="00286F88" w:rsidP="007B5523">
      <w:pPr>
        <w:autoSpaceDE w:val="0"/>
        <w:autoSpaceDN w:val="0"/>
        <w:adjustRightInd w:val="0"/>
        <w:spacing w:after="0" w:line="240" w:lineRule="auto"/>
        <w:jc w:val="center"/>
        <w:rPr>
          <w:rFonts w:cs="Arial"/>
          <w:color w:val="000000"/>
          <w:sz w:val="40"/>
          <w:szCs w:val="40"/>
        </w:rPr>
      </w:pPr>
    </w:p>
    <w:p w14:paraId="381D52DE" w14:textId="5800D3F5" w:rsidR="00286F88" w:rsidRDefault="00286F88" w:rsidP="007B5523">
      <w:pPr>
        <w:autoSpaceDE w:val="0"/>
        <w:autoSpaceDN w:val="0"/>
        <w:adjustRightInd w:val="0"/>
        <w:spacing w:after="0" w:line="240" w:lineRule="auto"/>
        <w:jc w:val="center"/>
        <w:rPr>
          <w:rFonts w:cs="Arial"/>
          <w:color w:val="000000"/>
          <w:sz w:val="40"/>
          <w:szCs w:val="40"/>
        </w:rPr>
      </w:pPr>
    </w:p>
    <w:p w14:paraId="32D03885" w14:textId="791509F9" w:rsidR="00286F88" w:rsidRDefault="00286F88" w:rsidP="007B5523">
      <w:pPr>
        <w:autoSpaceDE w:val="0"/>
        <w:autoSpaceDN w:val="0"/>
        <w:adjustRightInd w:val="0"/>
        <w:spacing w:after="0" w:line="240" w:lineRule="auto"/>
        <w:jc w:val="center"/>
        <w:rPr>
          <w:rFonts w:cs="Arial"/>
          <w:color w:val="000000"/>
          <w:sz w:val="40"/>
          <w:szCs w:val="40"/>
        </w:rPr>
      </w:pPr>
    </w:p>
    <w:p w14:paraId="372C967C" w14:textId="77777777" w:rsidR="00286F88" w:rsidRPr="007B5523" w:rsidRDefault="00286F88" w:rsidP="007B5523">
      <w:pPr>
        <w:autoSpaceDE w:val="0"/>
        <w:autoSpaceDN w:val="0"/>
        <w:adjustRightInd w:val="0"/>
        <w:spacing w:after="0" w:line="240" w:lineRule="auto"/>
        <w:jc w:val="center"/>
        <w:rPr>
          <w:rFonts w:cs="Arial"/>
          <w:color w:val="000000"/>
          <w:sz w:val="40"/>
          <w:szCs w:val="40"/>
        </w:rPr>
      </w:pPr>
    </w:p>
    <w:p w14:paraId="33905AFC" w14:textId="7BA516F6" w:rsidR="007B5523" w:rsidRDefault="007B5523" w:rsidP="007B5523">
      <w:pPr>
        <w:autoSpaceDE w:val="0"/>
        <w:autoSpaceDN w:val="0"/>
        <w:adjustRightInd w:val="0"/>
        <w:spacing w:after="0" w:line="240" w:lineRule="auto"/>
        <w:jc w:val="center"/>
        <w:rPr>
          <w:rFonts w:cs="Arial"/>
          <w:color w:val="000000"/>
          <w:sz w:val="28"/>
          <w:szCs w:val="28"/>
        </w:rPr>
      </w:pPr>
    </w:p>
    <w:p w14:paraId="4577201B" w14:textId="061775EB" w:rsidR="00286F88" w:rsidRDefault="00286F88" w:rsidP="007B5523">
      <w:pPr>
        <w:autoSpaceDE w:val="0"/>
        <w:autoSpaceDN w:val="0"/>
        <w:adjustRightInd w:val="0"/>
        <w:spacing w:after="0" w:line="240" w:lineRule="auto"/>
        <w:jc w:val="center"/>
        <w:rPr>
          <w:rFonts w:cs="Arial"/>
          <w:color w:val="000000"/>
          <w:sz w:val="28"/>
          <w:szCs w:val="28"/>
        </w:rPr>
      </w:pPr>
    </w:p>
    <w:p w14:paraId="4D135E22" w14:textId="7B0F2D2B" w:rsidR="00286F88" w:rsidRDefault="00286F88" w:rsidP="007B5523">
      <w:pPr>
        <w:autoSpaceDE w:val="0"/>
        <w:autoSpaceDN w:val="0"/>
        <w:adjustRightInd w:val="0"/>
        <w:spacing w:after="0" w:line="240" w:lineRule="auto"/>
        <w:jc w:val="center"/>
        <w:rPr>
          <w:rFonts w:cs="Arial"/>
          <w:color w:val="000000"/>
          <w:sz w:val="28"/>
          <w:szCs w:val="28"/>
        </w:rPr>
      </w:pPr>
    </w:p>
    <w:p w14:paraId="1044BD44" w14:textId="381D89E2" w:rsidR="00286F88" w:rsidRDefault="00286F88" w:rsidP="007B5523">
      <w:pPr>
        <w:autoSpaceDE w:val="0"/>
        <w:autoSpaceDN w:val="0"/>
        <w:adjustRightInd w:val="0"/>
        <w:spacing w:after="0" w:line="240" w:lineRule="auto"/>
        <w:jc w:val="center"/>
        <w:rPr>
          <w:rFonts w:cs="Arial"/>
          <w:color w:val="000000"/>
          <w:sz w:val="28"/>
          <w:szCs w:val="28"/>
        </w:rPr>
      </w:pPr>
    </w:p>
    <w:p w14:paraId="603F7512" w14:textId="7D7B28CC" w:rsidR="00286F88" w:rsidRDefault="00286F88" w:rsidP="007B5523">
      <w:pPr>
        <w:autoSpaceDE w:val="0"/>
        <w:autoSpaceDN w:val="0"/>
        <w:adjustRightInd w:val="0"/>
        <w:spacing w:after="0" w:line="240" w:lineRule="auto"/>
        <w:jc w:val="center"/>
        <w:rPr>
          <w:rFonts w:cs="Arial"/>
          <w:color w:val="000000"/>
          <w:sz w:val="28"/>
          <w:szCs w:val="28"/>
        </w:rPr>
      </w:pPr>
    </w:p>
    <w:p w14:paraId="78D92493" w14:textId="3D5D0F04" w:rsidR="00286F88" w:rsidRDefault="00286F88" w:rsidP="007B5523">
      <w:pPr>
        <w:autoSpaceDE w:val="0"/>
        <w:autoSpaceDN w:val="0"/>
        <w:adjustRightInd w:val="0"/>
        <w:spacing w:after="0" w:line="240" w:lineRule="auto"/>
        <w:jc w:val="center"/>
        <w:rPr>
          <w:rFonts w:cs="Arial"/>
          <w:color w:val="000000"/>
          <w:sz w:val="28"/>
          <w:szCs w:val="28"/>
        </w:rPr>
      </w:pPr>
    </w:p>
    <w:p w14:paraId="3615F0C8" w14:textId="02C30AD1" w:rsidR="00286F88" w:rsidRDefault="00286F88" w:rsidP="007B5523">
      <w:pPr>
        <w:autoSpaceDE w:val="0"/>
        <w:autoSpaceDN w:val="0"/>
        <w:adjustRightInd w:val="0"/>
        <w:spacing w:after="0" w:line="240" w:lineRule="auto"/>
        <w:jc w:val="center"/>
        <w:rPr>
          <w:rFonts w:cs="Arial"/>
          <w:color w:val="000000"/>
          <w:sz w:val="28"/>
          <w:szCs w:val="28"/>
        </w:rPr>
      </w:pPr>
    </w:p>
    <w:p w14:paraId="0F82A575" w14:textId="22122F75" w:rsidR="00286F88" w:rsidRDefault="00286F88" w:rsidP="007B5523">
      <w:pPr>
        <w:autoSpaceDE w:val="0"/>
        <w:autoSpaceDN w:val="0"/>
        <w:adjustRightInd w:val="0"/>
        <w:spacing w:after="0" w:line="240" w:lineRule="auto"/>
        <w:jc w:val="center"/>
        <w:rPr>
          <w:rFonts w:cs="Arial"/>
          <w:color w:val="000000"/>
          <w:sz w:val="28"/>
          <w:szCs w:val="28"/>
        </w:rPr>
      </w:pPr>
    </w:p>
    <w:p w14:paraId="2EB35D98" w14:textId="321A4BA3" w:rsidR="00286F88" w:rsidRDefault="00286F88" w:rsidP="007B5523">
      <w:pPr>
        <w:autoSpaceDE w:val="0"/>
        <w:autoSpaceDN w:val="0"/>
        <w:adjustRightInd w:val="0"/>
        <w:spacing w:after="0" w:line="240" w:lineRule="auto"/>
        <w:jc w:val="center"/>
        <w:rPr>
          <w:rFonts w:cs="Arial"/>
          <w:color w:val="000000"/>
          <w:sz w:val="28"/>
          <w:szCs w:val="28"/>
        </w:rPr>
      </w:pPr>
    </w:p>
    <w:p w14:paraId="35D487A1" w14:textId="3563F60B" w:rsidR="00286F88" w:rsidRDefault="00286F88" w:rsidP="007B5523">
      <w:pPr>
        <w:autoSpaceDE w:val="0"/>
        <w:autoSpaceDN w:val="0"/>
        <w:adjustRightInd w:val="0"/>
        <w:spacing w:after="0" w:line="240" w:lineRule="auto"/>
        <w:jc w:val="center"/>
        <w:rPr>
          <w:rFonts w:cs="Arial"/>
          <w:color w:val="000000"/>
          <w:sz w:val="28"/>
          <w:szCs w:val="28"/>
        </w:rPr>
      </w:pPr>
    </w:p>
    <w:p w14:paraId="56E2D392" w14:textId="77777777" w:rsidR="00286F88" w:rsidRPr="007B5523" w:rsidRDefault="00286F88" w:rsidP="007B5523">
      <w:pPr>
        <w:autoSpaceDE w:val="0"/>
        <w:autoSpaceDN w:val="0"/>
        <w:adjustRightInd w:val="0"/>
        <w:spacing w:after="0" w:line="240" w:lineRule="auto"/>
        <w:jc w:val="center"/>
        <w:rPr>
          <w:rFonts w:cs="Arial"/>
          <w:color w:val="000000"/>
          <w:sz w:val="28"/>
          <w:szCs w:val="28"/>
        </w:rPr>
      </w:pPr>
    </w:p>
    <w:p w14:paraId="43FF55AE" w14:textId="3E3E9B01" w:rsidR="007B5523" w:rsidRPr="007B5523" w:rsidRDefault="00124D97" w:rsidP="007B5523">
      <w:pPr>
        <w:autoSpaceDE w:val="0"/>
        <w:autoSpaceDN w:val="0"/>
        <w:adjustRightInd w:val="0"/>
        <w:spacing w:after="0" w:line="240" w:lineRule="auto"/>
        <w:jc w:val="center"/>
        <w:rPr>
          <w:rFonts w:cs="Arial"/>
          <w:color w:val="000000"/>
          <w:sz w:val="28"/>
          <w:szCs w:val="28"/>
        </w:rPr>
      </w:pPr>
      <w:r>
        <w:rPr>
          <w:rFonts w:cs="Arial"/>
          <w:color w:val="000000"/>
          <w:sz w:val="28"/>
          <w:szCs w:val="28"/>
        </w:rPr>
        <w:t>Zoe Millage</w:t>
      </w:r>
    </w:p>
    <w:p w14:paraId="3586CFC6" w14:textId="77777777" w:rsidR="007B5523" w:rsidRPr="007B5523" w:rsidRDefault="007B5523" w:rsidP="007B5523">
      <w:pPr>
        <w:pageBreakBefore/>
        <w:autoSpaceDE w:val="0"/>
        <w:autoSpaceDN w:val="0"/>
        <w:adjustRightInd w:val="0"/>
        <w:spacing w:after="0" w:line="240" w:lineRule="auto"/>
        <w:rPr>
          <w:rFonts w:cs="Arial"/>
          <w:b/>
          <w:bCs/>
          <w:color w:val="000000"/>
          <w:szCs w:val="24"/>
        </w:rPr>
      </w:pPr>
      <w:r w:rsidRPr="007B5523">
        <w:rPr>
          <w:rFonts w:cs="Arial"/>
          <w:b/>
          <w:bCs/>
          <w:color w:val="000000"/>
          <w:szCs w:val="24"/>
        </w:rPr>
        <w:lastRenderedPageBreak/>
        <w:t xml:space="preserve">1. INTRODUCTION </w:t>
      </w:r>
    </w:p>
    <w:p w14:paraId="088C8B14" w14:textId="77777777" w:rsidR="00AF465E" w:rsidRDefault="007B5523" w:rsidP="007B5523">
      <w:pPr>
        <w:autoSpaceDE w:val="0"/>
        <w:autoSpaceDN w:val="0"/>
        <w:adjustRightInd w:val="0"/>
        <w:spacing w:after="0" w:line="240" w:lineRule="auto"/>
        <w:rPr>
          <w:rFonts w:cs="Arial"/>
          <w:color w:val="000000"/>
          <w:szCs w:val="24"/>
        </w:rPr>
      </w:pPr>
      <w:r w:rsidRPr="007B5523">
        <w:rPr>
          <w:rFonts w:cs="Arial"/>
          <w:color w:val="000000"/>
          <w:szCs w:val="24"/>
        </w:rPr>
        <w:t xml:space="preserve">This document </w:t>
      </w:r>
      <w:r w:rsidR="00576EFB">
        <w:rPr>
          <w:rFonts w:cs="Arial"/>
          <w:color w:val="000000"/>
          <w:szCs w:val="24"/>
        </w:rPr>
        <w:t xml:space="preserve">provides a detailed report on </w:t>
      </w:r>
      <w:r w:rsidR="00794A82">
        <w:rPr>
          <w:rFonts w:cs="Arial"/>
          <w:color w:val="000000"/>
          <w:szCs w:val="24"/>
        </w:rPr>
        <w:t xml:space="preserve">the </w:t>
      </w:r>
      <w:r w:rsidRPr="007B5523">
        <w:rPr>
          <w:rFonts w:cs="Arial"/>
          <w:color w:val="000000"/>
          <w:szCs w:val="24"/>
        </w:rPr>
        <w:t>CSC 484 Final Project.</w:t>
      </w:r>
      <w:r w:rsidR="00794A82">
        <w:rPr>
          <w:rFonts w:cs="Arial"/>
          <w:color w:val="000000"/>
          <w:szCs w:val="24"/>
        </w:rPr>
        <w:t xml:space="preserve"> In this case, the project is a basic role-playing game.</w:t>
      </w:r>
      <w:r w:rsidRPr="007B5523">
        <w:rPr>
          <w:rFonts w:cs="Arial"/>
          <w:color w:val="000000"/>
          <w:szCs w:val="24"/>
        </w:rPr>
        <w:t xml:space="preserve"> </w:t>
      </w:r>
      <w:r w:rsidR="00576EFB">
        <w:rPr>
          <w:rFonts w:cs="Arial"/>
          <w:color w:val="000000"/>
          <w:szCs w:val="24"/>
        </w:rPr>
        <w:t xml:space="preserve">The project was undertaken by </w:t>
      </w:r>
      <w:r w:rsidR="00F85B0E">
        <w:rPr>
          <w:rFonts w:cs="Arial"/>
          <w:color w:val="000000"/>
          <w:szCs w:val="24"/>
        </w:rPr>
        <w:t>Zoe Millage</w:t>
      </w:r>
      <w:r w:rsidR="00C0346F">
        <w:rPr>
          <w:rFonts w:cs="Arial"/>
          <w:color w:val="000000"/>
          <w:szCs w:val="24"/>
        </w:rPr>
        <w:t>.</w:t>
      </w:r>
    </w:p>
    <w:p w14:paraId="28DD1BCD" w14:textId="29143D9D" w:rsidR="007B5523" w:rsidRPr="007B5523" w:rsidRDefault="00B74260" w:rsidP="007B5523">
      <w:pPr>
        <w:autoSpaceDE w:val="0"/>
        <w:autoSpaceDN w:val="0"/>
        <w:adjustRightInd w:val="0"/>
        <w:spacing w:after="0" w:line="240" w:lineRule="auto"/>
        <w:rPr>
          <w:rFonts w:cs="Arial"/>
          <w:color w:val="000000"/>
          <w:szCs w:val="24"/>
        </w:rPr>
      </w:pPr>
      <w:r>
        <w:rPr>
          <w:rFonts w:cs="Arial"/>
          <w:color w:val="000000"/>
          <w:szCs w:val="24"/>
        </w:rPr>
        <w:br/>
      </w:r>
    </w:p>
    <w:p w14:paraId="4580460A" w14:textId="7C0F826E" w:rsidR="007B5523" w:rsidRPr="007B5523" w:rsidRDefault="007B5523" w:rsidP="007B5523">
      <w:pPr>
        <w:autoSpaceDE w:val="0"/>
        <w:autoSpaceDN w:val="0"/>
        <w:adjustRightInd w:val="0"/>
        <w:spacing w:after="0" w:line="240" w:lineRule="auto"/>
        <w:rPr>
          <w:rFonts w:cs="Arial"/>
          <w:b/>
          <w:bCs/>
          <w:color w:val="000000"/>
          <w:szCs w:val="24"/>
        </w:rPr>
      </w:pPr>
      <w:r w:rsidRPr="007B5523">
        <w:rPr>
          <w:rFonts w:cs="Arial"/>
          <w:b/>
          <w:bCs/>
          <w:color w:val="000000"/>
          <w:szCs w:val="24"/>
        </w:rPr>
        <w:t xml:space="preserve">2. </w:t>
      </w:r>
      <w:r w:rsidR="00576EFB">
        <w:rPr>
          <w:rFonts w:cs="Arial"/>
          <w:b/>
          <w:bCs/>
          <w:color w:val="000000"/>
          <w:szCs w:val="24"/>
        </w:rPr>
        <w:t>FUNCTIONAL DEPENDENCIES</w:t>
      </w:r>
      <w:r w:rsidRPr="007B5523">
        <w:rPr>
          <w:rFonts w:cs="Arial"/>
          <w:b/>
          <w:bCs/>
          <w:color w:val="000000"/>
          <w:szCs w:val="24"/>
        </w:rPr>
        <w:t xml:space="preserve"> </w:t>
      </w:r>
    </w:p>
    <w:p w14:paraId="3C7F8A59" w14:textId="27FBE30F" w:rsidR="00CB2D64" w:rsidRDefault="002B0AEE" w:rsidP="00CB2D64">
      <w:pPr>
        <w:autoSpaceDE w:val="0"/>
        <w:autoSpaceDN w:val="0"/>
        <w:adjustRightInd w:val="0"/>
        <w:spacing w:after="0" w:line="240" w:lineRule="auto"/>
        <w:rPr>
          <w:rFonts w:cs="Arial"/>
          <w:color w:val="000000"/>
          <w:szCs w:val="24"/>
        </w:rPr>
      </w:pPr>
      <w:r>
        <w:rPr>
          <w:rFonts w:cs="Arial"/>
          <w:color w:val="000000"/>
          <w:szCs w:val="24"/>
        </w:rPr>
        <w:t>Below is a table showing all the dependencies for the final tables. These dependencies were used in the normalization process.</w:t>
      </w:r>
    </w:p>
    <w:p w14:paraId="03EB5925" w14:textId="77777777" w:rsidR="00CB2D64" w:rsidRPr="009131C9" w:rsidRDefault="00CB2D64" w:rsidP="002B0AEE">
      <w:pPr>
        <w:autoSpaceDE w:val="0"/>
        <w:autoSpaceDN w:val="0"/>
        <w:adjustRightInd w:val="0"/>
        <w:spacing w:before="240" w:after="20" w:line="240" w:lineRule="auto"/>
        <w:rPr>
          <w:rFonts w:cs="Arial"/>
          <w:color w:val="000000"/>
          <w:szCs w:val="24"/>
        </w:rPr>
      </w:pPr>
      <w:r>
        <w:rPr>
          <w:rFonts w:cs="Arial"/>
          <w:color w:val="000000"/>
          <w:szCs w:val="24"/>
        </w:rPr>
        <w:t>Stats (</w:t>
      </w:r>
      <w:r>
        <w:rPr>
          <w:rFonts w:cs="Arial"/>
          <w:color w:val="000000"/>
          <w:szCs w:val="24"/>
          <w:u w:val="single"/>
        </w:rPr>
        <w:t>id</w:t>
      </w:r>
      <w:r>
        <w:rPr>
          <w:rFonts w:cs="Arial"/>
          <w:color w:val="000000"/>
          <w:szCs w:val="24"/>
        </w:rPr>
        <w:t xml:space="preserve">, name, </w:t>
      </w:r>
      <w:proofErr w:type="spellStart"/>
      <w:r>
        <w:rPr>
          <w:rFonts w:cs="Arial"/>
          <w:color w:val="000000"/>
          <w:szCs w:val="24"/>
          <w:u w:val="single"/>
        </w:rPr>
        <w:t>playerId</w:t>
      </w:r>
      <w:proofErr w:type="spellEnd"/>
      <w:r>
        <w:rPr>
          <w:rFonts w:cs="Arial"/>
          <w:color w:val="000000"/>
          <w:szCs w:val="24"/>
        </w:rPr>
        <w:t xml:space="preserve">, </w:t>
      </w:r>
      <w:proofErr w:type="spellStart"/>
      <w:r>
        <w:rPr>
          <w:rFonts w:cs="Arial"/>
          <w:color w:val="000000"/>
          <w:szCs w:val="24"/>
        </w:rPr>
        <w:t>baseHp</w:t>
      </w:r>
      <w:proofErr w:type="spellEnd"/>
      <w:r>
        <w:rPr>
          <w:rFonts w:cs="Arial"/>
          <w:color w:val="000000"/>
          <w:szCs w:val="24"/>
        </w:rPr>
        <w:t xml:space="preserve">, </w:t>
      </w:r>
      <w:proofErr w:type="spellStart"/>
      <w:r>
        <w:rPr>
          <w:rFonts w:cs="Arial"/>
          <w:color w:val="000000"/>
          <w:szCs w:val="24"/>
        </w:rPr>
        <w:t>currHp</w:t>
      </w:r>
      <w:proofErr w:type="spellEnd"/>
      <w:r>
        <w:rPr>
          <w:rFonts w:cs="Arial"/>
          <w:color w:val="000000"/>
          <w:szCs w:val="24"/>
        </w:rPr>
        <w:t xml:space="preserve">, </w:t>
      </w:r>
      <w:proofErr w:type="spellStart"/>
      <w:r>
        <w:rPr>
          <w:rFonts w:cs="Arial"/>
          <w:color w:val="000000"/>
          <w:szCs w:val="24"/>
        </w:rPr>
        <w:t>baseSp</w:t>
      </w:r>
      <w:proofErr w:type="spellEnd"/>
      <w:r>
        <w:rPr>
          <w:rFonts w:cs="Arial"/>
          <w:color w:val="000000"/>
          <w:szCs w:val="24"/>
        </w:rPr>
        <w:t xml:space="preserve">, </w:t>
      </w:r>
      <w:proofErr w:type="spellStart"/>
      <w:r>
        <w:rPr>
          <w:rFonts w:cs="Arial"/>
          <w:color w:val="000000"/>
          <w:szCs w:val="24"/>
        </w:rPr>
        <w:t>currSp</w:t>
      </w:r>
      <w:proofErr w:type="spellEnd"/>
      <w:r>
        <w:rPr>
          <w:rFonts w:cs="Arial"/>
          <w:color w:val="000000"/>
          <w:szCs w:val="24"/>
        </w:rPr>
        <w:t xml:space="preserve">, </w:t>
      </w:r>
      <w:proofErr w:type="spellStart"/>
      <w:r>
        <w:rPr>
          <w:rFonts w:cs="Arial"/>
          <w:color w:val="000000"/>
          <w:szCs w:val="24"/>
        </w:rPr>
        <w:t>atk</w:t>
      </w:r>
      <w:proofErr w:type="spellEnd"/>
      <w:r>
        <w:rPr>
          <w:rFonts w:cs="Arial"/>
          <w:color w:val="000000"/>
          <w:szCs w:val="24"/>
        </w:rPr>
        <w:t xml:space="preserve">, </w:t>
      </w:r>
      <w:proofErr w:type="spellStart"/>
      <w:r>
        <w:rPr>
          <w:rFonts w:cs="Arial"/>
          <w:color w:val="000000"/>
          <w:szCs w:val="24"/>
        </w:rPr>
        <w:t>mAtk</w:t>
      </w:r>
      <w:proofErr w:type="spellEnd"/>
      <w:r>
        <w:rPr>
          <w:rFonts w:cs="Arial"/>
          <w:color w:val="000000"/>
          <w:szCs w:val="24"/>
        </w:rPr>
        <w:t xml:space="preserve">, def, </w:t>
      </w:r>
      <w:proofErr w:type="spellStart"/>
      <w:r>
        <w:rPr>
          <w:rFonts w:cs="Arial"/>
          <w:color w:val="000000"/>
          <w:szCs w:val="24"/>
        </w:rPr>
        <w:t>mDef</w:t>
      </w:r>
      <w:proofErr w:type="spellEnd"/>
      <w:r>
        <w:rPr>
          <w:rFonts w:cs="Arial"/>
          <w:color w:val="000000"/>
          <w:szCs w:val="24"/>
        </w:rPr>
        <w:t xml:space="preserve">, crit, </w:t>
      </w:r>
      <w:proofErr w:type="spellStart"/>
      <w:r>
        <w:rPr>
          <w:rFonts w:cs="Arial"/>
          <w:color w:val="000000"/>
          <w:szCs w:val="24"/>
        </w:rPr>
        <w:t>eva</w:t>
      </w:r>
      <w:proofErr w:type="spellEnd"/>
      <w:r>
        <w:rPr>
          <w:rFonts w:cs="Arial"/>
          <w:color w:val="000000"/>
          <w:szCs w:val="24"/>
        </w:rPr>
        <w:t xml:space="preserve">, </w:t>
      </w:r>
      <w:proofErr w:type="spellStart"/>
      <w:r>
        <w:rPr>
          <w:rFonts w:cs="Arial"/>
          <w:color w:val="000000"/>
          <w:szCs w:val="24"/>
        </w:rPr>
        <w:t>lvl</w:t>
      </w:r>
      <w:proofErr w:type="spellEnd"/>
      <w:r>
        <w:rPr>
          <w:rFonts w:cs="Arial"/>
          <w:color w:val="000000"/>
          <w:szCs w:val="24"/>
        </w:rPr>
        <w:t xml:space="preserve">, exp, </w:t>
      </w:r>
      <w:proofErr w:type="spellStart"/>
      <w:r>
        <w:rPr>
          <w:rFonts w:cs="Arial"/>
          <w:color w:val="000000"/>
          <w:szCs w:val="24"/>
        </w:rPr>
        <w:t>skillList</w:t>
      </w:r>
      <w:proofErr w:type="spellEnd"/>
      <w:r>
        <w:rPr>
          <w:rFonts w:cs="Arial"/>
          <w:color w:val="000000"/>
          <w:szCs w:val="24"/>
        </w:rPr>
        <w:t>)</w:t>
      </w:r>
    </w:p>
    <w:tbl>
      <w:tblPr>
        <w:tblStyle w:val="TableGrid"/>
        <w:tblW w:w="9521" w:type="dxa"/>
        <w:tblLook w:val="04A0" w:firstRow="1" w:lastRow="0" w:firstColumn="1" w:lastColumn="0" w:noHBand="0" w:noVBand="1"/>
      </w:tblPr>
      <w:tblGrid>
        <w:gridCol w:w="6197"/>
        <w:gridCol w:w="3324"/>
      </w:tblGrid>
      <w:tr w:rsidR="00CB2D64" w14:paraId="3EF55978" w14:textId="77777777" w:rsidTr="00480342">
        <w:trPr>
          <w:trHeight w:val="289"/>
        </w:trPr>
        <w:tc>
          <w:tcPr>
            <w:tcW w:w="6197" w:type="dxa"/>
            <w:shd w:val="clear" w:color="auto" w:fill="BFBFBF" w:themeFill="background1" w:themeFillShade="BF"/>
          </w:tcPr>
          <w:p w14:paraId="76C787A0" w14:textId="77777777" w:rsidR="00CB2D64" w:rsidRDefault="00CB2D64" w:rsidP="00480342">
            <w:pPr>
              <w:autoSpaceDE w:val="0"/>
              <w:autoSpaceDN w:val="0"/>
              <w:adjustRightInd w:val="0"/>
              <w:rPr>
                <w:rFonts w:cs="Arial"/>
                <w:color w:val="000000"/>
                <w:szCs w:val="24"/>
              </w:rPr>
            </w:pPr>
            <w:proofErr w:type="spellStart"/>
            <w:r>
              <w:rPr>
                <w:rFonts w:cs="Arial"/>
                <w:color w:val="000000"/>
                <w:szCs w:val="24"/>
              </w:rPr>
              <w:t>Depenency</w:t>
            </w:r>
            <w:proofErr w:type="spellEnd"/>
          </w:p>
        </w:tc>
        <w:tc>
          <w:tcPr>
            <w:tcW w:w="3324" w:type="dxa"/>
            <w:shd w:val="clear" w:color="auto" w:fill="BFBFBF" w:themeFill="background1" w:themeFillShade="BF"/>
          </w:tcPr>
          <w:p w14:paraId="5FAB0540" w14:textId="77777777" w:rsidR="00CB2D64" w:rsidRDefault="00CB2D64" w:rsidP="00480342">
            <w:pPr>
              <w:autoSpaceDE w:val="0"/>
              <w:autoSpaceDN w:val="0"/>
              <w:adjustRightInd w:val="0"/>
              <w:rPr>
                <w:rFonts w:cs="Arial"/>
                <w:color w:val="000000"/>
                <w:szCs w:val="24"/>
              </w:rPr>
            </w:pPr>
            <w:r>
              <w:rPr>
                <w:rFonts w:cs="Arial"/>
                <w:color w:val="000000"/>
                <w:szCs w:val="24"/>
              </w:rPr>
              <w:t>Dependency type</w:t>
            </w:r>
          </w:p>
        </w:tc>
      </w:tr>
      <w:tr w:rsidR="00CB2D64" w14:paraId="3E903D50" w14:textId="77777777" w:rsidTr="00480342">
        <w:trPr>
          <w:trHeight w:val="870"/>
        </w:trPr>
        <w:tc>
          <w:tcPr>
            <w:tcW w:w="6197" w:type="dxa"/>
          </w:tcPr>
          <w:p w14:paraId="657615AD" w14:textId="691DD6BF" w:rsidR="00CB2D64" w:rsidRDefault="00CB2D64" w:rsidP="00480342">
            <w:pPr>
              <w:autoSpaceDE w:val="0"/>
              <w:autoSpaceDN w:val="0"/>
              <w:adjustRightInd w:val="0"/>
              <w:rPr>
                <w:rFonts w:cs="Arial"/>
                <w:color w:val="000000"/>
                <w:szCs w:val="24"/>
              </w:rPr>
            </w:pPr>
            <w:r>
              <w:rPr>
                <w:rFonts w:cs="Arial"/>
                <w:color w:val="000000"/>
                <w:szCs w:val="24"/>
              </w:rPr>
              <w:t xml:space="preserve">id → name, </w:t>
            </w:r>
            <w:proofErr w:type="spellStart"/>
            <w:r>
              <w:rPr>
                <w:rFonts w:cs="Arial"/>
                <w:color w:val="000000"/>
                <w:szCs w:val="24"/>
              </w:rPr>
              <w:t>baseHp</w:t>
            </w:r>
            <w:proofErr w:type="spellEnd"/>
            <w:r>
              <w:rPr>
                <w:rFonts w:cs="Arial"/>
                <w:color w:val="000000"/>
                <w:szCs w:val="24"/>
              </w:rPr>
              <w:t>,</w:t>
            </w:r>
            <w:r w:rsidR="0033027D">
              <w:rPr>
                <w:rFonts w:cs="Arial"/>
                <w:color w:val="000000"/>
                <w:szCs w:val="24"/>
              </w:rPr>
              <w:t xml:space="preserve"> </w:t>
            </w:r>
            <w:proofErr w:type="spellStart"/>
            <w:r>
              <w:rPr>
                <w:rFonts w:cs="Arial"/>
                <w:color w:val="000000"/>
                <w:szCs w:val="24"/>
              </w:rPr>
              <w:t>baseSp</w:t>
            </w:r>
            <w:proofErr w:type="spellEnd"/>
            <w:r>
              <w:rPr>
                <w:rFonts w:cs="Arial"/>
                <w:color w:val="000000"/>
                <w:szCs w:val="24"/>
              </w:rPr>
              <w:t xml:space="preserve">, </w:t>
            </w:r>
            <w:proofErr w:type="spellStart"/>
            <w:r>
              <w:rPr>
                <w:rFonts w:cs="Arial"/>
                <w:color w:val="000000"/>
                <w:szCs w:val="24"/>
              </w:rPr>
              <w:t>atk</w:t>
            </w:r>
            <w:proofErr w:type="spellEnd"/>
            <w:r>
              <w:rPr>
                <w:rFonts w:cs="Arial"/>
                <w:color w:val="000000"/>
                <w:szCs w:val="24"/>
              </w:rPr>
              <w:t xml:space="preserve">, </w:t>
            </w:r>
            <w:proofErr w:type="spellStart"/>
            <w:r>
              <w:rPr>
                <w:rFonts w:cs="Arial"/>
                <w:color w:val="000000"/>
                <w:szCs w:val="24"/>
              </w:rPr>
              <w:t>mAtk</w:t>
            </w:r>
            <w:proofErr w:type="spellEnd"/>
            <w:r>
              <w:rPr>
                <w:rFonts w:cs="Arial"/>
                <w:color w:val="000000"/>
                <w:szCs w:val="24"/>
              </w:rPr>
              <w:t xml:space="preserve">, def, </w:t>
            </w:r>
            <w:proofErr w:type="spellStart"/>
            <w:r>
              <w:rPr>
                <w:rFonts w:cs="Arial"/>
                <w:color w:val="000000"/>
                <w:szCs w:val="24"/>
              </w:rPr>
              <w:t>mDef</w:t>
            </w:r>
            <w:proofErr w:type="spellEnd"/>
            <w:r>
              <w:rPr>
                <w:rFonts w:cs="Arial"/>
                <w:color w:val="000000"/>
                <w:szCs w:val="24"/>
              </w:rPr>
              <w:t xml:space="preserve">, crit, </w:t>
            </w:r>
            <w:proofErr w:type="spellStart"/>
            <w:r>
              <w:rPr>
                <w:rFonts w:cs="Arial"/>
                <w:color w:val="000000"/>
                <w:szCs w:val="24"/>
              </w:rPr>
              <w:t>eva</w:t>
            </w:r>
            <w:proofErr w:type="spellEnd"/>
            <w:r>
              <w:rPr>
                <w:rFonts w:cs="Arial"/>
                <w:color w:val="000000"/>
                <w:szCs w:val="24"/>
              </w:rPr>
              <w:t xml:space="preserve">, </w:t>
            </w:r>
            <w:proofErr w:type="spellStart"/>
            <w:r>
              <w:rPr>
                <w:rFonts w:cs="Arial"/>
                <w:color w:val="000000"/>
                <w:szCs w:val="24"/>
              </w:rPr>
              <w:t>skillList</w:t>
            </w:r>
            <w:proofErr w:type="spellEnd"/>
          </w:p>
        </w:tc>
        <w:tc>
          <w:tcPr>
            <w:tcW w:w="3324" w:type="dxa"/>
          </w:tcPr>
          <w:p w14:paraId="7E2A79D1" w14:textId="77777777" w:rsidR="00CB2D64" w:rsidRDefault="00CB2D64" w:rsidP="00480342">
            <w:pPr>
              <w:autoSpaceDE w:val="0"/>
              <w:autoSpaceDN w:val="0"/>
              <w:adjustRightInd w:val="0"/>
              <w:rPr>
                <w:rFonts w:cs="Arial"/>
                <w:color w:val="000000"/>
                <w:szCs w:val="24"/>
              </w:rPr>
            </w:pPr>
            <w:r>
              <w:rPr>
                <w:rFonts w:cs="Arial"/>
                <w:color w:val="000000"/>
                <w:szCs w:val="24"/>
              </w:rPr>
              <w:t>(Primary key)</w:t>
            </w:r>
          </w:p>
        </w:tc>
      </w:tr>
    </w:tbl>
    <w:p w14:paraId="3BA94C25" w14:textId="0D064AC3" w:rsidR="00BD0E24" w:rsidRDefault="00F0082B" w:rsidP="00BD0E24">
      <w:pPr>
        <w:autoSpaceDE w:val="0"/>
        <w:autoSpaceDN w:val="0"/>
        <w:adjustRightInd w:val="0"/>
        <w:spacing w:before="120" w:after="20" w:line="240" w:lineRule="auto"/>
        <w:rPr>
          <w:rFonts w:cs="Arial"/>
          <w:color w:val="000000"/>
          <w:szCs w:val="24"/>
        </w:rPr>
      </w:pPr>
      <w:r>
        <w:rPr>
          <w:rFonts w:cs="Arial"/>
          <w:color w:val="000000"/>
          <w:szCs w:val="24"/>
        </w:rPr>
        <w:t>Heroes</w:t>
      </w:r>
      <w:r w:rsidR="00BD0E24">
        <w:rPr>
          <w:rFonts w:cs="Arial"/>
          <w:color w:val="000000"/>
          <w:szCs w:val="24"/>
        </w:rPr>
        <w:t xml:space="preserve"> (</w:t>
      </w:r>
      <w:r w:rsidR="00BD0E24">
        <w:rPr>
          <w:rFonts w:cs="Arial"/>
          <w:color w:val="000000"/>
          <w:szCs w:val="24"/>
          <w:u w:val="single"/>
        </w:rPr>
        <w:t>id</w:t>
      </w:r>
      <w:r w:rsidR="00BD0E24">
        <w:rPr>
          <w:rFonts w:cs="Arial"/>
          <w:color w:val="000000"/>
          <w:szCs w:val="24"/>
        </w:rPr>
        <w:t xml:space="preserve">, </w:t>
      </w:r>
      <w:proofErr w:type="spellStart"/>
      <w:r>
        <w:rPr>
          <w:rFonts w:cs="Arial"/>
          <w:color w:val="000000"/>
          <w:szCs w:val="24"/>
          <w:u w:val="single"/>
        </w:rPr>
        <w:t>playerId</w:t>
      </w:r>
      <w:proofErr w:type="spellEnd"/>
      <w:r>
        <w:rPr>
          <w:rFonts w:cs="Arial"/>
          <w:color w:val="000000"/>
          <w:szCs w:val="24"/>
        </w:rPr>
        <w:t xml:space="preserve">, </w:t>
      </w:r>
      <w:proofErr w:type="spellStart"/>
      <w:r>
        <w:rPr>
          <w:rFonts w:cs="Arial"/>
          <w:color w:val="000000"/>
          <w:szCs w:val="24"/>
        </w:rPr>
        <w:t>maxHp</w:t>
      </w:r>
      <w:proofErr w:type="spellEnd"/>
      <w:r>
        <w:rPr>
          <w:rFonts w:cs="Arial"/>
          <w:color w:val="000000"/>
          <w:szCs w:val="24"/>
        </w:rPr>
        <w:t xml:space="preserve">, </w:t>
      </w:r>
      <w:proofErr w:type="spellStart"/>
      <w:r>
        <w:rPr>
          <w:rFonts w:cs="Arial"/>
          <w:color w:val="000000"/>
          <w:szCs w:val="24"/>
        </w:rPr>
        <w:t>currHp</w:t>
      </w:r>
      <w:proofErr w:type="spellEnd"/>
      <w:r>
        <w:rPr>
          <w:rFonts w:cs="Arial"/>
          <w:color w:val="000000"/>
          <w:szCs w:val="24"/>
        </w:rPr>
        <w:t xml:space="preserve">, </w:t>
      </w:r>
      <w:proofErr w:type="spellStart"/>
      <w:r>
        <w:rPr>
          <w:rFonts w:cs="Arial"/>
          <w:color w:val="000000"/>
          <w:szCs w:val="24"/>
        </w:rPr>
        <w:t>maxSp</w:t>
      </w:r>
      <w:proofErr w:type="spellEnd"/>
      <w:r>
        <w:rPr>
          <w:rFonts w:cs="Arial"/>
          <w:color w:val="000000"/>
          <w:szCs w:val="24"/>
        </w:rPr>
        <w:t xml:space="preserve">, </w:t>
      </w:r>
      <w:proofErr w:type="spellStart"/>
      <w:r>
        <w:rPr>
          <w:rFonts w:cs="Arial"/>
          <w:color w:val="000000"/>
          <w:szCs w:val="24"/>
        </w:rPr>
        <w:t>currSp</w:t>
      </w:r>
      <w:proofErr w:type="spellEnd"/>
      <w:r>
        <w:rPr>
          <w:rFonts w:cs="Arial"/>
          <w:color w:val="000000"/>
          <w:szCs w:val="24"/>
        </w:rPr>
        <w:t xml:space="preserve">, exp, </w:t>
      </w:r>
      <w:proofErr w:type="spellStart"/>
      <w:r>
        <w:rPr>
          <w:rFonts w:cs="Arial"/>
          <w:color w:val="000000"/>
          <w:szCs w:val="24"/>
        </w:rPr>
        <w:t>lvl</w:t>
      </w:r>
      <w:proofErr w:type="spellEnd"/>
      <w:r w:rsidR="00BD0E24">
        <w:rPr>
          <w:rFonts w:cs="Arial"/>
          <w:color w:val="000000"/>
          <w:szCs w:val="24"/>
        </w:rPr>
        <w:t>)</w:t>
      </w:r>
    </w:p>
    <w:tbl>
      <w:tblPr>
        <w:tblStyle w:val="TableGrid"/>
        <w:tblW w:w="9468" w:type="dxa"/>
        <w:tblLook w:val="04A0" w:firstRow="1" w:lastRow="0" w:firstColumn="1" w:lastColumn="0" w:noHBand="0" w:noVBand="1"/>
      </w:tblPr>
      <w:tblGrid>
        <w:gridCol w:w="6163"/>
        <w:gridCol w:w="3305"/>
      </w:tblGrid>
      <w:tr w:rsidR="00BD0E24" w14:paraId="7BCF8219" w14:textId="77777777" w:rsidTr="00480342">
        <w:trPr>
          <w:trHeight w:val="354"/>
        </w:trPr>
        <w:tc>
          <w:tcPr>
            <w:tcW w:w="6163" w:type="dxa"/>
            <w:shd w:val="clear" w:color="auto" w:fill="BFBFBF" w:themeFill="background1" w:themeFillShade="BF"/>
          </w:tcPr>
          <w:p w14:paraId="68DAEFAC" w14:textId="77777777" w:rsidR="00BD0E24" w:rsidRDefault="00BD0E24" w:rsidP="00480342">
            <w:pPr>
              <w:autoSpaceDE w:val="0"/>
              <w:autoSpaceDN w:val="0"/>
              <w:adjustRightInd w:val="0"/>
              <w:rPr>
                <w:rFonts w:cs="Arial"/>
                <w:color w:val="000000"/>
                <w:szCs w:val="24"/>
              </w:rPr>
            </w:pPr>
            <w:proofErr w:type="spellStart"/>
            <w:r>
              <w:rPr>
                <w:rFonts w:cs="Arial"/>
                <w:color w:val="000000"/>
                <w:szCs w:val="24"/>
              </w:rPr>
              <w:t>Depenency</w:t>
            </w:r>
            <w:proofErr w:type="spellEnd"/>
          </w:p>
        </w:tc>
        <w:tc>
          <w:tcPr>
            <w:tcW w:w="3305" w:type="dxa"/>
            <w:shd w:val="clear" w:color="auto" w:fill="BFBFBF" w:themeFill="background1" w:themeFillShade="BF"/>
          </w:tcPr>
          <w:p w14:paraId="32297739" w14:textId="77777777" w:rsidR="00BD0E24" w:rsidRDefault="00BD0E24" w:rsidP="00480342">
            <w:pPr>
              <w:autoSpaceDE w:val="0"/>
              <w:autoSpaceDN w:val="0"/>
              <w:adjustRightInd w:val="0"/>
              <w:rPr>
                <w:rFonts w:cs="Arial"/>
                <w:color w:val="000000"/>
                <w:szCs w:val="24"/>
              </w:rPr>
            </w:pPr>
            <w:r>
              <w:rPr>
                <w:rFonts w:cs="Arial"/>
                <w:color w:val="000000"/>
                <w:szCs w:val="24"/>
              </w:rPr>
              <w:t>Dependency type</w:t>
            </w:r>
          </w:p>
        </w:tc>
      </w:tr>
      <w:tr w:rsidR="00BD0E24" w14:paraId="76207984" w14:textId="77777777" w:rsidTr="00480342">
        <w:trPr>
          <w:trHeight w:val="338"/>
        </w:trPr>
        <w:tc>
          <w:tcPr>
            <w:tcW w:w="6163" w:type="dxa"/>
          </w:tcPr>
          <w:p w14:paraId="62BEE25B" w14:textId="0C89F15F" w:rsidR="00BD0E24" w:rsidRDefault="00BD0E24" w:rsidP="00480342">
            <w:pPr>
              <w:autoSpaceDE w:val="0"/>
              <w:autoSpaceDN w:val="0"/>
              <w:adjustRightInd w:val="0"/>
              <w:rPr>
                <w:rFonts w:cs="Arial"/>
                <w:color w:val="000000"/>
                <w:szCs w:val="24"/>
              </w:rPr>
            </w:pPr>
            <w:r>
              <w:rPr>
                <w:rFonts w:cs="Arial"/>
                <w:color w:val="000000"/>
                <w:szCs w:val="24"/>
              </w:rPr>
              <w:t>id</w:t>
            </w:r>
            <w:r w:rsidR="000976C9">
              <w:rPr>
                <w:rFonts w:cs="Arial"/>
                <w:color w:val="000000"/>
                <w:szCs w:val="24"/>
              </w:rPr>
              <w:t xml:space="preserve">, </w:t>
            </w:r>
            <w:proofErr w:type="spellStart"/>
            <w:r w:rsidR="000976C9">
              <w:rPr>
                <w:rFonts w:cs="Arial"/>
                <w:color w:val="000000"/>
                <w:szCs w:val="24"/>
              </w:rPr>
              <w:t>playerId</w:t>
            </w:r>
            <w:proofErr w:type="spellEnd"/>
            <w:r>
              <w:rPr>
                <w:rFonts w:cs="Arial"/>
                <w:color w:val="000000"/>
                <w:szCs w:val="24"/>
              </w:rPr>
              <w:t xml:space="preserve"> →</w:t>
            </w:r>
            <w:r w:rsidR="000976C9">
              <w:rPr>
                <w:rFonts w:cs="Arial"/>
                <w:color w:val="000000"/>
                <w:szCs w:val="24"/>
              </w:rPr>
              <w:t xml:space="preserve"> </w:t>
            </w:r>
            <w:proofErr w:type="spellStart"/>
            <w:r w:rsidR="000976C9">
              <w:rPr>
                <w:rFonts w:cs="Arial"/>
                <w:color w:val="000000"/>
                <w:szCs w:val="24"/>
              </w:rPr>
              <w:t>maxHp</w:t>
            </w:r>
            <w:proofErr w:type="spellEnd"/>
            <w:r w:rsidR="000976C9">
              <w:rPr>
                <w:rFonts w:cs="Arial"/>
                <w:color w:val="000000"/>
                <w:szCs w:val="24"/>
              </w:rPr>
              <w:t xml:space="preserve">, </w:t>
            </w:r>
            <w:proofErr w:type="spellStart"/>
            <w:r w:rsidR="000976C9">
              <w:rPr>
                <w:rFonts w:cs="Arial"/>
                <w:color w:val="000000"/>
                <w:szCs w:val="24"/>
              </w:rPr>
              <w:t>currHp</w:t>
            </w:r>
            <w:proofErr w:type="spellEnd"/>
            <w:r w:rsidR="000976C9">
              <w:rPr>
                <w:rFonts w:cs="Arial"/>
                <w:color w:val="000000"/>
                <w:szCs w:val="24"/>
              </w:rPr>
              <w:t xml:space="preserve">, </w:t>
            </w:r>
            <w:proofErr w:type="spellStart"/>
            <w:r w:rsidR="000976C9">
              <w:rPr>
                <w:rFonts w:cs="Arial"/>
                <w:color w:val="000000"/>
                <w:szCs w:val="24"/>
              </w:rPr>
              <w:t>maxSp</w:t>
            </w:r>
            <w:proofErr w:type="spellEnd"/>
            <w:r w:rsidR="000976C9">
              <w:rPr>
                <w:rFonts w:cs="Arial"/>
                <w:color w:val="000000"/>
                <w:szCs w:val="24"/>
              </w:rPr>
              <w:t xml:space="preserve">, </w:t>
            </w:r>
            <w:proofErr w:type="spellStart"/>
            <w:r w:rsidR="000976C9">
              <w:rPr>
                <w:rFonts w:cs="Arial"/>
                <w:color w:val="000000"/>
                <w:szCs w:val="24"/>
              </w:rPr>
              <w:t>currSp</w:t>
            </w:r>
            <w:proofErr w:type="spellEnd"/>
            <w:r w:rsidR="000976C9">
              <w:rPr>
                <w:rFonts w:cs="Arial"/>
                <w:color w:val="000000"/>
                <w:szCs w:val="24"/>
              </w:rPr>
              <w:t xml:space="preserve">, exp, </w:t>
            </w:r>
            <w:proofErr w:type="spellStart"/>
            <w:r w:rsidR="000976C9">
              <w:rPr>
                <w:rFonts w:cs="Arial"/>
                <w:color w:val="000000"/>
                <w:szCs w:val="24"/>
              </w:rPr>
              <w:t>lvl</w:t>
            </w:r>
            <w:proofErr w:type="spellEnd"/>
          </w:p>
        </w:tc>
        <w:tc>
          <w:tcPr>
            <w:tcW w:w="3305" w:type="dxa"/>
          </w:tcPr>
          <w:p w14:paraId="4FFE9ED7" w14:textId="77777777" w:rsidR="00BD0E24" w:rsidRDefault="00BD0E24" w:rsidP="00480342">
            <w:pPr>
              <w:autoSpaceDE w:val="0"/>
              <w:autoSpaceDN w:val="0"/>
              <w:adjustRightInd w:val="0"/>
              <w:rPr>
                <w:rFonts w:cs="Arial"/>
                <w:color w:val="000000"/>
                <w:szCs w:val="24"/>
              </w:rPr>
            </w:pPr>
            <w:r>
              <w:rPr>
                <w:rFonts w:cs="Arial"/>
                <w:color w:val="000000"/>
                <w:szCs w:val="24"/>
              </w:rPr>
              <w:t>(Primary Key)</w:t>
            </w:r>
          </w:p>
        </w:tc>
      </w:tr>
    </w:tbl>
    <w:p w14:paraId="56E2ADDE" w14:textId="43F8EFC5" w:rsidR="00BD0E24" w:rsidRDefault="00221C05" w:rsidP="00BD0E24">
      <w:pPr>
        <w:autoSpaceDE w:val="0"/>
        <w:autoSpaceDN w:val="0"/>
        <w:adjustRightInd w:val="0"/>
        <w:spacing w:before="120" w:after="20" w:line="240" w:lineRule="auto"/>
        <w:rPr>
          <w:rFonts w:cs="Arial"/>
          <w:color w:val="000000"/>
          <w:szCs w:val="24"/>
        </w:rPr>
      </w:pPr>
      <w:r>
        <w:rPr>
          <w:rFonts w:cs="Arial"/>
          <w:color w:val="000000"/>
          <w:szCs w:val="24"/>
        </w:rPr>
        <w:t>Enemies</w:t>
      </w:r>
      <w:r w:rsidR="00BD0E24">
        <w:rPr>
          <w:rFonts w:cs="Arial"/>
          <w:color w:val="000000"/>
          <w:szCs w:val="24"/>
        </w:rPr>
        <w:t xml:space="preserve"> (</w:t>
      </w:r>
      <w:r w:rsidR="00BD0E24">
        <w:rPr>
          <w:rFonts w:cs="Arial"/>
          <w:color w:val="000000"/>
          <w:szCs w:val="24"/>
          <w:u w:val="single"/>
        </w:rPr>
        <w:t>id</w:t>
      </w:r>
      <w:r w:rsidR="00BD0E24">
        <w:rPr>
          <w:rFonts w:cs="Arial"/>
          <w:color w:val="000000"/>
          <w:szCs w:val="24"/>
        </w:rPr>
        <w:t xml:space="preserve">, </w:t>
      </w:r>
      <w:proofErr w:type="spellStart"/>
      <w:r w:rsidR="002B7CBE">
        <w:rPr>
          <w:rFonts w:cs="Arial"/>
          <w:color w:val="000000"/>
          <w:szCs w:val="24"/>
        </w:rPr>
        <w:t>expYield</w:t>
      </w:r>
      <w:proofErr w:type="spellEnd"/>
      <w:r w:rsidR="00BD0E24">
        <w:rPr>
          <w:rFonts w:cs="Arial"/>
          <w:color w:val="000000"/>
          <w:szCs w:val="24"/>
        </w:rPr>
        <w:t>)</w:t>
      </w:r>
    </w:p>
    <w:tbl>
      <w:tblPr>
        <w:tblStyle w:val="TableGrid"/>
        <w:tblW w:w="9468" w:type="dxa"/>
        <w:tblLook w:val="04A0" w:firstRow="1" w:lastRow="0" w:firstColumn="1" w:lastColumn="0" w:noHBand="0" w:noVBand="1"/>
      </w:tblPr>
      <w:tblGrid>
        <w:gridCol w:w="6163"/>
        <w:gridCol w:w="3305"/>
      </w:tblGrid>
      <w:tr w:rsidR="00BD0E24" w14:paraId="41D0ADE8" w14:textId="77777777" w:rsidTr="00480342">
        <w:trPr>
          <w:trHeight w:val="354"/>
        </w:trPr>
        <w:tc>
          <w:tcPr>
            <w:tcW w:w="6163" w:type="dxa"/>
            <w:shd w:val="clear" w:color="auto" w:fill="BFBFBF" w:themeFill="background1" w:themeFillShade="BF"/>
          </w:tcPr>
          <w:p w14:paraId="513513A9" w14:textId="77777777" w:rsidR="00BD0E24" w:rsidRDefault="00BD0E24" w:rsidP="00480342">
            <w:pPr>
              <w:autoSpaceDE w:val="0"/>
              <w:autoSpaceDN w:val="0"/>
              <w:adjustRightInd w:val="0"/>
              <w:rPr>
                <w:rFonts w:cs="Arial"/>
                <w:color w:val="000000"/>
                <w:szCs w:val="24"/>
              </w:rPr>
            </w:pPr>
            <w:proofErr w:type="spellStart"/>
            <w:r>
              <w:rPr>
                <w:rFonts w:cs="Arial"/>
                <w:color w:val="000000"/>
                <w:szCs w:val="24"/>
              </w:rPr>
              <w:t>Depenency</w:t>
            </w:r>
            <w:proofErr w:type="spellEnd"/>
          </w:p>
        </w:tc>
        <w:tc>
          <w:tcPr>
            <w:tcW w:w="3305" w:type="dxa"/>
            <w:shd w:val="clear" w:color="auto" w:fill="BFBFBF" w:themeFill="background1" w:themeFillShade="BF"/>
          </w:tcPr>
          <w:p w14:paraId="7C401774" w14:textId="77777777" w:rsidR="00BD0E24" w:rsidRDefault="00BD0E24" w:rsidP="00480342">
            <w:pPr>
              <w:autoSpaceDE w:val="0"/>
              <w:autoSpaceDN w:val="0"/>
              <w:adjustRightInd w:val="0"/>
              <w:rPr>
                <w:rFonts w:cs="Arial"/>
                <w:color w:val="000000"/>
                <w:szCs w:val="24"/>
              </w:rPr>
            </w:pPr>
            <w:r>
              <w:rPr>
                <w:rFonts w:cs="Arial"/>
                <w:color w:val="000000"/>
                <w:szCs w:val="24"/>
              </w:rPr>
              <w:t>Dependency type</w:t>
            </w:r>
          </w:p>
        </w:tc>
      </w:tr>
      <w:tr w:rsidR="00BD0E24" w14:paraId="29938E71" w14:textId="77777777" w:rsidTr="00480342">
        <w:trPr>
          <w:trHeight w:val="338"/>
        </w:trPr>
        <w:tc>
          <w:tcPr>
            <w:tcW w:w="6163" w:type="dxa"/>
          </w:tcPr>
          <w:p w14:paraId="7DAC855A" w14:textId="15549E6E" w:rsidR="00BD0E24" w:rsidRDefault="00BD0E24" w:rsidP="00480342">
            <w:pPr>
              <w:autoSpaceDE w:val="0"/>
              <w:autoSpaceDN w:val="0"/>
              <w:adjustRightInd w:val="0"/>
              <w:rPr>
                <w:rFonts w:cs="Arial"/>
                <w:color w:val="000000"/>
                <w:szCs w:val="24"/>
              </w:rPr>
            </w:pPr>
            <w:r>
              <w:rPr>
                <w:rFonts w:cs="Arial"/>
                <w:color w:val="000000"/>
                <w:szCs w:val="24"/>
              </w:rPr>
              <w:t>id</w:t>
            </w:r>
            <w:r w:rsidR="00F86D4C">
              <w:rPr>
                <w:rFonts w:cs="Arial"/>
                <w:color w:val="000000"/>
                <w:szCs w:val="24"/>
              </w:rPr>
              <w:t xml:space="preserve">, </w:t>
            </w:r>
            <w:proofErr w:type="spellStart"/>
            <w:r w:rsidR="00F86D4C">
              <w:rPr>
                <w:rFonts w:cs="Arial"/>
                <w:color w:val="000000"/>
                <w:szCs w:val="24"/>
              </w:rPr>
              <w:t>playerId</w:t>
            </w:r>
            <w:proofErr w:type="spellEnd"/>
            <w:r w:rsidR="00F86D4C">
              <w:rPr>
                <w:rFonts w:cs="Arial"/>
                <w:color w:val="000000"/>
                <w:szCs w:val="24"/>
              </w:rPr>
              <w:t>, version</w:t>
            </w:r>
            <w:r>
              <w:rPr>
                <w:rFonts w:cs="Arial"/>
                <w:color w:val="000000"/>
                <w:szCs w:val="24"/>
              </w:rPr>
              <w:t xml:space="preserve"> → </w:t>
            </w:r>
            <w:proofErr w:type="spellStart"/>
            <w:r w:rsidR="00E64FA2">
              <w:rPr>
                <w:rFonts w:cs="Arial"/>
                <w:color w:val="000000"/>
                <w:szCs w:val="24"/>
              </w:rPr>
              <w:t>maxHp</w:t>
            </w:r>
            <w:proofErr w:type="spellEnd"/>
            <w:r w:rsidR="00E64FA2">
              <w:rPr>
                <w:rFonts w:cs="Arial"/>
                <w:color w:val="000000"/>
                <w:szCs w:val="24"/>
              </w:rPr>
              <w:t xml:space="preserve">, </w:t>
            </w:r>
            <w:proofErr w:type="spellStart"/>
            <w:r w:rsidR="00E64FA2">
              <w:rPr>
                <w:rFonts w:cs="Arial"/>
                <w:color w:val="000000"/>
                <w:szCs w:val="24"/>
              </w:rPr>
              <w:t>currHp</w:t>
            </w:r>
            <w:proofErr w:type="spellEnd"/>
            <w:r w:rsidR="00E64FA2">
              <w:rPr>
                <w:rFonts w:cs="Arial"/>
                <w:color w:val="000000"/>
                <w:szCs w:val="24"/>
              </w:rPr>
              <w:t xml:space="preserve">, </w:t>
            </w:r>
            <w:proofErr w:type="spellStart"/>
            <w:r w:rsidR="002B7CBE">
              <w:rPr>
                <w:rFonts w:cs="Arial"/>
                <w:color w:val="000000"/>
                <w:szCs w:val="24"/>
              </w:rPr>
              <w:t>expYield</w:t>
            </w:r>
            <w:proofErr w:type="spellEnd"/>
          </w:p>
        </w:tc>
        <w:tc>
          <w:tcPr>
            <w:tcW w:w="3305" w:type="dxa"/>
          </w:tcPr>
          <w:p w14:paraId="5E84D95C" w14:textId="77777777" w:rsidR="00BD0E24" w:rsidRDefault="00BD0E24" w:rsidP="00480342">
            <w:pPr>
              <w:autoSpaceDE w:val="0"/>
              <w:autoSpaceDN w:val="0"/>
              <w:adjustRightInd w:val="0"/>
              <w:rPr>
                <w:rFonts w:cs="Arial"/>
                <w:color w:val="000000"/>
                <w:szCs w:val="24"/>
              </w:rPr>
            </w:pPr>
            <w:r>
              <w:rPr>
                <w:rFonts w:cs="Arial"/>
                <w:color w:val="000000"/>
                <w:szCs w:val="24"/>
              </w:rPr>
              <w:t>(Primary Key)</w:t>
            </w:r>
          </w:p>
        </w:tc>
      </w:tr>
    </w:tbl>
    <w:p w14:paraId="7233B52F" w14:textId="541BCE67" w:rsidR="00CB2D64" w:rsidRDefault="00CB2D64" w:rsidP="00CB2D64">
      <w:pPr>
        <w:autoSpaceDE w:val="0"/>
        <w:autoSpaceDN w:val="0"/>
        <w:adjustRightInd w:val="0"/>
        <w:spacing w:before="120" w:after="20" w:line="240" w:lineRule="auto"/>
        <w:rPr>
          <w:rFonts w:cs="Arial"/>
          <w:color w:val="000000"/>
          <w:szCs w:val="24"/>
        </w:rPr>
      </w:pPr>
      <w:r>
        <w:rPr>
          <w:rFonts w:cs="Arial"/>
          <w:color w:val="000000"/>
          <w:szCs w:val="24"/>
        </w:rPr>
        <w:t>Items (</w:t>
      </w:r>
      <w:r>
        <w:rPr>
          <w:rFonts w:cs="Arial"/>
          <w:color w:val="000000"/>
          <w:szCs w:val="24"/>
          <w:u w:val="single"/>
        </w:rPr>
        <w:t>id</w:t>
      </w:r>
      <w:r>
        <w:rPr>
          <w:rFonts w:cs="Arial"/>
          <w:color w:val="000000"/>
          <w:szCs w:val="24"/>
        </w:rPr>
        <w:t xml:space="preserve">, name, </w:t>
      </w:r>
      <w:proofErr w:type="spellStart"/>
      <w:r>
        <w:rPr>
          <w:rFonts w:cs="Arial"/>
          <w:color w:val="000000"/>
          <w:szCs w:val="24"/>
        </w:rPr>
        <w:t>hpRec</w:t>
      </w:r>
      <w:proofErr w:type="spellEnd"/>
      <w:r>
        <w:rPr>
          <w:rFonts w:cs="Arial"/>
          <w:color w:val="000000"/>
          <w:szCs w:val="24"/>
        </w:rPr>
        <w:t xml:space="preserve">, </w:t>
      </w:r>
      <w:proofErr w:type="spellStart"/>
      <w:r>
        <w:rPr>
          <w:rFonts w:cs="Arial"/>
          <w:color w:val="000000"/>
          <w:szCs w:val="24"/>
        </w:rPr>
        <w:t>spRec</w:t>
      </w:r>
      <w:proofErr w:type="spellEnd"/>
      <w:r>
        <w:rPr>
          <w:rFonts w:cs="Arial"/>
          <w:color w:val="000000"/>
          <w:szCs w:val="24"/>
        </w:rPr>
        <w:t>, price, description)</w:t>
      </w:r>
    </w:p>
    <w:tbl>
      <w:tblPr>
        <w:tblStyle w:val="TableGrid"/>
        <w:tblW w:w="9469" w:type="dxa"/>
        <w:tblLook w:val="04A0" w:firstRow="1" w:lastRow="0" w:firstColumn="1" w:lastColumn="0" w:noHBand="0" w:noVBand="1"/>
      </w:tblPr>
      <w:tblGrid>
        <w:gridCol w:w="6163"/>
        <w:gridCol w:w="3306"/>
      </w:tblGrid>
      <w:tr w:rsidR="00CB2D64" w14:paraId="3CA63E91" w14:textId="77777777" w:rsidTr="00480342">
        <w:trPr>
          <w:trHeight w:val="287"/>
        </w:trPr>
        <w:tc>
          <w:tcPr>
            <w:tcW w:w="6163" w:type="dxa"/>
            <w:shd w:val="clear" w:color="auto" w:fill="BFBFBF" w:themeFill="background1" w:themeFillShade="BF"/>
          </w:tcPr>
          <w:p w14:paraId="44BAC0AA" w14:textId="77777777" w:rsidR="00CB2D64" w:rsidRDefault="00CB2D64" w:rsidP="00480342">
            <w:pPr>
              <w:autoSpaceDE w:val="0"/>
              <w:autoSpaceDN w:val="0"/>
              <w:adjustRightInd w:val="0"/>
              <w:rPr>
                <w:rFonts w:cs="Arial"/>
                <w:color w:val="000000"/>
                <w:szCs w:val="24"/>
              </w:rPr>
            </w:pPr>
            <w:proofErr w:type="spellStart"/>
            <w:r>
              <w:rPr>
                <w:rFonts w:cs="Arial"/>
                <w:color w:val="000000"/>
                <w:szCs w:val="24"/>
              </w:rPr>
              <w:t>Depenency</w:t>
            </w:r>
            <w:proofErr w:type="spellEnd"/>
          </w:p>
        </w:tc>
        <w:tc>
          <w:tcPr>
            <w:tcW w:w="3306" w:type="dxa"/>
            <w:shd w:val="clear" w:color="auto" w:fill="BFBFBF" w:themeFill="background1" w:themeFillShade="BF"/>
          </w:tcPr>
          <w:p w14:paraId="4B7E0583" w14:textId="77777777" w:rsidR="00CB2D64" w:rsidRDefault="00CB2D64" w:rsidP="00480342">
            <w:pPr>
              <w:autoSpaceDE w:val="0"/>
              <w:autoSpaceDN w:val="0"/>
              <w:adjustRightInd w:val="0"/>
              <w:rPr>
                <w:rFonts w:cs="Arial"/>
                <w:color w:val="000000"/>
                <w:szCs w:val="24"/>
              </w:rPr>
            </w:pPr>
            <w:r>
              <w:rPr>
                <w:rFonts w:cs="Arial"/>
                <w:color w:val="000000"/>
                <w:szCs w:val="24"/>
              </w:rPr>
              <w:t>Dependency type</w:t>
            </w:r>
          </w:p>
        </w:tc>
      </w:tr>
      <w:tr w:rsidR="00CB2D64" w14:paraId="35A6B43D" w14:textId="77777777" w:rsidTr="00480342">
        <w:trPr>
          <w:trHeight w:val="575"/>
        </w:trPr>
        <w:tc>
          <w:tcPr>
            <w:tcW w:w="6163" w:type="dxa"/>
          </w:tcPr>
          <w:p w14:paraId="50BB218F" w14:textId="711128E1" w:rsidR="00CB2D64" w:rsidRDefault="00CB2D64" w:rsidP="00480342">
            <w:pPr>
              <w:autoSpaceDE w:val="0"/>
              <w:autoSpaceDN w:val="0"/>
              <w:adjustRightInd w:val="0"/>
              <w:rPr>
                <w:rFonts w:cs="Arial"/>
                <w:color w:val="000000"/>
                <w:szCs w:val="24"/>
              </w:rPr>
            </w:pPr>
            <w:r>
              <w:rPr>
                <w:rFonts w:cs="Arial"/>
                <w:color w:val="000000"/>
                <w:szCs w:val="24"/>
              </w:rPr>
              <w:t xml:space="preserve">id, </w:t>
            </w:r>
            <w:proofErr w:type="spellStart"/>
            <w:r>
              <w:rPr>
                <w:rFonts w:cs="Arial"/>
                <w:color w:val="000000"/>
                <w:szCs w:val="24"/>
              </w:rPr>
              <w:t>playerId</w:t>
            </w:r>
            <w:proofErr w:type="spellEnd"/>
            <w:r>
              <w:rPr>
                <w:rFonts w:cs="Arial"/>
                <w:color w:val="000000"/>
                <w:szCs w:val="24"/>
              </w:rPr>
              <w:t xml:space="preserve"> → </w:t>
            </w:r>
            <w:r w:rsidR="00BD30AB">
              <w:rPr>
                <w:rFonts w:cs="Arial"/>
                <w:color w:val="000000"/>
                <w:szCs w:val="24"/>
              </w:rPr>
              <w:t xml:space="preserve">name, </w:t>
            </w:r>
            <w:proofErr w:type="spellStart"/>
            <w:r w:rsidR="00BD30AB">
              <w:rPr>
                <w:rFonts w:cs="Arial"/>
                <w:color w:val="000000"/>
                <w:szCs w:val="24"/>
              </w:rPr>
              <w:t>hpRec</w:t>
            </w:r>
            <w:proofErr w:type="spellEnd"/>
            <w:r w:rsidR="00BD30AB">
              <w:rPr>
                <w:rFonts w:cs="Arial"/>
                <w:color w:val="000000"/>
                <w:szCs w:val="24"/>
              </w:rPr>
              <w:t xml:space="preserve">, </w:t>
            </w:r>
            <w:proofErr w:type="spellStart"/>
            <w:r w:rsidR="00BD30AB">
              <w:rPr>
                <w:rFonts w:cs="Arial"/>
                <w:color w:val="000000"/>
                <w:szCs w:val="24"/>
              </w:rPr>
              <w:t>spRec</w:t>
            </w:r>
            <w:proofErr w:type="spellEnd"/>
            <w:r w:rsidR="00BD30AB">
              <w:rPr>
                <w:rFonts w:cs="Arial"/>
                <w:color w:val="000000"/>
                <w:szCs w:val="24"/>
              </w:rPr>
              <w:t>, price, description</w:t>
            </w:r>
          </w:p>
        </w:tc>
        <w:tc>
          <w:tcPr>
            <w:tcW w:w="3306" w:type="dxa"/>
          </w:tcPr>
          <w:p w14:paraId="36033F78" w14:textId="77777777" w:rsidR="00CB2D64" w:rsidRDefault="00CB2D64" w:rsidP="00480342">
            <w:pPr>
              <w:autoSpaceDE w:val="0"/>
              <w:autoSpaceDN w:val="0"/>
              <w:adjustRightInd w:val="0"/>
              <w:rPr>
                <w:rFonts w:cs="Arial"/>
                <w:color w:val="000000"/>
                <w:szCs w:val="24"/>
              </w:rPr>
            </w:pPr>
            <w:r>
              <w:rPr>
                <w:rFonts w:cs="Arial"/>
                <w:color w:val="000000"/>
                <w:szCs w:val="24"/>
              </w:rPr>
              <w:t>(Primary Key)</w:t>
            </w:r>
          </w:p>
        </w:tc>
      </w:tr>
    </w:tbl>
    <w:p w14:paraId="1DFADB6A" w14:textId="4A99646D" w:rsidR="00BD0E24" w:rsidRDefault="00BD30AB" w:rsidP="00BD0E24">
      <w:pPr>
        <w:autoSpaceDE w:val="0"/>
        <w:autoSpaceDN w:val="0"/>
        <w:adjustRightInd w:val="0"/>
        <w:spacing w:before="120" w:after="20" w:line="240" w:lineRule="auto"/>
        <w:rPr>
          <w:rFonts w:cs="Arial"/>
          <w:color w:val="000000"/>
          <w:szCs w:val="24"/>
        </w:rPr>
      </w:pPr>
      <w:proofErr w:type="spellStart"/>
      <w:r>
        <w:rPr>
          <w:rFonts w:cs="Arial"/>
          <w:color w:val="000000"/>
          <w:szCs w:val="24"/>
        </w:rPr>
        <w:t>ItemQuantity</w:t>
      </w:r>
      <w:proofErr w:type="spellEnd"/>
      <w:r w:rsidR="00BD0E24">
        <w:rPr>
          <w:rFonts w:cs="Arial"/>
          <w:color w:val="000000"/>
          <w:szCs w:val="24"/>
        </w:rPr>
        <w:t xml:space="preserve"> (</w:t>
      </w:r>
      <w:r w:rsidR="00BD0E24">
        <w:rPr>
          <w:rFonts w:cs="Arial"/>
          <w:color w:val="000000"/>
          <w:szCs w:val="24"/>
          <w:u w:val="single"/>
        </w:rPr>
        <w:t>id</w:t>
      </w:r>
      <w:r w:rsidR="00BD0E24">
        <w:rPr>
          <w:rFonts w:cs="Arial"/>
          <w:color w:val="000000"/>
          <w:szCs w:val="24"/>
        </w:rPr>
        <w:t xml:space="preserve">, </w:t>
      </w:r>
      <w:proofErr w:type="spellStart"/>
      <w:r>
        <w:rPr>
          <w:rFonts w:cs="Arial"/>
          <w:color w:val="000000"/>
          <w:szCs w:val="24"/>
          <w:u w:val="single"/>
        </w:rPr>
        <w:t>playerId</w:t>
      </w:r>
      <w:proofErr w:type="spellEnd"/>
      <w:r>
        <w:rPr>
          <w:rFonts w:cs="Arial"/>
          <w:color w:val="000000"/>
          <w:szCs w:val="24"/>
        </w:rPr>
        <w:t>, quantity</w:t>
      </w:r>
      <w:r w:rsidR="00BD0E24">
        <w:rPr>
          <w:rFonts w:cs="Arial"/>
          <w:color w:val="000000"/>
          <w:szCs w:val="24"/>
        </w:rPr>
        <w:t>)</w:t>
      </w:r>
    </w:p>
    <w:tbl>
      <w:tblPr>
        <w:tblStyle w:val="TableGrid"/>
        <w:tblW w:w="9468" w:type="dxa"/>
        <w:tblLook w:val="04A0" w:firstRow="1" w:lastRow="0" w:firstColumn="1" w:lastColumn="0" w:noHBand="0" w:noVBand="1"/>
      </w:tblPr>
      <w:tblGrid>
        <w:gridCol w:w="6163"/>
        <w:gridCol w:w="3305"/>
      </w:tblGrid>
      <w:tr w:rsidR="00BD0E24" w14:paraId="1FB56B38" w14:textId="77777777" w:rsidTr="00480342">
        <w:trPr>
          <w:trHeight w:val="354"/>
        </w:trPr>
        <w:tc>
          <w:tcPr>
            <w:tcW w:w="6163" w:type="dxa"/>
            <w:shd w:val="clear" w:color="auto" w:fill="BFBFBF" w:themeFill="background1" w:themeFillShade="BF"/>
          </w:tcPr>
          <w:p w14:paraId="3BC04462" w14:textId="77777777" w:rsidR="00BD0E24" w:rsidRDefault="00BD0E24" w:rsidP="00480342">
            <w:pPr>
              <w:autoSpaceDE w:val="0"/>
              <w:autoSpaceDN w:val="0"/>
              <w:adjustRightInd w:val="0"/>
              <w:rPr>
                <w:rFonts w:cs="Arial"/>
                <w:color w:val="000000"/>
                <w:szCs w:val="24"/>
              </w:rPr>
            </w:pPr>
            <w:proofErr w:type="spellStart"/>
            <w:r>
              <w:rPr>
                <w:rFonts w:cs="Arial"/>
                <w:color w:val="000000"/>
                <w:szCs w:val="24"/>
              </w:rPr>
              <w:t>Depenency</w:t>
            </w:r>
            <w:proofErr w:type="spellEnd"/>
          </w:p>
        </w:tc>
        <w:tc>
          <w:tcPr>
            <w:tcW w:w="3305" w:type="dxa"/>
            <w:shd w:val="clear" w:color="auto" w:fill="BFBFBF" w:themeFill="background1" w:themeFillShade="BF"/>
          </w:tcPr>
          <w:p w14:paraId="5A0C2A08" w14:textId="77777777" w:rsidR="00BD0E24" w:rsidRDefault="00BD0E24" w:rsidP="00480342">
            <w:pPr>
              <w:autoSpaceDE w:val="0"/>
              <w:autoSpaceDN w:val="0"/>
              <w:adjustRightInd w:val="0"/>
              <w:rPr>
                <w:rFonts w:cs="Arial"/>
                <w:color w:val="000000"/>
                <w:szCs w:val="24"/>
              </w:rPr>
            </w:pPr>
            <w:r>
              <w:rPr>
                <w:rFonts w:cs="Arial"/>
                <w:color w:val="000000"/>
                <w:szCs w:val="24"/>
              </w:rPr>
              <w:t>Dependency type</w:t>
            </w:r>
          </w:p>
        </w:tc>
      </w:tr>
      <w:tr w:rsidR="00BD0E24" w14:paraId="5AF10A61" w14:textId="77777777" w:rsidTr="00480342">
        <w:trPr>
          <w:trHeight w:val="338"/>
        </w:trPr>
        <w:tc>
          <w:tcPr>
            <w:tcW w:w="6163" w:type="dxa"/>
          </w:tcPr>
          <w:p w14:paraId="0DDF15EB" w14:textId="452C2630" w:rsidR="00BD0E24" w:rsidRPr="00BD30AB" w:rsidRDefault="00BD0E24" w:rsidP="00480342">
            <w:pPr>
              <w:autoSpaceDE w:val="0"/>
              <w:autoSpaceDN w:val="0"/>
              <w:adjustRightInd w:val="0"/>
              <w:rPr>
                <w:rFonts w:cs="Arial"/>
                <w:b/>
                <w:bCs/>
                <w:color w:val="000000"/>
                <w:szCs w:val="24"/>
              </w:rPr>
            </w:pPr>
            <w:r>
              <w:rPr>
                <w:rFonts w:cs="Arial"/>
                <w:color w:val="000000"/>
                <w:szCs w:val="24"/>
              </w:rPr>
              <w:t>id</w:t>
            </w:r>
            <w:r w:rsidR="00BD30AB">
              <w:rPr>
                <w:rFonts w:cs="Arial"/>
                <w:color w:val="000000"/>
                <w:szCs w:val="24"/>
              </w:rPr>
              <w:t xml:space="preserve">, </w:t>
            </w:r>
            <w:proofErr w:type="spellStart"/>
            <w:r w:rsidR="00BD30AB">
              <w:rPr>
                <w:rFonts w:cs="Arial"/>
                <w:color w:val="000000"/>
                <w:szCs w:val="24"/>
              </w:rPr>
              <w:t>playerId</w:t>
            </w:r>
            <w:proofErr w:type="spellEnd"/>
            <w:r>
              <w:rPr>
                <w:rFonts w:cs="Arial"/>
                <w:color w:val="000000"/>
                <w:szCs w:val="24"/>
              </w:rPr>
              <w:t xml:space="preserve"> → </w:t>
            </w:r>
            <w:r w:rsidR="00BD30AB">
              <w:rPr>
                <w:rFonts w:cs="Arial"/>
                <w:color w:val="000000"/>
                <w:szCs w:val="24"/>
              </w:rPr>
              <w:t>quantity</w:t>
            </w:r>
          </w:p>
        </w:tc>
        <w:tc>
          <w:tcPr>
            <w:tcW w:w="3305" w:type="dxa"/>
          </w:tcPr>
          <w:p w14:paraId="4258924A" w14:textId="77777777" w:rsidR="00BD0E24" w:rsidRDefault="00BD0E24" w:rsidP="00480342">
            <w:pPr>
              <w:autoSpaceDE w:val="0"/>
              <w:autoSpaceDN w:val="0"/>
              <w:adjustRightInd w:val="0"/>
              <w:rPr>
                <w:rFonts w:cs="Arial"/>
                <w:color w:val="000000"/>
                <w:szCs w:val="24"/>
              </w:rPr>
            </w:pPr>
            <w:r>
              <w:rPr>
                <w:rFonts w:cs="Arial"/>
                <w:color w:val="000000"/>
                <w:szCs w:val="24"/>
              </w:rPr>
              <w:t>(Primary Key)</w:t>
            </w:r>
          </w:p>
        </w:tc>
      </w:tr>
    </w:tbl>
    <w:p w14:paraId="4699BBD1" w14:textId="1CCC4DBC" w:rsidR="00CB2D64" w:rsidRDefault="00CB2D64" w:rsidP="00CB2D64">
      <w:pPr>
        <w:autoSpaceDE w:val="0"/>
        <w:autoSpaceDN w:val="0"/>
        <w:adjustRightInd w:val="0"/>
        <w:spacing w:before="120" w:after="20" w:line="240" w:lineRule="auto"/>
        <w:rPr>
          <w:rFonts w:cs="Arial"/>
          <w:color w:val="000000"/>
          <w:szCs w:val="24"/>
        </w:rPr>
      </w:pPr>
      <w:r>
        <w:rPr>
          <w:rFonts w:cs="Arial"/>
          <w:color w:val="000000"/>
          <w:szCs w:val="24"/>
        </w:rPr>
        <w:t>Player (</w:t>
      </w:r>
      <w:r>
        <w:rPr>
          <w:rFonts w:cs="Arial"/>
          <w:color w:val="000000"/>
          <w:szCs w:val="24"/>
          <w:u w:val="single"/>
        </w:rPr>
        <w:t>id</w:t>
      </w:r>
      <w:r>
        <w:rPr>
          <w:rFonts w:cs="Arial"/>
          <w:color w:val="000000"/>
          <w:szCs w:val="24"/>
        </w:rPr>
        <w:t>, name)</w:t>
      </w:r>
    </w:p>
    <w:tbl>
      <w:tblPr>
        <w:tblStyle w:val="TableGrid"/>
        <w:tblW w:w="9468" w:type="dxa"/>
        <w:tblLook w:val="04A0" w:firstRow="1" w:lastRow="0" w:firstColumn="1" w:lastColumn="0" w:noHBand="0" w:noVBand="1"/>
      </w:tblPr>
      <w:tblGrid>
        <w:gridCol w:w="6163"/>
        <w:gridCol w:w="3305"/>
      </w:tblGrid>
      <w:tr w:rsidR="00CB2D64" w14:paraId="66C2D505" w14:textId="77777777" w:rsidTr="00480342">
        <w:trPr>
          <w:trHeight w:val="354"/>
        </w:trPr>
        <w:tc>
          <w:tcPr>
            <w:tcW w:w="6163" w:type="dxa"/>
            <w:shd w:val="clear" w:color="auto" w:fill="BFBFBF" w:themeFill="background1" w:themeFillShade="BF"/>
          </w:tcPr>
          <w:p w14:paraId="12C7258F" w14:textId="77777777" w:rsidR="00CB2D64" w:rsidRDefault="00CB2D64" w:rsidP="00480342">
            <w:pPr>
              <w:autoSpaceDE w:val="0"/>
              <w:autoSpaceDN w:val="0"/>
              <w:adjustRightInd w:val="0"/>
              <w:rPr>
                <w:rFonts w:cs="Arial"/>
                <w:color w:val="000000"/>
                <w:szCs w:val="24"/>
              </w:rPr>
            </w:pPr>
            <w:proofErr w:type="spellStart"/>
            <w:r>
              <w:rPr>
                <w:rFonts w:cs="Arial"/>
                <w:color w:val="000000"/>
                <w:szCs w:val="24"/>
              </w:rPr>
              <w:t>Depenency</w:t>
            </w:r>
            <w:proofErr w:type="spellEnd"/>
          </w:p>
        </w:tc>
        <w:tc>
          <w:tcPr>
            <w:tcW w:w="3305" w:type="dxa"/>
            <w:shd w:val="clear" w:color="auto" w:fill="BFBFBF" w:themeFill="background1" w:themeFillShade="BF"/>
          </w:tcPr>
          <w:p w14:paraId="7CF89040" w14:textId="77777777" w:rsidR="00CB2D64" w:rsidRDefault="00CB2D64" w:rsidP="00480342">
            <w:pPr>
              <w:autoSpaceDE w:val="0"/>
              <w:autoSpaceDN w:val="0"/>
              <w:adjustRightInd w:val="0"/>
              <w:rPr>
                <w:rFonts w:cs="Arial"/>
                <w:color w:val="000000"/>
                <w:szCs w:val="24"/>
              </w:rPr>
            </w:pPr>
            <w:r>
              <w:rPr>
                <w:rFonts w:cs="Arial"/>
                <w:color w:val="000000"/>
                <w:szCs w:val="24"/>
              </w:rPr>
              <w:t>Dependency type</w:t>
            </w:r>
          </w:p>
        </w:tc>
      </w:tr>
      <w:tr w:rsidR="00CB2D64" w14:paraId="145BB8E1" w14:textId="77777777" w:rsidTr="00480342">
        <w:trPr>
          <w:trHeight w:val="338"/>
        </w:trPr>
        <w:tc>
          <w:tcPr>
            <w:tcW w:w="6163" w:type="dxa"/>
          </w:tcPr>
          <w:p w14:paraId="5B72FEB3" w14:textId="77777777" w:rsidR="00CB2D64" w:rsidRDefault="00CB2D64" w:rsidP="00480342">
            <w:pPr>
              <w:autoSpaceDE w:val="0"/>
              <w:autoSpaceDN w:val="0"/>
              <w:adjustRightInd w:val="0"/>
              <w:rPr>
                <w:rFonts w:cs="Arial"/>
                <w:color w:val="000000"/>
                <w:szCs w:val="24"/>
              </w:rPr>
            </w:pPr>
            <w:r>
              <w:rPr>
                <w:rFonts w:cs="Arial"/>
                <w:color w:val="000000"/>
                <w:szCs w:val="24"/>
              </w:rPr>
              <w:t>id → name</w:t>
            </w:r>
          </w:p>
        </w:tc>
        <w:tc>
          <w:tcPr>
            <w:tcW w:w="3305" w:type="dxa"/>
          </w:tcPr>
          <w:p w14:paraId="65A209B8" w14:textId="77777777" w:rsidR="00CB2D64" w:rsidRDefault="00CB2D64" w:rsidP="00480342">
            <w:pPr>
              <w:autoSpaceDE w:val="0"/>
              <w:autoSpaceDN w:val="0"/>
              <w:adjustRightInd w:val="0"/>
              <w:rPr>
                <w:rFonts w:cs="Arial"/>
                <w:color w:val="000000"/>
                <w:szCs w:val="24"/>
              </w:rPr>
            </w:pPr>
            <w:r>
              <w:rPr>
                <w:rFonts w:cs="Arial"/>
                <w:color w:val="000000"/>
                <w:szCs w:val="24"/>
              </w:rPr>
              <w:t>(Primary Key)</w:t>
            </w:r>
          </w:p>
        </w:tc>
      </w:tr>
    </w:tbl>
    <w:p w14:paraId="1DD04BD5" w14:textId="77777777" w:rsidR="00CB2D64" w:rsidRDefault="00CB2D64" w:rsidP="00CB2D64">
      <w:pPr>
        <w:autoSpaceDE w:val="0"/>
        <w:autoSpaceDN w:val="0"/>
        <w:adjustRightInd w:val="0"/>
        <w:spacing w:before="120" w:after="20" w:line="240" w:lineRule="auto"/>
        <w:rPr>
          <w:rFonts w:cs="Arial"/>
          <w:color w:val="000000"/>
          <w:szCs w:val="24"/>
        </w:rPr>
      </w:pPr>
      <w:r>
        <w:rPr>
          <w:rFonts w:cs="Arial"/>
          <w:color w:val="000000"/>
          <w:szCs w:val="24"/>
        </w:rPr>
        <w:t>Skills (</w:t>
      </w:r>
      <w:r>
        <w:rPr>
          <w:rFonts w:cs="Arial"/>
          <w:color w:val="000000"/>
          <w:szCs w:val="24"/>
          <w:u w:val="single"/>
        </w:rPr>
        <w:t>id</w:t>
      </w:r>
      <w:r>
        <w:rPr>
          <w:rFonts w:cs="Arial"/>
          <w:color w:val="000000"/>
          <w:szCs w:val="24"/>
        </w:rPr>
        <w:t xml:space="preserve">, name, cost, </w:t>
      </w:r>
      <w:proofErr w:type="spellStart"/>
      <w:r>
        <w:rPr>
          <w:rFonts w:cs="Arial"/>
          <w:color w:val="000000"/>
          <w:szCs w:val="24"/>
        </w:rPr>
        <w:t>atk</w:t>
      </w:r>
      <w:proofErr w:type="spellEnd"/>
      <w:r>
        <w:rPr>
          <w:rFonts w:cs="Arial"/>
          <w:color w:val="000000"/>
          <w:szCs w:val="24"/>
        </w:rPr>
        <w:t xml:space="preserve">, </w:t>
      </w:r>
      <w:proofErr w:type="spellStart"/>
      <w:r>
        <w:rPr>
          <w:rFonts w:cs="Arial"/>
          <w:color w:val="000000"/>
          <w:szCs w:val="24"/>
        </w:rPr>
        <w:t>mAtk</w:t>
      </w:r>
      <w:proofErr w:type="spellEnd"/>
      <w:r>
        <w:rPr>
          <w:rFonts w:cs="Arial"/>
          <w:color w:val="000000"/>
          <w:szCs w:val="24"/>
        </w:rPr>
        <w:t>, crit, exp )</w:t>
      </w:r>
    </w:p>
    <w:tbl>
      <w:tblPr>
        <w:tblStyle w:val="TableGrid"/>
        <w:tblW w:w="9457" w:type="dxa"/>
        <w:tblLook w:val="04A0" w:firstRow="1" w:lastRow="0" w:firstColumn="1" w:lastColumn="0" w:noHBand="0" w:noVBand="1"/>
      </w:tblPr>
      <w:tblGrid>
        <w:gridCol w:w="6155"/>
        <w:gridCol w:w="3302"/>
      </w:tblGrid>
      <w:tr w:rsidR="00CB2D64" w14:paraId="155E8AFF" w14:textId="77777777" w:rsidTr="00480342">
        <w:trPr>
          <w:trHeight w:val="258"/>
        </w:trPr>
        <w:tc>
          <w:tcPr>
            <w:tcW w:w="6155" w:type="dxa"/>
            <w:shd w:val="clear" w:color="auto" w:fill="BFBFBF" w:themeFill="background1" w:themeFillShade="BF"/>
          </w:tcPr>
          <w:p w14:paraId="5AF9F7C7" w14:textId="77777777" w:rsidR="00CB2D64" w:rsidRDefault="00CB2D64" w:rsidP="00480342">
            <w:pPr>
              <w:autoSpaceDE w:val="0"/>
              <w:autoSpaceDN w:val="0"/>
              <w:adjustRightInd w:val="0"/>
              <w:rPr>
                <w:rFonts w:cs="Arial"/>
                <w:color w:val="000000"/>
                <w:szCs w:val="24"/>
              </w:rPr>
            </w:pPr>
            <w:proofErr w:type="spellStart"/>
            <w:r>
              <w:rPr>
                <w:rFonts w:cs="Arial"/>
                <w:color w:val="000000"/>
                <w:szCs w:val="24"/>
              </w:rPr>
              <w:t>Depenency</w:t>
            </w:r>
            <w:proofErr w:type="spellEnd"/>
          </w:p>
        </w:tc>
        <w:tc>
          <w:tcPr>
            <w:tcW w:w="3302" w:type="dxa"/>
            <w:shd w:val="clear" w:color="auto" w:fill="BFBFBF" w:themeFill="background1" w:themeFillShade="BF"/>
          </w:tcPr>
          <w:p w14:paraId="42A37F7C" w14:textId="77777777" w:rsidR="00CB2D64" w:rsidRDefault="00CB2D64" w:rsidP="00480342">
            <w:pPr>
              <w:autoSpaceDE w:val="0"/>
              <w:autoSpaceDN w:val="0"/>
              <w:adjustRightInd w:val="0"/>
              <w:rPr>
                <w:rFonts w:cs="Arial"/>
                <w:color w:val="000000"/>
                <w:szCs w:val="24"/>
              </w:rPr>
            </w:pPr>
            <w:r>
              <w:rPr>
                <w:rFonts w:cs="Arial"/>
                <w:color w:val="000000"/>
                <w:szCs w:val="24"/>
              </w:rPr>
              <w:t>Dependency type</w:t>
            </w:r>
          </w:p>
        </w:tc>
      </w:tr>
      <w:tr w:rsidR="00CB2D64" w14:paraId="55AB9A61" w14:textId="77777777" w:rsidTr="00480342">
        <w:trPr>
          <w:trHeight w:val="247"/>
        </w:trPr>
        <w:tc>
          <w:tcPr>
            <w:tcW w:w="6155" w:type="dxa"/>
          </w:tcPr>
          <w:p w14:paraId="67070F08" w14:textId="77777777" w:rsidR="00CB2D64" w:rsidRDefault="00CB2D64" w:rsidP="00480342">
            <w:pPr>
              <w:autoSpaceDE w:val="0"/>
              <w:autoSpaceDN w:val="0"/>
              <w:adjustRightInd w:val="0"/>
              <w:rPr>
                <w:rFonts w:cs="Arial"/>
                <w:color w:val="000000"/>
                <w:szCs w:val="24"/>
              </w:rPr>
            </w:pPr>
            <w:r>
              <w:rPr>
                <w:rFonts w:cs="Arial"/>
                <w:color w:val="000000"/>
                <w:szCs w:val="24"/>
              </w:rPr>
              <w:t xml:space="preserve">id → name, cost, ark, </w:t>
            </w:r>
            <w:proofErr w:type="spellStart"/>
            <w:r>
              <w:rPr>
                <w:rFonts w:cs="Arial"/>
                <w:color w:val="000000"/>
                <w:szCs w:val="24"/>
              </w:rPr>
              <w:t>mAtk</w:t>
            </w:r>
            <w:proofErr w:type="spellEnd"/>
            <w:r>
              <w:rPr>
                <w:rFonts w:cs="Arial"/>
                <w:color w:val="000000"/>
                <w:szCs w:val="24"/>
              </w:rPr>
              <w:t>, crit, exp</w:t>
            </w:r>
          </w:p>
        </w:tc>
        <w:tc>
          <w:tcPr>
            <w:tcW w:w="3302" w:type="dxa"/>
          </w:tcPr>
          <w:p w14:paraId="14D8A12B" w14:textId="77777777" w:rsidR="00CB2D64" w:rsidRDefault="00CB2D64" w:rsidP="00480342">
            <w:pPr>
              <w:autoSpaceDE w:val="0"/>
              <w:autoSpaceDN w:val="0"/>
              <w:adjustRightInd w:val="0"/>
              <w:rPr>
                <w:rFonts w:cs="Arial"/>
                <w:color w:val="000000"/>
                <w:szCs w:val="24"/>
              </w:rPr>
            </w:pPr>
            <w:r>
              <w:rPr>
                <w:rFonts w:cs="Arial"/>
                <w:color w:val="000000"/>
                <w:szCs w:val="24"/>
              </w:rPr>
              <w:t>(Primary Key)</w:t>
            </w:r>
          </w:p>
        </w:tc>
      </w:tr>
    </w:tbl>
    <w:p w14:paraId="3F2F73C9" w14:textId="77777777" w:rsidR="002052D3" w:rsidRDefault="002052D3" w:rsidP="007B5523">
      <w:pPr>
        <w:autoSpaceDE w:val="0"/>
        <w:autoSpaceDN w:val="0"/>
        <w:adjustRightInd w:val="0"/>
        <w:spacing w:after="0" w:line="240" w:lineRule="auto"/>
        <w:rPr>
          <w:rFonts w:cs="Arial"/>
          <w:color w:val="000000"/>
          <w:szCs w:val="24"/>
        </w:rPr>
      </w:pPr>
    </w:p>
    <w:p w14:paraId="5E9009BD" w14:textId="2507F039" w:rsidR="00AF465E" w:rsidRDefault="00D90051" w:rsidP="007B5523">
      <w:pPr>
        <w:autoSpaceDE w:val="0"/>
        <w:autoSpaceDN w:val="0"/>
        <w:adjustRightInd w:val="0"/>
        <w:spacing w:after="0" w:line="240" w:lineRule="auto"/>
        <w:rPr>
          <w:rFonts w:cs="Arial"/>
          <w:color w:val="000000"/>
          <w:szCs w:val="24"/>
        </w:rPr>
      </w:pPr>
      <w:r>
        <w:rPr>
          <w:rFonts w:cs="Arial"/>
          <w:color w:val="000000"/>
          <w:szCs w:val="24"/>
        </w:rPr>
        <w:t xml:space="preserve">These dependencies do not account for derived attributes. For example, </w:t>
      </w:r>
      <w:proofErr w:type="spellStart"/>
      <w:r>
        <w:rPr>
          <w:rFonts w:cs="Arial"/>
          <w:color w:val="000000"/>
          <w:szCs w:val="24"/>
        </w:rPr>
        <w:t>maxHp</w:t>
      </w:r>
      <w:proofErr w:type="spellEnd"/>
      <w:r>
        <w:rPr>
          <w:rFonts w:cs="Arial"/>
          <w:color w:val="000000"/>
          <w:szCs w:val="24"/>
        </w:rPr>
        <w:t xml:space="preserve"> </w:t>
      </w:r>
      <w:r w:rsidR="00FE4219">
        <w:rPr>
          <w:rFonts w:cs="Arial"/>
          <w:color w:val="000000"/>
          <w:szCs w:val="24"/>
        </w:rPr>
        <w:t xml:space="preserve">in Heroes is derived from </w:t>
      </w:r>
      <w:proofErr w:type="spellStart"/>
      <w:r w:rsidR="00262FF2">
        <w:rPr>
          <w:rFonts w:cs="Arial"/>
          <w:color w:val="000000"/>
          <w:szCs w:val="24"/>
        </w:rPr>
        <w:t>lvl</w:t>
      </w:r>
      <w:proofErr w:type="spellEnd"/>
      <w:r w:rsidR="00262FF2">
        <w:rPr>
          <w:rFonts w:cs="Arial"/>
          <w:color w:val="000000"/>
          <w:szCs w:val="24"/>
        </w:rPr>
        <w:t xml:space="preserve"> and from </w:t>
      </w:r>
      <w:proofErr w:type="spellStart"/>
      <w:r w:rsidR="00FE4219">
        <w:rPr>
          <w:rFonts w:cs="Arial"/>
          <w:color w:val="000000"/>
          <w:szCs w:val="24"/>
        </w:rPr>
        <w:t>baseHp</w:t>
      </w:r>
      <w:proofErr w:type="spellEnd"/>
      <w:r w:rsidR="00FE4219">
        <w:rPr>
          <w:rFonts w:cs="Arial"/>
          <w:color w:val="000000"/>
          <w:szCs w:val="24"/>
        </w:rPr>
        <w:t xml:space="preserve"> in Stats</w:t>
      </w:r>
      <w:r w:rsidR="00A867EC">
        <w:rPr>
          <w:rFonts w:cs="Arial"/>
          <w:color w:val="000000"/>
          <w:szCs w:val="24"/>
        </w:rPr>
        <w:t xml:space="preserve">. </w:t>
      </w:r>
      <w:proofErr w:type="spellStart"/>
      <w:r w:rsidR="008627D5">
        <w:rPr>
          <w:rFonts w:cs="Arial"/>
          <w:color w:val="000000"/>
          <w:szCs w:val="24"/>
        </w:rPr>
        <w:t>currHp</w:t>
      </w:r>
      <w:proofErr w:type="spellEnd"/>
      <w:r w:rsidR="008627D5">
        <w:rPr>
          <w:rFonts w:cs="Arial"/>
          <w:color w:val="000000"/>
          <w:szCs w:val="24"/>
        </w:rPr>
        <w:t xml:space="preserve"> </w:t>
      </w:r>
      <w:r w:rsidR="00466ADC">
        <w:rPr>
          <w:rFonts w:cs="Arial"/>
          <w:color w:val="000000"/>
          <w:szCs w:val="24"/>
        </w:rPr>
        <w:t>depends</w:t>
      </w:r>
      <w:r w:rsidR="008627D5">
        <w:rPr>
          <w:rFonts w:cs="Arial"/>
          <w:color w:val="000000"/>
          <w:szCs w:val="24"/>
        </w:rPr>
        <w:t xml:space="preserve"> on </w:t>
      </w:r>
      <w:proofErr w:type="spellStart"/>
      <w:r w:rsidR="008627D5">
        <w:rPr>
          <w:rFonts w:cs="Arial"/>
          <w:color w:val="000000"/>
          <w:szCs w:val="24"/>
        </w:rPr>
        <w:t>maxHp</w:t>
      </w:r>
      <w:proofErr w:type="spellEnd"/>
      <w:r w:rsidR="008627D5">
        <w:rPr>
          <w:rFonts w:cs="Arial"/>
          <w:color w:val="000000"/>
          <w:szCs w:val="24"/>
        </w:rPr>
        <w:t>.</w:t>
      </w:r>
    </w:p>
    <w:p w14:paraId="3C97747A" w14:textId="77777777" w:rsidR="00AF465E" w:rsidRDefault="00AF465E">
      <w:pPr>
        <w:rPr>
          <w:rFonts w:cs="Arial"/>
          <w:color w:val="000000"/>
          <w:szCs w:val="24"/>
        </w:rPr>
      </w:pPr>
      <w:r>
        <w:rPr>
          <w:rFonts w:cs="Arial"/>
          <w:color w:val="000000"/>
          <w:szCs w:val="24"/>
        </w:rPr>
        <w:br w:type="page"/>
      </w:r>
    </w:p>
    <w:p w14:paraId="707DCBFF" w14:textId="77777777" w:rsidR="00B74260" w:rsidRPr="007B5523" w:rsidRDefault="00B74260" w:rsidP="007B5523">
      <w:pPr>
        <w:autoSpaceDE w:val="0"/>
        <w:autoSpaceDN w:val="0"/>
        <w:adjustRightInd w:val="0"/>
        <w:spacing w:after="0" w:line="240" w:lineRule="auto"/>
        <w:rPr>
          <w:rFonts w:cs="Arial"/>
          <w:color w:val="000000"/>
          <w:szCs w:val="24"/>
        </w:rPr>
      </w:pPr>
    </w:p>
    <w:p w14:paraId="4223985B" w14:textId="1F5BE646" w:rsidR="007B5523" w:rsidRDefault="007B5523" w:rsidP="006A561C">
      <w:pPr>
        <w:autoSpaceDE w:val="0"/>
        <w:autoSpaceDN w:val="0"/>
        <w:adjustRightInd w:val="0"/>
        <w:spacing w:after="0" w:line="240" w:lineRule="auto"/>
        <w:rPr>
          <w:rFonts w:cs="Arial"/>
          <w:color w:val="000000"/>
          <w:szCs w:val="24"/>
        </w:rPr>
      </w:pPr>
      <w:r w:rsidRPr="007B5523">
        <w:rPr>
          <w:rFonts w:cs="Arial"/>
          <w:b/>
          <w:bCs/>
          <w:color w:val="000000"/>
          <w:szCs w:val="24"/>
        </w:rPr>
        <w:t xml:space="preserve">3. </w:t>
      </w:r>
      <w:r w:rsidR="00576EFB">
        <w:rPr>
          <w:rFonts w:cs="Arial"/>
          <w:b/>
          <w:bCs/>
          <w:color w:val="000000"/>
          <w:szCs w:val="24"/>
        </w:rPr>
        <w:t>NORMALIZATION</w:t>
      </w:r>
      <w:r w:rsidRPr="007B5523">
        <w:rPr>
          <w:rFonts w:cs="Arial"/>
          <w:b/>
          <w:bCs/>
          <w:color w:val="000000"/>
          <w:szCs w:val="24"/>
        </w:rPr>
        <w:t xml:space="preserve"> </w:t>
      </w:r>
    </w:p>
    <w:p w14:paraId="442ABE06" w14:textId="42FFDFE3" w:rsidR="00AB7A24" w:rsidRDefault="00AB7A24" w:rsidP="00AB7A24">
      <w:pPr>
        <w:autoSpaceDE w:val="0"/>
        <w:autoSpaceDN w:val="0"/>
        <w:adjustRightInd w:val="0"/>
        <w:spacing w:after="0" w:line="240" w:lineRule="auto"/>
        <w:rPr>
          <w:rFonts w:cs="Arial"/>
          <w:color w:val="000000"/>
          <w:szCs w:val="24"/>
        </w:rPr>
      </w:pPr>
      <w:r>
        <w:rPr>
          <w:rFonts w:cs="Arial"/>
          <w:color w:val="000000"/>
          <w:szCs w:val="24"/>
        </w:rPr>
        <w:t xml:space="preserve">Below </w:t>
      </w:r>
      <w:r w:rsidR="009B7843">
        <w:rPr>
          <w:rFonts w:cs="Arial"/>
          <w:color w:val="000000"/>
          <w:szCs w:val="24"/>
        </w:rPr>
        <w:t>is</w:t>
      </w:r>
      <w:r>
        <w:rPr>
          <w:rFonts w:cs="Arial"/>
          <w:color w:val="000000"/>
          <w:szCs w:val="24"/>
        </w:rPr>
        <w:t xml:space="preserve"> a version of</w:t>
      </w:r>
      <w:r w:rsidR="006A561C">
        <w:rPr>
          <w:rFonts w:cs="Arial"/>
          <w:color w:val="000000"/>
          <w:szCs w:val="24"/>
        </w:rPr>
        <w:t xml:space="preserve"> the relations</w:t>
      </w:r>
      <w:r>
        <w:rPr>
          <w:rFonts w:cs="Arial"/>
          <w:color w:val="000000"/>
          <w:szCs w:val="24"/>
        </w:rPr>
        <w:t xml:space="preserve"> in </w:t>
      </w:r>
      <w:r w:rsidR="002208F5">
        <w:rPr>
          <w:rFonts w:cs="Arial"/>
          <w:color w:val="000000"/>
          <w:szCs w:val="24"/>
        </w:rPr>
        <w:t>u</w:t>
      </w:r>
      <w:r w:rsidR="006438D9">
        <w:rPr>
          <w:rFonts w:cs="Arial"/>
          <w:color w:val="000000"/>
          <w:szCs w:val="24"/>
        </w:rPr>
        <w:t xml:space="preserve">nnormalized </w:t>
      </w:r>
      <w:r w:rsidR="002208F5">
        <w:rPr>
          <w:rFonts w:cs="Arial"/>
          <w:color w:val="000000"/>
          <w:szCs w:val="24"/>
        </w:rPr>
        <w:t>f</w:t>
      </w:r>
      <w:r w:rsidR="006438D9">
        <w:rPr>
          <w:rFonts w:cs="Arial"/>
          <w:color w:val="000000"/>
          <w:szCs w:val="24"/>
        </w:rPr>
        <w:t>orm (</w:t>
      </w:r>
      <w:r>
        <w:rPr>
          <w:rFonts w:cs="Arial"/>
          <w:color w:val="000000"/>
          <w:szCs w:val="24"/>
        </w:rPr>
        <w:t>UNF</w:t>
      </w:r>
      <w:r w:rsidR="006438D9">
        <w:rPr>
          <w:rFonts w:cs="Arial"/>
          <w:color w:val="000000"/>
          <w:szCs w:val="24"/>
        </w:rPr>
        <w:t>)</w:t>
      </w:r>
      <w:r>
        <w:rPr>
          <w:rFonts w:cs="Arial"/>
          <w:color w:val="000000"/>
          <w:szCs w:val="24"/>
        </w:rPr>
        <w:t>.</w:t>
      </w:r>
    </w:p>
    <w:p w14:paraId="6024226C" w14:textId="7F895A64" w:rsidR="002A5EBE" w:rsidRDefault="00577DBC" w:rsidP="007B5523">
      <w:pPr>
        <w:autoSpaceDE w:val="0"/>
        <w:autoSpaceDN w:val="0"/>
        <w:adjustRightInd w:val="0"/>
        <w:spacing w:after="0" w:line="240" w:lineRule="auto"/>
        <w:rPr>
          <w:rFonts w:cs="Arial"/>
          <w:color w:val="000000"/>
          <w:szCs w:val="24"/>
        </w:rPr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693056" behindDoc="0" locked="0" layoutInCell="1" allowOverlap="1" wp14:anchorId="0DC0EC31" wp14:editId="4014837B">
                <wp:simplePos x="0" y="0"/>
                <wp:positionH relativeFrom="column">
                  <wp:posOffset>4653280</wp:posOffset>
                </wp:positionH>
                <wp:positionV relativeFrom="paragraph">
                  <wp:posOffset>1110615</wp:posOffset>
                </wp:positionV>
                <wp:extent cx="258535" cy="212090"/>
                <wp:effectExtent l="38100" t="38100" r="46355" b="35560"/>
                <wp:wrapNone/>
                <wp:docPr id="62" name="Ink 6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1">
                      <w14:nvContentPartPr>
                        <w14:cNvContentPartPr/>
                      </w14:nvContentPartPr>
                      <w14:xfrm>
                        <a:off x="0" y="0"/>
                        <a:ext cx="258535" cy="21209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type w14:anchorId="5B2660C9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nk 62" o:spid="_x0000_s1026" type="#_x0000_t75" style="position:absolute;margin-left:366.05pt;margin-top:87.1pt;width:21.05pt;height:17.4pt;z-index:2516930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">
                <v:imagedata r:id="rId12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684864" behindDoc="0" locked="0" layoutInCell="1" allowOverlap="1" wp14:anchorId="6AEA15FB" wp14:editId="22E43BFE">
                <wp:simplePos x="0" y="0"/>
                <wp:positionH relativeFrom="column">
                  <wp:posOffset>4668820</wp:posOffset>
                </wp:positionH>
                <wp:positionV relativeFrom="paragraph">
                  <wp:posOffset>1240795</wp:posOffset>
                </wp:positionV>
                <wp:extent cx="258480" cy="47880"/>
                <wp:effectExtent l="0" t="57150" r="46355" b="104775"/>
                <wp:wrapNone/>
                <wp:docPr id="54" name="Ink 5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3">
                      <w14:nvContentPartPr>
                        <w14:cNvContentPartPr/>
                      </w14:nvContentPartPr>
                      <w14:xfrm>
                        <a:off x="0" y="0"/>
                        <a:ext cx="258480" cy="478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0275D17" id="Ink 54" o:spid="_x0000_s1026" type="#_x0000_t75" style="position:absolute;margin-left:364.75pt;margin-top:94.85pt;width:26pt;height:9.4pt;z-index:2516848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">
                <v:imagedata r:id="rId14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683840" behindDoc="0" locked="0" layoutInCell="1" allowOverlap="1" wp14:anchorId="6CC93B8D" wp14:editId="282751CF">
                <wp:simplePos x="0" y="0"/>
                <wp:positionH relativeFrom="column">
                  <wp:posOffset>4732900</wp:posOffset>
                </wp:positionH>
                <wp:positionV relativeFrom="paragraph">
                  <wp:posOffset>1091755</wp:posOffset>
                </wp:positionV>
                <wp:extent cx="164880" cy="45000"/>
                <wp:effectExtent l="57150" t="57150" r="64135" b="88900"/>
                <wp:wrapNone/>
                <wp:docPr id="53" name="Ink 5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5">
                      <w14:nvContentPartPr>
                        <w14:cNvContentPartPr/>
                      </w14:nvContentPartPr>
                      <w14:xfrm>
                        <a:off x="0" y="0"/>
                        <a:ext cx="164880" cy="450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F565CD6" id="Ink 53" o:spid="_x0000_s1026" type="#_x0000_t75" style="position:absolute;margin-left:369.8pt;margin-top:83.1pt;width:18.65pt;height:9.25pt;z-index:2516838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">
                <v:imagedata r:id="rId16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682816" behindDoc="0" locked="0" layoutInCell="1" allowOverlap="1" wp14:anchorId="5905CC27" wp14:editId="0D5B9479">
                <wp:simplePos x="0" y="0"/>
                <wp:positionH relativeFrom="column">
                  <wp:posOffset>4678045</wp:posOffset>
                </wp:positionH>
                <wp:positionV relativeFrom="paragraph">
                  <wp:posOffset>1089025</wp:posOffset>
                </wp:positionV>
                <wp:extent cx="190740" cy="79375"/>
                <wp:effectExtent l="38100" t="38100" r="38100" b="34925"/>
                <wp:wrapNone/>
                <wp:docPr id="52" name="Ink 5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7">
                      <w14:nvContentPartPr>
                        <w14:cNvContentPartPr/>
                      </w14:nvContentPartPr>
                      <w14:xfrm>
                        <a:off x="0" y="0"/>
                        <a:ext cx="190740" cy="7937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B6A62F8" id="Ink 52" o:spid="_x0000_s1026" type="#_x0000_t75" style="position:absolute;margin-left:368pt;margin-top:85.4pt;width:15.7pt;height:6.95pt;z-index:2516828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">
                <v:imagedata r:id="rId18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677696" behindDoc="0" locked="0" layoutInCell="1" allowOverlap="1" wp14:anchorId="783AD36A" wp14:editId="069D6252">
                <wp:simplePos x="0" y="0"/>
                <wp:positionH relativeFrom="column">
                  <wp:posOffset>4691140</wp:posOffset>
                </wp:positionH>
                <wp:positionV relativeFrom="paragraph">
                  <wp:posOffset>1100035</wp:posOffset>
                </wp:positionV>
                <wp:extent cx="239760" cy="29880"/>
                <wp:effectExtent l="57150" t="76200" r="65405" b="84455"/>
                <wp:wrapNone/>
                <wp:docPr id="47" name="Ink 4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9">
                      <w14:nvContentPartPr>
                        <w14:cNvContentPartPr/>
                      </w14:nvContentPartPr>
                      <w14:xfrm>
                        <a:off x="0" y="0"/>
                        <a:ext cx="239760" cy="298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9A5B756" id="Ink 47" o:spid="_x0000_s1026" type="#_x0000_t75" style="position:absolute;margin-left:366.55pt;margin-top:83.8pt;width:24.55pt;height:8pt;z-index:2516776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">
                <v:imagedata r:id="rId20" o:title=""/>
              </v:shape>
            </w:pict>
          </mc:Fallback>
        </mc:AlternateContent>
      </w:r>
      <w:r w:rsidR="003449D8" w:rsidRPr="003449D8">
        <w:rPr>
          <w:noProof/>
        </w:rPr>
        <w:drawing>
          <wp:inline distT="0" distB="0" distL="0" distR="0" wp14:anchorId="1C7E3752" wp14:editId="7973E2C0">
            <wp:extent cx="5943600" cy="234378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3437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C136DDF" w14:textId="2F1B96BD" w:rsidR="007335DD" w:rsidRDefault="0049059B" w:rsidP="007B5523">
      <w:pPr>
        <w:autoSpaceDE w:val="0"/>
        <w:autoSpaceDN w:val="0"/>
        <w:adjustRightInd w:val="0"/>
        <w:spacing w:after="0" w:line="240" w:lineRule="auto"/>
        <w:rPr>
          <w:rFonts w:cs="Arial"/>
          <w:color w:val="000000"/>
          <w:szCs w:val="24"/>
        </w:rPr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675648" behindDoc="0" locked="0" layoutInCell="1" allowOverlap="1" wp14:anchorId="646CD4BA" wp14:editId="6782E74A">
                <wp:simplePos x="0" y="0"/>
                <wp:positionH relativeFrom="column">
                  <wp:posOffset>4453890</wp:posOffset>
                </wp:positionH>
                <wp:positionV relativeFrom="paragraph">
                  <wp:posOffset>1148080</wp:posOffset>
                </wp:positionV>
                <wp:extent cx="99385" cy="107280"/>
                <wp:effectExtent l="38100" t="38100" r="34290" b="45720"/>
                <wp:wrapNone/>
                <wp:docPr id="45" name="Ink 4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2">
                      <w14:nvContentPartPr>
                        <w14:cNvContentPartPr/>
                      </w14:nvContentPartPr>
                      <w14:xfrm>
                        <a:off x="0" y="0"/>
                        <a:ext cx="99385" cy="1072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C3B0B08" id="Ink 45" o:spid="_x0000_s1026" type="#_x0000_t75" style="position:absolute;margin-left:350.35pt;margin-top:90.05pt;width:8.55pt;height:9.2pt;z-index:251675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">
                <v:imagedata r:id="rId23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676672" behindDoc="0" locked="0" layoutInCell="1" allowOverlap="1" wp14:anchorId="1A1CAFE1" wp14:editId="23EFE012">
                <wp:simplePos x="0" y="0"/>
                <wp:positionH relativeFrom="column">
                  <wp:posOffset>4472940</wp:posOffset>
                </wp:positionH>
                <wp:positionV relativeFrom="paragraph">
                  <wp:posOffset>935990</wp:posOffset>
                </wp:positionV>
                <wp:extent cx="110135" cy="88030"/>
                <wp:effectExtent l="38100" t="38100" r="42545" b="45720"/>
                <wp:wrapNone/>
                <wp:docPr id="46" name="Ink 4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4">
                      <w14:nvContentPartPr>
                        <w14:cNvContentPartPr/>
                      </w14:nvContentPartPr>
                      <w14:xfrm>
                        <a:off x="0" y="0"/>
                        <a:ext cx="110135" cy="8803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3506261" id="Ink 46" o:spid="_x0000_s1026" type="#_x0000_t75" style="position:absolute;margin-left:351.85pt;margin-top:73.35pt;width:9.35pt;height:7.65pt;z-index:251676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">
                <v:imagedata r:id="rId25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670528" behindDoc="0" locked="0" layoutInCell="1" allowOverlap="1" wp14:anchorId="40FEC696" wp14:editId="5575A0A4">
                <wp:simplePos x="0" y="0"/>
                <wp:positionH relativeFrom="column">
                  <wp:posOffset>4356022</wp:posOffset>
                </wp:positionH>
                <wp:positionV relativeFrom="paragraph">
                  <wp:posOffset>959035</wp:posOffset>
                </wp:positionV>
                <wp:extent cx="313200" cy="335520"/>
                <wp:effectExtent l="57150" t="76200" r="0" b="83820"/>
                <wp:wrapNone/>
                <wp:docPr id="40" name="Ink 4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6">
                      <w14:nvContentPartPr>
                        <w14:cNvContentPartPr/>
                      </w14:nvContentPartPr>
                      <w14:xfrm>
                        <a:off x="0" y="0"/>
                        <a:ext cx="313200" cy="3355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C7F2F52" id="Ink 40" o:spid="_x0000_s1026" type="#_x0000_t75" style="position:absolute;margin-left:340.15pt;margin-top:72.7pt;width:30.3pt;height:32.05pt;z-index:251670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">
                <v:imagedata r:id="rId27" o:title=""/>
              </v:shape>
            </w:pict>
          </mc:Fallback>
        </mc:AlternateContent>
      </w:r>
      <w:r w:rsidR="007335DD" w:rsidRPr="007335DD">
        <w:rPr>
          <w:noProof/>
        </w:rPr>
        <w:drawing>
          <wp:inline distT="0" distB="0" distL="0" distR="0" wp14:anchorId="531C15AE" wp14:editId="6A4C568E">
            <wp:extent cx="5943600" cy="2150745"/>
            <wp:effectExtent l="0" t="0" r="0" b="190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1507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873E99C" w14:textId="7F84B33B" w:rsidR="007335DD" w:rsidRDefault="009500C0" w:rsidP="007B5523">
      <w:pPr>
        <w:autoSpaceDE w:val="0"/>
        <w:autoSpaceDN w:val="0"/>
        <w:adjustRightInd w:val="0"/>
        <w:spacing w:after="0" w:line="240" w:lineRule="auto"/>
        <w:rPr>
          <w:rFonts w:cs="Arial"/>
          <w:color w:val="000000"/>
          <w:szCs w:val="24"/>
        </w:rPr>
      </w:pPr>
      <w:r w:rsidRPr="009500C0">
        <w:rPr>
          <w:noProof/>
        </w:rPr>
        <w:drawing>
          <wp:inline distT="0" distB="0" distL="0" distR="0" wp14:anchorId="31C00992" wp14:editId="0959A3F7">
            <wp:extent cx="3033395" cy="2832100"/>
            <wp:effectExtent l="0" t="0" r="0" b="635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33395" cy="2832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0DCE8AE" w14:textId="2812FECC" w:rsidR="009500C0" w:rsidRDefault="00245E9E" w:rsidP="007B5523">
      <w:pPr>
        <w:autoSpaceDE w:val="0"/>
        <w:autoSpaceDN w:val="0"/>
        <w:adjustRightInd w:val="0"/>
        <w:spacing w:after="0" w:line="240" w:lineRule="auto"/>
        <w:rPr>
          <w:rFonts w:cs="Arial"/>
          <w:color w:val="000000"/>
          <w:szCs w:val="24"/>
        </w:rPr>
      </w:pPr>
      <w:r w:rsidRPr="00245E9E">
        <w:rPr>
          <w:noProof/>
        </w:rPr>
        <w:lastRenderedPageBreak/>
        <w:drawing>
          <wp:inline distT="0" distB="0" distL="0" distR="0" wp14:anchorId="7D455158" wp14:editId="02EB6045">
            <wp:extent cx="4384713" cy="2748409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6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86173" cy="274932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17B074E" w14:textId="533B8544" w:rsidR="00AB7A24" w:rsidRDefault="007E7D70" w:rsidP="007B5523">
      <w:pPr>
        <w:autoSpaceDE w:val="0"/>
        <w:autoSpaceDN w:val="0"/>
        <w:adjustRightInd w:val="0"/>
        <w:spacing w:after="0" w:line="240" w:lineRule="auto"/>
        <w:rPr>
          <w:rFonts w:cs="Arial"/>
          <w:color w:val="000000"/>
          <w:szCs w:val="24"/>
        </w:rPr>
      </w:pPr>
      <w:r>
        <w:rPr>
          <w:rFonts w:cs="Arial"/>
          <w:color w:val="000000"/>
          <w:szCs w:val="24"/>
        </w:rPr>
        <w:t xml:space="preserve">The next set of tables are in </w:t>
      </w:r>
      <w:r w:rsidR="00A708D8">
        <w:rPr>
          <w:rFonts w:cs="Arial"/>
          <w:color w:val="000000"/>
          <w:szCs w:val="24"/>
        </w:rPr>
        <w:t xml:space="preserve">at least </w:t>
      </w:r>
      <w:r w:rsidR="002208F5">
        <w:rPr>
          <w:rFonts w:cs="Arial"/>
          <w:color w:val="000000"/>
          <w:szCs w:val="24"/>
        </w:rPr>
        <w:t>f</w:t>
      </w:r>
      <w:r w:rsidR="006438D9">
        <w:rPr>
          <w:rFonts w:cs="Arial"/>
          <w:color w:val="000000"/>
          <w:szCs w:val="24"/>
        </w:rPr>
        <w:t xml:space="preserve">irst </w:t>
      </w:r>
      <w:r w:rsidR="002208F5">
        <w:rPr>
          <w:rFonts w:cs="Arial"/>
          <w:color w:val="000000"/>
          <w:szCs w:val="24"/>
        </w:rPr>
        <w:t>n</w:t>
      </w:r>
      <w:r w:rsidR="006438D9">
        <w:rPr>
          <w:rFonts w:cs="Arial"/>
          <w:color w:val="000000"/>
          <w:szCs w:val="24"/>
        </w:rPr>
        <w:t xml:space="preserve">ormal </w:t>
      </w:r>
      <w:r w:rsidR="002208F5">
        <w:rPr>
          <w:rFonts w:cs="Arial"/>
          <w:color w:val="000000"/>
          <w:szCs w:val="24"/>
        </w:rPr>
        <w:t>f</w:t>
      </w:r>
      <w:r w:rsidR="006438D9">
        <w:rPr>
          <w:rFonts w:cs="Arial"/>
          <w:color w:val="000000"/>
          <w:szCs w:val="24"/>
        </w:rPr>
        <w:t>orm (</w:t>
      </w:r>
      <w:r>
        <w:rPr>
          <w:rFonts w:cs="Arial"/>
          <w:color w:val="000000"/>
          <w:szCs w:val="24"/>
        </w:rPr>
        <w:t>1NF</w:t>
      </w:r>
      <w:r w:rsidR="006438D9">
        <w:rPr>
          <w:rFonts w:cs="Arial"/>
          <w:color w:val="000000"/>
          <w:szCs w:val="24"/>
        </w:rPr>
        <w:t>)</w:t>
      </w:r>
      <w:r>
        <w:rPr>
          <w:rFonts w:cs="Arial"/>
          <w:color w:val="000000"/>
          <w:szCs w:val="24"/>
        </w:rPr>
        <w:t>. Each tuple with multiple entries in a</w:t>
      </w:r>
      <w:r w:rsidR="00B97991">
        <w:rPr>
          <w:rFonts w:cs="Arial"/>
          <w:color w:val="000000"/>
          <w:szCs w:val="24"/>
        </w:rPr>
        <w:t>n</w:t>
      </w:r>
      <w:r>
        <w:rPr>
          <w:rFonts w:cs="Arial"/>
          <w:color w:val="000000"/>
          <w:szCs w:val="24"/>
        </w:rPr>
        <w:t xml:space="preserve"> attribute has been </w:t>
      </w:r>
      <w:r w:rsidR="00A708D8">
        <w:rPr>
          <w:rFonts w:cs="Arial"/>
          <w:color w:val="000000"/>
          <w:szCs w:val="24"/>
        </w:rPr>
        <w:t>split into individual tables.</w:t>
      </w:r>
      <w:r w:rsidR="001D2BD1">
        <w:rPr>
          <w:rFonts w:cs="Arial"/>
          <w:color w:val="000000"/>
          <w:szCs w:val="24"/>
        </w:rPr>
        <w:t xml:space="preserve"> Because only Stats and Items are affected by this change, only those tables are shown here</w:t>
      </w:r>
      <w:r w:rsidR="00416909">
        <w:rPr>
          <w:rFonts w:cs="Arial"/>
          <w:color w:val="000000"/>
          <w:szCs w:val="24"/>
        </w:rPr>
        <w:t>.</w:t>
      </w:r>
    </w:p>
    <w:p w14:paraId="6D2784D3" w14:textId="2C450AD1" w:rsidR="001D2BD1" w:rsidRDefault="000C44C2" w:rsidP="007B5523">
      <w:pPr>
        <w:autoSpaceDE w:val="0"/>
        <w:autoSpaceDN w:val="0"/>
        <w:adjustRightInd w:val="0"/>
        <w:spacing w:after="0" w:line="240" w:lineRule="auto"/>
        <w:rPr>
          <w:rFonts w:cs="Arial"/>
          <w:color w:val="000000"/>
          <w:szCs w:val="24"/>
        </w:rPr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704320" behindDoc="0" locked="0" layoutInCell="1" allowOverlap="1" wp14:anchorId="15E12D31" wp14:editId="18EED4EE">
                <wp:simplePos x="0" y="0"/>
                <wp:positionH relativeFrom="column">
                  <wp:posOffset>4699000</wp:posOffset>
                </wp:positionH>
                <wp:positionV relativeFrom="paragraph">
                  <wp:posOffset>1198245</wp:posOffset>
                </wp:positionV>
                <wp:extent cx="189510" cy="97200"/>
                <wp:effectExtent l="38100" t="38100" r="39370" b="36195"/>
                <wp:wrapNone/>
                <wp:docPr id="73" name="Ink 7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1">
                      <w14:nvContentPartPr>
                        <w14:cNvContentPartPr/>
                      </w14:nvContentPartPr>
                      <w14:xfrm>
                        <a:off x="0" y="0"/>
                        <a:ext cx="189510" cy="972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9DCEA42" id="Ink 73" o:spid="_x0000_s1026" type="#_x0000_t75" style="position:absolute;margin-left:369.65pt;margin-top:94pt;width:15.6pt;height:8.35pt;z-index:2517043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">
                <v:imagedata r:id="rId32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705344" behindDoc="0" locked="0" layoutInCell="1" allowOverlap="1" wp14:anchorId="4BDCA29F" wp14:editId="1D6B5AAC">
                <wp:simplePos x="0" y="0"/>
                <wp:positionH relativeFrom="column">
                  <wp:posOffset>4717415</wp:posOffset>
                </wp:positionH>
                <wp:positionV relativeFrom="paragraph">
                  <wp:posOffset>1071880</wp:posOffset>
                </wp:positionV>
                <wp:extent cx="194860" cy="66045"/>
                <wp:effectExtent l="38100" t="38100" r="34290" b="48260"/>
                <wp:wrapNone/>
                <wp:docPr id="74" name="Ink 7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3">
                      <w14:nvContentPartPr>
                        <w14:cNvContentPartPr/>
                      </w14:nvContentPartPr>
                      <w14:xfrm>
                        <a:off x="0" y="0"/>
                        <a:ext cx="194860" cy="6604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95EB0BF" id="Ink 74" o:spid="_x0000_s1026" type="#_x0000_t75" style="position:absolute;margin-left:371.1pt;margin-top:84.05pt;width:16.1pt;height:5.9pt;z-index:2517053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">
                <v:imagedata r:id="rId34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695104" behindDoc="0" locked="0" layoutInCell="1" allowOverlap="1" wp14:anchorId="24F6E9C9" wp14:editId="3D5F9D78">
                <wp:simplePos x="0" y="0"/>
                <wp:positionH relativeFrom="column">
                  <wp:posOffset>4658884</wp:posOffset>
                </wp:positionH>
                <wp:positionV relativeFrom="paragraph">
                  <wp:posOffset>1246528</wp:posOffset>
                </wp:positionV>
                <wp:extent cx="252360" cy="32040"/>
                <wp:effectExtent l="76200" t="76200" r="71755" b="82550"/>
                <wp:wrapNone/>
                <wp:docPr id="64" name="Ink 6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5">
                      <w14:nvContentPartPr>
                        <w14:cNvContentPartPr/>
                      </w14:nvContentPartPr>
                      <w14:xfrm>
                        <a:off x="0" y="0"/>
                        <a:ext cx="252360" cy="320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02877B7" id="Ink 64" o:spid="_x0000_s1026" type="#_x0000_t75" style="position:absolute;margin-left:364.05pt;margin-top:95.3pt;width:25.5pt;height:8.15pt;z-index:2516951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">
                <v:imagedata r:id="rId36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694080" behindDoc="0" locked="0" layoutInCell="1" allowOverlap="1" wp14:anchorId="07D63C02" wp14:editId="11154EED">
                <wp:simplePos x="0" y="0"/>
                <wp:positionH relativeFrom="column">
                  <wp:posOffset>4683364</wp:posOffset>
                </wp:positionH>
                <wp:positionV relativeFrom="paragraph">
                  <wp:posOffset>1096768</wp:posOffset>
                </wp:positionV>
                <wp:extent cx="220680" cy="28440"/>
                <wp:effectExtent l="76200" t="76200" r="46355" b="86360"/>
                <wp:wrapNone/>
                <wp:docPr id="63" name="Ink 6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7">
                      <w14:nvContentPartPr>
                        <w14:cNvContentPartPr/>
                      </w14:nvContentPartPr>
                      <w14:xfrm>
                        <a:off x="0" y="0"/>
                        <a:ext cx="220680" cy="284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C8CD047" id="Ink 63" o:spid="_x0000_s1026" type="#_x0000_t75" style="position:absolute;margin-left:365.95pt;margin-top:83.55pt;width:23.05pt;height:7.95pt;z-index:2516940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">
                <v:imagedata r:id="rId38" o:title=""/>
              </v:shape>
            </w:pict>
          </mc:Fallback>
        </mc:AlternateContent>
      </w:r>
      <w:r w:rsidR="00F63AB7" w:rsidRPr="00F63AB7">
        <w:rPr>
          <w:noProof/>
        </w:rPr>
        <w:drawing>
          <wp:inline distT="0" distB="0" distL="0" distR="0" wp14:anchorId="538AFEB3" wp14:editId="5E02671E">
            <wp:extent cx="5943600" cy="2336165"/>
            <wp:effectExtent l="0" t="0" r="0" b="698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2"/>
                    <pic:cNvPicPr>
                      <a:picLocks noChangeAspect="1" noChangeArrowheads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3361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DB76AC" w14:textId="3BFBBF72" w:rsidR="00F63AB7" w:rsidRDefault="00927A14" w:rsidP="007B5523">
      <w:pPr>
        <w:autoSpaceDE w:val="0"/>
        <w:autoSpaceDN w:val="0"/>
        <w:adjustRightInd w:val="0"/>
        <w:spacing w:after="0" w:line="240" w:lineRule="auto"/>
        <w:rPr>
          <w:rFonts w:cs="Arial"/>
          <w:color w:val="000000"/>
          <w:szCs w:val="24"/>
        </w:rPr>
      </w:pPr>
      <w:r w:rsidRPr="00927A14">
        <w:rPr>
          <w:noProof/>
        </w:rPr>
        <w:drawing>
          <wp:inline distT="0" distB="0" distL="0" distR="0" wp14:anchorId="0A2D6039" wp14:editId="7612350B">
            <wp:extent cx="5943600" cy="2153920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8"/>
                    <pic:cNvPicPr>
                      <a:picLocks noChangeAspect="1" noChangeArrowheads="1"/>
                    </pic:cNvPicPr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153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82309B0" w14:textId="3684C393" w:rsidR="00553660" w:rsidRDefault="00553660">
      <w:pPr>
        <w:rPr>
          <w:rFonts w:cs="Arial"/>
          <w:color w:val="000000"/>
          <w:szCs w:val="24"/>
        </w:rPr>
      </w:pPr>
      <w:r>
        <w:rPr>
          <w:rFonts w:cs="Arial"/>
          <w:color w:val="000000"/>
          <w:szCs w:val="24"/>
        </w:rPr>
        <w:br w:type="page"/>
      </w:r>
    </w:p>
    <w:p w14:paraId="1E4FB1BA" w14:textId="77777777" w:rsidR="00A708D8" w:rsidRDefault="00A708D8" w:rsidP="007B5523">
      <w:pPr>
        <w:autoSpaceDE w:val="0"/>
        <w:autoSpaceDN w:val="0"/>
        <w:adjustRightInd w:val="0"/>
        <w:spacing w:after="0" w:line="240" w:lineRule="auto"/>
        <w:rPr>
          <w:rFonts w:cs="Arial"/>
          <w:color w:val="000000"/>
          <w:szCs w:val="24"/>
        </w:rPr>
      </w:pPr>
    </w:p>
    <w:p w14:paraId="450AED14" w14:textId="1A727129" w:rsidR="00580D62" w:rsidRDefault="00580D62" w:rsidP="002208F5">
      <w:pPr>
        <w:autoSpaceDE w:val="0"/>
        <w:autoSpaceDN w:val="0"/>
        <w:adjustRightInd w:val="0"/>
        <w:spacing w:after="0" w:line="240" w:lineRule="auto"/>
        <w:rPr>
          <w:rFonts w:cs="Arial"/>
          <w:color w:val="000000"/>
          <w:szCs w:val="24"/>
        </w:rPr>
      </w:pPr>
      <w:r>
        <w:rPr>
          <w:rFonts w:cs="Arial"/>
          <w:color w:val="000000"/>
          <w:szCs w:val="24"/>
        </w:rPr>
        <w:t>These are the dependencies for th</w:t>
      </w:r>
      <w:r w:rsidR="00E813E6">
        <w:rPr>
          <w:rFonts w:cs="Arial"/>
          <w:color w:val="000000"/>
          <w:szCs w:val="24"/>
        </w:rPr>
        <w:t>e</w:t>
      </w:r>
      <w:r>
        <w:rPr>
          <w:rFonts w:cs="Arial"/>
          <w:color w:val="000000"/>
          <w:szCs w:val="24"/>
        </w:rPr>
        <w:t xml:space="preserve"> </w:t>
      </w:r>
      <w:r w:rsidR="00E813E6">
        <w:rPr>
          <w:rFonts w:cs="Arial"/>
          <w:color w:val="000000"/>
          <w:szCs w:val="24"/>
        </w:rPr>
        <w:t xml:space="preserve">current </w:t>
      </w:r>
      <w:r>
        <w:rPr>
          <w:rFonts w:cs="Arial"/>
          <w:color w:val="000000"/>
          <w:szCs w:val="24"/>
        </w:rPr>
        <w:t>set of relations</w:t>
      </w:r>
      <w:r w:rsidR="00E813E6">
        <w:rPr>
          <w:rFonts w:cs="Arial"/>
          <w:color w:val="000000"/>
          <w:szCs w:val="24"/>
        </w:rPr>
        <w:t>.</w:t>
      </w:r>
    </w:p>
    <w:p w14:paraId="02176946" w14:textId="2312E966" w:rsidR="007B0175" w:rsidRPr="009131C9" w:rsidRDefault="009131C9" w:rsidP="002208F5">
      <w:pPr>
        <w:autoSpaceDE w:val="0"/>
        <w:autoSpaceDN w:val="0"/>
        <w:adjustRightInd w:val="0"/>
        <w:spacing w:before="240" w:after="20" w:line="240" w:lineRule="auto"/>
        <w:rPr>
          <w:rFonts w:cs="Arial"/>
          <w:color w:val="000000"/>
          <w:szCs w:val="24"/>
        </w:rPr>
      </w:pPr>
      <w:r>
        <w:rPr>
          <w:rFonts w:cs="Arial"/>
          <w:color w:val="000000"/>
          <w:szCs w:val="24"/>
        </w:rPr>
        <w:t>Stats</w:t>
      </w:r>
      <w:r w:rsidR="000A5D01">
        <w:rPr>
          <w:rFonts w:cs="Arial"/>
          <w:color w:val="000000"/>
          <w:szCs w:val="24"/>
        </w:rPr>
        <w:t xml:space="preserve"> </w:t>
      </w:r>
      <w:r>
        <w:rPr>
          <w:rFonts w:cs="Arial"/>
          <w:color w:val="000000"/>
          <w:szCs w:val="24"/>
        </w:rPr>
        <w:t>(</w:t>
      </w:r>
      <w:r>
        <w:rPr>
          <w:rFonts w:cs="Arial"/>
          <w:color w:val="000000"/>
          <w:szCs w:val="24"/>
          <w:u w:val="single"/>
        </w:rPr>
        <w:t>id</w:t>
      </w:r>
      <w:r w:rsidR="00D35D1A">
        <w:rPr>
          <w:rFonts w:cs="Arial"/>
          <w:color w:val="000000"/>
          <w:szCs w:val="24"/>
        </w:rPr>
        <w:t xml:space="preserve">, name, </w:t>
      </w:r>
      <w:proofErr w:type="spellStart"/>
      <w:r w:rsidR="00D35D1A">
        <w:rPr>
          <w:rFonts w:cs="Arial"/>
          <w:color w:val="000000"/>
          <w:szCs w:val="24"/>
          <w:u w:val="single"/>
        </w:rPr>
        <w:t>playerId</w:t>
      </w:r>
      <w:proofErr w:type="spellEnd"/>
      <w:r w:rsidR="00D35D1A">
        <w:rPr>
          <w:rFonts w:cs="Arial"/>
          <w:color w:val="000000"/>
          <w:szCs w:val="24"/>
        </w:rPr>
        <w:t xml:space="preserve">, </w:t>
      </w:r>
      <w:proofErr w:type="spellStart"/>
      <w:r w:rsidR="00CB6951">
        <w:rPr>
          <w:rFonts w:cs="Arial"/>
          <w:color w:val="000000"/>
          <w:szCs w:val="24"/>
        </w:rPr>
        <w:t>baseHp</w:t>
      </w:r>
      <w:proofErr w:type="spellEnd"/>
      <w:r w:rsidR="00CB6951">
        <w:rPr>
          <w:rFonts w:cs="Arial"/>
          <w:color w:val="000000"/>
          <w:szCs w:val="24"/>
        </w:rPr>
        <w:t xml:space="preserve">, </w:t>
      </w:r>
      <w:proofErr w:type="spellStart"/>
      <w:r w:rsidR="003D2211">
        <w:rPr>
          <w:rFonts w:cs="Arial"/>
          <w:color w:val="000000"/>
          <w:szCs w:val="24"/>
        </w:rPr>
        <w:t>currHp</w:t>
      </w:r>
      <w:proofErr w:type="spellEnd"/>
      <w:r w:rsidR="003D2211">
        <w:rPr>
          <w:rFonts w:cs="Arial"/>
          <w:color w:val="000000"/>
          <w:szCs w:val="24"/>
        </w:rPr>
        <w:t xml:space="preserve">, </w:t>
      </w:r>
      <w:proofErr w:type="spellStart"/>
      <w:r w:rsidR="003D2211">
        <w:rPr>
          <w:rFonts w:cs="Arial"/>
          <w:color w:val="000000"/>
          <w:szCs w:val="24"/>
        </w:rPr>
        <w:t>baseSp</w:t>
      </w:r>
      <w:proofErr w:type="spellEnd"/>
      <w:r w:rsidR="003D2211">
        <w:rPr>
          <w:rFonts w:cs="Arial"/>
          <w:color w:val="000000"/>
          <w:szCs w:val="24"/>
        </w:rPr>
        <w:t xml:space="preserve">, </w:t>
      </w:r>
      <w:proofErr w:type="spellStart"/>
      <w:r w:rsidR="003D2211">
        <w:rPr>
          <w:rFonts w:cs="Arial"/>
          <w:color w:val="000000"/>
          <w:szCs w:val="24"/>
        </w:rPr>
        <w:t>currSp</w:t>
      </w:r>
      <w:proofErr w:type="spellEnd"/>
      <w:r w:rsidR="003D2211">
        <w:rPr>
          <w:rFonts w:cs="Arial"/>
          <w:color w:val="000000"/>
          <w:szCs w:val="24"/>
        </w:rPr>
        <w:t xml:space="preserve">, </w:t>
      </w:r>
      <w:proofErr w:type="spellStart"/>
      <w:r w:rsidR="003D2211">
        <w:rPr>
          <w:rFonts w:cs="Arial"/>
          <w:color w:val="000000"/>
          <w:szCs w:val="24"/>
        </w:rPr>
        <w:t>atk</w:t>
      </w:r>
      <w:proofErr w:type="spellEnd"/>
      <w:r w:rsidR="003D2211">
        <w:rPr>
          <w:rFonts w:cs="Arial"/>
          <w:color w:val="000000"/>
          <w:szCs w:val="24"/>
        </w:rPr>
        <w:t xml:space="preserve">, </w:t>
      </w:r>
      <w:proofErr w:type="spellStart"/>
      <w:r w:rsidR="003D2211">
        <w:rPr>
          <w:rFonts w:cs="Arial"/>
          <w:color w:val="000000"/>
          <w:szCs w:val="24"/>
        </w:rPr>
        <w:t>mAtk</w:t>
      </w:r>
      <w:proofErr w:type="spellEnd"/>
      <w:r w:rsidR="003D2211">
        <w:rPr>
          <w:rFonts w:cs="Arial"/>
          <w:color w:val="000000"/>
          <w:szCs w:val="24"/>
        </w:rPr>
        <w:t xml:space="preserve">, def, </w:t>
      </w:r>
      <w:proofErr w:type="spellStart"/>
      <w:r w:rsidR="003D2211">
        <w:rPr>
          <w:rFonts w:cs="Arial"/>
          <w:color w:val="000000"/>
          <w:szCs w:val="24"/>
        </w:rPr>
        <w:t>mDef</w:t>
      </w:r>
      <w:proofErr w:type="spellEnd"/>
      <w:r w:rsidR="003D2211">
        <w:rPr>
          <w:rFonts w:cs="Arial"/>
          <w:color w:val="000000"/>
          <w:szCs w:val="24"/>
        </w:rPr>
        <w:t xml:space="preserve">, crit, </w:t>
      </w:r>
      <w:proofErr w:type="spellStart"/>
      <w:r w:rsidR="003D2211">
        <w:rPr>
          <w:rFonts w:cs="Arial"/>
          <w:color w:val="000000"/>
          <w:szCs w:val="24"/>
        </w:rPr>
        <w:t>eva</w:t>
      </w:r>
      <w:proofErr w:type="spellEnd"/>
      <w:r w:rsidR="003D2211">
        <w:rPr>
          <w:rFonts w:cs="Arial"/>
          <w:color w:val="000000"/>
          <w:szCs w:val="24"/>
        </w:rPr>
        <w:t xml:space="preserve">, </w:t>
      </w:r>
      <w:proofErr w:type="spellStart"/>
      <w:r w:rsidR="003D2211">
        <w:rPr>
          <w:rFonts w:cs="Arial"/>
          <w:color w:val="000000"/>
          <w:szCs w:val="24"/>
        </w:rPr>
        <w:t>lvl</w:t>
      </w:r>
      <w:proofErr w:type="spellEnd"/>
      <w:r w:rsidR="003D2211">
        <w:rPr>
          <w:rFonts w:cs="Arial"/>
          <w:color w:val="000000"/>
          <w:szCs w:val="24"/>
        </w:rPr>
        <w:t xml:space="preserve">, exp, </w:t>
      </w:r>
      <w:proofErr w:type="spellStart"/>
      <w:r w:rsidR="003D2211">
        <w:rPr>
          <w:rFonts w:cs="Arial"/>
          <w:color w:val="000000"/>
          <w:szCs w:val="24"/>
        </w:rPr>
        <w:t>skillList</w:t>
      </w:r>
      <w:proofErr w:type="spellEnd"/>
      <w:r>
        <w:rPr>
          <w:rFonts w:cs="Arial"/>
          <w:color w:val="000000"/>
          <w:szCs w:val="24"/>
        </w:rPr>
        <w:t>)</w:t>
      </w:r>
    </w:p>
    <w:tbl>
      <w:tblPr>
        <w:tblStyle w:val="TableGrid"/>
        <w:tblW w:w="9521" w:type="dxa"/>
        <w:tblLook w:val="04A0" w:firstRow="1" w:lastRow="0" w:firstColumn="1" w:lastColumn="0" w:noHBand="0" w:noVBand="1"/>
      </w:tblPr>
      <w:tblGrid>
        <w:gridCol w:w="6197"/>
        <w:gridCol w:w="3324"/>
      </w:tblGrid>
      <w:tr w:rsidR="00405217" w14:paraId="7E8C113B" w14:textId="77777777" w:rsidTr="00405217">
        <w:trPr>
          <w:trHeight w:val="289"/>
        </w:trPr>
        <w:tc>
          <w:tcPr>
            <w:tcW w:w="6197" w:type="dxa"/>
            <w:shd w:val="clear" w:color="auto" w:fill="BFBFBF" w:themeFill="background1" w:themeFillShade="BF"/>
          </w:tcPr>
          <w:p w14:paraId="49E16CB8" w14:textId="4DEBAE20" w:rsidR="00405217" w:rsidRDefault="00405217" w:rsidP="007B5523">
            <w:pPr>
              <w:autoSpaceDE w:val="0"/>
              <w:autoSpaceDN w:val="0"/>
              <w:adjustRightInd w:val="0"/>
              <w:rPr>
                <w:rFonts w:cs="Arial"/>
                <w:color w:val="000000"/>
                <w:szCs w:val="24"/>
              </w:rPr>
            </w:pPr>
            <w:proofErr w:type="spellStart"/>
            <w:r>
              <w:rPr>
                <w:rFonts w:cs="Arial"/>
                <w:color w:val="000000"/>
                <w:szCs w:val="24"/>
              </w:rPr>
              <w:t>Depenency</w:t>
            </w:r>
            <w:proofErr w:type="spellEnd"/>
          </w:p>
        </w:tc>
        <w:tc>
          <w:tcPr>
            <w:tcW w:w="3324" w:type="dxa"/>
            <w:shd w:val="clear" w:color="auto" w:fill="BFBFBF" w:themeFill="background1" w:themeFillShade="BF"/>
          </w:tcPr>
          <w:p w14:paraId="6814BC63" w14:textId="0FDC8CC9" w:rsidR="00405217" w:rsidRDefault="00405217" w:rsidP="007B5523">
            <w:pPr>
              <w:autoSpaceDE w:val="0"/>
              <w:autoSpaceDN w:val="0"/>
              <w:adjustRightInd w:val="0"/>
              <w:rPr>
                <w:rFonts w:cs="Arial"/>
                <w:color w:val="000000"/>
                <w:szCs w:val="24"/>
              </w:rPr>
            </w:pPr>
            <w:r>
              <w:rPr>
                <w:rFonts w:cs="Arial"/>
                <w:color w:val="000000"/>
                <w:szCs w:val="24"/>
              </w:rPr>
              <w:t>Dependency type</w:t>
            </w:r>
          </w:p>
        </w:tc>
      </w:tr>
      <w:tr w:rsidR="00405217" w14:paraId="5B5D5F69" w14:textId="77777777" w:rsidTr="00405217">
        <w:trPr>
          <w:trHeight w:val="870"/>
        </w:trPr>
        <w:tc>
          <w:tcPr>
            <w:tcW w:w="6197" w:type="dxa"/>
          </w:tcPr>
          <w:p w14:paraId="2200A459" w14:textId="0E1F513D" w:rsidR="00405217" w:rsidRDefault="00405217" w:rsidP="007B5523">
            <w:pPr>
              <w:autoSpaceDE w:val="0"/>
              <w:autoSpaceDN w:val="0"/>
              <w:adjustRightInd w:val="0"/>
              <w:rPr>
                <w:rFonts w:cs="Arial"/>
                <w:color w:val="000000"/>
                <w:szCs w:val="24"/>
              </w:rPr>
            </w:pPr>
            <w:r>
              <w:rPr>
                <w:rFonts w:cs="Arial"/>
                <w:color w:val="000000"/>
                <w:szCs w:val="24"/>
              </w:rPr>
              <w:t xml:space="preserve">id, </w:t>
            </w:r>
            <w:proofErr w:type="spellStart"/>
            <w:r>
              <w:rPr>
                <w:rFonts w:cs="Arial"/>
                <w:color w:val="000000"/>
                <w:szCs w:val="24"/>
              </w:rPr>
              <w:t>playerId</w:t>
            </w:r>
            <w:proofErr w:type="spellEnd"/>
            <w:r>
              <w:rPr>
                <w:rFonts w:cs="Arial"/>
                <w:color w:val="000000"/>
                <w:szCs w:val="24"/>
              </w:rPr>
              <w:t xml:space="preserve"> → name, </w:t>
            </w:r>
            <w:proofErr w:type="spellStart"/>
            <w:r>
              <w:rPr>
                <w:rFonts w:cs="Arial"/>
                <w:color w:val="000000"/>
                <w:szCs w:val="24"/>
              </w:rPr>
              <w:t>baseHp</w:t>
            </w:r>
            <w:proofErr w:type="spellEnd"/>
            <w:r>
              <w:rPr>
                <w:rFonts w:cs="Arial"/>
                <w:color w:val="000000"/>
                <w:szCs w:val="24"/>
              </w:rPr>
              <w:t xml:space="preserve">, </w:t>
            </w:r>
            <w:proofErr w:type="spellStart"/>
            <w:r>
              <w:rPr>
                <w:rFonts w:cs="Arial"/>
                <w:color w:val="000000"/>
                <w:szCs w:val="24"/>
              </w:rPr>
              <w:t>currHp</w:t>
            </w:r>
            <w:proofErr w:type="spellEnd"/>
            <w:r>
              <w:rPr>
                <w:rFonts w:cs="Arial"/>
                <w:color w:val="000000"/>
                <w:szCs w:val="24"/>
              </w:rPr>
              <w:t xml:space="preserve">, </w:t>
            </w:r>
            <w:proofErr w:type="spellStart"/>
            <w:r>
              <w:rPr>
                <w:rFonts w:cs="Arial"/>
                <w:color w:val="000000"/>
                <w:szCs w:val="24"/>
              </w:rPr>
              <w:t>baseSp</w:t>
            </w:r>
            <w:proofErr w:type="spellEnd"/>
            <w:r>
              <w:rPr>
                <w:rFonts w:cs="Arial"/>
                <w:color w:val="000000"/>
                <w:szCs w:val="24"/>
              </w:rPr>
              <w:t xml:space="preserve">, </w:t>
            </w:r>
            <w:proofErr w:type="spellStart"/>
            <w:r>
              <w:rPr>
                <w:rFonts w:cs="Arial"/>
                <w:color w:val="000000"/>
                <w:szCs w:val="24"/>
              </w:rPr>
              <w:t>currSp</w:t>
            </w:r>
            <w:proofErr w:type="spellEnd"/>
            <w:r>
              <w:rPr>
                <w:rFonts w:cs="Arial"/>
                <w:color w:val="000000"/>
                <w:szCs w:val="24"/>
              </w:rPr>
              <w:t xml:space="preserve">, </w:t>
            </w:r>
            <w:proofErr w:type="spellStart"/>
            <w:r>
              <w:rPr>
                <w:rFonts w:cs="Arial"/>
                <w:color w:val="000000"/>
                <w:szCs w:val="24"/>
              </w:rPr>
              <w:t>atk</w:t>
            </w:r>
            <w:proofErr w:type="spellEnd"/>
            <w:r>
              <w:rPr>
                <w:rFonts w:cs="Arial"/>
                <w:color w:val="000000"/>
                <w:szCs w:val="24"/>
              </w:rPr>
              <w:t xml:space="preserve">, </w:t>
            </w:r>
            <w:proofErr w:type="spellStart"/>
            <w:r>
              <w:rPr>
                <w:rFonts w:cs="Arial"/>
                <w:color w:val="000000"/>
                <w:szCs w:val="24"/>
              </w:rPr>
              <w:t>mAtk</w:t>
            </w:r>
            <w:proofErr w:type="spellEnd"/>
            <w:r>
              <w:rPr>
                <w:rFonts w:cs="Arial"/>
                <w:color w:val="000000"/>
                <w:szCs w:val="24"/>
              </w:rPr>
              <w:t xml:space="preserve">, def, </w:t>
            </w:r>
            <w:proofErr w:type="spellStart"/>
            <w:r>
              <w:rPr>
                <w:rFonts w:cs="Arial"/>
                <w:color w:val="000000"/>
                <w:szCs w:val="24"/>
              </w:rPr>
              <w:t>mDef</w:t>
            </w:r>
            <w:proofErr w:type="spellEnd"/>
            <w:r>
              <w:rPr>
                <w:rFonts w:cs="Arial"/>
                <w:color w:val="000000"/>
                <w:szCs w:val="24"/>
              </w:rPr>
              <w:t xml:space="preserve">, crit, </w:t>
            </w:r>
            <w:proofErr w:type="spellStart"/>
            <w:r>
              <w:rPr>
                <w:rFonts w:cs="Arial"/>
                <w:color w:val="000000"/>
                <w:szCs w:val="24"/>
              </w:rPr>
              <w:t>eva</w:t>
            </w:r>
            <w:proofErr w:type="spellEnd"/>
            <w:r>
              <w:rPr>
                <w:rFonts w:cs="Arial"/>
                <w:color w:val="000000"/>
                <w:szCs w:val="24"/>
              </w:rPr>
              <w:t xml:space="preserve">, </w:t>
            </w:r>
            <w:proofErr w:type="spellStart"/>
            <w:r>
              <w:rPr>
                <w:rFonts w:cs="Arial"/>
                <w:color w:val="000000"/>
                <w:szCs w:val="24"/>
              </w:rPr>
              <w:t>lvl</w:t>
            </w:r>
            <w:proofErr w:type="spellEnd"/>
            <w:r>
              <w:rPr>
                <w:rFonts w:cs="Arial"/>
                <w:color w:val="000000"/>
                <w:szCs w:val="24"/>
              </w:rPr>
              <w:t xml:space="preserve">, exp, </w:t>
            </w:r>
            <w:proofErr w:type="spellStart"/>
            <w:r>
              <w:rPr>
                <w:rFonts w:cs="Arial"/>
                <w:color w:val="000000"/>
                <w:szCs w:val="24"/>
              </w:rPr>
              <w:t>skillList</w:t>
            </w:r>
            <w:proofErr w:type="spellEnd"/>
          </w:p>
        </w:tc>
        <w:tc>
          <w:tcPr>
            <w:tcW w:w="3324" w:type="dxa"/>
          </w:tcPr>
          <w:p w14:paraId="0DADB09E" w14:textId="7025238F" w:rsidR="00405217" w:rsidRDefault="00405217" w:rsidP="007B5523">
            <w:pPr>
              <w:autoSpaceDE w:val="0"/>
              <w:autoSpaceDN w:val="0"/>
              <w:adjustRightInd w:val="0"/>
              <w:rPr>
                <w:rFonts w:cs="Arial"/>
                <w:color w:val="000000"/>
                <w:szCs w:val="24"/>
              </w:rPr>
            </w:pPr>
            <w:r>
              <w:rPr>
                <w:rFonts w:cs="Arial"/>
                <w:color w:val="000000"/>
                <w:szCs w:val="24"/>
              </w:rPr>
              <w:t xml:space="preserve">(Primary </w:t>
            </w:r>
            <w:r w:rsidR="00155DEF">
              <w:rPr>
                <w:rFonts w:cs="Arial"/>
                <w:color w:val="000000"/>
                <w:szCs w:val="24"/>
              </w:rPr>
              <w:t>k</w:t>
            </w:r>
            <w:r>
              <w:rPr>
                <w:rFonts w:cs="Arial"/>
                <w:color w:val="000000"/>
                <w:szCs w:val="24"/>
              </w:rPr>
              <w:t>ey)</w:t>
            </w:r>
          </w:p>
        </w:tc>
      </w:tr>
      <w:tr w:rsidR="00405217" w14:paraId="54F0AB28" w14:textId="77777777" w:rsidTr="00405217">
        <w:trPr>
          <w:trHeight w:val="580"/>
        </w:trPr>
        <w:tc>
          <w:tcPr>
            <w:tcW w:w="6197" w:type="dxa"/>
          </w:tcPr>
          <w:p w14:paraId="3F4AAB8A" w14:textId="3613E4DD" w:rsidR="00405217" w:rsidRDefault="00405217" w:rsidP="007B5523">
            <w:pPr>
              <w:autoSpaceDE w:val="0"/>
              <w:autoSpaceDN w:val="0"/>
              <w:adjustRightInd w:val="0"/>
              <w:rPr>
                <w:rFonts w:cs="Arial"/>
                <w:color w:val="000000"/>
                <w:szCs w:val="24"/>
              </w:rPr>
            </w:pPr>
            <w:r>
              <w:rPr>
                <w:rFonts w:cs="Arial"/>
                <w:color w:val="000000"/>
                <w:szCs w:val="24"/>
              </w:rPr>
              <w:t xml:space="preserve">id → name, </w:t>
            </w:r>
            <w:proofErr w:type="spellStart"/>
            <w:r>
              <w:rPr>
                <w:rFonts w:cs="Arial"/>
                <w:color w:val="000000"/>
                <w:szCs w:val="24"/>
              </w:rPr>
              <w:t>baseHp</w:t>
            </w:r>
            <w:proofErr w:type="spellEnd"/>
            <w:r>
              <w:rPr>
                <w:rFonts w:cs="Arial"/>
                <w:color w:val="000000"/>
                <w:szCs w:val="24"/>
              </w:rPr>
              <w:t xml:space="preserve">, </w:t>
            </w:r>
            <w:proofErr w:type="spellStart"/>
            <w:r>
              <w:rPr>
                <w:rFonts w:cs="Arial"/>
                <w:color w:val="000000"/>
                <w:szCs w:val="24"/>
              </w:rPr>
              <w:t>baseSp</w:t>
            </w:r>
            <w:proofErr w:type="spellEnd"/>
            <w:r>
              <w:rPr>
                <w:rFonts w:cs="Arial"/>
                <w:color w:val="000000"/>
                <w:szCs w:val="24"/>
              </w:rPr>
              <w:t xml:space="preserve">, </w:t>
            </w:r>
            <w:proofErr w:type="spellStart"/>
            <w:r>
              <w:rPr>
                <w:rFonts w:cs="Arial"/>
                <w:color w:val="000000"/>
                <w:szCs w:val="24"/>
              </w:rPr>
              <w:t>atk</w:t>
            </w:r>
            <w:proofErr w:type="spellEnd"/>
            <w:r>
              <w:rPr>
                <w:rFonts w:cs="Arial"/>
                <w:color w:val="000000"/>
                <w:szCs w:val="24"/>
              </w:rPr>
              <w:t xml:space="preserve">, </w:t>
            </w:r>
            <w:proofErr w:type="spellStart"/>
            <w:r>
              <w:rPr>
                <w:rFonts w:cs="Arial"/>
                <w:color w:val="000000"/>
                <w:szCs w:val="24"/>
              </w:rPr>
              <w:t>mAtk</w:t>
            </w:r>
            <w:proofErr w:type="spellEnd"/>
            <w:r>
              <w:rPr>
                <w:rFonts w:cs="Arial"/>
                <w:color w:val="000000"/>
                <w:szCs w:val="24"/>
              </w:rPr>
              <w:t xml:space="preserve">, def, </w:t>
            </w:r>
            <w:proofErr w:type="spellStart"/>
            <w:r>
              <w:rPr>
                <w:rFonts w:cs="Arial"/>
                <w:color w:val="000000"/>
                <w:szCs w:val="24"/>
              </w:rPr>
              <w:t>mDef</w:t>
            </w:r>
            <w:proofErr w:type="spellEnd"/>
            <w:r>
              <w:rPr>
                <w:rFonts w:cs="Arial"/>
                <w:color w:val="000000"/>
                <w:szCs w:val="24"/>
              </w:rPr>
              <w:t xml:space="preserve">, crit, </w:t>
            </w:r>
            <w:proofErr w:type="spellStart"/>
            <w:r>
              <w:rPr>
                <w:rFonts w:cs="Arial"/>
                <w:color w:val="000000"/>
                <w:szCs w:val="24"/>
              </w:rPr>
              <w:t>eva</w:t>
            </w:r>
            <w:proofErr w:type="spellEnd"/>
            <w:r>
              <w:rPr>
                <w:rFonts w:cs="Arial"/>
                <w:color w:val="000000"/>
                <w:szCs w:val="24"/>
              </w:rPr>
              <w:t xml:space="preserve">, </w:t>
            </w:r>
            <w:proofErr w:type="spellStart"/>
            <w:r>
              <w:rPr>
                <w:rFonts w:cs="Arial"/>
                <w:color w:val="000000"/>
                <w:szCs w:val="24"/>
              </w:rPr>
              <w:t>skillList</w:t>
            </w:r>
            <w:proofErr w:type="spellEnd"/>
          </w:p>
        </w:tc>
        <w:tc>
          <w:tcPr>
            <w:tcW w:w="3324" w:type="dxa"/>
          </w:tcPr>
          <w:p w14:paraId="2EA39750" w14:textId="4A14A0EE" w:rsidR="00405217" w:rsidRDefault="00B24FB9" w:rsidP="007B5523">
            <w:pPr>
              <w:autoSpaceDE w:val="0"/>
              <w:autoSpaceDN w:val="0"/>
              <w:adjustRightInd w:val="0"/>
              <w:rPr>
                <w:rFonts w:cs="Arial"/>
                <w:color w:val="000000"/>
                <w:szCs w:val="24"/>
              </w:rPr>
            </w:pPr>
            <w:r>
              <w:rPr>
                <w:rFonts w:cs="Arial"/>
                <w:color w:val="000000"/>
                <w:szCs w:val="24"/>
              </w:rPr>
              <w:t>(</w:t>
            </w:r>
            <w:r w:rsidR="00F943AE">
              <w:rPr>
                <w:rFonts w:cs="Arial"/>
                <w:color w:val="000000"/>
                <w:szCs w:val="24"/>
              </w:rPr>
              <w:t>Full</w:t>
            </w:r>
            <w:r w:rsidR="006924A7">
              <w:rPr>
                <w:rFonts w:cs="Arial"/>
                <w:color w:val="000000"/>
                <w:szCs w:val="24"/>
              </w:rPr>
              <w:t xml:space="preserve"> de</w:t>
            </w:r>
            <w:r w:rsidR="00155DEF">
              <w:rPr>
                <w:rFonts w:cs="Arial"/>
                <w:color w:val="000000"/>
                <w:szCs w:val="24"/>
              </w:rPr>
              <w:t>pendency</w:t>
            </w:r>
            <w:r>
              <w:rPr>
                <w:rFonts w:cs="Arial"/>
                <w:color w:val="000000"/>
                <w:szCs w:val="24"/>
              </w:rPr>
              <w:t>)</w:t>
            </w:r>
          </w:p>
        </w:tc>
      </w:tr>
      <w:tr w:rsidR="00405217" w14:paraId="025C53E7" w14:textId="77777777" w:rsidTr="00405217">
        <w:trPr>
          <w:trHeight w:val="289"/>
        </w:trPr>
        <w:tc>
          <w:tcPr>
            <w:tcW w:w="6197" w:type="dxa"/>
          </w:tcPr>
          <w:p w14:paraId="6B50A54E" w14:textId="5D6D7254" w:rsidR="00405217" w:rsidRDefault="00405217" w:rsidP="007B5523">
            <w:pPr>
              <w:autoSpaceDE w:val="0"/>
              <w:autoSpaceDN w:val="0"/>
              <w:adjustRightInd w:val="0"/>
              <w:rPr>
                <w:rFonts w:cs="Arial"/>
                <w:color w:val="000000"/>
                <w:szCs w:val="24"/>
              </w:rPr>
            </w:pPr>
            <w:proofErr w:type="spellStart"/>
            <w:r>
              <w:rPr>
                <w:rFonts w:cs="Arial"/>
                <w:color w:val="000000"/>
                <w:szCs w:val="24"/>
              </w:rPr>
              <w:t>playerId</w:t>
            </w:r>
            <w:proofErr w:type="spellEnd"/>
            <w:r>
              <w:rPr>
                <w:rFonts w:cs="Arial"/>
                <w:color w:val="000000"/>
                <w:szCs w:val="24"/>
              </w:rPr>
              <w:t xml:space="preserve"> → </w:t>
            </w:r>
            <w:proofErr w:type="spellStart"/>
            <w:r>
              <w:rPr>
                <w:rFonts w:cs="Arial"/>
                <w:color w:val="000000"/>
                <w:szCs w:val="24"/>
              </w:rPr>
              <w:t>currHp</w:t>
            </w:r>
            <w:proofErr w:type="spellEnd"/>
            <w:r>
              <w:rPr>
                <w:rFonts w:cs="Arial"/>
                <w:color w:val="000000"/>
                <w:szCs w:val="24"/>
              </w:rPr>
              <w:t xml:space="preserve">, </w:t>
            </w:r>
            <w:proofErr w:type="spellStart"/>
            <w:r>
              <w:rPr>
                <w:rFonts w:cs="Arial"/>
                <w:color w:val="000000"/>
                <w:szCs w:val="24"/>
              </w:rPr>
              <w:t>currSp</w:t>
            </w:r>
            <w:proofErr w:type="spellEnd"/>
            <w:r>
              <w:rPr>
                <w:rFonts w:cs="Arial"/>
                <w:color w:val="000000"/>
                <w:szCs w:val="24"/>
              </w:rPr>
              <w:t xml:space="preserve">, </w:t>
            </w:r>
            <w:proofErr w:type="spellStart"/>
            <w:r>
              <w:rPr>
                <w:rFonts w:cs="Arial"/>
                <w:color w:val="000000"/>
                <w:szCs w:val="24"/>
              </w:rPr>
              <w:t>lvl</w:t>
            </w:r>
            <w:proofErr w:type="spellEnd"/>
            <w:r>
              <w:rPr>
                <w:rFonts w:cs="Arial"/>
                <w:color w:val="000000"/>
                <w:szCs w:val="24"/>
              </w:rPr>
              <w:t>, exp</w:t>
            </w:r>
          </w:p>
        </w:tc>
        <w:tc>
          <w:tcPr>
            <w:tcW w:w="3324" w:type="dxa"/>
          </w:tcPr>
          <w:p w14:paraId="0FE29434" w14:textId="461F418D" w:rsidR="00405217" w:rsidRDefault="00B24FB9" w:rsidP="007B5523">
            <w:pPr>
              <w:autoSpaceDE w:val="0"/>
              <w:autoSpaceDN w:val="0"/>
              <w:adjustRightInd w:val="0"/>
              <w:rPr>
                <w:rFonts w:cs="Arial"/>
                <w:color w:val="000000"/>
                <w:szCs w:val="24"/>
              </w:rPr>
            </w:pPr>
            <w:r>
              <w:rPr>
                <w:rFonts w:cs="Arial"/>
                <w:color w:val="000000"/>
                <w:szCs w:val="24"/>
              </w:rPr>
              <w:t>(</w:t>
            </w:r>
            <w:r w:rsidR="00A07901">
              <w:rPr>
                <w:rFonts w:cs="Arial"/>
                <w:color w:val="000000"/>
                <w:szCs w:val="24"/>
              </w:rPr>
              <w:t>Transitive dependency</w:t>
            </w:r>
            <w:r>
              <w:rPr>
                <w:rFonts w:cs="Arial"/>
                <w:color w:val="000000"/>
                <w:szCs w:val="24"/>
              </w:rPr>
              <w:t>)</w:t>
            </w:r>
          </w:p>
        </w:tc>
      </w:tr>
    </w:tbl>
    <w:p w14:paraId="42FE4B91" w14:textId="0AF621B4" w:rsidR="004C54F0" w:rsidRDefault="000A5D01" w:rsidP="00D35D1A">
      <w:pPr>
        <w:autoSpaceDE w:val="0"/>
        <w:autoSpaceDN w:val="0"/>
        <w:adjustRightInd w:val="0"/>
        <w:spacing w:before="120" w:after="20" w:line="240" w:lineRule="auto"/>
        <w:rPr>
          <w:rFonts w:cs="Arial"/>
          <w:color w:val="000000"/>
          <w:szCs w:val="24"/>
        </w:rPr>
      </w:pPr>
      <w:r>
        <w:rPr>
          <w:rFonts w:cs="Arial"/>
          <w:color w:val="000000"/>
          <w:szCs w:val="24"/>
        </w:rPr>
        <w:t xml:space="preserve">Items </w:t>
      </w:r>
      <w:r w:rsidR="00D35D1A">
        <w:rPr>
          <w:rFonts w:cs="Arial"/>
          <w:color w:val="000000"/>
          <w:szCs w:val="24"/>
        </w:rPr>
        <w:t>(</w:t>
      </w:r>
      <w:r w:rsidR="00D35D1A">
        <w:rPr>
          <w:rFonts w:cs="Arial"/>
          <w:color w:val="000000"/>
          <w:szCs w:val="24"/>
          <w:u w:val="single"/>
        </w:rPr>
        <w:t>id</w:t>
      </w:r>
      <w:r w:rsidR="00D35D1A">
        <w:rPr>
          <w:rFonts w:cs="Arial"/>
          <w:color w:val="000000"/>
          <w:szCs w:val="24"/>
        </w:rPr>
        <w:t xml:space="preserve">, </w:t>
      </w:r>
      <w:proofErr w:type="spellStart"/>
      <w:r w:rsidR="00D35D1A">
        <w:rPr>
          <w:rFonts w:cs="Arial"/>
          <w:color w:val="000000"/>
          <w:szCs w:val="24"/>
          <w:u w:val="single"/>
        </w:rPr>
        <w:t>playerId</w:t>
      </w:r>
      <w:proofErr w:type="spellEnd"/>
      <w:r w:rsidR="00D35D1A">
        <w:rPr>
          <w:rFonts w:cs="Arial"/>
          <w:color w:val="000000"/>
          <w:szCs w:val="24"/>
        </w:rPr>
        <w:t xml:space="preserve">, </w:t>
      </w:r>
      <w:r>
        <w:rPr>
          <w:rFonts w:cs="Arial"/>
          <w:color w:val="000000"/>
          <w:szCs w:val="24"/>
        </w:rPr>
        <w:t xml:space="preserve">name, </w:t>
      </w:r>
      <w:proofErr w:type="spellStart"/>
      <w:r>
        <w:rPr>
          <w:rFonts w:cs="Arial"/>
          <w:color w:val="000000"/>
          <w:szCs w:val="24"/>
        </w:rPr>
        <w:t>hpRec</w:t>
      </w:r>
      <w:proofErr w:type="spellEnd"/>
      <w:r>
        <w:rPr>
          <w:rFonts w:cs="Arial"/>
          <w:color w:val="000000"/>
          <w:szCs w:val="24"/>
        </w:rPr>
        <w:t xml:space="preserve">, </w:t>
      </w:r>
      <w:proofErr w:type="spellStart"/>
      <w:r>
        <w:rPr>
          <w:rFonts w:cs="Arial"/>
          <w:color w:val="000000"/>
          <w:szCs w:val="24"/>
        </w:rPr>
        <w:t>spRec</w:t>
      </w:r>
      <w:proofErr w:type="spellEnd"/>
      <w:r>
        <w:rPr>
          <w:rFonts w:cs="Arial"/>
          <w:color w:val="000000"/>
          <w:szCs w:val="24"/>
        </w:rPr>
        <w:t xml:space="preserve">, price, description, </w:t>
      </w:r>
      <w:r w:rsidR="00F21AB1">
        <w:rPr>
          <w:rFonts w:cs="Arial"/>
          <w:color w:val="000000"/>
          <w:szCs w:val="24"/>
        </w:rPr>
        <w:t>quantity</w:t>
      </w:r>
      <w:r w:rsidR="00D35D1A">
        <w:rPr>
          <w:rFonts w:cs="Arial"/>
          <w:color w:val="000000"/>
          <w:szCs w:val="24"/>
        </w:rPr>
        <w:t>)</w:t>
      </w:r>
    </w:p>
    <w:tbl>
      <w:tblPr>
        <w:tblStyle w:val="TableGrid"/>
        <w:tblW w:w="9469" w:type="dxa"/>
        <w:tblLook w:val="04A0" w:firstRow="1" w:lastRow="0" w:firstColumn="1" w:lastColumn="0" w:noHBand="0" w:noVBand="1"/>
      </w:tblPr>
      <w:tblGrid>
        <w:gridCol w:w="6163"/>
        <w:gridCol w:w="3306"/>
      </w:tblGrid>
      <w:tr w:rsidR="00405217" w14:paraId="7892540D" w14:textId="77777777" w:rsidTr="00405217">
        <w:trPr>
          <w:trHeight w:val="287"/>
        </w:trPr>
        <w:tc>
          <w:tcPr>
            <w:tcW w:w="6163" w:type="dxa"/>
            <w:shd w:val="clear" w:color="auto" w:fill="BFBFBF" w:themeFill="background1" w:themeFillShade="BF"/>
          </w:tcPr>
          <w:p w14:paraId="2D35B235" w14:textId="77777777" w:rsidR="00405217" w:rsidRDefault="00405217" w:rsidP="00480342">
            <w:pPr>
              <w:autoSpaceDE w:val="0"/>
              <w:autoSpaceDN w:val="0"/>
              <w:adjustRightInd w:val="0"/>
              <w:rPr>
                <w:rFonts w:cs="Arial"/>
                <w:color w:val="000000"/>
                <w:szCs w:val="24"/>
              </w:rPr>
            </w:pPr>
            <w:proofErr w:type="spellStart"/>
            <w:r>
              <w:rPr>
                <w:rFonts w:cs="Arial"/>
                <w:color w:val="000000"/>
                <w:szCs w:val="24"/>
              </w:rPr>
              <w:t>Depenency</w:t>
            </w:r>
            <w:proofErr w:type="spellEnd"/>
          </w:p>
        </w:tc>
        <w:tc>
          <w:tcPr>
            <w:tcW w:w="3306" w:type="dxa"/>
            <w:shd w:val="clear" w:color="auto" w:fill="BFBFBF" w:themeFill="background1" w:themeFillShade="BF"/>
          </w:tcPr>
          <w:p w14:paraId="00027014" w14:textId="77777777" w:rsidR="00405217" w:rsidRDefault="00405217" w:rsidP="00480342">
            <w:pPr>
              <w:autoSpaceDE w:val="0"/>
              <w:autoSpaceDN w:val="0"/>
              <w:adjustRightInd w:val="0"/>
              <w:rPr>
                <w:rFonts w:cs="Arial"/>
                <w:color w:val="000000"/>
                <w:szCs w:val="24"/>
              </w:rPr>
            </w:pPr>
            <w:r>
              <w:rPr>
                <w:rFonts w:cs="Arial"/>
                <w:color w:val="000000"/>
                <w:szCs w:val="24"/>
              </w:rPr>
              <w:t>Dependency type</w:t>
            </w:r>
          </w:p>
        </w:tc>
      </w:tr>
      <w:tr w:rsidR="00405217" w14:paraId="08556929" w14:textId="77777777" w:rsidTr="00405217">
        <w:trPr>
          <w:trHeight w:val="575"/>
        </w:trPr>
        <w:tc>
          <w:tcPr>
            <w:tcW w:w="6163" w:type="dxa"/>
          </w:tcPr>
          <w:p w14:paraId="0783556D" w14:textId="74FA9678" w:rsidR="00405217" w:rsidRDefault="00405217" w:rsidP="00480342">
            <w:pPr>
              <w:autoSpaceDE w:val="0"/>
              <w:autoSpaceDN w:val="0"/>
              <w:adjustRightInd w:val="0"/>
              <w:rPr>
                <w:rFonts w:cs="Arial"/>
                <w:color w:val="000000"/>
                <w:szCs w:val="24"/>
              </w:rPr>
            </w:pPr>
            <w:r>
              <w:rPr>
                <w:rFonts w:cs="Arial"/>
                <w:color w:val="000000"/>
                <w:szCs w:val="24"/>
              </w:rPr>
              <w:t xml:space="preserve">id, </w:t>
            </w:r>
            <w:proofErr w:type="spellStart"/>
            <w:r>
              <w:rPr>
                <w:rFonts w:cs="Arial"/>
                <w:color w:val="000000"/>
                <w:szCs w:val="24"/>
              </w:rPr>
              <w:t>playerId</w:t>
            </w:r>
            <w:proofErr w:type="spellEnd"/>
            <w:r>
              <w:rPr>
                <w:rFonts w:cs="Arial"/>
                <w:color w:val="000000"/>
                <w:szCs w:val="24"/>
              </w:rPr>
              <w:t xml:space="preserve"> → name, </w:t>
            </w:r>
            <w:proofErr w:type="spellStart"/>
            <w:r>
              <w:rPr>
                <w:rFonts w:cs="Arial"/>
                <w:color w:val="000000"/>
                <w:szCs w:val="24"/>
              </w:rPr>
              <w:t>hpRec</w:t>
            </w:r>
            <w:proofErr w:type="spellEnd"/>
            <w:r>
              <w:rPr>
                <w:rFonts w:cs="Arial"/>
                <w:color w:val="000000"/>
                <w:szCs w:val="24"/>
              </w:rPr>
              <w:t xml:space="preserve">, </w:t>
            </w:r>
            <w:proofErr w:type="spellStart"/>
            <w:r>
              <w:rPr>
                <w:rFonts w:cs="Arial"/>
                <w:color w:val="000000"/>
                <w:szCs w:val="24"/>
              </w:rPr>
              <w:t>spRec</w:t>
            </w:r>
            <w:proofErr w:type="spellEnd"/>
            <w:r>
              <w:rPr>
                <w:rFonts w:cs="Arial"/>
                <w:color w:val="000000"/>
                <w:szCs w:val="24"/>
              </w:rPr>
              <w:t>, price, description, quantity</w:t>
            </w:r>
          </w:p>
        </w:tc>
        <w:tc>
          <w:tcPr>
            <w:tcW w:w="3306" w:type="dxa"/>
          </w:tcPr>
          <w:p w14:paraId="5470D983" w14:textId="77777777" w:rsidR="00405217" w:rsidRDefault="00405217" w:rsidP="00480342">
            <w:pPr>
              <w:autoSpaceDE w:val="0"/>
              <w:autoSpaceDN w:val="0"/>
              <w:adjustRightInd w:val="0"/>
              <w:rPr>
                <w:rFonts w:cs="Arial"/>
                <w:color w:val="000000"/>
                <w:szCs w:val="24"/>
              </w:rPr>
            </w:pPr>
            <w:r>
              <w:rPr>
                <w:rFonts w:cs="Arial"/>
                <w:color w:val="000000"/>
                <w:szCs w:val="24"/>
              </w:rPr>
              <w:t>(Primary Key)</w:t>
            </w:r>
          </w:p>
        </w:tc>
      </w:tr>
      <w:tr w:rsidR="00405217" w14:paraId="616CDA45" w14:textId="77777777" w:rsidTr="00405217">
        <w:trPr>
          <w:trHeight w:val="287"/>
        </w:trPr>
        <w:tc>
          <w:tcPr>
            <w:tcW w:w="6163" w:type="dxa"/>
          </w:tcPr>
          <w:p w14:paraId="2C086929" w14:textId="0964D91D" w:rsidR="00405217" w:rsidRDefault="00405217" w:rsidP="00480342">
            <w:pPr>
              <w:autoSpaceDE w:val="0"/>
              <w:autoSpaceDN w:val="0"/>
              <w:adjustRightInd w:val="0"/>
              <w:rPr>
                <w:rFonts w:cs="Arial"/>
                <w:color w:val="000000"/>
                <w:szCs w:val="24"/>
              </w:rPr>
            </w:pPr>
            <w:r>
              <w:rPr>
                <w:rFonts w:cs="Arial"/>
                <w:color w:val="000000"/>
                <w:szCs w:val="24"/>
              </w:rPr>
              <w:t xml:space="preserve">id → name, </w:t>
            </w:r>
            <w:proofErr w:type="spellStart"/>
            <w:r>
              <w:rPr>
                <w:rFonts w:cs="Arial"/>
                <w:color w:val="000000"/>
                <w:szCs w:val="24"/>
              </w:rPr>
              <w:t>hpRec</w:t>
            </w:r>
            <w:proofErr w:type="spellEnd"/>
            <w:r>
              <w:rPr>
                <w:rFonts w:cs="Arial"/>
                <w:color w:val="000000"/>
                <w:szCs w:val="24"/>
              </w:rPr>
              <w:t xml:space="preserve">, </w:t>
            </w:r>
            <w:proofErr w:type="spellStart"/>
            <w:r>
              <w:rPr>
                <w:rFonts w:cs="Arial"/>
                <w:color w:val="000000"/>
                <w:szCs w:val="24"/>
              </w:rPr>
              <w:t>spRec</w:t>
            </w:r>
            <w:proofErr w:type="spellEnd"/>
            <w:r>
              <w:rPr>
                <w:rFonts w:cs="Arial"/>
                <w:color w:val="000000"/>
                <w:szCs w:val="24"/>
              </w:rPr>
              <w:t>, price, description</w:t>
            </w:r>
          </w:p>
        </w:tc>
        <w:tc>
          <w:tcPr>
            <w:tcW w:w="3306" w:type="dxa"/>
          </w:tcPr>
          <w:p w14:paraId="59B720A9" w14:textId="3D2B43C1" w:rsidR="00405217" w:rsidRDefault="00B24FB9" w:rsidP="00480342">
            <w:pPr>
              <w:autoSpaceDE w:val="0"/>
              <w:autoSpaceDN w:val="0"/>
              <w:adjustRightInd w:val="0"/>
              <w:rPr>
                <w:rFonts w:cs="Arial"/>
                <w:color w:val="000000"/>
                <w:szCs w:val="24"/>
              </w:rPr>
            </w:pPr>
            <w:r>
              <w:rPr>
                <w:rFonts w:cs="Arial"/>
                <w:color w:val="000000"/>
                <w:szCs w:val="24"/>
              </w:rPr>
              <w:t>(</w:t>
            </w:r>
            <w:r w:rsidR="00F943AE">
              <w:rPr>
                <w:rFonts w:cs="Arial"/>
                <w:color w:val="000000"/>
                <w:szCs w:val="24"/>
              </w:rPr>
              <w:t>Full</w:t>
            </w:r>
            <w:r w:rsidR="00155DEF">
              <w:rPr>
                <w:rFonts w:cs="Arial"/>
                <w:color w:val="000000"/>
                <w:szCs w:val="24"/>
              </w:rPr>
              <w:t xml:space="preserve"> dependency</w:t>
            </w:r>
            <w:r>
              <w:rPr>
                <w:rFonts w:cs="Arial"/>
                <w:color w:val="000000"/>
                <w:szCs w:val="24"/>
              </w:rPr>
              <w:t>)</w:t>
            </w:r>
          </w:p>
        </w:tc>
      </w:tr>
      <w:tr w:rsidR="00405217" w14:paraId="578D62E3" w14:textId="77777777" w:rsidTr="00405217">
        <w:trPr>
          <w:trHeight w:val="274"/>
        </w:trPr>
        <w:tc>
          <w:tcPr>
            <w:tcW w:w="6163" w:type="dxa"/>
          </w:tcPr>
          <w:p w14:paraId="6766F5F5" w14:textId="2D9E7B6E" w:rsidR="00405217" w:rsidRDefault="00405217" w:rsidP="00480342">
            <w:pPr>
              <w:autoSpaceDE w:val="0"/>
              <w:autoSpaceDN w:val="0"/>
              <w:adjustRightInd w:val="0"/>
              <w:rPr>
                <w:rFonts w:cs="Arial"/>
                <w:color w:val="000000"/>
                <w:szCs w:val="24"/>
              </w:rPr>
            </w:pPr>
            <w:proofErr w:type="spellStart"/>
            <w:r>
              <w:rPr>
                <w:rFonts w:cs="Arial"/>
                <w:color w:val="000000"/>
                <w:szCs w:val="24"/>
              </w:rPr>
              <w:t>playerId</w:t>
            </w:r>
            <w:proofErr w:type="spellEnd"/>
            <w:r>
              <w:rPr>
                <w:rFonts w:cs="Arial"/>
                <w:color w:val="000000"/>
                <w:szCs w:val="24"/>
              </w:rPr>
              <w:t xml:space="preserve"> → quantity</w:t>
            </w:r>
          </w:p>
        </w:tc>
        <w:tc>
          <w:tcPr>
            <w:tcW w:w="3306" w:type="dxa"/>
          </w:tcPr>
          <w:p w14:paraId="73F6A10D" w14:textId="42304247" w:rsidR="00405217" w:rsidRDefault="00B24FB9" w:rsidP="00480342">
            <w:pPr>
              <w:autoSpaceDE w:val="0"/>
              <w:autoSpaceDN w:val="0"/>
              <w:adjustRightInd w:val="0"/>
              <w:rPr>
                <w:rFonts w:cs="Arial"/>
                <w:color w:val="000000"/>
                <w:szCs w:val="24"/>
              </w:rPr>
            </w:pPr>
            <w:r>
              <w:rPr>
                <w:rFonts w:cs="Arial"/>
                <w:color w:val="000000"/>
                <w:szCs w:val="24"/>
              </w:rPr>
              <w:t>(</w:t>
            </w:r>
            <w:r w:rsidR="00960914">
              <w:rPr>
                <w:rFonts w:cs="Arial"/>
                <w:color w:val="000000"/>
                <w:szCs w:val="24"/>
              </w:rPr>
              <w:t>(Transitive dependency)</w:t>
            </w:r>
            <w:r>
              <w:rPr>
                <w:rFonts w:cs="Arial"/>
                <w:color w:val="000000"/>
                <w:szCs w:val="24"/>
              </w:rPr>
              <w:t>)</w:t>
            </w:r>
          </w:p>
        </w:tc>
      </w:tr>
    </w:tbl>
    <w:p w14:paraId="20513E3F" w14:textId="23499F60" w:rsidR="00580D62" w:rsidRDefault="00F21AB1" w:rsidP="00CB6951">
      <w:pPr>
        <w:autoSpaceDE w:val="0"/>
        <w:autoSpaceDN w:val="0"/>
        <w:adjustRightInd w:val="0"/>
        <w:spacing w:before="120" w:after="20" w:line="240" w:lineRule="auto"/>
        <w:rPr>
          <w:rFonts w:cs="Arial"/>
          <w:color w:val="000000"/>
          <w:szCs w:val="24"/>
        </w:rPr>
      </w:pPr>
      <w:r>
        <w:rPr>
          <w:rFonts w:cs="Arial"/>
          <w:color w:val="000000"/>
          <w:szCs w:val="24"/>
        </w:rPr>
        <w:t xml:space="preserve">Player </w:t>
      </w:r>
      <w:r w:rsidR="00CB6951">
        <w:rPr>
          <w:rFonts w:cs="Arial"/>
          <w:color w:val="000000"/>
          <w:szCs w:val="24"/>
        </w:rPr>
        <w:t>(</w:t>
      </w:r>
      <w:r w:rsidR="00CB6951">
        <w:rPr>
          <w:rFonts w:cs="Arial"/>
          <w:color w:val="000000"/>
          <w:szCs w:val="24"/>
          <w:u w:val="single"/>
        </w:rPr>
        <w:t>id</w:t>
      </w:r>
      <w:r w:rsidR="00CB6951">
        <w:rPr>
          <w:rFonts w:cs="Arial"/>
          <w:color w:val="000000"/>
          <w:szCs w:val="24"/>
        </w:rPr>
        <w:t>, name)</w:t>
      </w:r>
    </w:p>
    <w:tbl>
      <w:tblPr>
        <w:tblStyle w:val="TableGrid"/>
        <w:tblW w:w="9468" w:type="dxa"/>
        <w:tblLook w:val="04A0" w:firstRow="1" w:lastRow="0" w:firstColumn="1" w:lastColumn="0" w:noHBand="0" w:noVBand="1"/>
      </w:tblPr>
      <w:tblGrid>
        <w:gridCol w:w="6163"/>
        <w:gridCol w:w="3305"/>
      </w:tblGrid>
      <w:tr w:rsidR="00405217" w14:paraId="0750C716" w14:textId="77777777" w:rsidTr="00474CBC">
        <w:trPr>
          <w:trHeight w:val="354"/>
        </w:trPr>
        <w:tc>
          <w:tcPr>
            <w:tcW w:w="6163" w:type="dxa"/>
            <w:shd w:val="clear" w:color="auto" w:fill="BFBFBF" w:themeFill="background1" w:themeFillShade="BF"/>
          </w:tcPr>
          <w:p w14:paraId="207A624D" w14:textId="77777777" w:rsidR="00405217" w:rsidRDefault="00405217" w:rsidP="00480342">
            <w:pPr>
              <w:autoSpaceDE w:val="0"/>
              <w:autoSpaceDN w:val="0"/>
              <w:adjustRightInd w:val="0"/>
              <w:rPr>
                <w:rFonts w:cs="Arial"/>
                <w:color w:val="000000"/>
                <w:szCs w:val="24"/>
              </w:rPr>
            </w:pPr>
            <w:proofErr w:type="spellStart"/>
            <w:r>
              <w:rPr>
                <w:rFonts w:cs="Arial"/>
                <w:color w:val="000000"/>
                <w:szCs w:val="24"/>
              </w:rPr>
              <w:t>Depenency</w:t>
            </w:r>
            <w:proofErr w:type="spellEnd"/>
          </w:p>
        </w:tc>
        <w:tc>
          <w:tcPr>
            <w:tcW w:w="3305" w:type="dxa"/>
            <w:shd w:val="clear" w:color="auto" w:fill="BFBFBF" w:themeFill="background1" w:themeFillShade="BF"/>
          </w:tcPr>
          <w:p w14:paraId="1219EAC8" w14:textId="77777777" w:rsidR="00405217" w:rsidRDefault="00405217" w:rsidP="00480342">
            <w:pPr>
              <w:autoSpaceDE w:val="0"/>
              <w:autoSpaceDN w:val="0"/>
              <w:adjustRightInd w:val="0"/>
              <w:rPr>
                <w:rFonts w:cs="Arial"/>
                <w:color w:val="000000"/>
                <w:szCs w:val="24"/>
              </w:rPr>
            </w:pPr>
            <w:r>
              <w:rPr>
                <w:rFonts w:cs="Arial"/>
                <w:color w:val="000000"/>
                <w:szCs w:val="24"/>
              </w:rPr>
              <w:t>Dependency type</w:t>
            </w:r>
          </w:p>
        </w:tc>
      </w:tr>
      <w:tr w:rsidR="00405217" w14:paraId="33BA4C55" w14:textId="77777777" w:rsidTr="00474CBC">
        <w:trPr>
          <w:trHeight w:val="338"/>
        </w:trPr>
        <w:tc>
          <w:tcPr>
            <w:tcW w:w="6163" w:type="dxa"/>
          </w:tcPr>
          <w:p w14:paraId="2BB21D29" w14:textId="0A44773D" w:rsidR="00405217" w:rsidRDefault="00405217" w:rsidP="00480342">
            <w:pPr>
              <w:autoSpaceDE w:val="0"/>
              <w:autoSpaceDN w:val="0"/>
              <w:adjustRightInd w:val="0"/>
              <w:rPr>
                <w:rFonts w:cs="Arial"/>
                <w:color w:val="000000"/>
                <w:szCs w:val="24"/>
              </w:rPr>
            </w:pPr>
            <w:r>
              <w:rPr>
                <w:rFonts w:cs="Arial"/>
                <w:color w:val="000000"/>
                <w:szCs w:val="24"/>
              </w:rPr>
              <w:t>id → name</w:t>
            </w:r>
          </w:p>
        </w:tc>
        <w:tc>
          <w:tcPr>
            <w:tcW w:w="3305" w:type="dxa"/>
          </w:tcPr>
          <w:p w14:paraId="6B1585C8" w14:textId="77777777" w:rsidR="00405217" w:rsidRDefault="00405217" w:rsidP="00480342">
            <w:pPr>
              <w:autoSpaceDE w:val="0"/>
              <w:autoSpaceDN w:val="0"/>
              <w:adjustRightInd w:val="0"/>
              <w:rPr>
                <w:rFonts w:cs="Arial"/>
                <w:color w:val="000000"/>
                <w:szCs w:val="24"/>
              </w:rPr>
            </w:pPr>
            <w:r>
              <w:rPr>
                <w:rFonts w:cs="Arial"/>
                <w:color w:val="000000"/>
                <w:szCs w:val="24"/>
              </w:rPr>
              <w:t>(Primary Key)</w:t>
            </w:r>
          </w:p>
        </w:tc>
      </w:tr>
    </w:tbl>
    <w:p w14:paraId="22B4A7CC" w14:textId="0855F72B" w:rsidR="00E86BE8" w:rsidRDefault="00F21AB1" w:rsidP="00CB6951">
      <w:pPr>
        <w:autoSpaceDE w:val="0"/>
        <w:autoSpaceDN w:val="0"/>
        <w:adjustRightInd w:val="0"/>
        <w:spacing w:before="120" w:after="20" w:line="240" w:lineRule="auto"/>
        <w:rPr>
          <w:rFonts w:cs="Arial"/>
          <w:color w:val="000000"/>
          <w:szCs w:val="24"/>
        </w:rPr>
      </w:pPr>
      <w:r>
        <w:rPr>
          <w:rFonts w:cs="Arial"/>
          <w:color w:val="000000"/>
          <w:szCs w:val="24"/>
        </w:rPr>
        <w:t>Skill</w:t>
      </w:r>
      <w:r w:rsidR="00264045">
        <w:rPr>
          <w:rFonts w:cs="Arial"/>
          <w:color w:val="000000"/>
          <w:szCs w:val="24"/>
        </w:rPr>
        <w:t>s</w:t>
      </w:r>
      <w:r>
        <w:rPr>
          <w:rFonts w:cs="Arial"/>
          <w:color w:val="000000"/>
          <w:szCs w:val="24"/>
        </w:rPr>
        <w:t xml:space="preserve"> </w:t>
      </w:r>
      <w:r w:rsidR="00CB6951">
        <w:rPr>
          <w:rFonts w:cs="Arial"/>
          <w:color w:val="000000"/>
          <w:szCs w:val="24"/>
        </w:rPr>
        <w:t>(</w:t>
      </w:r>
      <w:r w:rsidR="00CB6951">
        <w:rPr>
          <w:rFonts w:cs="Arial"/>
          <w:color w:val="000000"/>
          <w:szCs w:val="24"/>
          <w:u w:val="single"/>
        </w:rPr>
        <w:t>id</w:t>
      </w:r>
      <w:r w:rsidR="00CB6951">
        <w:rPr>
          <w:rFonts w:cs="Arial"/>
          <w:color w:val="000000"/>
          <w:szCs w:val="24"/>
        </w:rPr>
        <w:t>, name</w:t>
      </w:r>
      <w:r w:rsidR="008C61C1">
        <w:rPr>
          <w:rFonts w:cs="Arial"/>
          <w:color w:val="000000"/>
          <w:szCs w:val="24"/>
        </w:rPr>
        <w:t xml:space="preserve">, cost, </w:t>
      </w:r>
      <w:proofErr w:type="spellStart"/>
      <w:r w:rsidR="008C61C1">
        <w:rPr>
          <w:rFonts w:cs="Arial"/>
          <w:color w:val="000000"/>
          <w:szCs w:val="24"/>
        </w:rPr>
        <w:t>atk</w:t>
      </w:r>
      <w:proofErr w:type="spellEnd"/>
      <w:r w:rsidR="008C61C1">
        <w:rPr>
          <w:rFonts w:cs="Arial"/>
          <w:color w:val="000000"/>
          <w:szCs w:val="24"/>
        </w:rPr>
        <w:t xml:space="preserve">, </w:t>
      </w:r>
      <w:proofErr w:type="spellStart"/>
      <w:r w:rsidR="008C61C1">
        <w:rPr>
          <w:rFonts w:cs="Arial"/>
          <w:color w:val="000000"/>
          <w:szCs w:val="24"/>
        </w:rPr>
        <w:t>mAtk</w:t>
      </w:r>
      <w:proofErr w:type="spellEnd"/>
      <w:r w:rsidR="008C61C1">
        <w:rPr>
          <w:rFonts w:cs="Arial"/>
          <w:color w:val="000000"/>
          <w:szCs w:val="24"/>
        </w:rPr>
        <w:t>, crit, exp</w:t>
      </w:r>
      <w:r w:rsidR="00CB6951">
        <w:rPr>
          <w:rFonts w:cs="Arial"/>
          <w:color w:val="000000"/>
          <w:szCs w:val="24"/>
        </w:rPr>
        <w:t xml:space="preserve"> )</w:t>
      </w:r>
    </w:p>
    <w:tbl>
      <w:tblPr>
        <w:tblStyle w:val="TableGrid"/>
        <w:tblW w:w="9457" w:type="dxa"/>
        <w:tblLook w:val="04A0" w:firstRow="1" w:lastRow="0" w:firstColumn="1" w:lastColumn="0" w:noHBand="0" w:noVBand="1"/>
      </w:tblPr>
      <w:tblGrid>
        <w:gridCol w:w="6155"/>
        <w:gridCol w:w="3302"/>
      </w:tblGrid>
      <w:tr w:rsidR="00405217" w14:paraId="538349FA" w14:textId="77777777" w:rsidTr="00474CBC">
        <w:trPr>
          <w:trHeight w:val="258"/>
        </w:trPr>
        <w:tc>
          <w:tcPr>
            <w:tcW w:w="6155" w:type="dxa"/>
            <w:shd w:val="clear" w:color="auto" w:fill="BFBFBF" w:themeFill="background1" w:themeFillShade="BF"/>
          </w:tcPr>
          <w:p w14:paraId="0F8E709F" w14:textId="77777777" w:rsidR="00405217" w:rsidRDefault="00405217" w:rsidP="00480342">
            <w:pPr>
              <w:autoSpaceDE w:val="0"/>
              <w:autoSpaceDN w:val="0"/>
              <w:adjustRightInd w:val="0"/>
              <w:rPr>
                <w:rFonts w:cs="Arial"/>
                <w:color w:val="000000"/>
                <w:szCs w:val="24"/>
              </w:rPr>
            </w:pPr>
            <w:proofErr w:type="spellStart"/>
            <w:r>
              <w:rPr>
                <w:rFonts w:cs="Arial"/>
                <w:color w:val="000000"/>
                <w:szCs w:val="24"/>
              </w:rPr>
              <w:t>Depenency</w:t>
            </w:r>
            <w:proofErr w:type="spellEnd"/>
          </w:p>
        </w:tc>
        <w:tc>
          <w:tcPr>
            <w:tcW w:w="3302" w:type="dxa"/>
            <w:shd w:val="clear" w:color="auto" w:fill="BFBFBF" w:themeFill="background1" w:themeFillShade="BF"/>
          </w:tcPr>
          <w:p w14:paraId="66833B35" w14:textId="77777777" w:rsidR="00405217" w:rsidRDefault="00405217" w:rsidP="00480342">
            <w:pPr>
              <w:autoSpaceDE w:val="0"/>
              <w:autoSpaceDN w:val="0"/>
              <w:adjustRightInd w:val="0"/>
              <w:rPr>
                <w:rFonts w:cs="Arial"/>
                <w:color w:val="000000"/>
                <w:szCs w:val="24"/>
              </w:rPr>
            </w:pPr>
            <w:r>
              <w:rPr>
                <w:rFonts w:cs="Arial"/>
                <w:color w:val="000000"/>
                <w:szCs w:val="24"/>
              </w:rPr>
              <w:t>Dependency type</w:t>
            </w:r>
          </w:p>
        </w:tc>
      </w:tr>
      <w:tr w:rsidR="00405217" w14:paraId="270B9E77" w14:textId="77777777" w:rsidTr="00474CBC">
        <w:trPr>
          <w:trHeight w:val="247"/>
        </w:trPr>
        <w:tc>
          <w:tcPr>
            <w:tcW w:w="6155" w:type="dxa"/>
          </w:tcPr>
          <w:p w14:paraId="6BF89289" w14:textId="24A1635A" w:rsidR="00405217" w:rsidRDefault="00405217" w:rsidP="00480342">
            <w:pPr>
              <w:autoSpaceDE w:val="0"/>
              <w:autoSpaceDN w:val="0"/>
              <w:adjustRightInd w:val="0"/>
              <w:rPr>
                <w:rFonts w:cs="Arial"/>
                <w:color w:val="000000"/>
                <w:szCs w:val="24"/>
              </w:rPr>
            </w:pPr>
            <w:r>
              <w:rPr>
                <w:rFonts w:cs="Arial"/>
                <w:color w:val="000000"/>
                <w:szCs w:val="24"/>
              </w:rPr>
              <w:t xml:space="preserve">id → name, cost, ark, </w:t>
            </w:r>
            <w:proofErr w:type="spellStart"/>
            <w:r>
              <w:rPr>
                <w:rFonts w:cs="Arial"/>
                <w:color w:val="000000"/>
                <w:szCs w:val="24"/>
              </w:rPr>
              <w:t>mAtk</w:t>
            </w:r>
            <w:proofErr w:type="spellEnd"/>
            <w:r>
              <w:rPr>
                <w:rFonts w:cs="Arial"/>
                <w:color w:val="000000"/>
                <w:szCs w:val="24"/>
              </w:rPr>
              <w:t>, crit, exp</w:t>
            </w:r>
          </w:p>
        </w:tc>
        <w:tc>
          <w:tcPr>
            <w:tcW w:w="3302" w:type="dxa"/>
          </w:tcPr>
          <w:p w14:paraId="3A1A8922" w14:textId="77777777" w:rsidR="00405217" w:rsidRDefault="00405217" w:rsidP="00480342">
            <w:pPr>
              <w:autoSpaceDE w:val="0"/>
              <w:autoSpaceDN w:val="0"/>
              <w:adjustRightInd w:val="0"/>
              <w:rPr>
                <w:rFonts w:cs="Arial"/>
                <w:color w:val="000000"/>
                <w:szCs w:val="24"/>
              </w:rPr>
            </w:pPr>
            <w:r>
              <w:rPr>
                <w:rFonts w:cs="Arial"/>
                <w:color w:val="000000"/>
                <w:szCs w:val="24"/>
              </w:rPr>
              <w:t>(Primary Key)</w:t>
            </w:r>
          </w:p>
        </w:tc>
      </w:tr>
    </w:tbl>
    <w:p w14:paraId="0054A433" w14:textId="77777777" w:rsidR="00976DC8" w:rsidRDefault="00976DC8" w:rsidP="007B5523">
      <w:pPr>
        <w:autoSpaceDE w:val="0"/>
        <w:autoSpaceDN w:val="0"/>
        <w:adjustRightInd w:val="0"/>
        <w:spacing w:after="0" w:line="240" w:lineRule="auto"/>
        <w:rPr>
          <w:rFonts w:cs="Arial"/>
          <w:color w:val="000000"/>
          <w:szCs w:val="24"/>
        </w:rPr>
      </w:pPr>
    </w:p>
    <w:p w14:paraId="417840F6" w14:textId="0F237BFD" w:rsidR="00A708D8" w:rsidRDefault="007C3936" w:rsidP="007B5523">
      <w:pPr>
        <w:autoSpaceDE w:val="0"/>
        <w:autoSpaceDN w:val="0"/>
        <w:adjustRightInd w:val="0"/>
        <w:spacing w:after="0" w:line="240" w:lineRule="auto"/>
        <w:rPr>
          <w:rFonts w:cs="Arial"/>
          <w:color w:val="000000"/>
          <w:szCs w:val="24"/>
        </w:rPr>
      </w:pPr>
      <w:r>
        <w:rPr>
          <w:rFonts w:cs="Arial"/>
          <w:color w:val="000000"/>
          <w:szCs w:val="24"/>
        </w:rPr>
        <w:t>Because these tables have no partial dependencies, the 1NF form for th</w:t>
      </w:r>
      <w:r w:rsidR="00B67554">
        <w:rPr>
          <w:rFonts w:cs="Arial"/>
          <w:color w:val="000000"/>
          <w:szCs w:val="24"/>
        </w:rPr>
        <w:t>ese</w:t>
      </w:r>
      <w:r>
        <w:rPr>
          <w:rFonts w:cs="Arial"/>
          <w:color w:val="000000"/>
          <w:szCs w:val="24"/>
        </w:rPr>
        <w:t xml:space="preserve"> table</w:t>
      </w:r>
      <w:r w:rsidR="00B67554">
        <w:rPr>
          <w:rFonts w:cs="Arial"/>
          <w:color w:val="000000"/>
          <w:szCs w:val="24"/>
        </w:rPr>
        <w:t>s</w:t>
      </w:r>
      <w:r>
        <w:rPr>
          <w:rFonts w:cs="Arial"/>
          <w:color w:val="000000"/>
          <w:szCs w:val="24"/>
        </w:rPr>
        <w:t xml:space="preserve"> is also the </w:t>
      </w:r>
      <w:r w:rsidR="002208F5">
        <w:rPr>
          <w:rFonts w:cs="Arial"/>
          <w:color w:val="000000"/>
          <w:szCs w:val="24"/>
        </w:rPr>
        <w:t>s</w:t>
      </w:r>
      <w:r w:rsidR="007A3D33">
        <w:rPr>
          <w:rFonts w:cs="Arial"/>
          <w:color w:val="000000"/>
          <w:szCs w:val="24"/>
        </w:rPr>
        <w:t xml:space="preserve">econd </w:t>
      </w:r>
      <w:r w:rsidR="002208F5">
        <w:rPr>
          <w:rFonts w:cs="Arial"/>
          <w:color w:val="000000"/>
          <w:szCs w:val="24"/>
        </w:rPr>
        <w:t>n</w:t>
      </w:r>
      <w:r w:rsidR="007A3D33">
        <w:rPr>
          <w:rFonts w:cs="Arial"/>
          <w:color w:val="000000"/>
          <w:szCs w:val="24"/>
        </w:rPr>
        <w:t xml:space="preserve">ormal </w:t>
      </w:r>
      <w:r w:rsidR="002208F5">
        <w:rPr>
          <w:rFonts w:cs="Arial"/>
          <w:color w:val="000000"/>
          <w:szCs w:val="24"/>
        </w:rPr>
        <w:t>f</w:t>
      </w:r>
      <w:r w:rsidR="007A3D33">
        <w:rPr>
          <w:rFonts w:cs="Arial"/>
          <w:color w:val="000000"/>
          <w:szCs w:val="24"/>
        </w:rPr>
        <w:t>orm (</w:t>
      </w:r>
      <w:r>
        <w:rPr>
          <w:rFonts w:cs="Arial"/>
          <w:color w:val="000000"/>
          <w:szCs w:val="24"/>
        </w:rPr>
        <w:t>2NF</w:t>
      </w:r>
      <w:r w:rsidR="007A3D33">
        <w:rPr>
          <w:rFonts w:cs="Arial"/>
          <w:color w:val="000000"/>
          <w:szCs w:val="24"/>
        </w:rPr>
        <w:t>)</w:t>
      </w:r>
      <w:r>
        <w:rPr>
          <w:rFonts w:cs="Arial"/>
          <w:color w:val="000000"/>
          <w:szCs w:val="24"/>
        </w:rPr>
        <w:t>.</w:t>
      </w:r>
    </w:p>
    <w:p w14:paraId="00AD7CDC" w14:textId="5F585F44" w:rsidR="00627212" w:rsidRDefault="00627212" w:rsidP="007B5523">
      <w:pPr>
        <w:autoSpaceDE w:val="0"/>
        <w:autoSpaceDN w:val="0"/>
        <w:adjustRightInd w:val="0"/>
        <w:spacing w:after="0" w:line="240" w:lineRule="auto"/>
        <w:rPr>
          <w:rFonts w:cs="Arial"/>
          <w:color w:val="000000"/>
          <w:szCs w:val="24"/>
        </w:rPr>
      </w:pPr>
    </w:p>
    <w:p w14:paraId="5C4BA30C" w14:textId="77777777" w:rsidR="003328A6" w:rsidRDefault="003328A6" w:rsidP="007B5523">
      <w:pPr>
        <w:autoSpaceDE w:val="0"/>
        <w:autoSpaceDN w:val="0"/>
        <w:adjustRightInd w:val="0"/>
        <w:spacing w:after="0" w:line="240" w:lineRule="auto"/>
        <w:rPr>
          <w:rFonts w:cs="Arial"/>
          <w:color w:val="000000"/>
          <w:szCs w:val="24"/>
        </w:rPr>
      </w:pPr>
    </w:p>
    <w:p w14:paraId="51C54340" w14:textId="5110DE4D" w:rsidR="00820900" w:rsidRDefault="00CC396E" w:rsidP="007B5523">
      <w:pPr>
        <w:autoSpaceDE w:val="0"/>
        <w:autoSpaceDN w:val="0"/>
        <w:adjustRightInd w:val="0"/>
        <w:spacing w:after="0" w:line="240" w:lineRule="auto"/>
        <w:rPr>
          <w:rFonts w:cs="Arial"/>
          <w:color w:val="000000"/>
          <w:szCs w:val="24"/>
        </w:rPr>
      </w:pPr>
      <w:r w:rsidRPr="009070A7">
        <w:rPr>
          <w:noProof/>
        </w:rPr>
        <w:drawing>
          <wp:anchor distT="0" distB="0" distL="114300" distR="114300" simplePos="0" relativeHeight="251658240" behindDoc="0" locked="0" layoutInCell="1" allowOverlap="1" wp14:anchorId="60FE2C07" wp14:editId="494CBFE7">
            <wp:simplePos x="0" y="0"/>
            <wp:positionH relativeFrom="column">
              <wp:posOffset>23948</wp:posOffset>
            </wp:positionH>
            <wp:positionV relativeFrom="page">
              <wp:posOffset>7208539</wp:posOffset>
            </wp:positionV>
            <wp:extent cx="5623618" cy="1783080"/>
            <wp:effectExtent l="0" t="0" r="0" b="7620"/>
            <wp:wrapNone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4"/>
                    <pic:cNvPicPr>
                      <a:picLocks noChangeAspect="1" noChangeArrowheads="1"/>
                    </pic:cNvPicPr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23618" cy="17830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B4828">
        <w:rPr>
          <w:rFonts w:cs="Arial"/>
          <w:color w:val="000000"/>
          <w:szCs w:val="24"/>
        </w:rPr>
        <w:t xml:space="preserve">In </w:t>
      </w:r>
      <w:r w:rsidR="00142560">
        <w:rPr>
          <w:rFonts w:cs="Arial"/>
          <w:color w:val="000000"/>
          <w:szCs w:val="24"/>
        </w:rPr>
        <w:t>third normal form (</w:t>
      </w:r>
      <w:r w:rsidR="00DB4828">
        <w:rPr>
          <w:rFonts w:cs="Arial"/>
          <w:color w:val="000000"/>
          <w:szCs w:val="24"/>
        </w:rPr>
        <w:t>3NF</w:t>
      </w:r>
      <w:r w:rsidR="00142560">
        <w:rPr>
          <w:rFonts w:cs="Arial"/>
          <w:color w:val="000000"/>
          <w:szCs w:val="24"/>
        </w:rPr>
        <w:t>)</w:t>
      </w:r>
      <w:r w:rsidR="00DB4828">
        <w:rPr>
          <w:rFonts w:cs="Arial"/>
          <w:color w:val="000000"/>
          <w:szCs w:val="24"/>
        </w:rPr>
        <w:t xml:space="preserve">, all transitive dependencies are removed. The </w:t>
      </w:r>
      <w:r w:rsidR="00627212">
        <w:rPr>
          <w:rFonts w:cs="Arial"/>
          <w:color w:val="000000"/>
          <w:szCs w:val="24"/>
        </w:rPr>
        <w:t xml:space="preserve">final </w:t>
      </w:r>
      <w:r w:rsidR="005D2D27">
        <w:rPr>
          <w:rFonts w:cs="Arial"/>
          <w:color w:val="000000"/>
          <w:szCs w:val="24"/>
        </w:rPr>
        <w:t>relations</w:t>
      </w:r>
      <w:r w:rsidR="00627212">
        <w:rPr>
          <w:rFonts w:cs="Arial"/>
          <w:color w:val="000000"/>
          <w:szCs w:val="24"/>
        </w:rPr>
        <w:t>, which are</w:t>
      </w:r>
      <w:r w:rsidR="005D2D27">
        <w:rPr>
          <w:rFonts w:cs="Arial"/>
          <w:color w:val="000000"/>
          <w:szCs w:val="24"/>
        </w:rPr>
        <w:t xml:space="preserve"> at least </w:t>
      </w:r>
      <w:r w:rsidR="00142560">
        <w:rPr>
          <w:rFonts w:cs="Arial"/>
          <w:color w:val="000000"/>
          <w:szCs w:val="24"/>
        </w:rPr>
        <w:t xml:space="preserve">in </w:t>
      </w:r>
      <w:r w:rsidR="005D2D27">
        <w:rPr>
          <w:rFonts w:cs="Arial"/>
          <w:color w:val="000000"/>
          <w:szCs w:val="24"/>
        </w:rPr>
        <w:t>3NF</w:t>
      </w:r>
      <w:r w:rsidR="00B868B2">
        <w:rPr>
          <w:rFonts w:cs="Arial"/>
          <w:color w:val="000000"/>
          <w:szCs w:val="24"/>
        </w:rPr>
        <w:t>,</w:t>
      </w:r>
      <w:r w:rsidR="005D2D27">
        <w:rPr>
          <w:rFonts w:cs="Arial"/>
          <w:color w:val="000000"/>
          <w:szCs w:val="24"/>
        </w:rPr>
        <w:t xml:space="preserve"> are below</w:t>
      </w:r>
      <w:r w:rsidR="003B792D">
        <w:rPr>
          <w:rFonts w:cs="Arial"/>
          <w:color w:val="000000"/>
          <w:szCs w:val="24"/>
        </w:rPr>
        <w:t>. The updated dependencies can be found in section 2.</w:t>
      </w:r>
    </w:p>
    <w:p w14:paraId="1DAA979E" w14:textId="699DBCE1" w:rsidR="00AB7A24" w:rsidRPr="00820900" w:rsidRDefault="00C8518E" w:rsidP="007B5523">
      <w:pPr>
        <w:autoSpaceDE w:val="0"/>
        <w:autoSpaceDN w:val="0"/>
        <w:adjustRightInd w:val="0"/>
        <w:spacing w:after="0" w:line="240" w:lineRule="auto"/>
        <w:rPr>
          <w:rFonts w:cs="Arial"/>
          <w:color w:val="000000"/>
          <w:szCs w:val="24"/>
        </w:rPr>
      </w:pPr>
      <w:r>
        <w:rPr>
          <w:rFonts w:cs="Arial"/>
          <w:noProof/>
          <w:color w:val="000000"/>
          <w:szCs w:val="24"/>
        </w:rPr>
        <w:lastRenderedPageBreak/>
        <mc:AlternateContent>
          <mc:Choice Requires="wpi">
            <w:drawing>
              <wp:anchor distT="0" distB="0" distL="114300" distR="114300" simplePos="0" relativeHeight="251727872" behindDoc="0" locked="0" layoutInCell="1" allowOverlap="1" wp14:anchorId="087538A5" wp14:editId="445FCD58">
                <wp:simplePos x="0" y="0"/>
                <wp:positionH relativeFrom="column">
                  <wp:posOffset>4001135</wp:posOffset>
                </wp:positionH>
                <wp:positionV relativeFrom="paragraph">
                  <wp:posOffset>1849755</wp:posOffset>
                </wp:positionV>
                <wp:extent cx="232080" cy="131400"/>
                <wp:effectExtent l="38100" t="38100" r="34925" b="40640"/>
                <wp:wrapNone/>
                <wp:docPr id="109" name="Ink 10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2">
                      <w14:nvContentPartPr>
                        <w14:cNvContentPartPr/>
                      </w14:nvContentPartPr>
                      <w14:xfrm>
                        <a:off x="0" y="0"/>
                        <a:ext cx="232080" cy="1314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0E9AEFD" id="Ink 109" o:spid="_x0000_s1026" type="#_x0000_t75" style="position:absolute;margin-left:314.7pt;margin-top:145.3pt;width:18.95pt;height:11.1pt;z-index:2517278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">
                <v:imagedata r:id="rId43" o:title=""/>
              </v:shape>
            </w:pict>
          </mc:Fallback>
        </mc:AlternateContent>
      </w:r>
      <w:r>
        <w:rPr>
          <w:rFonts w:cs="Arial"/>
          <w:noProof/>
          <w:color w:val="000000"/>
          <w:szCs w:val="24"/>
        </w:rPr>
        <mc:AlternateContent>
          <mc:Choice Requires="wpi">
            <w:drawing>
              <wp:anchor distT="0" distB="0" distL="114300" distR="114300" simplePos="0" relativeHeight="251728896" behindDoc="0" locked="0" layoutInCell="1" allowOverlap="1" wp14:anchorId="794BBB5C" wp14:editId="2A557D31">
                <wp:simplePos x="0" y="0"/>
                <wp:positionH relativeFrom="column">
                  <wp:posOffset>4017010</wp:posOffset>
                </wp:positionH>
                <wp:positionV relativeFrom="paragraph">
                  <wp:posOffset>1572260</wp:posOffset>
                </wp:positionV>
                <wp:extent cx="308585" cy="134345"/>
                <wp:effectExtent l="38100" t="38100" r="34925" b="37465"/>
                <wp:wrapNone/>
                <wp:docPr id="110" name="Ink 11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4">
                      <w14:nvContentPartPr>
                        <w14:cNvContentPartPr/>
                      </w14:nvContentPartPr>
                      <w14:xfrm>
                        <a:off x="0" y="0"/>
                        <a:ext cx="308585" cy="13434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3A28726" id="Ink 110" o:spid="_x0000_s1026" type="#_x0000_t75" style="position:absolute;margin-left:315.95pt;margin-top:123.45pt;width:25.05pt;height:11.3pt;z-index:2517288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">
                <v:imagedata r:id="rId45" o:title=""/>
              </v:shape>
            </w:pict>
          </mc:Fallback>
        </mc:AlternateContent>
      </w:r>
      <w:r>
        <w:rPr>
          <w:rFonts w:cs="Arial"/>
          <w:noProof/>
          <w:color w:val="000000"/>
          <w:szCs w:val="24"/>
        </w:rPr>
        <mc:AlternateContent>
          <mc:Choice Requires="wpi">
            <w:drawing>
              <wp:anchor distT="0" distB="0" distL="114300" distR="114300" simplePos="0" relativeHeight="251718656" behindDoc="0" locked="0" layoutInCell="1" allowOverlap="1" wp14:anchorId="53EFF4BE" wp14:editId="6CE286E9">
                <wp:simplePos x="0" y="0"/>
                <wp:positionH relativeFrom="column">
                  <wp:posOffset>3959880</wp:posOffset>
                </wp:positionH>
                <wp:positionV relativeFrom="paragraph">
                  <wp:posOffset>1849872</wp:posOffset>
                </wp:positionV>
                <wp:extent cx="331200" cy="116280"/>
                <wp:effectExtent l="76200" t="76200" r="69215" b="93345"/>
                <wp:wrapNone/>
                <wp:docPr id="100" name="Ink 10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6">
                      <w14:nvContentPartPr>
                        <w14:cNvContentPartPr/>
                      </w14:nvContentPartPr>
                      <w14:xfrm>
                        <a:off x="0" y="0"/>
                        <a:ext cx="331200" cy="1162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DF2493E" id="Ink 100" o:spid="_x0000_s1026" type="#_x0000_t75" style="position:absolute;margin-left:309pt;margin-top:142.8pt;width:31.75pt;height:14.8pt;z-index:2517186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">
                <v:imagedata r:id="rId47" o:title=""/>
              </v:shape>
            </w:pict>
          </mc:Fallback>
        </mc:AlternateContent>
      </w:r>
      <w:r>
        <w:rPr>
          <w:rFonts w:cs="Arial"/>
          <w:noProof/>
          <w:color w:val="000000"/>
          <w:szCs w:val="24"/>
        </w:rPr>
        <mc:AlternateContent>
          <mc:Choice Requires="wpi">
            <w:drawing>
              <wp:anchor distT="0" distB="0" distL="114300" distR="114300" simplePos="0" relativeHeight="251717632" behindDoc="0" locked="0" layoutInCell="1" allowOverlap="1" wp14:anchorId="5C56D8B3" wp14:editId="50DC76A5">
                <wp:simplePos x="0" y="0"/>
                <wp:positionH relativeFrom="column">
                  <wp:posOffset>4018200</wp:posOffset>
                </wp:positionH>
                <wp:positionV relativeFrom="paragraph">
                  <wp:posOffset>1615152</wp:posOffset>
                </wp:positionV>
                <wp:extent cx="302400" cy="86040"/>
                <wp:effectExtent l="76200" t="57150" r="78740" b="85725"/>
                <wp:wrapNone/>
                <wp:docPr id="99" name="Ink 9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8">
                      <w14:nvContentPartPr>
                        <w14:cNvContentPartPr/>
                      </w14:nvContentPartPr>
                      <w14:xfrm>
                        <a:off x="0" y="0"/>
                        <a:ext cx="302400" cy="860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C5983DE" id="Ink 99" o:spid="_x0000_s1026" type="#_x0000_t75" style="position:absolute;margin-left:313.55pt;margin-top:124.35pt;width:29.45pt;height:12.4pt;z-index:2517176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">
                <v:imagedata r:id="rId49" o:title=""/>
              </v:shape>
            </w:pict>
          </mc:Fallback>
        </mc:AlternateContent>
      </w:r>
      <w:r w:rsidR="00B13829">
        <w:rPr>
          <w:rFonts w:cs="Arial"/>
          <w:noProof/>
          <w:color w:val="000000"/>
          <w:szCs w:val="24"/>
        </w:rPr>
        <mc:AlternateContent>
          <mc:Choice Requires="wpi">
            <w:drawing>
              <wp:anchor distT="0" distB="0" distL="114300" distR="114300" simplePos="0" relativeHeight="251709440" behindDoc="0" locked="0" layoutInCell="1" allowOverlap="1" wp14:anchorId="20F4103A" wp14:editId="4F9E3D8B">
                <wp:simplePos x="0" y="0"/>
                <wp:positionH relativeFrom="column">
                  <wp:posOffset>2896235</wp:posOffset>
                </wp:positionH>
                <wp:positionV relativeFrom="paragraph">
                  <wp:posOffset>1641475</wp:posOffset>
                </wp:positionV>
                <wp:extent cx="163440" cy="93980"/>
                <wp:effectExtent l="38100" t="38100" r="46355" b="39370"/>
                <wp:wrapNone/>
                <wp:docPr id="78" name="Ink 7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0">
                      <w14:nvContentPartPr>
                        <w14:cNvContentPartPr/>
                      </w14:nvContentPartPr>
                      <w14:xfrm>
                        <a:off x="0" y="0"/>
                        <a:ext cx="163440" cy="939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40D0CC0" id="Ink 78" o:spid="_x0000_s1026" type="#_x0000_t75" style="position:absolute;margin-left:227.7pt;margin-top:128.9pt;width:13.55pt;height:8.1pt;z-index:2517094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">
                <v:imagedata r:id="rId51" o:title=""/>
              </v:shape>
            </w:pict>
          </mc:Fallback>
        </mc:AlternateContent>
      </w:r>
      <w:r w:rsidR="00B13829">
        <w:rPr>
          <w:rFonts w:cs="Arial"/>
          <w:noProof/>
          <w:color w:val="000000"/>
          <w:szCs w:val="24"/>
        </w:rPr>
        <mc:AlternateContent>
          <mc:Choice Requires="wpi">
            <w:drawing>
              <wp:anchor distT="0" distB="0" distL="114300" distR="114300" simplePos="0" relativeHeight="251706368" behindDoc="0" locked="0" layoutInCell="1" allowOverlap="1" wp14:anchorId="18FE1CAB" wp14:editId="41023CC2">
                <wp:simplePos x="0" y="0"/>
                <wp:positionH relativeFrom="column">
                  <wp:posOffset>2897237</wp:posOffset>
                </wp:positionH>
                <wp:positionV relativeFrom="paragraph">
                  <wp:posOffset>1627690</wp:posOffset>
                </wp:positionV>
                <wp:extent cx="150840" cy="91440"/>
                <wp:effectExtent l="76200" t="57150" r="59055" b="99060"/>
                <wp:wrapNone/>
                <wp:docPr id="75" name="Ink 7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2">
                      <w14:nvContentPartPr>
                        <w14:cNvContentPartPr/>
                      </w14:nvContentPartPr>
                      <w14:xfrm>
                        <a:off x="0" y="0"/>
                        <a:ext cx="150840" cy="914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107F56A" id="Ink 75" o:spid="_x0000_s1026" type="#_x0000_t75" style="position:absolute;margin-left:225.35pt;margin-top:125.35pt;width:17.55pt;height:12.85pt;z-index:2517063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">
                <v:imagedata r:id="rId53" o:title=""/>
              </v:shape>
            </w:pict>
          </mc:Fallback>
        </mc:AlternateContent>
      </w:r>
      <w:r w:rsidR="00C32B33" w:rsidRPr="00C32B33">
        <w:rPr>
          <w:rFonts w:cs="Arial"/>
          <w:color w:val="000000"/>
          <w:szCs w:val="24"/>
        </w:rPr>
        <w:t xml:space="preserve"> </w:t>
      </w:r>
      <w:r w:rsidR="00C32B33" w:rsidRPr="00C32B33">
        <w:rPr>
          <w:noProof/>
        </w:rPr>
        <w:drawing>
          <wp:inline distT="0" distB="0" distL="0" distR="0" wp14:anchorId="3E1463EC" wp14:editId="29F82946">
            <wp:extent cx="5334000" cy="2227629"/>
            <wp:effectExtent l="0" t="0" r="0" b="127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0"/>
                    <pic:cNvPicPr>
                      <a:picLocks noChangeAspect="1" noChangeArrowheads="1"/>
                    </pic:cNvPicPr>
                  </pic:nvPicPr>
                  <pic:blipFill>
                    <a:blip r:embed="rId5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5667" cy="2228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C32B33" w:rsidRPr="00C32B33">
        <w:rPr>
          <w:rFonts w:cs="Arial"/>
          <w:color w:val="000000"/>
          <w:szCs w:val="24"/>
        </w:rPr>
        <w:t xml:space="preserve"> </w:t>
      </w:r>
      <w:r w:rsidR="0078362E" w:rsidRPr="0078362E">
        <w:rPr>
          <w:noProof/>
        </w:rPr>
        <w:drawing>
          <wp:inline distT="0" distB="0" distL="0" distR="0" wp14:anchorId="625CFE74" wp14:editId="7840711C">
            <wp:extent cx="5290457" cy="2857751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5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90457" cy="285775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812656" w:rsidRPr="00245E9E">
        <w:rPr>
          <w:noProof/>
        </w:rPr>
        <w:drawing>
          <wp:inline distT="0" distB="0" distL="0" distR="0" wp14:anchorId="3D9E249F" wp14:editId="645F58C6">
            <wp:extent cx="4236720" cy="2655645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6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37288" cy="265600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4F7CFA">
        <w:rPr>
          <w:noProof/>
        </w:rPr>
        <w:lastRenderedPageBreak/>
        <mc:AlternateContent>
          <mc:Choice Requires="wpi">
            <w:drawing>
              <wp:anchor distT="0" distB="0" distL="114300" distR="114300" simplePos="0" relativeHeight="251716608" behindDoc="0" locked="0" layoutInCell="1" allowOverlap="1" wp14:anchorId="2139F945" wp14:editId="6C666F2D">
                <wp:simplePos x="0" y="0"/>
                <wp:positionH relativeFrom="column">
                  <wp:posOffset>2697480</wp:posOffset>
                </wp:positionH>
                <wp:positionV relativeFrom="paragraph">
                  <wp:posOffset>1604645</wp:posOffset>
                </wp:positionV>
                <wp:extent cx="486190" cy="226010"/>
                <wp:effectExtent l="38100" t="38100" r="47625" b="41275"/>
                <wp:wrapNone/>
                <wp:docPr id="98" name="Ink 9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6">
                      <w14:nvContentPartPr>
                        <w14:cNvContentPartPr/>
                      </w14:nvContentPartPr>
                      <w14:xfrm>
                        <a:off x="0" y="0"/>
                        <a:ext cx="486190" cy="22601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C68B0B7" id="Ink 98" o:spid="_x0000_s1026" type="#_x0000_t75" style="position:absolute;margin-left:212.05pt;margin-top:126pt;width:39pt;height:18.55pt;z-index:2517166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">
                <v:imagedata r:id="rId57" o:title=""/>
              </v:shape>
            </w:pict>
          </mc:Fallback>
        </mc:AlternateContent>
      </w:r>
      <w:r w:rsidR="004F7CFA">
        <w:rPr>
          <w:noProof/>
        </w:rPr>
        <mc:AlternateContent>
          <mc:Choice Requires="wpi">
            <w:drawing>
              <wp:anchor distT="0" distB="0" distL="114300" distR="114300" simplePos="0" relativeHeight="251711488" behindDoc="0" locked="0" layoutInCell="1" allowOverlap="1" wp14:anchorId="460DA1C6" wp14:editId="78ABD383">
                <wp:simplePos x="0" y="0"/>
                <wp:positionH relativeFrom="column">
                  <wp:posOffset>2728005</wp:posOffset>
                </wp:positionH>
                <wp:positionV relativeFrom="paragraph">
                  <wp:posOffset>1653572</wp:posOffset>
                </wp:positionV>
                <wp:extent cx="323640" cy="138600"/>
                <wp:effectExtent l="57150" t="76200" r="38735" b="90170"/>
                <wp:wrapNone/>
                <wp:docPr id="80" name="Ink 8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8">
                      <w14:nvContentPartPr>
                        <w14:cNvContentPartPr/>
                      </w14:nvContentPartPr>
                      <w14:xfrm>
                        <a:off x="0" y="0"/>
                        <a:ext cx="323640" cy="1386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8877E97" id="Ink 80" o:spid="_x0000_s1026" type="#_x0000_t75" style="position:absolute;margin-left:211.95pt;margin-top:127.4pt;width:31.15pt;height:16.55pt;z-index:2517114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">
                <v:imagedata r:id="rId59" o:title=""/>
              </v:shape>
            </w:pict>
          </mc:Fallback>
        </mc:AlternateContent>
      </w:r>
      <w:r w:rsidR="004F7CFA">
        <w:rPr>
          <w:noProof/>
        </w:rPr>
        <mc:AlternateContent>
          <mc:Choice Requires="wpi">
            <w:drawing>
              <wp:anchor distT="0" distB="0" distL="114300" distR="114300" simplePos="0" relativeHeight="251710464" behindDoc="0" locked="0" layoutInCell="1" allowOverlap="1" wp14:anchorId="5DC07426" wp14:editId="534CA49C">
                <wp:simplePos x="0" y="0"/>
                <wp:positionH relativeFrom="column">
                  <wp:posOffset>2796045</wp:posOffset>
                </wp:positionH>
                <wp:positionV relativeFrom="paragraph">
                  <wp:posOffset>1605332</wp:posOffset>
                </wp:positionV>
                <wp:extent cx="235080" cy="122760"/>
                <wp:effectExtent l="57150" t="57150" r="88900" b="86995"/>
                <wp:wrapNone/>
                <wp:docPr id="79" name="Ink 7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0">
                      <w14:nvContentPartPr>
                        <w14:cNvContentPartPr/>
                      </w14:nvContentPartPr>
                      <w14:xfrm>
                        <a:off x="0" y="0"/>
                        <a:ext cx="235080" cy="1227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264C4D0" id="Ink 79" o:spid="_x0000_s1026" type="#_x0000_t75" style="position:absolute;margin-left:217.3pt;margin-top:123.55pt;width:24.15pt;height:15.3pt;z-index:2517104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">
                <v:imagedata r:id="rId61" o:title=""/>
              </v:shape>
            </w:pict>
          </mc:Fallback>
        </mc:AlternateContent>
      </w:r>
      <w:r w:rsidR="00CD69FD" w:rsidRPr="00CD69FD">
        <w:rPr>
          <w:noProof/>
        </w:rPr>
        <w:drawing>
          <wp:inline distT="0" distB="0" distL="0" distR="0" wp14:anchorId="4D3479A7" wp14:editId="43797A0C">
            <wp:extent cx="5809615" cy="2087245"/>
            <wp:effectExtent l="0" t="0" r="0" b="8255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2"/>
                    <pic:cNvPicPr>
                      <a:picLocks noChangeAspect="1" noChangeArrowheads="1"/>
                    </pic:cNvPicPr>
                  </pic:nvPicPr>
                  <pic:blipFill>
                    <a:blip r:embed="rId6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09615" cy="20872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6A39B0">
        <w:rPr>
          <w:noProof/>
        </w:rPr>
        <mc:AlternateContent>
          <mc:Choice Requires="wpi">
            <w:drawing>
              <wp:anchor distT="0" distB="0" distL="114300" distR="114300" simplePos="0" relativeHeight="251669504" behindDoc="0" locked="0" layoutInCell="1" allowOverlap="1" wp14:anchorId="48C85C12" wp14:editId="5E5F8BA0">
                <wp:simplePos x="0" y="0"/>
                <wp:positionH relativeFrom="column">
                  <wp:posOffset>2470785</wp:posOffset>
                </wp:positionH>
                <wp:positionV relativeFrom="paragraph">
                  <wp:posOffset>3611880</wp:posOffset>
                </wp:positionV>
                <wp:extent cx="192760" cy="207645"/>
                <wp:effectExtent l="38100" t="38100" r="36195" b="40005"/>
                <wp:wrapNone/>
                <wp:docPr id="39" name="Ink 3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3">
                      <w14:nvContentPartPr>
                        <w14:cNvContentPartPr/>
                      </w14:nvContentPartPr>
                      <w14:xfrm>
                        <a:off x="0" y="0"/>
                        <a:ext cx="192760" cy="20764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505E31B" id="Ink 39" o:spid="_x0000_s1026" type="#_x0000_t75" style="position:absolute;margin-left:194.2pt;margin-top:284.05pt;width:15.9pt;height:17.05pt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">
                <v:imagedata r:id="rId64" o:title=""/>
              </v:shape>
            </w:pict>
          </mc:Fallback>
        </mc:AlternateContent>
      </w:r>
      <w:r w:rsidR="006A39B0">
        <w:rPr>
          <w:noProof/>
        </w:rPr>
        <mc:AlternateContent>
          <mc:Choice Requires="wpi">
            <w:drawing>
              <wp:anchor distT="0" distB="0" distL="114300" distR="114300" simplePos="0" relativeHeight="251666432" behindDoc="0" locked="0" layoutInCell="1" allowOverlap="1" wp14:anchorId="00D28A9F" wp14:editId="3A340FDF">
                <wp:simplePos x="0" y="0"/>
                <wp:positionH relativeFrom="column">
                  <wp:posOffset>2564765</wp:posOffset>
                </wp:positionH>
                <wp:positionV relativeFrom="paragraph">
                  <wp:posOffset>3366770</wp:posOffset>
                </wp:positionV>
                <wp:extent cx="124750" cy="98640"/>
                <wp:effectExtent l="38100" t="38100" r="46990" b="34925"/>
                <wp:wrapNone/>
                <wp:docPr id="36" name="Ink 3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5">
                      <w14:nvContentPartPr>
                        <w14:cNvContentPartPr/>
                      </w14:nvContentPartPr>
                      <w14:xfrm>
                        <a:off x="0" y="0"/>
                        <a:ext cx="124750" cy="986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DF78F52" id="Ink 36" o:spid="_x0000_s1026" type="#_x0000_t75" style="position:absolute;margin-left:201.6pt;margin-top:264.75pt;width:10.5pt;height:8.45pt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">
                <v:imagedata r:id="rId66" o:title=""/>
              </v:shape>
            </w:pict>
          </mc:Fallback>
        </mc:AlternateContent>
      </w:r>
      <w:r w:rsidR="006A39B0">
        <w:rPr>
          <w:noProof/>
        </w:rPr>
        <mc:AlternateContent>
          <mc:Choice Requires="wpi">
            <w:drawing>
              <wp:anchor distT="0" distB="0" distL="114300" distR="114300" simplePos="0" relativeHeight="251663360" behindDoc="0" locked="0" layoutInCell="1" allowOverlap="1" wp14:anchorId="0E05EE96" wp14:editId="6C4400ED">
                <wp:simplePos x="0" y="0"/>
                <wp:positionH relativeFrom="column">
                  <wp:posOffset>2456180</wp:posOffset>
                </wp:positionH>
                <wp:positionV relativeFrom="paragraph">
                  <wp:posOffset>3654425</wp:posOffset>
                </wp:positionV>
                <wp:extent cx="169545" cy="129600"/>
                <wp:effectExtent l="57150" t="57150" r="20955" b="99060"/>
                <wp:wrapNone/>
                <wp:docPr id="33" name="Ink 3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7">
                      <w14:nvContentPartPr>
                        <w14:cNvContentPartPr/>
                      </w14:nvContentPartPr>
                      <w14:xfrm>
                        <a:off x="0" y="0"/>
                        <a:ext cx="169545" cy="1296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5DEBD69" id="Ink 33" o:spid="_x0000_s1026" type="#_x0000_t75" style="position:absolute;margin-left:190.6pt;margin-top:284.95pt;width:18.95pt;height:15.85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">
                <v:imagedata r:id="rId68" o:title=""/>
              </v:shape>
            </w:pict>
          </mc:Fallback>
        </mc:AlternateContent>
      </w:r>
      <w:r w:rsidR="006A39B0">
        <w:rPr>
          <w:noProof/>
        </w:rPr>
        <mc:AlternateContent>
          <mc:Choice Requires="wpi">
            <w:drawing>
              <wp:anchor distT="0" distB="0" distL="114300" distR="114300" simplePos="0" relativeHeight="251662336" behindDoc="0" locked="0" layoutInCell="1" allowOverlap="1" wp14:anchorId="3A19F467" wp14:editId="36812502">
                <wp:simplePos x="0" y="0"/>
                <wp:positionH relativeFrom="column">
                  <wp:posOffset>2613581</wp:posOffset>
                </wp:positionH>
                <wp:positionV relativeFrom="paragraph">
                  <wp:posOffset>3398569</wp:posOffset>
                </wp:positionV>
                <wp:extent cx="168480" cy="108000"/>
                <wp:effectExtent l="57150" t="76200" r="60325" b="82550"/>
                <wp:wrapNone/>
                <wp:docPr id="32" name="Ink 3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9">
                      <w14:nvContentPartPr>
                        <w14:cNvContentPartPr/>
                      </w14:nvContentPartPr>
                      <w14:xfrm>
                        <a:off x="0" y="0"/>
                        <a:ext cx="168480" cy="1080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9892CE9" id="Ink 32" o:spid="_x0000_s1026" type="#_x0000_t75" style="position:absolute;margin-left:202.95pt;margin-top:264.8pt;width:18.9pt;height:14.15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">
                <v:imagedata r:id="rId70" o:title=""/>
              </v:shape>
            </w:pict>
          </mc:Fallback>
        </mc:AlternateContent>
      </w:r>
      <w:r w:rsidR="006A39B0">
        <w:rPr>
          <w:noProof/>
        </w:rPr>
        <mc:AlternateContent>
          <mc:Choice Requires="wpi">
            <w:drawing>
              <wp:anchor distT="0" distB="0" distL="114300" distR="114300" simplePos="0" relativeHeight="251659264" behindDoc="0" locked="0" layoutInCell="1" allowOverlap="1" wp14:anchorId="452828BA" wp14:editId="410F6E48">
                <wp:simplePos x="0" y="0"/>
                <wp:positionH relativeFrom="column">
                  <wp:posOffset>2490461</wp:posOffset>
                </wp:positionH>
                <wp:positionV relativeFrom="paragraph">
                  <wp:posOffset>3649849</wp:posOffset>
                </wp:positionV>
                <wp:extent cx="109080" cy="119880"/>
                <wp:effectExtent l="38100" t="38100" r="43815" b="33020"/>
                <wp:wrapNone/>
                <wp:docPr id="29" name="Ink 2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1">
                      <w14:nvContentPartPr>
                        <w14:cNvContentPartPr/>
                      </w14:nvContentPartPr>
                      <w14:xfrm>
                        <a:off x="0" y="0"/>
                        <a:ext cx="109080" cy="1198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3A18ADE" id="Ink 29" o:spid="_x0000_s1026" type="#_x0000_t75" style="position:absolute;margin-left:195.75pt;margin-top:287.05pt;width:9.3pt;height:10.1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">
                <v:imagedata r:id="rId72" o:title=""/>
              </v:shape>
            </w:pict>
          </mc:Fallback>
        </mc:AlternateContent>
      </w:r>
      <w:r w:rsidR="00CD69FD" w:rsidRPr="00CD69FD">
        <w:rPr>
          <w:noProof/>
        </w:rPr>
        <w:drawing>
          <wp:inline distT="0" distB="0" distL="0" distR="0" wp14:anchorId="591562D0" wp14:editId="5E7A17A8">
            <wp:extent cx="3851275" cy="2696845"/>
            <wp:effectExtent l="0" t="0" r="0" b="8255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8"/>
                    <pic:cNvPicPr>
                      <a:picLocks noChangeAspect="1" noChangeArrowheads="1"/>
                    </pic:cNvPicPr>
                  </pic:nvPicPr>
                  <pic:blipFill>
                    <a:blip r:embed="rId7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51275" cy="26968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10D5A6F" w14:textId="6D7B6DEC" w:rsidR="00CD69FD" w:rsidRDefault="00CD69FD" w:rsidP="007B5523">
      <w:pPr>
        <w:autoSpaceDE w:val="0"/>
        <w:autoSpaceDN w:val="0"/>
        <w:adjustRightInd w:val="0"/>
        <w:spacing w:after="0" w:line="240" w:lineRule="auto"/>
        <w:rPr>
          <w:rFonts w:cs="Arial"/>
          <w:color w:val="000000"/>
          <w:szCs w:val="24"/>
        </w:rPr>
      </w:pPr>
      <w:r w:rsidRPr="009500C0">
        <w:rPr>
          <w:noProof/>
        </w:rPr>
        <w:drawing>
          <wp:inline distT="0" distB="0" distL="0" distR="0" wp14:anchorId="3334E4BB" wp14:editId="0AD6B2D4">
            <wp:extent cx="2663190" cy="2486462"/>
            <wp:effectExtent l="0" t="0" r="0" b="952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77232" cy="249957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EAD9E80" w14:textId="40FD5357" w:rsidR="00F52D96" w:rsidRDefault="00E647DE" w:rsidP="007B5523">
      <w:pPr>
        <w:autoSpaceDE w:val="0"/>
        <w:autoSpaceDN w:val="0"/>
        <w:adjustRightInd w:val="0"/>
        <w:spacing w:after="0" w:line="240" w:lineRule="auto"/>
        <w:rPr>
          <w:rFonts w:cs="Arial"/>
          <w:color w:val="000000"/>
          <w:szCs w:val="24"/>
        </w:rPr>
      </w:pPr>
      <w:proofErr w:type="spellStart"/>
      <w:r>
        <w:rPr>
          <w:rFonts w:cs="Arial"/>
          <w:color w:val="000000"/>
          <w:szCs w:val="24"/>
        </w:rPr>
        <w:t>maxHp</w:t>
      </w:r>
      <w:proofErr w:type="spellEnd"/>
      <w:r>
        <w:rPr>
          <w:rFonts w:cs="Arial"/>
          <w:color w:val="000000"/>
          <w:szCs w:val="24"/>
        </w:rPr>
        <w:t xml:space="preserve"> and </w:t>
      </w:r>
      <w:proofErr w:type="spellStart"/>
      <w:r>
        <w:rPr>
          <w:rFonts w:cs="Arial"/>
          <w:color w:val="000000"/>
          <w:szCs w:val="24"/>
        </w:rPr>
        <w:t>maxSp</w:t>
      </w:r>
      <w:proofErr w:type="spellEnd"/>
      <w:r>
        <w:rPr>
          <w:rFonts w:cs="Arial"/>
          <w:color w:val="000000"/>
          <w:szCs w:val="24"/>
        </w:rPr>
        <w:t xml:space="preserve"> were added to the heroes </w:t>
      </w:r>
      <w:r w:rsidR="00E64FA2">
        <w:rPr>
          <w:rFonts w:cs="Arial"/>
          <w:color w:val="000000"/>
          <w:szCs w:val="24"/>
        </w:rPr>
        <w:t xml:space="preserve">and Enemies </w:t>
      </w:r>
      <w:r>
        <w:rPr>
          <w:rFonts w:cs="Arial"/>
          <w:color w:val="000000"/>
          <w:szCs w:val="24"/>
        </w:rPr>
        <w:t>table</w:t>
      </w:r>
      <w:r w:rsidR="00AF642C">
        <w:rPr>
          <w:rFonts w:cs="Arial"/>
          <w:color w:val="000000"/>
          <w:szCs w:val="24"/>
        </w:rPr>
        <w:t xml:space="preserve"> to save processing power.</w:t>
      </w:r>
      <w:r w:rsidR="004A1371">
        <w:rPr>
          <w:rFonts w:cs="Arial"/>
          <w:color w:val="000000"/>
          <w:szCs w:val="24"/>
        </w:rPr>
        <w:t xml:space="preserve"> In the previous form, </w:t>
      </w:r>
      <w:proofErr w:type="spellStart"/>
      <w:r w:rsidR="004A1371">
        <w:rPr>
          <w:rFonts w:cs="Arial"/>
          <w:color w:val="000000"/>
          <w:szCs w:val="24"/>
        </w:rPr>
        <w:t>currHp</w:t>
      </w:r>
      <w:proofErr w:type="spellEnd"/>
      <w:r w:rsidR="004A1371">
        <w:rPr>
          <w:rFonts w:cs="Arial"/>
          <w:color w:val="000000"/>
          <w:szCs w:val="24"/>
        </w:rPr>
        <w:t xml:space="preserve"> would be derived using </w:t>
      </w:r>
      <w:proofErr w:type="spellStart"/>
      <w:r w:rsidR="009C30C2">
        <w:rPr>
          <w:rFonts w:cs="Arial"/>
          <w:color w:val="000000"/>
          <w:szCs w:val="24"/>
        </w:rPr>
        <w:t>baseHp</w:t>
      </w:r>
      <w:proofErr w:type="spellEnd"/>
      <w:r w:rsidR="009C30C2">
        <w:rPr>
          <w:rFonts w:cs="Arial"/>
          <w:color w:val="000000"/>
          <w:szCs w:val="24"/>
        </w:rPr>
        <w:t xml:space="preserve"> and </w:t>
      </w:r>
      <w:proofErr w:type="spellStart"/>
      <w:r w:rsidR="009C30C2">
        <w:rPr>
          <w:rFonts w:cs="Arial"/>
          <w:color w:val="000000"/>
          <w:szCs w:val="24"/>
        </w:rPr>
        <w:t>lvl</w:t>
      </w:r>
      <w:proofErr w:type="spellEnd"/>
      <w:r w:rsidR="00A676C8">
        <w:rPr>
          <w:rFonts w:cs="Arial"/>
          <w:color w:val="000000"/>
          <w:szCs w:val="24"/>
        </w:rPr>
        <w:t>.</w:t>
      </w:r>
      <w:r w:rsidR="00EA2662">
        <w:rPr>
          <w:rFonts w:cs="Arial"/>
          <w:color w:val="000000"/>
          <w:szCs w:val="24"/>
        </w:rPr>
        <w:t xml:space="preserve"> Making </w:t>
      </w:r>
      <w:proofErr w:type="spellStart"/>
      <w:r w:rsidR="00EA2662">
        <w:rPr>
          <w:rFonts w:cs="Arial"/>
          <w:color w:val="000000"/>
          <w:szCs w:val="24"/>
        </w:rPr>
        <w:t>maxHp</w:t>
      </w:r>
      <w:proofErr w:type="spellEnd"/>
      <w:r w:rsidR="00EA2662">
        <w:rPr>
          <w:rFonts w:cs="Arial"/>
          <w:color w:val="000000"/>
          <w:szCs w:val="24"/>
        </w:rPr>
        <w:t xml:space="preserve"> its own attribute </w:t>
      </w:r>
      <w:r w:rsidR="00302729">
        <w:rPr>
          <w:rFonts w:cs="Arial"/>
          <w:color w:val="000000"/>
          <w:szCs w:val="24"/>
        </w:rPr>
        <w:t xml:space="preserve">allows </w:t>
      </w:r>
      <w:r w:rsidR="00A03816">
        <w:rPr>
          <w:rFonts w:cs="Arial"/>
          <w:color w:val="000000"/>
          <w:szCs w:val="24"/>
        </w:rPr>
        <w:t xml:space="preserve">for </w:t>
      </w:r>
      <w:r w:rsidR="00294163">
        <w:rPr>
          <w:rFonts w:cs="Arial"/>
          <w:color w:val="000000"/>
          <w:szCs w:val="24"/>
        </w:rPr>
        <w:t>fewer</w:t>
      </w:r>
      <w:r w:rsidR="00FA57BA">
        <w:rPr>
          <w:rFonts w:cs="Arial"/>
          <w:color w:val="000000"/>
          <w:szCs w:val="24"/>
        </w:rPr>
        <w:t xml:space="preserve"> </w:t>
      </w:r>
      <w:r w:rsidR="00302729">
        <w:rPr>
          <w:rFonts w:cs="Arial"/>
          <w:color w:val="000000"/>
          <w:szCs w:val="24"/>
        </w:rPr>
        <w:t xml:space="preserve">calculations between </w:t>
      </w:r>
      <w:r w:rsidR="00A03816">
        <w:rPr>
          <w:rFonts w:cs="Arial"/>
          <w:color w:val="000000"/>
          <w:szCs w:val="24"/>
        </w:rPr>
        <w:t>multiple</w:t>
      </w:r>
      <w:r w:rsidR="00302729">
        <w:rPr>
          <w:rFonts w:cs="Arial"/>
          <w:color w:val="000000"/>
          <w:szCs w:val="24"/>
        </w:rPr>
        <w:t xml:space="preserve"> relations.</w:t>
      </w:r>
      <w:r w:rsidR="00696564">
        <w:rPr>
          <w:rFonts w:cs="Arial"/>
          <w:color w:val="000000"/>
          <w:szCs w:val="24"/>
        </w:rPr>
        <w:t xml:space="preserve"> Version was added to the </w:t>
      </w:r>
      <w:r w:rsidR="00550266">
        <w:rPr>
          <w:rFonts w:cs="Arial"/>
          <w:color w:val="000000"/>
          <w:szCs w:val="24"/>
        </w:rPr>
        <w:t>Enemies relation allows a user to battle multiple of the same enemy at a time.</w:t>
      </w:r>
    </w:p>
    <w:p w14:paraId="504A2972" w14:textId="77777777" w:rsidR="002A5EBE" w:rsidRPr="007B5523" w:rsidRDefault="002A5EBE" w:rsidP="007B5523">
      <w:pPr>
        <w:autoSpaceDE w:val="0"/>
        <w:autoSpaceDN w:val="0"/>
        <w:adjustRightInd w:val="0"/>
        <w:spacing w:after="0" w:line="240" w:lineRule="auto"/>
        <w:rPr>
          <w:rFonts w:cs="Arial"/>
          <w:color w:val="000000"/>
          <w:szCs w:val="24"/>
        </w:rPr>
      </w:pPr>
    </w:p>
    <w:p w14:paraId="148E9192" w14:textId="195C47E3" w:rsidR="00D809F3" w:rsidRPr="00AF465E" w:rsidRDefault="007B5523" w:rsidP="005A10CB">
      <w:pPr>
        <w:autoSpaceDE w:val="0"/>
        <w:autoSpaceDN w:val="0"/>
        <w:adjustRightInd w:val="0"/>
        <w:spacing w:after="0" w:line="240" w:lineRule="auto"/>
        <w:rPr>
          <w:rFonts w:cs="Arial"/>
          <w:b/>
          <w:bCs/>
          <w:color w:val="000000"/>
          <w:szCs w:val="24"/>
        </w:rPr>
      </w:pPr>
      <w:r w:rsidRPr="007B5523">
        <w:rPr>
          <w:rFonts w:cs="Arial"/>
          <w:b/>
          <w:bCs/>
          <w:color w:val="000000"/>
          <w:szCs w:val="24"/>
        </w:rPr>
        <w:t xml:space="preserve">4. </w:t>
      </w:r>
      <w:r w:rsidR="00DB52E4">
        <w:rPr>
          <w:rFonts w:cs="Arial"/>
          <w:b/>
          <w:bCs/>
          <w:color w:val="000000"/>
          <w:szCs w:val="24"/>
        </w:rPr>
        <w:t>APPLICATION IMPLEMENTATION DETAILS</w:t>
      </w:r>
      <w:r w:rsidRPr="007B5523">
        <w:rPr>
          <w:rFonts w:cs="Arial"/>
          <w:b/>
          <w:bCs/>
          <w:color w:val="000000"/>
          <w:szCs w:val="24"/>
        </w:rPr>
        <w:t xml:space="preserve"> </w:t>
      </w:r>
    </w:p>
    <w:p w14:paraId="0A3A21DC" w14:textId="1FC062D5" w:rsidR="00DD3734" w:rsidRDefault="00AF465E" w:rsidP="005A10CB">
      <w:pPr>
        <w:autoSpaceDE w:val="0"/>
        <w:autoSpaceDN w:val="0"/>
        <w:adjustRightInd w:val="0"/>
        <w:spacing w:after="0" w:line="240" w:lineRule="auto"/>
        <w:rPr>
          <w:rFonts w:cs="Arial"/>
          <w:color w:val="000000"/>
          <w:szCs w:val="24"/>
        </w:rPr>
      </w:pPr>
      <w:r>
        <w:rPr>
          <w:rFonts w:cs="Arial"/>
          <w:color w:val="000000"/>
          <w:szCs w:val="24"/>
        </w:rPr>
        <w:t>An</w:t>
      </w:r>
      <w:r w:rsidR="008437C6">
        <w:rPr>
          <w:rFonts w:cs="Arial"/>
          <w:color w:val="000000"/>
          <w:szCs w:val="24"/>
        </w:rPr>
        <w:t xml:space="preserve"> application </w:t>
      </w:r>
      <w:r>
        <w:rPr>
          <w:rFonts w:cs="Arial"/>
          <w:color w:val="000000"/>
          <w:szCs w:val="24"/>
        </w:rPr>
        <w:t xml:space="preserve">that </w:t>
      </w:r>
      <w:r w:rsidR="008437C6">
        <w:rPr>
          <w:rFonts w:cs="Arial"/>
          <w:color w:val="000000"/>
          <w:szCs w:val="24"/>
        </w:rPr>
        <w:t xml:space="preserve">uses </w:t>
      </w:r>
      <w:r>
        <w:rPr>
          <w:rFonts w:cs="Arial"/>
          <w:color w:val="000000"/>
          <w:szCs w:val="24"/>
        </w:rPr>
        <w:t>this</w:t>
      </w:r>
      <w:r w:rsidR="008437C6">
        <w:rPr>
          <w:rFonts w:cs="Arial"/>
          <w:color w:val="000000"/>
          <w:szCs w:val="24"/>
        </w:rPr>
        <w:t xml:space="preserve"> database was envisioned as a </w:t>
      </w:r>
      <w:r w:rsidR="004820E6">
        <w:rPr>
          <w:rFonts w:cs="Arial"/>
          <w:color w:val="000000"/>
          <w:szCs w:val="24"/>
        </w:rPr>
        <w:t>turn-based role-playing game</w:t>
      </w:r>
      <w:r w:rsidR="008437C6">
        <w:rPr>
          <w:rFonts w:cs="Arial"/>
          <w:color w:val="000000"/>
          <w:szCs w:val="24"/>
        </w:rPr>
        <w:t xml:space="preserve"> with </w:t>
      </w:r>
      <w:r w:rsidR="00377BDF">
        <w:rPr>
          <w:rFonts w:cs="Arial"/>
          <w:color w:val="000000"/>
          <w:szCs w:val="24"/>
        </w:rPr>
        <w:t xml:space="preserve">a variety of </w:t>
      </w:r>
      <w:r>
        <w:rPr>
          <w:rFonts w:cs="Arial"/>
          <w:color w:val="000000"/>
          <w:szCs w:val="24"/>
        </w:rPr>
        <w:t xml:space="preserve">starting </w:t>
      </w:r>
      <w:r w:rsidR="00377BDF">
        <w:rPr>
          <w:rFonts w:cs="Arial"/>
          <w:color w:val="000000"/>
          <w:szCs w:val="24"/>
        </w:rPr>
        <w:t xml:space="preserve">characters to </w:t>
      </w:r>
      <w:proofErr w:type="gramStart"/>
      <w:r w:rsidR="00377BDF">
        <w:rPr>
          <w:rFonts w:cs="Arial"/>
          <w:color w:val="000000"/>
          <w:szCs w:val="24"/>
        </w:rPr>
        <w:t>use</w:t>
      </w:r>
      <w:proofErr w:type="gramEnd"/>
      <w:r w:rsidR="005A060C">
        <w:rPr>
          <w:rFonts w:cs="Arial"/>
          <w:color w:val="000000"/>
          <w:szCs w:val="24"/>
        </w:rPr>
        <w:t xml:space="preserve"> by multiple users</w:t>
      </w:r>
      <w:r w:rsidR="003B3145">
        <w:rPr>
          <w:rFonts w:cs="Arial"/>
          <w:color w:val="000000"/>
          <w:szCs w:val="24"/>
        </w:rPr>
        <w:t>.</w:t>
      </w:r>
      <w:r w:rsidR="007E76F6">
        <w:rPr>
          <w:rFonts w:cs="Arial"/>
          <w:color w:val="000000"/>
          <w:szCs w:val="24"/>
        </w:rPr>
        <w:t xml:space="preserve"> </w:t>
      </w:r>
      <w:r w:rsidR="008F417F">
        <w:rPr>
          <w:rFonts w:cs="Arial"/>
          <w:color w:val="000000"/>
          <w:szCs w:val="24"/>
        </w:rPr>
        <w:t xml:space="preserve">The database consists of seven </w:t>
      </w:r>
      <w:r w:rsidR="007F34BC">
        <w:rPr>
          <w:rFonts w:cs="Arial"/>
          <w:color w:val="000000"/>
          <w:szCs w:val="24"/>
        </w:rPr>
        <w:t xml:space="preserve">relations: Stats, Heroes, Enemies, Skills, Items, </w:t>
      </w:r>
      <w:proofErr w:type="spellStart"/>
      <w:r w:rsidR="007F34BC">
        <w:rPr>
          <w:rFonts w:cs="Arial"/>
          <w:color w:val="000000"/>
          <w:szCs w:val="24"/>
        </w:rPr>
        <w:t>ItemQuantity</w:t>
      </w:r>
      <w:proofErr w:type="spellEnd"/>
      <w:r w:rsidR="007F34BC">
        <w:rPr>
          <w:rFonts w:cs="Arial"/>
          <w:color w:val="000000"/>
          <w:szCs w:val="24"/>
        </w:rPr>
        <w:t>, and Player.</w:t>
      </w:r>
      <w:r w:rsidR="00575054">
        <w:rPr>
          <w:rFonts w:cs="Arial"/>
          <w:color w:val="000000"/>
          <w:szCs w:val="24"/>
        </w:rPr>
        <w:t xml:space="preserve"> The attributes </w:t>
      </w:r>
      <w:r w:rsidR="00463D42">
        <w:rPr>
          <w:rFonts w:cs="Arial"/>
          <w:color w:val="000000"/>
          <w:szCs w:val="24"/>
        </w:rPr>
        <w:t>of each relation can be found</w:t>
      </w:r>
      <w:r w:rsidR="009528F0">
        <w:rPr>
          <w:rFonts w:cs="Arial"/>
          <w:color w:val="000000"/>
          <w:szCs w:val="24"/>
        </w:rPr>
        <w:t xml:space="preserve"> above</w:t>
      </w:r>
      <w:r w:rsidR="00463D42">
        <w:rPr>
          <w:rFonts w:cs="Arial"/>
          <w:color w:val="000000"/>
          <w:szCs w:val="24"/>
        </w:rPr>
        <w:t xml:space="preserve"> </w:t>
      </w:r>
      <w:r w:rsidR="005A060C">
        <w:rPr>
          <w:rFonts w:cs="Arial"/>
          <w:color w:val="000000"/>
          <w:szCs w:val="24"/>
        </w:rPr>
        <w:t>in section</w:t>
      </w:r>
      <w:r w:rsidR="009528F0">
        <w:rPr>
          <w:rFonts w:cs="Arial"/>
          <w:color w:val="000000"/>
          <w:szCs w:val="24"/>
        </w:rPr>
        <w:t>s</w:t>
      </w:r>
      <w:r w:rsidR="005A060C">
        <w:rPr>
          <w:rFonts w:cs="Arial"/>
          <w:color w:val="000000"/>
          <w:szCs w:val="24"/>
        </w:rPr>
        <w:t xml:space="preserve"> 2 and 3</w:t>
      </w:r>
      <w:r w:rsidR="00463D42">
        <w:rPr>
          <w:rFonts w:cs="Arial"/>
          <w:color w:val="000000"/>
          <w:szCs w:val="24"/>
        </w:rPr>
        <w:t xml:space="preserve">. </w:t>
      </w:r>
      <w:r w:rsidR="00AE4834">
        <w:rPr>
          <w:rFonts w:cs="Arial"/>
          <w:color w:val="000000"/>
          <w:szCs w:val="24"/>
        </w:rPr>
        <w:t xml:space="preserve">When a </w:t>
      </w:r>
      <w:r w:rsidR="00156E79">
        <w:rPr>
          <w:rFonts w:cs="Arial"/>
          <w:color w:val="000000"/>
          <w:szCs w:val="24"/>
        </w:rPr>
        <w:t xml:space="preserve">player views their heroes’ stats, they are shown a view with each </w:t>
      </w:r>
      <w:r w:rsidR="007636AE">
        <w:rPr>
          <w:rFonts w:cs="Arial"/>
          <w:color w:val="000000"/>
          <w:szCs w:val="24"/>
        </w:rPr>
        <w:t xml:space="preserve">hero’s current and maximum health points(HP) and skill points(SP), </w:t>
      </w:r>
      <w:r w:rsidR="00DE0C56">
        <w:rPr>
          <w:rFonts w:cs="Arial"/>
          <w:color w:val="000000"/>
          <w:szCs w:val="24"/>
        </w:rPr>
        <w:t>attack(</w:t>
      </w:r>
      <w:proofErr w:type="spellStart"/>
      <w:r w:rsidR="00DE0C56">
        <w:rPr>
          <w:rFonts w:cs="Arial"/>
          <w:color w:val="000000"/>
          <w:szCs w:val="24"/>
        </w:rPr>
        <w:t>atk</w:t>
      </w:r>
      <w:proofErr w:type="spellEnd"/>
      <w:r w:rsidR="00DE0C56">
        <w:rPr>
          <w:rFonts w:cs="Arial"/>
          <w:color w:val="000000"/>
          <w:szCs w:val="24"/>
        </w:rPr>
        <w:t>), magic attack(</w:t>
      </w:r>
      <w:proofErr w:type="spellStart"/>
      <w:r w:rsidR="00DE0C56">
        <w:rPr>
          <w:rFonts w:cs="Arial"/>
          <w:color w:val="000000"/>
          <w:szCs w:val="24"/>
        </w:rPr>
        <w:t>mAtk</w:t>
      </w:r>
      <w:proofErr w:type="spellEnd"/>
      <w:r w:rsidR="00DE0C56">
        <w:rPr>
          <w:rFonts w:cs="Arial"/>
          <w:color w:val="000000"/>
          <w:szCs w:val="24"/>
        </w:rPr>
        <w:t>), defense(def), magic defense(</w:t>
      </w:r>
      <w:proofErr w:type="spellStart"/>
      <w:r w:rsidR="00DE0C56">
        <w:rPr>
          <w:rFonts w:cs="Arial"/>
          <w:color w:val="000000"/>
          <w:szCs w:val="24"/>
        </w:rPr>
        <w:t>mDef</w:t>
      </w:r>
      <w:proofErr w:type="spellEnd"/>
      <w:r w:rsidR="00DE0C56">
        <w:rPr>
          <w:rFonts w:cs="Arial"/>
          <w:color w:val="000000"/>
          <w:szCs w:val="24"/>
        </w:rPr>
        <w:t>), critical hit rate(crit), evasion rate(</w:t>
      </w:r>
      <w:proofErr w:type="spellStart"/>
      <w:r w:rsidR="00DE0C56">
        <w:rPr>
          <w:rFonts w:cs="Arial"/>
          <w:color w:val="000000"/>
          <w:szCs w:val="24"/>
        </w:rPr>
        <w:t>eva</w:t>
      </w:r>
      <w:proofErr w:type="spellEnd"/>
      <w:r w:rsidR="00DE0C56">
        <w:rPr>
          <w:rFonts w:cs="Arial"/>
          <w:color w:val="000000"/>
          <w:szCs w:val="24"/>
        </w:rPr>
        <w:t>), level (</w:t>
      </w:r>
      <w:proofErr w:type="spellStart"/>
      <w:r w:rsidR="00DE0C56">
        <w:rPr>
          <w:rFonts w:cs="Arial"/>
          <w:color w:val="000000"/>
          <w:szCs w:val="24"/>
        </w:rPr>
        <w:t>lvl</w:t>
      </w:r>
      <w:proofErr w:type="spellEnd"/>
      <w:r w:rsidR="00DE0C56">
        <w:rPr>
          <w:rFonts w:cs="Arial"/>
          <w:color w:val="000000"/>
          <w:szCs w:val="24"/>
        </w:rPr>
        <w:t>),</w:t>
      </w:r>
      <w:r w:rsidR="004E0EA0">
        <w:rPr>
          <w:rFonts w:cs="Arial"/>
          <w:color w:val="000000"/>
          <w:szCs w:val="24"/>
        </w:rPr>
        <w:t xml:space="preserve"> and</w:t>
      </w:r>
      <w:r w:rsidR="00DE0C56">
        <w:rPr>
          <w:rFonts w:cs="Arial"/>
          <w:color w:val="000000"/>
          <w:szCs w:val="24"/>
        </w:rPr>
        <w:t xml:space="preserve"> experience points(exp</w:t>
      </w:r>
      <w:r w:rsidR="004E0EA0">
        <w:rPr>
          <w:rFonts w:cs="Arial"/>
          <w:color w:val="000000"/>
          <w:szCs w:val="24"/>
        </w:rPr>
        <w:t>)</w:t>
      </w:r>
      <w:r w:rsidR="003679B8">
        <w:rPr>
          <w:rFonts w:cs="Arial"/>
          <w:color w:val="000000"/>
          <w:szCs w:val="24"/>
        </w:rPr>
        <w:t xml:space="preserve">. </w:t>
      </w:r>
      <w:r w:rsidR="000B405A">
        <w:rPr>
          <w:rFonts w:cs="Arial"/>
          <w:color w:val="000000"/>
          <w:szCs w:val="24"/>
        </w:rPr>
        <w:t xml:space="preserve">If they view their items, they are given the </w:t>
      </w:r>
      <w:r w:rsidR="00EE43CA">
        <w:rPr>
          <w:rFonts w:cs="Arial"/>
          <w:color w:val="000000"/>
          <w:szCs w:val="24"/>
        </w:rPr>
        <w:t xml:space="preserve">name, description, and quantity of all items they own. When entering a battle, the </w:t>
      </w:r>
      <w:r w:rsidR="005B2AB7">
        <w:rPr>
          <w:rFonts w:cs="Arial"/>
          <w:color w:val="000000"/>
          <w:szCs w:val="24"/>
        </w:rPr>
        <w:t xml:space="preserve">players can see their heroes’ </w:t>
      </w:r>
      <w:r w:rsidR="00F10121">
        <w:rPr>
          <w:rFonts w:cs="Arial"/>
          <w:color w:val="000000"/>
          <w:szCs w:val="24"/>
        </w:rPr>
        <w:t>name</w:t>
      </w:r>
      <w:r w:rsidR="00BB431C">
        <w:rPr>
          <w:rFonts w:cs="Arial"/>
          <w:color w:val="000000"/>
          <w:szCs w:val="24"/>
        </w:rPr>
        <w:t>s</w:t>
      </w:r>
      <w:r w:rsidR="00F10121">
        <w:rPr>
          <w:rFonts w:cs="Arial"/>
          <w:color w:val="000000"/>
          <w:szCs w:val="24"/>
        </w:rPr>
        <w:t xml:space="preserve">, </w:t>
      </w:r>
      <w:r w:rsidR="005B2AB7">
        <w:rPr>
          <w:rFonts w:cs="Arial"/>
          <w:color w:val="000000"/>
          <w:szCs w:val="24"/>
        </w:rPr>
        <w:t>max and current HP</w:t>
      </w:r>
      <w:r w:rsidR="001913D4">
        <w:rPr>
          <w:rFonts w:cs="Arial"/>
          <w:color w:val="000000"/>
          <w:szCs w:val="24"/>
        </w:rPr>
        <w:t>, max and current</w:t>
      </w:r>
      <w:r w:rsidR="005B2AB7">
        <w:rPr>
          <w:rFonts w:cs="Arial"/>
          <w:color w:val="000000"/>
          <w:szCs w:val="24"/>
        </w:rPr>
        <w:t xml:space="preserve"> SP</w:t>
      </w:r>
      <w:r w:rsidR="001913D4">
        <w:rPr>
          <w:rFonts w:cs="Arial"/>
          <w:color w:val="000000"/>
          <w:szCs w:val="24"/>
        </w:rPr>
        <w:t>,</w:t>
      </w:r>
      <w:r w:rsidR="003169FF">
        <w:rPr>
          <w:rFonts w:cs="Arial"/>
          <w:color w:val="000000"/>
          <w:szCs w:val="24"/>
        </w:rPr>
        <w:t xml:space="preserve"> </w:t>
      </w:r>
      <w:r w:rsidR="00F10121">
        <w:rPr>
          <w:rFonts w:cs="Arial"/>
          <w:color w:val="000000"/>
          <w:szCs w:val="24"/>
        </w:rPr>
        <w:t xml:space="preserve">and the names of the </w:t>
      </w:r>
      <w:r w:rsidR="00B861AC">
        <w:rPr>
          <w:rFonts w:cs="Arial"/>
          <w:color w:val="000000"/>
          <w:szCs w:val="24"/>
        </w:rPr>
        <w:t xml:space="preserve">current </w:t>
      </w:r>
      <w:r w:rsidR="00F10121">
        <w:rPr>
          <w:rFonts w:cs="Arial"/>
          <w:color w:val="000000"/>
          <w:szCs w:val="24"/>
        </w:rPr>
        <w:t>enemies.</w:t>
      </w:r>
      <w:r w:rsidR="006A18E6">
        <w:rPr>
          <w:rFonts w:cs="Arial"/>
          <w:color w:val="000000"/>
          <w:szCs w:val="24"/>
        </w:rPr>
        <w:t xml:space="preserve"> While not shown, the enemies’ SP and HP are also monitored during battles. </w:t>
      </w:r>
      <w:r w:rsidR="0042770C">
        <w:rPr>
          <w:rFonts w:cs="Arial"/>
          <w:color w:val="000000"/>
          <w:szCs w:val="24"/>
        </w:rPr>
        <w:t>The list of a hero’s skills can be seen with a different menu.</w:t>
      </w:r>
      <w:r w:rsidR="00E25881">
        <w:rPr>
          <w:rFonts w:cs="Arial"/>
          <w:color w:val="000000"/>
          <w:szCs w:val="24"/>
        </w:rPr>
        <w:t xml:space="preserve"> The screenshots below show the code for </w:t>
      </w:r>
      <w:r w:rsidR="00D41FD6">
        <w:rPr>
          <w:rFonts w:cs="Arial"/>
          <w:color w:val="000000"/>
          <w:szCs w:val="24"/>
        </w:rPr>
        <w:t>creating and populating the Stats table.</w:t>
      </w:r>
    </w:p>
    <w:p w14:paraId="322561CD" w14:textId="77777777" w:rsidR="00AF465E" w:rsidRDefault="00AF465E" w:rsidP="005A10CB">
      <w:pPr>
        <w:autoSpaceDE w:val="0"/>
        <w:autoSpaceDN w:val="0"/>
        <w:adjustRightInd w:val="0"/>
        <w:spacing w:after="0" w:line="240" w:lineRule="auto"/>
        <w:rPr>
          <w:rFonts w:cs="Arial"/>
          <w:color w:val="000000"/>
          <w:szCs w:val="24"/>
        </w:rPr>
      </w:pPr>
    </w:p>
    <w:p w14:paraId="51870FBB" w14:textId="76667AAC" w:rsidR="00D41FD6" w:rsidRDefault="00853FA0" w:rsidP="005A10CB">
      <w:pPr>
        <w:autoSpaceDE w:val="0"/>
        <w:autoSpaceDN w:val="0"/>
        <w:adjustRightInd w:val="0"/>
        <w:spacing w:after="0" w:line="240" w:lineRule="auto"/>
        <w:rPr>
          <w:rFonts w:cs="Arial"/>
          <w:color w:val="000000"/>
          <w:szCs w:val="24"/>
        </w:rPr>
      </w:pPr>
      <w:r w:rsidRPr="00853FA0">
        <w:rPr>
          <w:rFonts w:cs="Arial"/>
          <w:noProof/>
          <w:color w:val="000000"/>
          <w:szCs w:val="24"/>
        </w:rPr>
        <w:drawing>
          <wp:anchor distT="0" distB="0" distL="114300" distR="114300" simplePos="0" relativeHeight="251729920" behindDoc="0" locked="0" layoutInCell="1" allowOverlap="1" wp14:anchorId="46C6B493" wp14:editId="7FF35E16">
            <wp:simplePos x="0" y="0"/>
            <wp:positionH relativeFrom="column">
              <wp:posOffset>2736215</wp:posOffset>
            </wp:positionH>
            <wp:positionV relativeFrom="page">
              <wp:posOffset>3957599</wp:posOffset>
            </wp:positionV>
            <wp:extent cx="3240405" cy="1009650"/>
            <wp:effectExtent l="0" t="0" r="0" b="0"/>
            <wp:wrapNone/>
            <wp:docPr id="6" name="Picture 6" descr="Text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Text&#10;&#10;Description automatically generated with low confidence"/>
                    <pic:cNvPicPr/>
                  </pic:nvPicPr>
                  <pic:blipFill>
                    <a:blip r:embed="rId7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40405" cy="10096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FD52F7" w:rsidRPr="00FD52F7">
        <w:rPr>
          <w:rFonts w:cs="Arial"/>
          <w:noProof/>
          <w:color w:val="000000"/>
          <w:szCs w:val="24"/>
        </w:rPr>
        <w:drawing>
          <wp:inline distT="0" distB="0" distL="0" distR="0" wp14:anchorId="7B173D24" wp14:editId="51B763F2">
            <wp:extent cx="2590277" cy="2092147"/>
            <wp:effectExtent l="0" t="0" r="635" b="3810"/>
            <wp:docPr id="4" name="Picture 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Text&#10;&#10;Description automatically generated"/>
                    <pic:cNvPicPr/>
                  </pic:nvPicPr>
                  <pic:blipFill>
                    <a:blip r:embed="rId75"/>
                    <a:stretch>
                      <a:fillRect/>
                    </a:stretch>
                  </pic:blipFill>
                  <pic:spPr>
                    <a:xfrm>
                      <a:off x="0" y="0"/>
                      <a:ext cx="2595157" cy="20960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6E8772" w14:textId="77777777" w:rsidR="0057560A" w:rsidRPr="005A10CB" w:rsidRDefault="0057560A" w:rsidP="005A10CB">
      <w:pPr>
        <w:autoSpaceDE w:val="0"/>
        <w:autoSpaceDN w:val="0"/>
        <w:adjustRightInd w:val="0"/>
        <w:spacing w:after="0" w:line="240" w:lineRule="auto"/>
        <w:rPr>
          <w:rFonts w:cs="Arial"/>
          <w:color w:val="000000"/>
          <w:szCs w:val="24"/>
        </w:rPr>
      </w:pPr>
    </w:p>
    <w:p w14:paraId="1C4BFB8A" w14:textId="77777777" w:rsidR="00311292" w:rsidRPr="007B5523" w:rsidRDefault="00311292" w:rsidP="007B5523">
      <w:pPr>
        <w:autoSpaceDE w:val="0"/>
        <w:autoSpaceDN w:val="0"/>
        <w:adjustRightInd w:val="0"/>
        <w:spacing w:after="0" w:line="240" w:lineRule="auto"/>
        <w:rPr>
          <w:rFonts w:cs="Arial"/>
          <w:color w:val="000000"/>
          <w:szCs w:val="24"/>
        </w:rPr>
      </w:pPr>
    </w:p>
    <w:p w14:paraId="117C50D7" w14:textId="3E95EC46" w:rsidR="007B5523" w:rsidRPr="007B5523" w:rsidRDefault="007B5523" w:rsidP="007B5523">
      <w:pPr>
        <w:autoSpaceDE w:val="0"/>
        <w:autoSpaceDN w:val="0"/>
        <w:adjustRightInd w:val="0"/>
        <w:spacing w:after="0" w:line="240" w:lineRule="auto"/>
        <w:rPr>
          <w:rFonts w:cs="Arial"/>
          <w:b/>
          <w:bCs/>
          <w:color w:val="000000"/>
          <w:szCs w:val="24"/>
        </w:rPr>
      </w:pPr>
      <w:r w:rsidRPr="007B5523">
        <w:rPr>
          <w:rFonts w:cs="Arial"/>
          <w:b/>
          <w:bCs/>
          <w:color w:val="000000"/>
          <w:szCs w:val="24"/>
        </w:rPr>
        <w:t xml:space="preserve">5. </w:t>
      </w:r>
      <w:r w:rsidR="000041ED">
        <w:rPr>
          <w:rFonts w:cs="Arial"/>
          <w:b/>
          <w:bCs/>
          <w:color w:val="000000"/>
          <w:szCs w:val="24"/>
        </w:rPr>
        <w:t>WORKFLOW/DEMO</w:t>
      </w:r>
      <w:r w:rsidR="000041ED" w:rsidRPr="007B5523">
        <w:rPr>
          <w:rFonts w:cs="Arial"/>
          <w:b/>
          <w:bCs/>
          <w:color w:val="000000"/>
          <w:szCs w:val="24"/>
        </w:rPr>
        <w:t xml:space="preserve"> </w:t>
      </w:r>
    </w:p>
    <w:p w14:paraId="1BF76773" w14:textId="65F30FDA" w:rsidR="0031190D" w:rsidRDefault="0031190D" w:rsidP="007B5523">
      <w:pPr>
        <w:autoSpaceDE w:val="0"/>
        <w:autoSpaceDN w:val="0"/>
        <w:adjustRightInd w:val="0"/>
        <w:spacing w:after="0" w:line="240" w:lineRule="auto"/>
        <w:rPr>
          <w:rFonts w:cs="Arial"/>
          <w:color w:val="000000"/>
          <w:szCs w:val="24"/>
        </w:rPr>
      </w:pPr>
      <w:r>
        <w:rPr>
          <w:rFonts w:cs="Arial"/>
          <w:color w:val="000000"/>
          <w:szCs w:val="24"/>
        </w:rPr>
        <w:t xml:space="preserve">This section will overview the process that would be </w:t>
      </w:r>
      <w:r w:rsidR="009A5E46">
        <w:rPr>
          <w:rFonts w:cs="Arial"/>
          <w:color w:val="000000"/>
          <w:szCs w:val="24"/>
        </w:rPr>
        <w:t xml:space="preserve">undertaken </w:t>
      </w:r>
      <w:r w:rsidR="00AF465E">
        <w:rPr>
          <w:rFonts w:cs="Arial"/>
          <w:color w:val="000000"/>
          <w:szCs w:val="24"/>
        </w:rPr>
        <w:t>in the application using the database.</w:t>
      </w:r>
    </w:p>
    <w:p w14:paraId="436B5593" w14:textId="07BEC970" w:rsidR="009A5E46" w:rsidRDefault="009A5E46" w:rsidP="007B5523">
      <w:pPr>
        <w:autoSpaceDE w:val="0"/>
        <w:autoSpaceDN w:val="0"/>
        <w:adjustRightInd w:val="0"/>
        <w:spacing w:after="0" w:line="240" w:lineRule="auto"/>
        <w:rPr>
          <w:rFonts w:cs="Arial"/>
          <w:color w:val="000000"/>
          <w:szCs w:val="24"/>
        </w:rPr>
      </w:pPr>
    </w:p>
    <w:p w14:paraId="3D4289C8" w14:textId="5697249E" w:rsidR="009A5E46" w:rsidRDefault="009A5E46" w:rsidP="007B5523">
      <w:pPr>
        <w:autoSpaceDE w:val="0"/>
        <w:autoSpaceDN w:val="0"/>
        <w:adjustRightInd w:val="0"/>
        <w:spacing w:after="0" w:line="240" w:lineRule="auto"/>
        <w:rPr>
          <w:rFonts w:cs="Arial"/>
          <w:color w:val="000000"/>
          <w:szCs w:val="24"/>
        </w:rPr>
      </w:pPr>
      <w:r>
        <w:rPr>
          <w:rFonts w:cs="Arial"/>
          <w:color w:val="000000"/>
          <w:szCs w:val="24"/>
        </w:rPr>
        <w:t xml:space="preserve">When the application starts, the user would be welcomed </w:t>
      </w:r>
      <w:r w:rsidR="005B7A2E">
        <w:rPr>
          <w:rFonts w:cs="Arial"/>
          <w:color w:val="000000"/>
          <w:szCs w:val="24"/>
        </w:rPr>
        <w:t xml:space="preserve">and </w:t>
      </w:r>
      <w:r>
        <w:rPr>
          <w:rFonts w:cs="Arial"/>
          <w:color w:val="000000"/>
          <w:szCs w:val="24"/>
        </w:rPr>
        <w:t xml:space="preserve">then asked if they had played the game before. If </w:t>
      </w:r>
      <w:r w:rsidR="00D92C3A">
        <w:rPr>
          <w:rFonts w:cs="Arial"/>
          <w:color w:val="000000"/>
          <w:szCs w:val="24"/>
        </w:rPr>
        <w:t>they had, they would be prompted for their player id until they gave a valid one or they cance</w:t>
      </w:r>
      <w:r w:rsidR="006E3CFB">
        <w:rPr>
          <w:rFonts w:cs="Arial"/>
          <w:color w:val="000000"/>
          <w:szCs w:val="24"/>
        </w:rPr>
        <w:t>l</w:t>
      </w:r>
      <w:r w:rsidR="00D92C3A">
        <w:rPr>
          <w:rFonts w:cs="Arial"/>
          <w:color w:val="000000"/>
          <w:szCs w:val="24"/>
        </w:rPr>
        <w:t xml:space="preserve">. Otherwise, the </w:t>
      </w:r>
      <w:r w:rsidR="00464451">
        <w:rPr>
          <w:rFonts w:cs="Arial"/>
          <w:color w:val="000000"/>
          <w:szCs w:val="24"/>
        </w:rPr>
        <w:t>app would ask the user for a username, then they would be assigned an id, added to the Players relation, then given their id and told to remember or save it</w:t>
      </w:r>
      <w:r w:rsidR="00760ED7">
        <w:rPr>
          <w:rFonts w:cs="Arial"/>
          <w:color w:val="000000"/>
          <w:szCs w:val="24"/>
        </w:rPr>
        <w:t>.</w:t>
      </w:r>
    </w:p>
    <w:p w14:paraId="6146255A" w14:textId="5B13C523" w:rsidR="00760ED7" w:rsidRDefault="00760ED7" w:rsidP="007B5523">
      <w:pPr>
        <w:autoSpaceDE w:val="0"/>
        <w:autoSpaceDN w:val="0"/>
        <w:adjustRightInd w:val="0"/>
        <w:spacing w:after="0" w:line="240" w:lineRule="auto"/>
        <w:rPr>
          <w:rFonts w:cs="Arial"/>
          <w:color w:val="000000"/>
          <w:szCs w:val="24"/>
        </w:rPr>
      </w:pPr>
    </w:p>
    <w:p w14:paraId="207EA895" w14:textId="48FF0D3A" w:rsidR="00760ED7" w:rsidRDefault="00760ED7" w:rsidP="007B5523">
      <w:pPr>
        <w:autoSpaceDE w:val="0"/>
        <w:autoSpaceDN w:val="0"/>
        <w:adjustRightInd w:val="0"/>
        <w:spacing w:after="0" w:line="240" w:lineRule="auto"/>
        <w:rPr>
          <w:rFonts w:cs="Arial"/>
          <w:color w:val="000000"/>
          <w:szCs w:val="24"/>
        </w:rPr>
      </w:pPr>
      <w:r>
        <w:rPr>
          <w:rFonts w:cs="Arial"/>
          <w:color w:val="000000"/>
          <w:szCs w:val="24"/>
        </w:rPr>
        <w:t xml:space="preserve">If this is the first time the game had been played, the user would be taken to a menu where they could </w:t>
      </w:r>
      <w:r w:rsidR="00312B83">
        <w:rPr>
          <w:rFonts w:cs="Arial"/>
          <w:color w:val="000000"/>
          <w:szCs w:val="24"/>
        </w:rPr>
        <w:t xml:space="preserve">view all available heroes, directly choose which heroes to use for the rest of the game, be given </w:t>
      </w:r>
      <w:r w:rsidR="00834BBC">
        <w:rPr>
          <w:rFonts w:cs="Arial"/>
          <w:color w:val="000000"/>
          <w:szCs w:val="24"/>
        </w:rPr>
        <w:t xml:space="preserve">a set of random heroes from the </w:t>
      </w:r>
      <w:proofErr w:type="gramStart"/>
      <w:r w:rsidR="00834BBC">
        <w:rPr>
          <w:rFonts w:cs="Arial"/>
          <w:color w:val="000000"/>
          <w:szCs w:val="24"/>
        </w:rPr>
        <w:t>list, or</w:t>
      </w:r>
      <w:proofErr w:type="gramEnd"/>
      <w:r w:rsidR="00834BBC">
        <w:rPr>
          <w:rFonts w:cs="Arial"/>
          <w:color w:val="000000"/>
          <w:szCs w:val="24"/>
        </w:rPr>
        <w:t xml:space="preserve"> exit the program. Each player can </w:t>
      </w:r>
      <w:r w:rsidR="00FB7F60">
        <w:rPr>
          <w:rFonts w:cs="Arial"/>
          <w:color w:val="000000"/>
          <w:szCs w:val="24"/>
        </w:rPr>
        <w:t xml:space="preserve">have </w:t>
      </w:r>
      <w:r w:rsidR="00834BBC">
        <w:rPr>
          <w:rFonts w:cs="Arial"/>
          <w:color w:val="000000"/>
          <w:szCs w:val="24"/>
        </w:rPr>
        <w:t xml:space="preserve">between 1 and 4 heroes. </w:t>
      </w:r>
      <w:r w:rsidR="002A2547">
        <w:rPr>
          <w:rFonts w:cs="Arial"/>
          <w:color w:val="000000"/>
          <w:szCs w:val="24"/>
        </w:rPr>
        <w:t xml:space="preserve">In this menu, checking the heroes displays the id, </w:t>
      </w:r>
      <w:r w:rsidR="000A4555">
        <w:rPr>
          <w:rFonts w:cs="Arial"/>
          <w:color w:val="000000"/>
          <w:szCs w:val="24"/>
        </w:rPr>
        <w:t xml:space="preserve">name, level, base HP, base SP, attack, magic attack, defense, magic defense, critical hit chance, </w:t>
      </w:r>
      <w:r w:rsidR="001E5A89">
        <w:rPr>
          <w:rFonts w:cs="Arial"/>
          <w:color w:val="000000"/>
          <w:szCs w:val="24"/>
        </w:rPr>
        <w:t xml:space="preserve">and </w:t>
      </w:r>
      <w:r w:rsidR="000A4555">
        <w:rPr>
          <w:rFonts w:cs="Arial"/>
          <w:color w:val="000000"/>
          <w:szCs w:val="24"/>
        </w:rPr>
        <w:t>evade chance</w:t>
      </w:r>
      <w:r w:rsidR="001E5A89">
        <w:rPr>
          <w:rFonts w:cs="Arial"/>
          <w:color w:val="000000"/>
          <w:szCs w:val="24"/>
        </w:rPr>
        <w:t>.</w:t>
      </w:r>
    </w:p>
    <w:p w14:paraId="014B6501" w14:textId="446E85E5" w:rsidR="003A6845" w:rsidRDefault="003A6845" w:rsidP="007B5523">
      <w:pPr>
        <w:autoSpaceDE w:val="0"/>
        <w:autoSpaceDN w:val="0"/>
        <w:adjustRightInd w:val="0"/>
        <w:spacing w:after="0" w:line="240" w:lineRule="auto"/>
        <w:rPr>
          <w:rFonts w:cs="Arial"/>
          <w:color w:val="000000"/>
          <w:szCs w:val="24"/>
        </w:rPr>
      </w:pPr>
    </w:p>
    <w:p w14:paraId="5F137450" w14:textId="7BAB3F1D" w:rsidR="003A6845" w:rsidRDefault="003A6845" w:rsidP="007B5523">
      <w:pPr>
        <w:autoSpaceDE w:val="0"/>
        <w:autoSpaceDN w:val="0"/>
        <w:adjustRightInd w:val="0"/>
        <w:spacing w:after="0" w:line="240" w:lineRule="auto"/>
        <w:rPr>
          <w:rFonts w:cs="Arial"/>
          <w:color w:val="000000"/>
          <w:szCs w:val="24"/>
        </w:rPr>
      </w:pPr>
      <w:r>
        <w:rPr>
          <w:rFonts w:cs="Arial"/>
          <w:color w:val="000000"/>
          <w:szCs w:val="24"/>
        </w:rPr>
        <w:lastRenderedPageBreak/>
        <w:t xml:space="preserve">Once the user has a set of heroes, they would be taken to a different menu where they could view their heroes’ statuses, view their items, </w:t>
      </w:r>
      <w:r w:rsidR="007F60AC">
        <w:rPr>
          <w:rFonts w:cs="Arial"/>
          <w:color w:val="000000"/>
          <w:szCs w:val="24"/>
        </w:rPr>
        <w:t>initiate a battle, or exit the program.</w:t>
      </w:r>
      <w:r w:rsidR="00867A73">
        <w:rPr>
          <w:rFonts w:cs="Arial"/>
          <w:color w:val="000000"/>
          <w:szCs w:val="24"/>
        </w:rPr>
        <w:t xml:space="preserve"> Viewing heroes in t</w:t>
      </w:r>
      <w:r w:rsidR="001E5A89">
        <w:rPr>
          <w:rFonts w:cs="Arial"/>
          <w:color w:val="000000"/>
          <w:szCs w:val="24"/>
        </w:rPr>
        <w:t>his menu display</w:t>
      </w:r>
      <w:r w:rsidR="00FB7F60">
        <w:rPr>
          <w:rFonts w:cs="Arial"/>
          <w:color w:val="000000"/>
          <w:szCs w:val="24"/>
        </w:rPr>
        <w:t>s</w:t>
      </w:r>
      <w:r w:rsidR="001E5A89">
        <w:rPr>
          <w:rFonts w:cs="Arial"/>
          <w:color w:val="000000"/>
          <w:szCs w:val="24"/>
        </w:rPr>
        <w:t xml:space="preserve"> the name, level, current and maximum HP, current and maximum SP, attack, magic attack, defense, magic defense, critical hit chance, and evade chance</w:t>
      </w:r>
      <w:r w:rsidR="00334F9F">
        <w:rPr>
          <w:rFonts w:cs="Arial"/>
          <w:color w:val="000000"/>
          <w:szCs w:val="24"/>
        </w:rPr>
        <w:t>. Checking the items would display the item name, description, and quantity owned.</w:t>
      </w:r>
    </w:p>
    <w:p w14:paraId="4BEB78A0" w14:textId="4F9C1595" w:rsidR="008E4E0D" w:rsidRDefault="008E4E0D" w:rsidP="007B5523">
      <w:pPr>
        <w:autoSpaceDE w:val="0"/>
        <w:autoSpaceDN w:val="0"/>
        <w:adjustRightInd w:val="0"/>
        <w:spacing w:after="0" w:line="240" w:lineRule="auto"/>
        <w:rPr>
          <w:rFonts w:cs="Arial"/>
          <w:color w:val="000000"/>
          <w:szCs w:val="24"/>
        </w:rPr>
      </w:pPr>
    </w:p>
    <w:p w14:paraId="31F4C8E6" w14:textId="2907A95E" w:rsidR="008E4E0D" w:rsidRDefault="00334F9F" w:rsidP="007B5523">
      <w:pPr>
        <w:autoSpaceDE w:val="0"/>
        <w:autoSpaceDN w:val="0"/>
        <w:adjustRightInd w:val="0"/>
        <w:spacing w:after="0" w:line="240" w:lineRule="auto"/>
        <w:rPr>
          <w:rFonts w:cs="Arial"/>
          <w:color w:val="000000"/>
          <w:szCs w:val="24"/>
        </w:rPr>
      </w:pPr>
      <w:r>
        <w:rPr>
          <w:rFonts w:cs="Arial"/>
          <w:color w:val="000000"/>
          <w:szCs w:val="24"/>
        </w:rPr>
        <w:t xml:space="preserve">When initiating a battle, the user can see the name of their heroes and the enemies, </w:t>
      </w:r>
      <w:r w:rsidR="00F5719A">
        <w:rPr>
          <w:rFonts w:cs="Arial"/>
          <w:color w:val="000000"/>
          <w:szCs w:val="24"/>
        </w:rPr>
        <w:t xml:space="preserve">and </w:t>
      </w:r>
      <w:r>
        <w:rPr>
          <w:rFonts w:cs="Arial"/>
          <w:color w:val="000000"/>
          <w:szCs w:val="24"/>
        </w:rPr>
        <w:t>the current hp of their heroes</w:t>
      </w:r>
      <w:r w:rsidR="00F5719A">
        <w:rPr>
          <w:rFonts w:cs="Arial"/>
          <w:color w:val="000000"/>
          <w:szCs w:val="24"/>
        </w:rPr>
        <w:t>. In all menus where the hero</w:t>
      </w:r>
      <w:r w:rsidR="000D2B81">
        <w:rPr>
          <w:rFonts w:cs="Arial"/>
          <w:color w:val="000000"/>
          <w:szCs w:val="24"/>
        </w:rPr>
        <w:t>e</w:t>
      </w:r>
      <w:r w:rsidR="00F5719A">
        <w:rPr>
          <w:rFonts w:cs="Arial"/>
          <w:color w:val="000000"/>
          <w:szCs w:val="24"/>
        </w:rPr>
        <w:t xml:space="preserve">s appear, </w:t>
      </w:r>
      <w:r w:rsidR="002D5AEF">
        <w:rPr>
          <w:rFonts w:cs="Arial"/>
          <w:color w:val="000000"/>
          <w:szCs w:val="24"/>
        </w:rPr>
        <w:t xml:space="preserve">a skill list would be accessible. This would show the name, description, and </w:t>
      </w:r>
      <w:r w:rsidR="00740103">
        <w:rPr>
          <w:rFonts w:cs="Arial"/>
          <w:color w:val="000000"/>
          <w:szCs w:val="24"/>
        </w:rPr>
        <w:t>cost of the skill</w:t>
      </w:r>
      <w:r w:rsidR="00AD0AAD">
        <w:rPr>
          <w:rFonts w:cs="Arial"/>
          <w:color w:val="000000"/>
          <w:szCs w:val="24"/>
        </w:rPr>
        <w:t>.</w:t>
      </w:r>
    </w:p>
    <w:p w14:paraId="7F1717F0" w14:textId="77777777" w:rsidR="00016446" w:rsidRDefault="00AD0AAD" w:rsidP="007B5523">
      <w:pPr>
        <w:autoSpaceDE w:val="0"/>
        <w:autoSpaceDN w:val="0"/>
        <w:adjustRightInd w:val="0"/>
        <w:spacing w:after="0" w:line="240" w:lineRule="auto"/>
        <w:rPr>
          <w:rFonts w:cs="Arial"/>
          <w:color w:val="000000"/>
          <w:szCs w:val="24"/>
        </w:rPr>
      </w:pPr>
      <w:r>
        <w:rPr>
          <w:rFonts w:cs="Arial"/>
          <w:color w:val="000000"/>
          <w:szCs w:val="24"/>
        </w:rPr>
        <w:t>In battle, when a skill is selected, a target can be chosen (</w:t>
      </w:r>
      <w:r w:rsidR="00734DD1">
        <w:rPr>
          <w:rFonts w:cs="Arial"/>
          <w:color w:val="000000"/>
          <w:szCs w:val="24"/>
        </w:rPr>
        <w:t>this includes your heroes, especially in the case of healing skills</w:t>
      </w:r>
      <w:r>
        <w:rPr>
          <w:rFonts w:cs="Arial"/>
          <w:color w:val="000000"/>
          <w:szCs w:val="24"/>
        </w:rPr>
        <w:t>)</w:t>
      </w:r>
      <w:r w:rsidR="00734DD1">
        <w:rPr>
          <w:rFonts w:cs="Arial"/>
          <w:color w:val="000000"/>
          <w:szCs w:val="24"/>
        </w:rPr>
        <w:t xml:space="preserve">. </w:t>
      </w:r>
      <w:r w:rsidR="00013EFD">
        <w:rPr>
          <w:rFonts w:cs="Arial"/>
          <w:color w:val="000000"/>
          <w:szCs w:val="24"/>
        </w:rPr>
        <w:t xml:space="preserve">After you chose your actions, your heroes would perform their skills. Then, the enemy would do the same. The battle ends when </w:t>
      </w:r>
      <w:r w:rsidR="00016446">
        <w:rPr>
          <w:rFonts w:cs="Arial"/>
          <w:color w:val="000000"/>
          <w:szCs w:val="24"/>
        </w:rPr>
        <w:t xml:space="preserve">the HP of </w:t>
      </w:r>
      <w:r w:rsidR="00013EFD">
        <w:rPr>
          <w:rFonts w:cs="Arial"/>
          <w:color w:val="000000"/>
          <w:szCs w:val="24"/>
        </w:rPr>
        <w:t>all characters on one side of the battle</w:t>
      </w:r>
      <w:r w:rsidR="00016446">
        <w:rPr>
          <w:rFonts w:cs="Arial"/>
          <w:color w:val="000000"/>
          <w:szCs w:val="24"/>
        </w:rPr>
        <w:t xml:space="preserve"> falls to zero.</w:t>
      </w:r>
    </w:p>
    <w:p w14:paraId="40916225" w14:textId="77777777" w:rsidR="00016446" w:rsidRDefault="00016446" w:rsidP="007B5523">
      <w:pPr>
        <w:autoSpaceDE w:val="0"/>
        <w:autoSpaceDN w:val="0"/>
        <w:adjustRightInd w:val="0"/>
        <w:spacing w:after="0" w:line="240" w:lineRule="auto"/>
        <w:rPr>
          <w:rFonts w:cs="Arial"/>
          <w:color w:val="000000"/>
          <w:szCs w:val="24"/>
        </w:rPr>
      </w:pPr>
    </w:p>
    <w:p w14:paraId="2845115A" w14:textId="12F7F619" w:rsidR="00BF049C" w:rsidRDefault="00016446" w:rsidP="007B5523">
      <w:pPr>
        <w:autoSpaceDE w:val="0"/>
        <w:autoSpaceDN w:val="0"/>
        <w:adjustRightInd w:val="0"/>
        <w:spacing w:after="0" w:line="240" w:lineRule="auto"/>
        <w:rPr>
          <w:rFonts w:cs="Arial"/>
          <w:color w:val="000000"/>
          <w:szCs w:val="24"/>
        </w:rPr>
      </w:pPr>
      <w:r>
        <w:rPr>
          <w:rFonts w:cs="Arial"/>
          <w:color w:val="000000"/>
          <w:szCs w:val="24"/>
        </w:rPr>
        <w:t>After a battle ends, the user would be brought back to the second menu.</w:t>
      </w:r>
      <w:r w:rsidR="00013EFD">
        <w:rPr>
          <w:rFonts w:cs="Arial"/>
          <w:color w:val="000000"/>
          <w:szCs w:val="24"/>
        </w:rPr>
        <w:t xml:space="preserve"> </w:t>
      </w:r>
    </w:p>
    <w:p w14:paraId="44D5AD00" w14:textId="77777777" w:rsidR="00AF465E" w:rsidRDefault="00AF465E" w:rsidP="007B5523">
      <w:pPr>
        <w:autoSpaceDE w:val="0"/>
        <w:autoSpaceDN w:val="0"/>
        <w:adjustRightInd w:val="0"/>
        <w:spacing w:after="0" w:line="240" w:lineRule="auto"/>
        <w:rPr>
          <w:rFonts w:cs="Arial"/>
          <w:color w:val="000000"/>
          <w:szCs w:val="24"/>
        </w:rPr>
      </w:pPr>
    </w:p>
    <w:p w14:paraId="2BF04EE4" w14:textId="77777777" w:rsidR="0031190D" w:rsidRPr="007B5523" w:rsidRDefault="0031190D" w:rsidP="007B5523">
      <w:pPr>
        <w:autoSpaceDE w:val="0"/>
        <w:autoSpaceDN w:val="0"/>
        <w:adjustRightInd w:val="0"/>
        <w:spacing w:after="0" w:line="240" w:lineRule="auto"/>
        <w:rPr>
          <w:rFonts w:cs="Arial"/>
          <w:color w:val="000000"/>
          <w:szCs w:val="24"/>
        </w:rPr>
      </w:pPr>
    </w:p>
    <w:p w14:paraId="72A19404" w14:textId="3C71A969" w:rsidR="009621D4" w:rsidRPr="00AF465E" w:rsidRDefault="007B5523" w:rsidP="00AF465E">
      <w:pPr>
        <w:autoSpaceDE w:val="0"/>
        <w:autoSpaceDN w:val="0"/>
        <w:adjustRightInd w:val="0"/>
        <w:spacing w:after="0" w:line="240" w:lineRule="auto"/>
        <w:rPr>
          <w:rFonts w:cs="Arial"/>
          <w:b/>
          <w:bCs/>
          <w:color w:val="000000"/>
          <w:szCs w:val="24"/>
        </w:rPr>
      </w:pPr>
      <w:r w:rsidRPr="007B5523">
        <w:rPr>
          <w:rFonts w:cs="Arial"/>
          <w:b/>
          <w:bCs/>
          <w:color w:val="000000"/>
          <w:szCs w:val="24"/>
        </w:rPr>
        <w:t xml:space="preserve">6. </w:t>
      </w:r>
      <w:r w:rsidR="00AF465E">
        <w:rPr>
          <w:rFonts w:cs="Arial"/>
          <w:b/>
          <w:bCs/>
          <w:color w:val="000000"/>
          <w:szCs w:val="24"/>
        </w:rPr>
        <w:t xml:space="preserve">FUTURE DEVELOPMENT </w:t>
      </w:r>
      <w:r w:rsidRPr="007B5523">
        <w:rPr>
          <w:rFonts w:cs="Arial"/>
          <w:b/>
          <w:bCs/>
          <w:color w:val="000000"/>
          <w:szCs w:val="24"/>
        </w:rPr>
        <w:t xml:space="preserve"> </w:t>
      </w:r>
    </w:p>
    <w:p w14:paraId="270A5AE4" w14:textId="60E00E2A" w:rsidR="00C9692C" w:rsidRDefault="00C9692C" w:rsidP="00D106C2">
      <w:pPr>
        <w:rPr>
          <w:rFonts w:cs="Arial"/>
          <w:szCs w:val="24"/>
        </w:rPr>
      </w:pPr>
      <w:r>
        <w:rPr>
          <w:rFonts w:cs="Arial"/>
          <w:szCs w:val="24"/>
        </w:rPr>
        <w:t xml:space="preserve">If this program </w:t>
      </w:r>
      <w:r w:rsidR="00AF465E">
        <w:rPr>
          <w:rFonts w:cs="Arial"/>
          <w:szCs w:val="24"/>
        </w:rPr>
        <w:t>was created and improved upon</w:t>
      </w:r>
      <w:r>
        <w:rPr>
          <w:rFonts w:cs="Arial"/>
          <w:szCs w:val="24"/>
        </w:rPr>
        <w:t xml:space="preserve"> in the future, seve</w:t>
      </w:r>
      <w:r w:rsidR="00F812BE">
        <w:rPr>
          <w:rFonts w:cs="Arial"/>
          <w:szCs w:val="24"/>
        </w:rPr>
        <w:t>ral</w:t>
      </w:r>
      <w:r>
        <w:rPr>
          <w:rFonts w:cs="Arial"/>
          <w:szCs w:val="24"/>
        </w:rPr>
        <w:t xml:space="preserve"> improvements can be made</w:t>
      </w:r>
      <w:r w:rsidR="007E7DE3">
        <w:rPr>
          <w:rFonts w:cs="Arial"/>
          <w:szCs w:val="24"/>
        </w:rPr>
        <w:t>:</w:t>
      </w:r>
    </w:p>
    <w:p w14:paraId="38C071D8" w14:textId="45812476" w:rsidR="00AF465E" w:rsidRDefault="00AF465E" w:rsidP="00455B4E">
      <w:pPr>
        <w:pStyle w:val="ListParagraph"/>
        <w:numPr>
          <w:ilvl w:val="0"/>
          <w:numId w:val="18"/>
        </w:numPr>
        <w:rPr>
          <w:rFonts w:cs="Arial"/>
          <w:szCs w:val="24"/>
        </w:rPr>
      </w:pPr>
      <w:r>
        <w:rPr>
          <w:rFonts w:cs="Arial"/>
          <w:szCs w:val="24"/>
        </w:rPr>
        <w:t>Modify the player table such that there is a password, and implement proper login functionality</w:t>
      </w:r>
    </w:p>
    <w:p w14:paraId="6102642C" w14:textId="0E8C55B3" w:rsidR="00455B4E" w:rsidRDefault="0003656A" w:rsidP="00455B4E">
      <w:pPr>
        <w:pStyle w:val="ListParagraph"/>
        <w:numPr>
          <w:ilvl w:val="0"/>
          <w:numId w:val="18"/>
        </w:numPr>
        <w:rPr>
          <w:rFonts w:cs="Arial"/>
          <w:szCs w:val="24"/>
        </w:rPr>
      </w:pPr>
      <w:r>
        <w:rPr>
          <w:rFonts w:cs="Arial"/>
          <w:szCs w:val="24"/>
        </w:rPr>
        <w:t>Add status effects for more in-depth strategy</w:t>
      </w:r>
    </w:p>
    <w:p w14:paraId="6FFB7CC2" w14:textId="0EB9A992" w:rsidR="0003656A" w:rsidRDefault="0003656A" w:rsidP="00455B4E">
      <w:pPr>
        <w:pStyle w:val="ListParagraph"/>
        <w:numPr>
          <w:ilvl w:val="0"/>
          <w:numId w:val="18"/>
        </w:numPr>
        <w:rPr>
          <w:rFonts w:cs="Arial"/>
          <w:szCs w:val="24"/>
        </w:rPr>
      </w:pPr>
      <w:r>
        <w:rPr>
          <w:rFonts w:cs="Arial"/>
          <w:szCs w:val="24"/>
        </w:rPr>
        <w:t>Add equipment and/or permanent stat-increasing items for higher customizability of the heroes</w:t>
      </w:r>
    </w:p>
    <w:p w14:paraId="4D566EF5" w14:textId="7B9E15A3" w:rsidR="0003656A" w:rsidRDefault="0003656A" w:rsidP="00455B4E">
      <w:pPr>
        <w:pStyle w:val="ListParagraph"/>
        <w:numPr>
          <w:ilvl w:val="0"/>
          <w:numId w:val="18"/>
        </w:numPr>
        <w:rPr>
          <w:rFonts w:cs="Arial"/>
          <w:szCs w:val="24"/>
        </w:rPr>
      </w:pPr>
      <w:r>
        <w:rPr>
          <w:rFonts w:cs="Arial"/>
          <w:szCs w:val="24"/>
        </w:rPr>
        <w:t>Add more characters</w:t>
      </w:r>
    </w:p>
    <w:p w14:paraId="7AB10785" w14:textId="2032403B" w:rsidR="0003656A" w:rsidRDefault="0003656A" w:rsidP="00455B4E">
      <w:pPr>
        <w:pStyle w:val="ListParagraph"/>
        <w:numPr>
          <w:ilvl w:val="0"/>
          <w:numId w:val="18"/>
        </w:numPr>
        <w:rPr>
          <w:rFonts w:cs="Arial"/>
          <w:szCs w:val="24"/>
        </w:rPr>
      </w:pPr>
      <w:r>
        <w:rPr>
          <w:rFonts w:cs="Arial"/>
          <w:szCs w:val="24"/>
        </w:rPr>
        <w:t>Add more items</w:t>
      </w:r>
    </w:p>
    <w:p w14:paraId="42D6CF8E" w14:textId="51CCD993" w:rsidR="0003656A" w:rsidRDefault="0003656A" w:rsidP="00455B4E">
      <w:pPr>
        <w:pStyle w:val="ListParagraph"/>
        <w:numPr>
          <w:ilvl w:val="0"/>
          <w:numId w:val="18"/>
        </w:numPr>
        <w:rPr>
          <w:rFonts w:cs="Arial"/>
          <w:szCs w:val="24"/>
        </w:rPr>
      </w:pPr>
      <w:r>
        <w:rPr>
          <w:rFonts w:cs="Arial"/>
          <w:szCs w:val="24"/>
        </w:rPr>
        <w:t>Add shop functionality so the price attribute of items has a purpose</w:t>
      </w:r>
    </w:p>
    <w:p w14:paraId="3AC3CE38" w14:textId="32CF8842" w:rsidR="0003656A" w:rsidRDefault="00164969" w:rsidP="00455B4E">
      <w:pPr>
        <w:pStyle w:val="ListParagraph"/>
        <w:numPr>
          <w:ilvl w:val="0"/>
          <w:numId w:val="18"/>
        </w:numPr>
        <w:rPr>
          <w:rFonts w:cs="Arial"/>
          <w:szCs w:val="24"/>
        </w:rPr>
      </w:pPr>
      <w:r>
        <w:rPr>
          <w:rFonts w:cs="Arial"/>
          <w:szCs w:val="24"/>
        </w:rPr>
        <w:t>Modify the enemy table so they can drop items</w:t>
      </w:r>
    </w:p>
    <w:p w14:paraId="5EAB1747" w14:textId="4A41EC63" w:rsidR="00164969" w:rsidRDefault="00164969" w:rsidP="00455B4E">
      <w:pPr>
        <w:pStyle w:val="ListParagraph"/>
        <w:numPr>
          <w:ilvl w:val="0"/>
          <w:numId w:val="18"/>
        </w:numPr>
        <w:rPr>
          <w:rFonts w:cs="Arial"/>
          <w:szCs w:val="24"/>
        </w:rPr>
      </w:pPr>
      <w:r>
        <w:rPr>
          <w:rFonts w:cs="Arial"/>
          <w:szCs w:val="24"/>
        </w:rPr>
        <w:t xml:space="preserve">Add image functionality so the characters have more than just a name to identify </w:t>
      </w:r>
      <w:proofErr w:type="gramStart"/>
      <w:r>
        <w:rPr>
          <w:rFonts w:cs="Arial"/>
          <w:szCs w:val="24"/>
        </w:rPr>
        <w:t>them</w:t>
      </w:r>
      <w:proofErr w:type="gramEnd"/>
      <w:r w:rsidR="001D6590">
        <w:rPr>
          <w:rFonts w:cs="Arial"/>
          <w:szCs w:val="24"/>
        </w:rPr>
        <w:t xml:space="preserve"> and the app has better appeal in general</w:t>
      </w:r>
    </w:p>
    <w:p w14:paraId="61377804" w14:textId="1E8B26BE" w:rsidR="00D9502B" w:rsidRPr="007E7DE3" w:rsidRDefault="001D6590" w:rsidP="003B3BAC">
      <w:pPr>
        <w:pStyle w:val="ListParagraph"/>
        <w:numPr>
          <w:ilvl w:val="0"/>
          <w:numId w:val="18"/>
        </w:numPr>
        <w:rPr>
          <w:rFonts w:cs="Arial"/>
          <w:szCs w:val="24"/>
        </w:rPr>
      </w:pPr>
      <w:r>
        <w:rPr>
          <w:rFonts w:cs="Arial"/>
          <w:szCs w:val="24"/>
        </w:rPr>
        <w:t xml:space="preserve">Add music and sound effects along with applicable settings </w:t>
      </w:r>
      <w:r w:rsidR="007E7DE3">
        <w:rPr>
          <w:rFonts w:cs="Arial"/>
          <w:szCs w:val="24"/>
        </w:rPr>
        <w:t>to make the game more engaging</w:t>
      </w:r>
    </w:p>
    <w:p w14:paraId="5598B6A5" w14:textId="77777777" w:rsidR="00B478BE" w:rsidRPr="00DD2432" w:rsidRDefault="00B478BE" w:rsidP="00D106C2">
      <w:pPr>
        <w:rPr>
          <w:rFonts w:cs="Arial"/>
          <w:szCs w:val="24"/>
        </w:rPr>
      </w:pPr>
    </w:p>
    <w:sectPr w:rsidR="00B478BE" w:rsidRPr="00DD243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B33E359" w14:textId="77777777" w:rsidR="00FB7BE1" w:rsidRDefault="00FB7BE1" w:rsidP="00C874DD">
      <w:pPr>
        <w:spacing w:after="0" w:line="240" w:lineRule="auto"/>
      </w:pPr>
      <w:r>
        <w:separator/>
      </w:r>
    </w:p>
  </w:endnote>
  <w:endnote w:type="continuationSeparator" w:id="0">
    <w:p w14:paraId="1E898EF8" w14:textId="77777777" w:rsidR="00FB7BE1" w:rsidRDefault="00FB7BE1" w:rsidP="00C874DD">
      <w:pPr>
        <w:spacing w:after="0" w:line="240" w:lineRule="auto"/>
      </w:pPr>
      <w:r>
        <w:continuationSeparator/>
      </w:r>
    </w:p>
  </w:endnote>
  <w:endnote w:type="continuationNotice" w:id="1">
    <w:p w14:paraId="5E6B681F" w14:textId="77777777" w:rsidR="00FB7BE1" w:rsidRDefault="00FB7BE1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EB087DF" w14:textId="77777777" w:rsidR="00FB7BE1" w:rsidRDefault="00FB7BE1" w:rsidP="00C874DD">
      <w:pPr>
        <w:spacing w:after="0" w:line="240" w:lineRule="auto"/>
      </w:pPr>
      <w:r>
        <w:separator/>
      </w:r>
    </w:p>
  </w:footnote>
  <w:footnote w:type="continuationSeparator" w:id="0">
    <w:p w14:paraId="0B4B530C" w14:textId="77777777" w:rsidR="00FB7BE1" w:rsidRDefault="00FB7BE1" w:rsidP="00C874DD">
      <w:pPr>
        <w:spacing w:after="0" w:line="240" w:lineRule="auto"/>
      </w:pPr>
      <w:r>
        <w:continuationSeparator/>
      </w:r>
    </w:p>
  </w:footnote>
  <w:footnote w:type="continuationNotice" w:id="1">
    <w:p w14:paraId="7EE6E3B4" w14:textId="77777777" w:rsidR="00FB7BE1" w:rsidRDefault="00FB7BE1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942D3BDD"/>
    <w:multiLevelType w:val="hybridMultilevel"/>
    <w:tmpl w:val="6ADCEA7A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A2909E9"/>
    <w:multiLevelType w:val="hybridMultilevel"/>
    <w:tmpl w:val="BDA879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D7258DF"/>
    <w:multiLevelType w:val="hybridMultilevel"/>
    <w:tmpl w:val="3E5235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6746713"/>
    <w:multiLevelType w:val="hybridMultilevel"/>
    <w:tmpl w:val="237CA2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78B2F7A"/>
    <w:multiLevelType w:val="hybridMultilevel"/>
    <w:tmpl w:val="32F665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A8435F0"/>
    <w:multiLevelType w:val="hybridMultilevel"/>
    <w:tmpl w:val="F2D21B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3C9607C"/>
    <w:multiLevelType w:val="hybridMultilevel"/>
    <w:tmpl w:val="7A5EEB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9DD32FF"/>
    <w:multiLevelType w:val="hybridMultilevel"/>
    <w:tmpl w:val="A03DB787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8" w15:restartNumberingAfterBreak="0">
    <w:nsid w:val="42EA3B6E"/>
    <w:multiLevelType w:val="hybridMultilevel"/>
    <w:tmpl w:val="5C882A5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C941EB3"/>
    <w:multiLevelType w:val="hybridMultilevel"/>
    <w:tmpl w:val="EBC8E7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CE52E52"/>
    <w:multiLevelType w:val="hybridMultilevel"/>
    <w:tmpl w:val="E4FE7C5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2C8EB858">
      <w:start w:val="1"/>
      <w:numFmt w:val="lowerLetter"/>
      <w:lvlText w:val="(%2)"/>
      <w:lvlJc w:val="left"/>
      <w:pPr>
        <w:ind w:left="1080" w:hanging="360"/>
      </w:pPr>
      <w:rPr>
        <w:rFonts w:hint="default"/>
      </w:rPr>
    </w:lvl>
    <w:lvl w:ilvl="2" w:tplc="B10CAC00">
      <w:start w:val="1"/>
      <w:numFmt w:val="decimal"/>
      <w:lvlText w:val="%3)"/>
      <w:lvlJc w:val="left"/>
      <w:pPr>
        <w:ind w:left="1980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4E671BAB"/>
    <w:multiLevelType w:val="hybridMultilevel"/>
    <w:tmpl w:val="6AF6E8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378FFEE"/>
    <w:multiLevelType w:val="hybridMultilevel"/>
    <w:tmpl w:val="261AA67E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3" w15:restartNumberingAfterBreak="0">
    <w:nsid w:val="5DBB0F0D"/>
    <w:multiLevelType w:val="hybridMultilevel"/>
    <w:tmpl w:val="399EBF62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5E227EA8"/>
    <w:multiLevelType w:val="hybridMultilevel"/>
    <w:tmpl w:val="86B2DF52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6BFE3E50"/>
    <w:multiLevelType w:val="hybridMultilevel"/>
    <w:tmpl w:val="AB88FD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043772E"/>
    <w:multiLevelType w:val="hybridMultilevel"/>
    <w:tmpl w:val="0964A1D2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BE30B8E"/>
    <w:multiLevelType w:val="hybridMultilevel"/>
    <w:tmpl w:val="F452A8C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1968775675">
    <w:abstractNumId w:val="10"/>
  </w:num>
  <w:num w:numId="2" w16cid:durableId="61953400">
    <w:abstractNumId w:val="14"/>
  </w:num>
  <w:num w:numId="3" w16cid:durableId="432436929">
    <w:abstractNumId w:val="13"/>
  </w:num>
  <w:num w:numId="4" w16cid:durableId="848300478">
    <w:abstractNumId w:val="16"/>
  </w:num>
  <w:num w:numId="5" w16cid:durableId="1830827197">
    <w:abstractNumId w:val="17"/>
  </w:num>
  <w:num w:numId="6" w16cid:durableId="2101246542">
    <w:abstractNumId w:val="8"/>
  </w:num>
  <w:num w:numId="7" w16cid:durableId="925308347">
    <w:abstractNumId w:val="9"/>
  </w:num>
  <w:num w:numId="8" w16cid:durableId="1364866011">
    <w:abstractNumId w:val="7"/>
  </w:num>
  <w:num w:numId="9" w16cid:durableId="236091440">
    <w:abstractNumId w:val="0"/>
  </w:num>
  <w:num w:numId="10" w16cid:durableId="1495028650">
    <w:abstractNumId w:val="12"/>
  </w:num>
  <w:num w:numId="11" w16cid:durableId="1292899318">
    <w:abstractNumId w:val="5"/>
  </w:num>
  <w:num w:numId="12" w16cid:durableId="1264221517">
    <w:abstractNumId w:val="11"/>
  </w:num>
  <w:num w:numId="13" w16cid:durableId="707031238">
    <w:abstractNumId w:val="15"/>
  </w:num>
  <w:num w:numId="14" w16cid:durableId="1591432398">
    <w:abstractNumId w:val="1"/>
  </w:num>
  <w:num w:numId="15" w16cid:durableId="1638607840">
    <w:abstractNumId w:val="4"/>
  </w:num>
  <w:num w:numId="16" w16cid:durableId="1176723288">
    <w:abstractNumId w:val="3"/>
  </w:num>
  <w:num w:numId="17" w16cid:durableId="1246498433">
    <w:abstractNumId w:val="2"/>
  </w:num>
  <w:num w:numId="18" w16cid:durableId="1790708804">
    <w:abstractNumId w:val="6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6"/>
  <w:hideSpellingErrors/>
  <w:hideGrammaticalErrors/>
  <w:proofState w:spelling="clean" w:grammar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A2NrcwNzY3MDazMDNV0lEKTi0uzszPAykwNKkFAAeWXcstAAAA"/>
  </w:docVars>
  <w:rsids>
    <w:rsidRoot w:val="00E53BAE"/>
    <w:rsid w:val="000017E2"/>
    <w:rsid w:val="00003010"/>
    <w:rsid w:val="000040BF"/>
    <w:rsid w:val="000041ED"/>
    <w:rsid w:val="0000498A"/>
    <w:rsid w:val="00004A90"/>
    <w:rsid w:val="00006757"/>
    <w:rsid w:val="000132DB"/>
    <w:rsid w:val="00013EFD"/>
    <w:rsid w:val="00015146"/>
    <w:rsid w:val="00016446"/>
    <w:rsid w:val="000175B8"/>
    <w:rsid w:val="00020801"/>
    <w:rsid w:val="0002235E"/>
    <w:rsid w:val="00022B30"/>
    <w:rsid w:val="0002348A"/>
    <w:rsid w:val="00023ADA"/>
    <w:rsid w:val="00025D8A"/>
    <w:rsid w:val="0002711E"/>
    <w:rsid w:val="00027EBF"/>
    <w:rsid w:val="00033135"/>
    <w:rsid w:val="000335C1"/>
    <w:rsid w:val="0003460D"/>
    <w:rsid w:val="00035114"/>
    <w:rsid w:val="0003656A"/>
    <w:rsid w:val="00037301"/>
    <w:rsid w:val="00040DE5"/>
    <w:rsid w:val="00042596"/>
    <w:rsid w:val="00042843"/>
    <w:rsid w:val="000439B0"/>
    <w:rsid w:val="00043B49"/>
    <w:rsid w:val="00046452"/>
    <w:rsid w:val="00047140"/>
    <w:rsid w:val="000472A1"/>
    <w:rsid w:val="00047B57"/>
    <w:rsid w:val="00050435"/>
    <w:rsid w:val="000507E4"/>
    <w:rsid w:val="000513CC"/>
    <w:rsid w:val="0005250A"/>
    <w:rsid w:val="0005278C"/>
    <w:rsid w:val="0005374A"/>
    <w:rsid w:val="000566AE"/>
    <w:rsid w:val="00060B5D"/>
    <w:rsid w:val="00062A8A"/>
    <w:rsid w:val="00062E23"/>
    <w:rsid w:val="00064498"/>
    <w:rsid w:val="00065136"/>
    <w:rsid w:val="000654DE"/>
    <w:rsid w:val="0006595F"/>
    <w:rsid w:val="000662DD"/>
    <w:rsid w:val="00066939"/>
    <w:rsid w:val="00076BF4"/>
    <w:rsid w:val="00077B42"/>
    <w:rsid w:val="00080B59"/>
    <w:rsid w:val="00080BEF"/>
    <w:rsid w:val="00080EA4"/>
    <w:rsid w:val="00081C59"/>
    <w:rsid w:val="0008231A"/>
    <w:rsid w:val="00084ADE"/>
    <w:rsid w:val="00085D0B"/>
    <w:rsid w:val="0008626B"/>
    <w:rsid w:val="000865A7"/>
    <w:rsid w:val="00090469"/>
    <w:rsid w:val="000907BE"/>
    <w:rsid w:val="00091235"/>
    <w:rsid w:val="000930B9"/>
    <w:rsid w:val="0009388E"/>
    <w:rsid w:val="00094B16"/>
    <w:rsid w:val="00094B3B"/>
    <w:rsid w:val="00094F16"/>
    <w:rsid w:val="000952DC"/>
    <w:rsid w:val="00095D7E"/>
    <w:rsid w:val="00096787"/>
    <w:rsid w:val="000976C9"/>
    <w:rsid w:val="000A0872"/>
    <w:rsid w:val="000A0E06"/>
    <w:rsid w:val="000A4555"/>
    <w:rsid w:val="000A5D01"/>
    <w:rsid w:val="000A6652"/>
    <w:rsid w:val="000A754C"/>
    <w:rsid w:val="000B0DDC"/>
    <w:rsid w:val="000B2FEC"/>
    <w:rsid w:val="000B30C3"/>
    <w:rsid w:val="000B3819"/>
    <w:rsid w:val="000B405A"/>
    <w:rsid w:val="000C0D54"/>
    <w:rsid w:val="000C11C8"/>
    <w:rsid w:val="000C13AD"/>
    <w:rsid w:val="000C143C"/>
    <w:rsid w:val="000C2128"/>
    <w:rsid w:val="000C29A0"/>
    <w:rsid w:val="000C302C"/>
    <w:rsid w:val="000C44C2"/>
    <w:rsid w:val="000C4757"/>
    <w:rsid w:val="000D0D24"/>
    <w:rsid w:val="000D1FEB"/>
    <w:rsid w:val="000D29AA"/>
    <w:rsid w:val="000D2B81"/>
    <w:rsid w:val="000D32B0"/>
    <w:rsid w:val="000D3988"/>
    <w:rsid w:val="000D4356"/>
    <w:rsid w:val="000D5895"/>
    <w:rsid w:val="000D5D9C"/>
    <w:rsid w:val="000D5FD3"/>
    <w:rsid w:val="000D64C9"/>
    <w:rsid w:val="000D6BF4"/>
    <w:rsid w:val="000E1501"/>
    <w:rsid w:val="000E1A16"/>
    <w:rsid w:val="000E2D61"/>
    <w:rsid w:val="000E4AB9"/>
    <w:rsid w:val="000E5795"/>
    <w:rsid w:val="000E72FE"/>
    <w:rsid w:val="000E76B6"/>
    <w:rsid w:val="000E78D5"/>
    <w:rsid w:val="000F0362"/>
    <w:rsid w:val="000F22C5"/>
    <w:rsid w:val="000F2901"/>
    <w:rsid w:val="000F4259"/>
    <w:rsid w:val="000F433E"/>
    <w:rsid w:val="000F4733"/>
    <w:rsid w:val="000F5BB1"/>
    <w:rsid w:val="000F668F"/>
    <w:rsid w:val="000F7476"/>
    <w:rsid w:val="001009B6"/>
    <w:rsid w:val="001009EB"/>
    <w:rsid w:val="00102824"/>
    <w:rsid w:val="00102864"/>
    <w:rsid w:val="00104E41"/>
    <w:rsid w:val="0011045B"/>
    <w:rsid w:val="00110ED3"/>
    <w:rsid w:val="001115E0"/>
    <w:rsid w:val="00111A10"/>
    <w:rsid w:val="00114296"/>
    <w:rsid w:val="0011545A"/>
    <w:rsid w:val="00116ADF"/>
    <w:rsid w:val="0011748F"/>
    <w:rsid w:val="0012145C"/>
    <w:rsid w:val="0012221E"/>
    <w:rsid w:val="00124684"/>
    <w:rsid w:val="00124D97"/>
    <w:rsid w:val="001254E0"/>
    <w:rsid w:val="00125913"/>
    <w:rsid w:val="00127135"/>
    <w:rsid w:val="00131AC5"/>
    <w:rsid w:val="00132CAB"/>
    <w:rsid w:val="00133071"/>
    <w:rsid w:val="00133B65"/>
    <w:rsid w:val="00134348"/>
    <w:rsid w:val="001350A7"/>
    <w:rsid w:val="00142560"/>
    <w:rsid w:val="00143C62"/>
    <w:rsid w:val="00144656"/>
    <w:rsid w:val="00147695"/>
    <w:rsid w:val="0014788E"/>
    <w:rsid w:val="00150160"/>
    <w:rsid w:val="00150FC1"/>
    <w:rsid w:val="0015189D"/>
    <w:rsid w:val="00151BC6"/>
    <w:rsid w:val="00151E9B"/>
    <w:rsid w:val="00152C91"/>
    <w:rsid w:val="00153187"/>
    <w:rsid w:val="001531F2"/>
    <w:rsid w:val="001540DF"/>
    <w:rsid w:val="001547A6"/>
    <w:rsid w:val="00154AA3"/>
    <w:rsid w:val="00155DEF"/>
    <w:rsid w:val="0015644C"/>
    <w:rsid w:val="00156E79"/>
    <w:rsid w:val="001577D4"/>
    <w:rsid w:val="001609F2"/>
    <w:rsid w:val="00160FC1"/>
    <w:rsid w:val="00164273"/>
    <w:rsid w:val="00164969"/>
    <w:rsid w:val="00164DE8"/>
    <w:rsid w:val="0016547F"/>
    <w:rsid w:val="001659D6"/>
    <w:rsid w:val="00165D42"/>
    <w:rsid w:val="00170503"/>
    <w:rsid w:val="001721B3"/>
    <w:rsid w:val="001733F5"/>
    <w:rsid w:val="00174894"/>
    <w:rsid w:val="001748BE"/>
    <w:rsid w:val="00174D81"/>
    <w:rsid w:val="001759E1"/>
    <w:rsid w:val="00176110"/>
    <w:rsid w:val="00176454"/>
    <w:rsid w:val="001801D6"/>
    <w:rsid w:val="00182B03"/>
    <w:rsid w:val="00182C0B"/>
    <w:rsid w:val="00182DA1"/>
    <w:rsid w:val="00183FB9"/>
    <w:rsid w:val="00186D2A"/>
    <w:rsid w:val="00186F1E"/>
    <w:rsid w:val="00187C15"/>
    <w:rsid w:val="001913D4"/>
    <w:rsid w:val="00192F44"/>
    <w:rsid w:val="0019360E"/>
    <w:rsid w:val="0019451E"/>
    <w:rsid w:val="00196C41"/>
    <w:rsid w:val="0019701C"/>
    <w:rsid w:val="001A11C2"/>
    <w:rsid w:val="001A1349"/>
    <w:rsid w:val="001A348F"/>
    <w:rsid w:val="001A4C4F"/>
    <w:rsid w:val="001A5501"/>
    <w:rsid w:val="001A59D3"/>
    <w:rsid w:val="001A6505"/>
    <w:rsid w:val="001A6CC0"/>
    <w:rsid w:val="001A7CC7"/>
    <w:rsid w:val="001B1A84"/>
    <w:rsid w:val="001B31EA"/>
    <w:rsid w:val="001B3A5F"/>
    <w:rsid w:val="001C3921"/>
    <w:rsid w:val="001C4614"/>
    <w:rsid w:val="001C5F4E"/>
    <w:rsid w:val="001C655C"/>
    <w:rsid w:val="001C7C60"/>
    <w:rsid w:val="001D0E66"/>
    <w:rsid w:val="001D2BD1"/>
    <w:rsid w:val="001D44B7"/>
    <w:rsid w:val="001D47CE"/>
    <w:rsid w:val="001D595F"/>
    <w:rsid w:val="001D6590"/>
    <w:rsid w:val="001D7A8B"/>
    <w:rsid w:val="001E059C"/>
    <w:rsid w:val="001E089A"/>
    <w:rsid w:val="001E3B2A"/>
    <w:rsid w:val="001E485D"/>
    <w:rsid w:val="001E5747"/>
    <w:rsid w:val="001E58E6"/>
    <w:rsid w:val="001E5A89"/>
    <w:rsid w:val="001E6575"/>
    <w:rsid w:val="001E7A74"/>
    <w:rsid w:val="001F20A1"/>
    <w:rsid w:val="001F2203"/>
    <w:rsid w:val="001F3BAF"/>
    <w:rsid w:val="001F4423"/>
    <w:rsid w:val="001F4AA0"/>
    <w:rsid w:val="001F5667"/>
    <w:rsid w:val="001F657C"/>
    <w:rsid w:val="00200819"/>
    <w:rsid w:val="002015AE"/>
    <w:rsid w:val="0020232F"/>
    <w:rsid w:val="0020357B"/>
    <w:rsid w:val="0020395F"/>
    <w:rsid w:val="0020429D"/>
    <w:rsid w:val="002045F4"/>
    <w:rsid w:val="002047EB"/>
    <w:rsid w:val="00204BE8"/>
    <w:rsid w:val="002052D3"/>
    <w:rsid w:val="0020647B"/>
    <w:rsid w:val="002073DB"/>
    <w:rsid w:val="002108DF"/>
    <w:rsid w:val="002115BB"/>
    <w:rsid w:val="00211A8E"/>
    <w:rsid w:val="00211E4A"/>
    <w:rsid w:val="00213A25"/>
    <w:rsid w:val="0021522B"/>
    <w:rsid w:val="00217A91"/>
    <w:rsid w:val="002204E0"/>
    <w:rsid w:val="002208F5"/>
    <w:rsid w:val="00221C05"/>
    <w:rsid w:val="00222D7F"/>
    <w:rsid w:val="00226BD0"/>
    <w:rsid w:val="00226E94"/>
    <w:rsid w:val="00227BA8"/>
    <w:rsid w:val="002301C5"/>
    <w:rsid w:val="00230466"/>
    <w:rsid w:val="00232818"/>
    <w:rsid w:val="00236960"/>
    <w:rsid w:val="00240501"/>
    <w:rsid w:val="0024217A"/>
    <w:rsid w:val="00243A7D"/>
    <w:rsid w:val="0024513F"/>
    <w:rsid w:val="00245E9E"/>
    <w:rsid w:val="002463C8"/>
    <w:rsid w:val="00250944"/>
    <w:rsid w:val="002514AB"/>
    <w:rsid w:val="00253E33"/>
    <w:rsid w:val="00254F5A"/>
    <w:rsid w:val="00257D3A"/>
    <w:rsid w:val="00262CCD"/>
    <w:rsid w:val="00262FF2"/>
    <w:rsid w:val="00264045"/>
    <w:rsid w:val="00265AD7"/>
    <w:rsid w:val="00267EC9"/>
    <w:rsid w:val="002732DA"/>
    <w:rsid w:val="00273E7A"/>
    <w:rsid w:val="00274BF0"/>
    <w:rsid w:val="00275783"/>
    <w:rsid w:val="00276C61"/>
    <w:rsid w:val="002825E9"/>
    <w:rsid w:val="00282DB4"/>
    <w:rsid w:val="0028361C"/>
    <w:rsid w:val="00284E97"/>
    <w:rsid w:val="00285917"/>
    <w:rsid w:val="0028604E"/>
    <w:rsid w:val="0028647B"/>
    <w:rsid w:val="00286F88"/>
    <w:rsid w:val="00287397"/>
    <w:rsid w:val="00287711"/>
    <w:rsid w:val="00290063"/>
    <w:rsid w:val="0029080C"/>
    <w:rsid w:val="00294163"/>
    <w:rsid w:val="0029449D"/>
    <w:rsid w:val="00294C38"/>
    <w:rsid w:val="00294FE9"/>
    <w:rsid w:val="00295BDB"/>
    <w:rsid w:val="00296974"/>
    <w:rsid w:val="002A0A87"/>
    <w:rsid w:val="002A1663"/>
    <w:rsid w:val="002A1B64"/>
    <w:rsid w:val="002A2547"/>
    <w:rsid w:val="002A3FAB"/>
    <w:rsid w:val="002A563B"/>
    <w:rsid w:val="002A59A4"/>
    <w:rsid w:val="002A5EBE"/>
    <w:rsid w:val="002A7D7D"/>
    <w:rsid w:val="002B0284"/>
    <w:rsid w:val="002B065D"/>
    <w:rsid w:val="002B0AEE"/>
    <w:rsid w:val="002B0DA2"/>
    <w:rsid w:val="002B1FBD"/>
    <w:rsid w:val="002B4C49"/>
    <w:rsid w:val="002B5525"/>
    <w:rsid w:val="002B6FB9"/>
    <w:rsid w:val="002B706C"/>
    <w:rsid w:val="002B7B8E"/>
    <w:rsid w:val="002B7CBE"/>
    <w:rsid w:val="002C038D"/>
    <w:rsid w:val="002C056E"/>
    <w:rsid w:val="002C45A1"/>
    <w:rsid w:val="002C65BE"/>
    <w:rsid w:val="002D0903"/>
    <w:rsid w:val="002D0C9B"/>
    <w:rsid w:val="002D16D6"/>
    <w:rsid w:val="002D182A"/>
    <w:rsid w:val="002D205D"/>
    <w:rsid w:val="002D405F"/>
    <w:rsid w:val="002D5950"/>
    <w:rsid w:val="002D5AEF"/>
    <w:rsid w:val="002D5C72"/>
    <w:rsid w:val="002D6B0F"/>
    <w:rsid w:val="002D7A53"/>
    <w:rsid w:val="002E3992"/>
    <w:rsid w:val="002E47C7"/>
    <w:rsid w:val="002E4A1F"/>
    <w:rsid w:val="002E671F"/>
    <w:rsid w:val="002E6C68"/>
    <w:rsid w:val="002F04E2"/>
    <w:rsid w:val="002F2FBF"/>
    <w:rsid w:val="002F3444"/>
    <w:rsid w:val="002F5156"/>
    <w:rsid w:val="002F68C9"/>
    <w:rsid w:val="002F700C"/>
    <w:rsid w:val="00300300"/>
    <w:rsid w:val="00300CA2"/>
    <w:rsid w:val="003026B7"/>
    <w:rsid w:val="00302729"/>
    <w:rsid w:val="00303202"/>
    <w:rsid w:val="003057AB"/>
    <w:rsid w:val="003057DF"/>
    <w:rsid w:val="003060A8"/>
    <w:rsid w:val="003066C6"/>
    <w:rsid w:val="003066ED"/>
    <w:rsid w:val="00307101"/>
    <w:rsid w:val="00307680"/>
    <w:rsid w:val="00310F58"/>
    <w:rsid w:val="00311278"/>
    <w:rsid w:val="00311292"/>
    <w:rsid w:val="0031190D"/>
    <w:rsid w:val="00311C8A"/>
    <w:rsid w:val="00311D1A"/>
    <w:rsid w:val="00312B83"/>
    <w:rsid w:val="003141ED"/>
    <w:rsid w:val="00315D4E"/>
    <w:rsid w:val="00315E7D"/>
    <w:rsid w:val="00315EA8"/>
    <w:rsid w:val="003165C8"/>
    <w:rsid w:val="003169FF"/>
    <w:rsid w:val="00316F85"/>
    <w:rsid w:val="003208E9"/>
    <w:rsid w:val="00323E35"/>
    <w:rsid w:val="00324C49"/>
    <w:rsid w:val="0032686A"/>
    <w:rsid w:val="00327207"/>
    <w:rsid w:val="0033027D"/>
    <w:rsid w:val="0033080D"/>
    <w:rsid w:val="00331548"/>
    <w:rsid w:val="00331D9F"/>
    <w:rsid w:val="003328A6"/>
    <w:rsid w:val="00333ADE"/>
    <w:rsid w:val="003347C3"/>
    <w:rsid w:val="00334F9F"/>
    <w:rsid w:val="00336DC2"/>
    <w:rsid w:val="00341698"/>
    <w:rsid w:val="00342490"/>
    <w:rsid w:val="00342BD9"/>
    <w:rsid w:val="0034479D"/>
    <w:rsid w:val="003449D8"/>
    <w:rsid w:val="00345C19"/>
    <w:rsid w:val="00347C1A"/>
    <w:rsid w:val="00350BDF"/>
    <w:rsid w:val="00351321"/>
    <w:rsid w:val="00351D38"/>
    <w:rsid w:val="00352FD3"/>
    <w:rsid w:val="003537DF"/>
    <w:rsid w:val="003541D1"/>
    <w:rsid w:val="00354C29"/>
    <w:rsid w:val="0035505E"/>
    <w:rsid w:val="0035627F"/>
    <w:rsid w:val="00356356"/>
    <w:rsid w:val="00356B7A"/>
    <w:rsid w:val="00357056"/>
    <w:rsid w:val="00357ED6"/>
    <w:rsid w:val="00362293"/>
    <w:rsid w:val="003624EE"/>
    <w:rsid w:val="003632D2"/>
    <w:rsid w:val="0036470B"/>
    <w:rsid w:val="003653C5"/>
    <w:rsid w:val="00365E9F"/>
    <w:rsid w:val="00367866"/>
    <w:rsid w:val="003679B8"/>
    <w:rsid w:val="00370D8C"/>
    <w:rsid w:val="00373D74"/>
    <w:rsid w:val="0037517A"/>
    <w:rsid w:val="00376000"/>
    <w:rsid w:val="00376433"/>
    <w:rsid w:val="00377BDF"/>
    <w:rsid w:val="003804B0"/>
    <w:rsid w:val="003830F5"/>
    <w:rsid w:val="00387316"/>
    <w:rsid w:val="00390BAE"/>
    <w:rsid w:val="00391259"/>
    <w:rsid w:val="0039177E"/>
    <w:rsid w:val="00392404"/>
    <w:rsid w:val="003924EE"/>
    <w:rsid w:val="00392914"/>
    <w:rsid w:val="00393A0B"/>
    <w:rsid w:val="00393E72"/>
    <w:rsid w:val="00395B75"/>
    <w:rsid w:val="003A2F0F"/>
    <w:rsid w:val="003A40CD"/>
    <w:rsid w:val="003A44CA"/>
    <w:rsid w:val="003A6215"/>
    <w:rsid w:val="003A6845"/>
    <w:rsid w:val="003A73B8"/>
    <w:rsid w:val="003B18DC"/>
    <w:rsid w:val="003B1A65"/>
    <w:rsid w:val="003B1E7A"/>
    <w:rsid w:val="003B30FC"/>
    <w:rsid w:val="003B3145"/>
    <w:rsid w:val="003B3BAC"/>
    <w:rsid w:val="003B4EAA"/>
    <w:rsid w:val="003B51D6"/>
    <w:rsid w:val="003B5336"/>
    <w:rsid w:val="003B6D2A"/>
    <w:rsid w:val="003B792D"/>
    <w:rsid w:val="003C0B1C"/>
    <w:rsid w:val="003C255C"/>
    <w:rsid w:val="003C26EE"/>
    <w:rsid w:val="003C43A1"/>
    <w:rsid w:val="003C4750"/>
    <w:rsid w:val="003C4782"/>
    <w:rsid w:val="003C5CAC"/>
    <w:rsid w:val="003C7376"/>
    <w:rsid w:val="003C756E"/>
    <w:rsid w:val="003C777E"/>
    <w:rsid w:val="003D0CC9"/>
    <w:rsid w:val="003D2211"/>
    <w:rsid w:val="003D34D8"/>
    <w:rsid w:val="003D411C"/>
    <w:rsid w:val="003D559D"/>
    <w:rsid w:val="003D68B6"/>
    <w:rsid w:val="003D7B22"/>
    <w:rsid w:val="003E0285"/>
    <w:rsid w:val="003E0665"/>
    <w:rsid w:val="003E08C9"/>
    <w:rsid w:val="003E1854"/>
    <w:rsid w:val="003E417D"/>
    <w:rsid w:val="003E4B7D"/>
    <w:rsid w:val="003F0290"/>
    <w:rsid w:val="003F2D9A"/>
    <w:rsid w:val="003F46D1"/>
    <w:rsid w:val="003F5607"/>
    <w:rsid w:val="0040097D"/>
    <w:rsid w:val="00401EBA"/>
    <w:rsid w:val="00403D30"/>
    <w:rsid w:val="0040472C"/>
    <w:rsid w:val="00404C3D"/>
    <w:rsid w:val="00405217"/>
    <w:rsid w:val="0040688C"/>
    <w:rsid w:val="00407673"/>
    <w:rsid w:val="00410F88"/>
    <w:rsid w:val="004110E8"/>
    <w:rsid w:val="004122D1"/>
    <w:rsid w:val="00413AF4"/>
    <w:rsid w:val="004155EC"/>
    <w:rsid w:val="00416909"/>
    <w:rsid w:val="00417E8D"/>
    <w:rsid w:val="00426125"/>
    <w:rsid w:val="00426736"/>
    <w:rsid w:val="00426DDC"/>
    <w:rsid w:val="00427248"/>
    <w:rsid w:val="00427491"/>
    <w:rsid w:val="0042770C"/>
    <w:rsid w:val="00430BAD"/>
    <w:rsid w:val="00430CDF"/>
    <w:rsid w:val="00431256"/>
    <w:rsid w:val="004317ED"/>
    <w:rsid w:val="00434786"/>
    <w:rsid w:val="004361E5"/>
    <w:rsid w:val="00440351"/>
    <w:rsid w:val="00440950"/>
    <w:rsid w:val="004421D8"/>
    <w:rsid w:val="004449BD"/>
    <w:rsid w:val="00444C09"/>
    <w:rsid w:val="00446FB4"/>
    <w:rsid w:val="004519DF"/>
    <w:rsid w:val="00451D79"/>
    <w:rsid w:val="004520B1"/>
    <w:rsid w:val="00453EBB"/>
    <w:rsid w:val="00455B4E"/>
    <w:rsid w:val="00455CA7"/>
    <w:rsid w:val="004576D2"/>
    <w:rsid w:val="00460F3F"/>
    <w:rsid w:val="00461744"/>
    <w:rsid w:val="00463D42"/>
    <w:rsid w:val="00463F94"/>
    <w:rsid w:val="00464451"/>
    <w:rsid w:val="004648A3"/>
    <w:rsid w:val="00466833"/>
    <w:rsid w:val="00466ADC"/>
    <w:rsid w:val="004701B1"/>
    <w:rsid w:val="00474CBC"/>
    <w:rsid w:val="00475691"/>
    <w:rsid w:val="00475E15"/>
    <w:rsid w:val="004771B8"/>
    <w:rsid w:val="0048161C"/>
    <w:rsid w:val="004820E6"/>
    <w:rsid w:val="00482994"/>
    <w:rsid w:val="00483DB6"/>
    <w:rsid w:val="00483FFB"/>
    <w:rsid w:val="00485323"/>
    <w:rsid w:val="00485FB6"/>
    <w:rsid w:val="0048650D"/>
    <w:rsid w:val="0049059B"/>
    <w:rsid w:val="0049252F"/>
    <w:rsid w:val="00492618"/>
    <w:rsid w:val="00492AA5"/>
    <w:rsid w:val="004944FD"/>
    <w:rsid w:val="004958AB"/>
    <w:rsid w:val="00495C74"/>
    <w:rsid w:val="00495F3D"/>
    <w:rsid w:val="0049711D"/>
    <w:rsid w:val="004A1371"/>
    <w:rsid w:val="004A54DE"/>
    <w:rsid w:val="004A5AC6"/>
    <w:rsid w:val="004A791B"/>
    <w:rsid w:val="004A7DDF"/>
    <w:rsid w:val="004B0E8D"/>
    <w:rsid w:val="004B1119"/>
    <w:rsid w:val="004B24E2"/>
    <w:rsid w:val="004B367A"/>
    <w:rsid w:val="004B3C9F"/>
    <w:rsid w:val="004B3F27"/>
    <w:rsid w:val="004B4777"/>
    <w:rsid w:val="004B7C8F"/>
    <w:rsid w:val="004C0C2E"/>
    <w:rsid w:val="004C2B79"/>
    <w:rsid w:val="004C54F0"/>
    <w:rsid w:val="004C5AA0"/>
    <w:rsid w:val="004C7060"/>
    <w:rsid w:val="004D040F"/>
    <w:rsid w:val="004D1A8C"/>
    <w:rsid w:val="004D428A"/>
    <w:rsid w:val="004D4B74"/>
    <w:rsid w:val="004D4BAA"/>
    <w:rsid w:val="004D4EDB"/>
    <w:rsid w:val="004D51A2"/>
    <w:rsid w:val="004D5703"/>
    <w:rsid w:val="004D601B"/>
    <w:rsid w:val="004E00F4"/>
    <w:rsid w:val="004E082A"/>
    <w:rsid w:val="004E0EA0"/>
    <w:rsid w:val="004E2F9F"/>
    <w:rsid w:val="004F3E42"/>
    <w:rsid w:val="004F515E"/>
    <w:rsid w:val="004F6B4B"/>
    <w:rsid w:val="004F744B"/>
    <w:rsid w:val="004F77FF"/>
    <w:rsid w:val="004F792F"/>
    <w:rsid w:val="004F7CFA"/>
    <w:rsid w:val="00500687"/>
    <w:rsid w:val="005021CB"/>
    <w:rsid w:val="00502CA8"/>
    <w:rsid w:val="00504761"/>
    <w:rsid w:val="00504CF2"/>
    <w:rsid w:val="00507AD6"/>
    <w:rsid w:val="00513BD6"/>
    <w:rsid w:val="00514E84"/>
    <w:rsid w:val="00515AC8"/>
    <w:rsid w:val="00516645"/>
    <w:rsid w:val="00523D0D"/>
    <w:rsid w:val="00525253"/>
    <w:rsid w:val="00525537"/>
    <w:rsid w:val="00527B4C"/>
    <w:rsid w:val="00530570"/>
    <w:rsid w:val="005320EF"/>
    <w:rsid w:val="005326AB"/>
    <w:rsid w:val="005331FF"/>
    <w:rsid w:val="0053450F"/>
    <w:rsid w:val="00535CCB"/>
    <w:rsid w:val="00535E4C"/>
    <w:rsid w:val="00536C76"/>
    <w:rsid w:val="00540F5C"/>
    <w:rsid w:val="0054114D"/>
    <w:rsid w:val="00543DB9"/>
    <w:rsid w:val="005473F7"/>
    <w:rsid w:val="00550266"/>
    <w:rsid w:val="005517EA"/>
    <w:rsid w:val="00551CFE"/>
    <w:rsid w:val="00552DAA"/>
    <w:rsid w:val="00553660"/>
    <w:rsid w:val="00553D31"/>
    <w:rsid w:val="0055552A"/>
    <w:rsid w:val="00557AFC"/>
    <w:rsid w:val="00557EA2"/>
    <w:rsid w:val="0056029E"/>
    <w:rsid w:val="0056034D"/>
    <w:rsid w:val="00560F7F"/>
    <w:rsid w:val="00561DCD"/>
    <w:rsid w:val="005631AF"/>
    <w:rsid w:val="00563813"/>
    <w:rsid w:val="00564D9E"/>
    <w:rsid w:val="0057126C"/>
    <w:rsid w:val="00571726"/>
    <w:rsid w:val="00572198"/>
    <w:rsid w:val="00574719"/>
    <w:rsid w:val="00575054"/>
    <w:rsid w:val="0057560A"/>
    <w:rsid w:val="00575AD1"/>
    <w:rsid w:val="00576EFB"/>
    <w:rsid w:val="005770CF"/>
    <w:rsid w:val="00577764"/>
    <w:rsid w:val="00577DBC"/>
    <w:rsid w:val="00580160"/>
    <w:rsid w:val="005803E7"/>
    <w:rsid w:val="00580D62"/>
    <w:rsid w:val="00581EB2"/>
    <w:rsid w:val="00582375"/>
    <w:rsid w:val="00584FF8"/>
    <w:rsid w:val="005864C5"/>
    <w:rsid w:val="00586C05"/>
    <w:rsid w:val="0059078D"/>
    <w:rsid w:val="00591F1A"/>
    <w:rsid w:val="00592A61"/>
    <w:rsid w:val="00592CAF"/>
    <w:rsid w:val="00596421"/>
    <w:rsid w:val="00596451"/>
    <w:rsid w:val="00596471"/>
    <w:rsid w:val="00596D03"/>
    <w:rsid w:val="00597F16"/>
    <w:rsid w:val="005A060C"/>
    <w:rsid w:val="005A0A8C"/>
    <w:rsid w:val="005A10CB"/>
    <w:rsid w:val="005A146F"/>
    <w:rsid w:val="005A1EDB"/>
    <w:rsid w:val="005A4080"/>
    <w:rsid w:val="005A65CE"/>
    <w:rsid w:val="005A677A"/>
    <w:rsid w:val="005B1D46"/>
    <w:rsid w:val="005B27B1"/>
    <w:rsid w:val="005B2AB7"/>
    <w:rsid w:val="005B5042"/>
    <w:rsid w:val="005B58FE"/>
    <w:rsid w:val="005B641A"/>
    <w:rsid w:val="005B7A2E"/>
    <w:rsid w:val="005B7C40"/>
    <w:rsid w:val="005C042D"/>
    <w:rsid w:val="005C2517"/>
    <w:rsid w:val="005C57AC"/>
    <w:rsid w:val="005C6408"/>
    <w:rsid w:val="005D0F81"/>
    <w:rsid w:val="005D157A"/>
    <w:rsid w:val="005D20B2"/>
    <w:rsid w:val="005D2AB9"/>
    <w:rsid w:val="005D2BF6"/>
    <w:rsid w:val="005D2D27"/>
    <w:rsid w:val="005D4090"/>
    <w:rsid w:val="005D4466"/>
    <w:rsid w:val="005D67EE"/>
    <w:rsid w:val="005D7494"/>
    <w:rsid w:val="005D77F1"/>
    <w:rsid w:val="005D7F18"/>
    <w:rsid w:val="005E1EB6"/>
    <w:rsid w:val="005E26BB"/>
    <w:rsid w:val="005E2D41"/>
    <w:rsid w:val="005E5A62"/>
    <w:rsid w:val="005E6FE0"/>
    <w:rsid w:val="005E7719"/>
    <w:rsid w:val="005F0671"/>
    <w:rsid w:val="005F465E"/>
    <w:rsid w:val="006004CC"/>
    <w:rsid w:val="00604A3E"/>
    <w:rsid w:val="00604B3C"/>
    <w:rsid w:val="00604EB5"/>
    <w:rsid w:val="00605B47"/>
    <w:rsid w:val="00605BF6"/>
    <w:rsid w:val="00607D1C"/>
    <w:rsid w:val="00610550"/>
    <w:rsid w:val="006109E1"/>
    <w:rsid w:val="00611A7E"/>
    <w:rsid w:val="00613AAF"/>
    <w:rsid w:val="0061610E"/>
    <w:rsid w:val="00616207"/>
    <w:rsid w:val="0061774F"/>
    <w:rsid w:val="006203D7"/>
    <w:rsid w:val="0062079B"/>
    <w:rsid w:val="00621099"/>
    <w:rsid w:val="00621B2D"/>
    <w:rsid w:val="00621EF4"/>
    <w:rsid w:val="0062280B"/>
    <w:rsid w:val="00623DE1"/>
    <w:rsid w:val="00624D02"/>
    <w:rsid w:val="00625C56"/>
    <w:rsid w:val="00626A4E"/>
    <w:rsid w:val="006270B4"/>
    <w:rsid w:val="00627212"/>
    <w:rsid w:val="0062768C"/>
    <w:rsid w:val="00630F6F"/>
    <w:rsid w:val="00630FF2"/>
    <w:rsid w:val="0063594C"/>
    <w:rsid w:val="00642A8A"/>
    <w:rsid w:val="006438D9"/>
    <w:rsid w:val="00644297"/>
    <w:rsid w:val="00644613"/>
    <w:rsid w:val="00644741"/>
    <w:rsid w:val="00645E63"/>
    <w:rsid w:val="0065127B"/>
    <w:rsid w:val="0065142A"/>
    <w:rsid w:val="0065192F"/>
    <w:rsid w:val="006555DD"/>
    <w:rsid w:val="0066003A"/>
    <w:rsid w:val="00660A9C"/>
    <w:rsid w:val="00660B58"/>
    <w:rsid w:val="006614D2"/>
    <w:rsid w:val="006629DB"/>
    <w:rsid w:val="00663AFF"/>
    <w:rsid w:val="00663D2E"/>
    <w:rsid w:val="006665D7"/>
    <w:rsid w:val="00666A51"/>
    <w:rsid w:val="00666ED0"/>
    <w:rsid w:val="006725A4"/>
    <w:rsid w:val="00673A06"/>
    <w:rsid w:val="00675D5A"/>
    <w:rsid w:val="00676DEF"/>
    <w:rsid w:val="00680BF0"/>
    <w:rsid w:val="00684467"/>
    <w:rsid w:val="00684578"/>
    <w:rsid w:val="00685DB5"/>
    <w:rsid w:val="00685E93"/>
    <w:rsid w:val="0068600D"/>
    <w:rsid w:val="006875D2"/>
    <w:rsid w:val="00690591"/>
    <w:rsid w:val="0069071A"/>
    <w:rsid w:val="00690DB1"/>
    <w:rsid w:val="00690FEB"/>
    <w:rsid w:val="00692420"/>
    <w:rsid w:val="006924A7"/>
    <w:rsid w:val="00692CBD"/>
    <w:rsid w:val="00693DA4"/>
    <w:rsid w:val="00694884"/>
    <w:rsid w:val="00694F1E"/>
    <w:rsid w:val="00696564"/>
    <w:rsid w:val="006A18E6"/>
    <w:rsid w:val="006A18F3"/>
    <w:rsid w:val="006A39B0"/>
    <w:rsid w:val="006A4682"/>
    <w:rsid w:val="006A4AE4"/>
    <w:rsid w:val="006A561C"/>
    <w:rsid w:val="006A6241"/>
    <w:rsid w:val="006B02B1"/>
    <w:rsid w:val="006B082F"/>
    <w:rsid w:val="006B08DC"/>
    <w:rsid w:val="006B09C0"/>
    <w:rsid w:val="006B0FFD"/>
    <w:rsid w:val="006B17BB"/>
    <w:rsid w:val="006B1886"/>
    <w:rsid w:val="006B1AEC"/>
    <w:rsid w:val="006B3D7E"/>
    <w:rsid w:val="006B51E4"/>
    <w:rsid w:val="006B53F0"/>
    <w:rsid w:val="006B6638"/>
    <w:rsid w:val="006B71F2"/>
    <w:rsid w:val="006B7414"/>
    <w:rsid w:val="006C24DA"/>
    <w:rsid w:val="006C355C"/>
    <w:rsid w:val="006C503D"/>
    <w:rsid w:val="006C5259"/>
    <w:rsid w:val="006C5374"/>
    <w:rsid w:val="006C7D10"/>
    <w:rsid w:val="006D1512"/>
    <w:rsid w:val="006D3519"/>
    <w:rsid w:val="006D4349"/>
    <w:rsid w:val="006D4F11"/>
    <w:rsid w:val="006D5A01"/>
    <w:rsid w:val="006E03B3"/>
    <w:rsid w:val="006E09E0"/>
    <w:rsid w:val="006E1C0E"/>
    <w:rsid w:val="006E3CFB"/>
    <w:rsid w:val="006E5B74"/>
    <w:rsid w:val="006E60F8"/>
    <w:rsid w:val="006F06BB"/>
    <w:rsid w:val="006F19BE"/>
    <w:rsid w:val="006F27C5"/>
    <w:rsid w:val="006F3958"/>
    <w:rsid w:val="006F4E49"/>
    <w:rsid w:val="006F5B34"/>
    <w:rsid w:val="006F65FB"/>
    <w:rsid w:val="00700084"/>
    <w:rsid w:val="007006E6"/>
    <w:rsid w:val="007019AA"/>
    <w:rsid w:val="007031E2"/>
    <w:rsid w:val="00703385"/>
    <w:rsid w:val="0070490A"/>
    <w:rsid w:val="007062CA"/>
    <w:rsid w:val="00710A6F"/>
    <w:rsid w:val="007116C6"/>
    <w:rsid w:val="007125CC"/>
    <w:rsid w:val="00715DF5"/>
    <w:rsid w:val="00715E3C"/>
    <w:rsid w:val="00716767"/>
    <w:rsid w:val="007171A7"/>
    <w:rsid w:val="007173D3"/>
    <w:rsid w:val="00717693"/>
    <w:rsid w:val="007176DB"/>
    <w:rsid w:val="00723B96"/>
    <w:rsid w:val="007244C8"/>
    <w:rsid w:val="0072650A"/>
    <w:rsid w:val="00731820"/>
    <w:rsid w:val="007331B6"/>
    <w:rsid w:val="007335DD"/>
    <w:rsid w:val="00734DD1"/>
    <w:rsid w:val="00735F4D"/>
    <w:rsid w:val="00736371"/>
    <w:rsid w:val="007366D6"/>
    <w:rsid w:val="00740103"/>
    <w:rsid w:val="007408DD"/>
    <w:rsid w:val="007426CD"/>
    <w:rsid w:val="00742F66"/>
    <w:rsid w:val="007432AD"/>
    <w:rsid w:val="007442E4"/>
    <w:rsid w:val="007443D7"/>
    <w:rsid w:val="00745734"/>
    <w:rsid w:val="0074785A"/>
    <w:rsid w:val="00747B31"/>
    <w:rsid w:val="007501F6"/>
    <w:rsid w:val="00751BE8"/>
    <w:rsid w:val="00751D03"/>
    <w:rsid w:val="00751F89"/>
    <w:rsid w:val="0075483C"/>
    <w:rsid w:val="0075519C"/>
    <w:rsid w:val="0075730E"/>
    <w:rsid w:val="00757B7B"/>
    <w:rsid w:val="00760807"/>
    <w:rsid w:val="00760ED7"/>
    <w:rsid w:val="00762B59"/>
    <w:rsid w:val="00763275"/>
    <w:rsid w:val="007636AE"/>
    <w:rsid w:val="00766DE7"/>
    <w:rsid w:val="00770391"/>
    <w:rsid w:val="00770876"/>
    <w:rsid w:val="00770FB5"/>
    <w:rsid w:val="00771AB3"/>
    <w:rsid w:val="00772BAA"/>
    <w:rsid w:val="00772BCF"/>
    <w:rsid w:val="00772D80"/>
    <w:rsid w:val="0077690F"/>
    <w:rsid w:val="00776F73"/>
    <w:rsid w:val="0078054E"/>
    <w:rsid w:val="0078116F"/>
    <w:rsid w:val="00782514"/>
    <w:rsid w:val="00782B85"/>
    <w:rsid w:val="007835B3"/>
    <w:rsid w:val="0078362E"/>
    <w:rsid w:val="007846B7"/>
    <w:rsid w:val="00785523"/>
    <w:rsid w:val="007858F6"/>
    <w:rsid w:val="007862E7"/>
    <w:rsid w:val="00787D5F"/>
    <w:rsid w:val="00790863"/>
    <w:rsid w:val="00791504"/>
    <w:rsid w:val="00794783"/>
    <w:rsid w:val="00794A82"/>
    <w:rsid w:val="00795A7D"/>
    <w:rsid w:val="007A09C8"/>
    <w:rsid w:val="007A2B6C"/>
    <w:rsid w:val="007A3506"/>
    <w:rsid w:val="007A3D33"/>
    <w:rsid w:val="007A4596"/>
    <w:rsid w:val="007A50EC"/>
    <w:rsid w:val="007A551A"/>
    <w:rsid w:val="007A60A3"/>
    <w:rsid w:val="007A648E"/>
    <w:rsid w:val="007A6AED"/>
    <w:rsid w:val="007B0175"/>
    <w:rsid w:val="007B19D8"/>
    <w:rsid w:val="007B27C1"/>
    <w:rsid w:val="007B3FE7"/>
    <w:rsid w:val="007B47E2"/>
    <w:rsid w:val="007B4DD5"/>
    <w:rsid w:val="007B5085"/>
    <w:rsid w:val="007B5523"/>
    <w:rsid w:val="007B5900"/>
    <w:rsid w:val="007B6282"/>
    <w:rsid w:val="007B69F1"/>
    <w:rsid w:val="007B6FF9"/>
    <w:rsid w:val="007C2ACA"/>
    <w:rsid w:val="007C3936"/>
    <w:rsid w:val="007C4AD1"/>
    <w:rsid w:val="007C55DC"/>
    <w:rsid w:val="007C63F5"/>
    <w:rsid w:val="007D0F0A"/>
    <w:rsid w:val="007D28DD"/>
    <w:rsid w:val="007D439C"/>
    <w:rsid w:val="007D612C"/>
    <w:rsid w:val="007D6204"/>
    <w:rsid w:val="007D6458"/>
    <w:rsid w:val="007D651F"/>
    <w:rsid w:val="007D7D27"/>
    <w:rsid w:val="007E1A33"/>
    <w:rsid w:val="007E55C8"/>
    <w:rsid w:val="007E5840"/>
    <w:rsid w:val="007E591E"/>
    <w:rsid w:val="007E76F6"/>
    <w:rsid w:val="007E7D70"/>
    <w:rsid w:val="007E7DE3"/>
    <w:rsid w:val="007F0E63"/>
    <w:rsid w:val="007F1AFF"/>
    <w:rsid w:val="007F1F4B"/>
    <w:rsid w:val="007F32B0"/>
    <w:rsid w:val="007F34BC"/>
    <w:rsid w:val="007F3557"/>
    <w:rsid w:val="007F3F20"/>
    <w:rsid w:val="007F60AC"/>
    <w:rsid w:val="007F6367"/>
    <w:rsid w:val="007F6D0E"/>
    <w:rsid w:val="007F7934"/>
    <w:rsid w:val="008017E8"/>
    <w:rsid w:val="00801F00"/>
    <w:rsid w:val="0080390B"/>
    <w:rsid w:val="00803D15"/>
    <w:rsid w:val="00805C4F"/>
    <w:rsid w:val="00805D2D"/>
    <w:rsid w:val="00806677"/>
    <w:rsid w:val="00807292"/>
    <w:rsid w:val="00810525"/>
    <w:rsid w:val="008105C2"/>
    <w:rsid w:val="00811118"/>
    <w:rsid w:val="0081200D"/>
    <w:rsid w:val="0081221F"/>
    <w:rsid w:val="00812656"/>
    <w:rsid w:val="0081329C"/>
    <w:rsid w:val="00814393"/>
    <w:rsid w:val="008154EC"/>
    <w:rsid w:val="00816B81"/>
    <w:rsid w:val="00820597"/>
    <w:rsid w:val="00820900"/>
    <w:rsid w:val="00820C99"/>
    <w:rsid w:val="00822833"/>
    <w:rsid w:val="008236C8"/>
    <w:rsid w:val="00826165"/>
    <w:rsid w:val="0082624D"/>
    <w:rsid w:val="00827A34"/>
    <w:rsid w:val="00827CAD"/>
    <w:rsid w:val="0083014B"/>
    <w:rsid w:val="00830B5B"/>
    <w:rsid w:val="008334D5"/>
    <w:rsid w:val="008341D6"/>
    <w:rsid w:val="00834BBC"/>
    <w:rsid w:val="00835274"/>
    <w:rsid w:val="0083645A"/>
    <w:rsid w:val="008365F0"/>
    <w:rsid w:val="008374A0"/>
    <w:rsid w:val="008408D4"/>
    <w:rsid w:val="008429B0"/>
    <w:rsid w:val="008437C6"/>
    <w:rsid w:val="00844152"/>
    <w:rsid w:val="008454CE"/>
    <w:rsid w:val="0084630F"/>
    <w:rsid w:val="00846FE5"/>
    <w:rsid w:val="008477AE"/>
    <w:rsid w:val="00847DC1"/>
    <w:rsid w:val="0085035A"/>
    <w:rsid w:val="00850A47"/>
    <w:rsid w:val="008525D4"/>
    <w:rsid w:val="00852FAC"/>
    <w:rsid w:val="00853FA0"/>
    <w:rsid w:val="00854C30"/>
    <w:rsid w:val="00855787"/>
    <w:rsid w:val="00855ADA"/>
    <w:rsid w:val="008564BC"/>
    <w:rsid w:val="008567AC"/>
    <w:rsid w:val="0085723C"/>
    <w:rsid w:val="0086113F"/>
    <w:rsid w:val="008627D5"/>
    <w:rsid w:val="008643FB"/>
    <w:rsid w:val="00864CF7"/>
    <w:rsid w:val="00865EE3"/>
    <w:rsid w:val="00867A73"/>
    <w:rsid w:val="008730A8"/>
    <w:rsid w:val="00874F2A"/>
    <w:rsid w:val="00875CCA"/>
    <w:rsid w:val="00875D71"/>
    <w:rsid w:val="00876C07"/>
    <w:rsid w:val="008831E8"/>
    <w:rsid w:val="00883928"/>
    <w:rsid w:val="0088455A"/>
    <w:rsid w:val="00890629"/>
    <w:rsid w:val="00891AEE"/>
    <w:rsid w:val="0089311D"/>
    <w:rsid w:val="00893E50"/>
    <w:rsid w:val="0089452B"/>
    <w:rsid w:val="008959A9"/>
    <w:rsid w:val="00897303"/>
    <w:rsid w:val="008973D3"/>
    <w:rsid w:val="0089794F"/>
    <w:rsid w:val="008A0ADA"/>
    <w:rsid w:val="008A0D9A"/>
    <w:rsid w:val="008A13A4"/>
    <w:rsid w:val="008A17BE"/>
    <w:rsid w:val="008A5C8F"/>
    <w:rsid w:val="008A6271"/>
    <w:rsid w:val="008A69DC"/>
    <w:rsid w:val="008B1DE8"/>
    <w:rsid w:val="008B3160"/>
    <w:rsid w:val="008B41ED"/>
    <w:rsid w:val="008B5764"/>
    <w:rsid w:val="008B63F5"/>
    <w:rsid w:val="008B64A6"/>
    <w:rsid w:val="008B73F9"/>
    <w:rsid w:val="008B7D93"/>
    <w:rsid w:val="008C1CC6"/>
    <w:rsid w:val="008C2D4F"/>
    <w:rsid w:val="008C2DC7"/>
    <w:rsid w:val="008C3B7D"/>
    <w:rsid w:val="008C4625"/>
    <w:rsid w:val="008C603C"/>
    <w:rsid w:val="008C6053"/>
    <w:rsid w:val="008C61C1"/>
    <w:rsid w:val="008C6532"/>
    <w:rsid w:val="008C71D6"/>
    <w:rsid w:val="008D01D5"/>
    <w:rsid w:val="008D0B66"/>
    <w:rsid w:val="008D3BA0"/>
    <w:rsid w:val="008D42B1"/>
    <w:rsid w:val="008D5634"/>
    <w:rsid w:val="008D6F72"/>
    <w:rsid w:val="008E026F"/>
    <w:rsid w:val="008E094B"/>
    <w:rsid w:val="008E18AD"/>
    <w:rsid w:val="008E2A0A"/>
    <w:rsid w:val="008E2B0E"/>
    <w:rsid w:val="008E4E0D"/>
    <w:rsid w:val="008E4FC2"/>
    <w:rsid w:val="008E53E1"/>
    <w:rsid w:val="008F0793"/>
    <w:rsid w:val="008F083D"/>
    <w:rsid w:val="008F1C1C"/>
    <w:rsid w:val="008F1D8F"/>
    <w:rsid w:val="008F3E2C"/>
    <w:rsid w:val="008F417F"/>
    <w:rsid w:val="008F5DA7"/>
    <w:rsid w:val="008F6128"/>
    <w:rsid w:val="008F71A2"/>
    <w:rsid w:val="009001BF"/>
    <w:rsid w:val="00901146"/>
    <w:rsid w:val="00901D82"/>
    <w:rsid w:val="00902B27"/>
    <w:rsid w:val="00904268"/>
    <w:rsid w:val="00904E3A"/>
    <w:rsid w:val="00905929"/>
    <w:rsid w:val="0090660F"/>
    <w:rsid w:val="00906C25"/>
    <w:rsid w:val="009070A7"/>
    <w:rsid w:val="00907789"/>
    <w:rsid w:val="009127E7"/>
    <w:rsid w:val="009131C9"/>
    <w:rsid w:val="00913CE9"/>
    <w:rsid w:val="009149DF"/>
    <w:rsid w:val="00915EA1"/>
    <w:rsid w:val="0091616F"/>
    <w:rsid w:val="00917F48"/>
    <w:rsid w:val="009206B6"/>
    <w:rsid w:val="009207BE"/>
    <w:rsid w:val="00921929"/>
    <w:rsid w:val="00921DD5"/>
    <w:rsid w:val="009225A8"/>
    <w:rsid w:val="00924580"/>
    <w:rsid w:val="00925623"/>
    <w:rsid w:val="009277AE"/>
    <w:rsid w:val="00927A14"/>
    <w:rsid w:val="009320EF"/>
    <w:rsid w:val="0093304B"/>
    <w:rsid w:val="00933E32"/>
    <w:rsid w:val="009407B7"/>
    <w:rsid w:val="00940EC7"/>
    <w:rsid w:val="00941755"/>
    <w:rsid w:val="00943685"/>
    <w:rsid w:val="00943CE9"/>
    <w:rsid w:val="00943E1A"/>
    <w:rsid w:val="009449F6"/>
    <w:rsid w:val="00944C50"/>
    <w:rsid w:val="00945638"/>
    <w:rsid w:val="00945B5F"/>
    <w:rsid w:val="00945BC8"/>
    <w:rsid w:val="00947179"/>
    <w:rsid w:val="009500C0"/>
    <w:rsid w:val="00951411"/>
    <w:rsid w:val="009528F0"/>
    <w:rsid w:val="00954578"/>
    <w:rsid w:val="00956776"/>
    <w:rsid w:val="009567EA"/>
    <w:rsid w:val="00960876"/>
    <w:rsid w:val="00960914"/>
    <w:rsid w:val="00960CD9"/>
    <w:rsid w:val="00961052"/>
    <w:rsid w:val="009611C0"/>
    <w:rsid w:val="009621D4"/>
    <w:rsid w:val="009637D0"/>
    <w:rsid w:val="0096561C"/>
    <w:rsid w:val="009656E6"/>
    <w:rsid w:val="00965D93"/>
    <w:rsid w:val="00966969"/>
    <w:rsid w:val="00970591"/>
    <w:rsid w:val="0097461C"/>
    <w:rsid w:val="00975447"/>
    <w:rsid w:val="00975EF6"/>
    <w:rsid w:val="00976DC8"/>
    <w:rsid w:val="00980038"/>
    <w:rsid w:val="009829F0"/>
    <w:rsid w:val="009849A0"/>
    <w:rsid w:val="00984A74"/>
    <w:rsid w:val="009875AB"/>
    <w:rsid w:val="00987BD4"/>
    <w:rsid w:val="009907F8"/>
    <w:rsid w:val="00991565"/>
    <w:rsid w:val="0099187D"/>
    <w:rsid w:val="00991CF8"/>
    <w:rsid w:val="0099316A"/>
    <w:rsid w:val="0099430B"/>
    <w:rsid w:val="009953AF"/>
    <w:rsid w:val="009960D8"/>
    <w:rsid w:val="0099702E"/>
    <w:rsid w:val="00997EA7"/>
    <w:rsid w:val="009A1F4F"/>
    <w:rsid w:val="009A20DC"/>
    <w:rsid w:val="009A2B11"/>
    <w:rsid w:val="009A4FE4"/>
    <w:rsid w:val="009A5423"/>
    <w:rsid w:val="009A5E46"/>
    <w:rsid w:val="009A6065"/>
    <w:rsid w:val="009A6AAD"/>
    <w:rsid w:val="009A6D38"/>
    <w:rsid w:val="009B171E"/>
    <w:rsid w:val="009B2434"/>
    <w:rsid w:val="009B4085"/>
    <w:rsid w:val="009B48F9"/>
    <w:rsid w:val="009B63F0"/>
    <w:rsid w:val="009B6A41"/>
    <w:rsid w:val="009B7843"/>
    <w:rsid w:val="009B79DD"/>
    <w:rsid w:val="009C0513"/>
    <w:rsid w:val="009C09EC"/>
    <w:rsid w:val="009C2A32"/>
    <w:rsid w:val="009C2A59"/>
    <w:rsid w:val="009C2ADA"/>
    <w:rsid w:val="009C30C2"/>
    <w:rsid w:val="009C3504"/>
    <w:rsid w:val="009C54C7"/>
    <w:rsid w:val="009C5737"/>
    <w:rsid w:val="009C7EC7"/>
    <w:rsid w:val="009D0949"/>
    <w:rsid w:val="009D1B46"/>
    <w:rsid w:val="009D2D1C"/>
    <w:rsid w:val="009D48AC"/>
    <w:rsid w:val="009D4CB1"/>
    <w:rsid w:val="009D6141"/>
    <w:rsid w:val="009D641B"/>
    <w:rsid w:val="009D657A"/>
    <w:rsid w:val="009D69BA"/>
    <w:rsid w:val="009D72E1"/>
    <w:rsid w:val="009E098C"/>
    <w:rsid w:val="009E197E"/>
    <w:rsid w:val="009E375B"/>
    <w:rsid w:val="009E4502"/>
    <w:rsid w:val="009E5096"/>
    <w:rsid w:val="009E54EF"/>
    <w:rsid w:val="009E75B2"/>
    <w:rsid w:val="009F07F2"/>
    <w:rsid w:val="009F19CB"/>
    <w:rsid w:val="009F72F3"/>
    <w:rsid w:val="00A001E5"/>
    <w:rsid w:val="00A0044F"/>
    <w:rsid w:val="00A00A2B"/>
    <w:rsid w:val="00A0122E"/>
    <w:rsid w:val="00A03087"/>
    <w:rsid w:val="00A03816"/>
    <w:rsid w:val="00A04087"/>
    <w:rsid w:val="00A0445F"/>
    <w:rsid w:val="00A0521B"/>
    <w:rsid w:val="00A062BE"/>
    <w:rsid w:val="00A06844"/>
    <w:rsid w:val="00A07901"/>
    <w:rsid w:val="00A07A96"/>
    <w:rsid w:val="00A10A39"/>
    <w:rsid w:val="00A11881"/>
    <w:rsid w:val="00A130BC"/>
    <w:rsid w:val="00A14018"/>
    <w:rsid w:val="00A144B9"/>
    <w:rsid w:val="00A14F20"/>
    <w:rsid w:val="00A159EC"/>
    <w:rsid w:val="00A16587"/>
    <w:rsid w:val="00A16DA7"/>
    <w:rsid w:val="00A16EF0"/>
    <w:rsid w:val="00A23122"/>
    <w:rsid w:val="00A231BD"/>
    <w:rsid w:val="00A23209"/>
    <w:rsid w:val="00A2404A"/>
    <w:rsid w:val="00A252A7"/>
    <w:rsid w:val="00A26A57"/>
    <w:rsid w:val="00A26F00"/>
    <w:rsid w:val="00A27B8E"/>
    <w:rsid w:val="00A3082A"/>
    <w:rsid w:val="00A30AD5"/>
    <w:rsid w:val="00A32F40"/>
    <w:rsid w:val="00A3344A"/>
    <w:rsid w:val="00A33754"/>
    <w:rsid w:val="00A33DC8"/>
    <w:rsid w:val="00A34E49"/>
    <w:rsid w:val="00A36682"/>
    <w:rsid w:val="00A36B5B"/>
    <w:rsid w:val="00A377A7"/>
    <w:rsid w:val="00A401BA"/>
    <w:rsid w:val="00A40B32"/>
    <w:rsid w:val="00A4231A"/>
    <w:rsid w:val="00A42E48"/>
    <w:rsid w:val="00A437A4"/>
    <w:rsid w:val="00A466B7"/>
    <w:rsid w:val="00A47E89"/>
    <w:rsid w:val="00A50442"/>
    <w:rsid w:val="00A50C84"/>
    <w:rsid w:val="00A5106D"/>
    <w:rsid w:val="00A51BBF"/>
    <w:rsid w:val="00A52380"/>
    <w:rsid w:val="00A526EF"/>
    <w:rsid w:val="00A5290D"/>
    <w:rsid w:val="00A52D45"/>
    <w:rsid w:val="00A53601"/>
    <w:rsid w:val="00A54250"/>
    <w:rsid w:val="00A54301"/>
    <w:rsid w:val="00A54A21"/>
    <w:rsid w:val="00A54C95"/>
    <w:rsid w:val="00A54F32"/>
    <w:rsid w:val="00A55178"/>
    <w:rsid w:val="00A55424"/>
    <w:rsid w:val="00A55668"/>
    <w:rsid w:val="00A56610"/>
    <w:rsid w:val="00A56AEC"/>
    <w:rsid w:val="00A60274"/>
    <w:rsid w:val="00A62699"/>
    <w:rsid w:val="00A62B06"/>
    <w:rsid w:val="00A6395E"/>
    <w:rsid w:val="00A65FB1"/>
    <w:rsid w:val="00A676C8"/>
    <w:rsid w:val="00A6792C"/>
    <w:rsid w:val="00A708D8"/>
    <w:rsid w:val="00A70AC8"/>
    <w:rsid w:val="00A717B5"/>
    <w:rsid w:val="00A71DBE"/>
    <w:rsid w:val="00A74CC6"/>
    <w:rsid w:val="00A7534A"/>
    <w:rsid w:val="00A80638"/>
    <w:rsid w:val="00A82B45"/>
    <w:rsid w:val="00A82E70"/>
    <w:rsid w:val="00A84823"/>
    <w:rsid w:val="00A8574D"/>
    <w:rsid w:val="00A867EC"/>
    <w:rsid w:val="00A86955"/>
    <w:rsid w:val="00A912E6"/>
    <w:rsid w:val="00A913BC"/>
    <w:rsid w:val="00A91601"/>
    <w:rsid w:val="00A91BB3"/>
    <w:rsid w:val="00A93FDB"/>
    <w:rsid w:val="00A9439B"/>
    <w:rsid w:val="00AA16BB"/>
    <w:rsid w:val="00AA1E7E"/>
    <w:rsid w:val="00AA2155"/>
    <w:rsid w:val="00AA3247"/>
    <w:rsid w:val="00AA703C"/>
    <w:rsid w:val="00AB0684"/>
    <w:rsid w:val="00AB0752"/>
    <w:rsid w:val="00AB0F8A"/>
    <w:rsid w:val="00AB1737"/>
    <w:rsid w:val="00AB25A1"/>
    <w:rsid w:val="00AB2954"/>
    <w:rsid w:val="00AB3EE9"/>
    <w:rsid w:val="00AB59AF"/>
    <w:rsid w:val="00AB5D14"/>
    <w:rsid w:val="00AB654D"/>
    <w:rsid w:val="00AB6CCD"/>
    <w:rsid w:val="00AB7A24"/>
    <w:rsid w:val="00AC04A3"/>
    <w:rsid w:val="00AC1764"/>
    <w:rsid w:val="00AC1B1A"/>
    <w:rsid w:val="00AC1C4C"/>
    <w:rsid w:val="00AC27E2"/>
    <w:rsid w:val="00AC69E8"/>
    <w:rsid w:val="00AC7139"/>
    <w:rsid w:val="00AD008C"/>
    <w:rsid w:val="00AD0AAD"/>
    <w:rsid w:val="00AD19EA"/>
    <w:rsid w:val="00AD2151"/>
    <w:rsid w:val="00AD2343"/>
    <w:rsid w:val="00AD2EF7"/>
    <w:rsid w:val="00AD391C"/>
    <w:rsid w:val="00AD42FD"/>
    <w:rsid w:val="00AD4863"/>
    <w:rsid w:val="00AD4911"/>
    <w:rsid w:val="00AD5CBF"/>
    <w:rsid w:val="00AD60D2"/>
    <w:rsid w:val="00AD6BC1"/>
    <w:rsid w:val="00AD6DD5"/>
    <w:rsid w:val="00AE0001"/>
    <w:rsid w:val="00AE07ED"/>
    <w:rsid w:val="00AE1B17"/>
    <w:rsid w:val="00AE2AB7"/>
    <w:rsid w:val="00AE2D35"/>
    <w:rsid w:val="00AE2E4D"/>
    <w:rsid w:val="00AE2EF3"/>
    <w:rsid w:val="00AE4834"/>
    <w:rsid w:val="00AE4AD6"/>
    <w:rsid w:val="00AE6BC2"/>
    <w:rsid w:val="00AE6D26"/>
    <w:rsid w:val="00AE7415"/>
    <w:rsid w:val="00AF018B"/>
    <w:rsid w:val="00AF0A11"/>
    <w:rsid w:val="00AF0C8D"/>
    <w:rsid w:val="00AF2881"/>
    <w:rsid w:val="00AF292C"/>
    <w:rsid w:val="00AF2D5B"/>
    <w:rsid w:val="00AF3CB0"/>
    <w:rsid w:val="00AF42EA"/>
    <w:rsid w:val="00AF465E"/>
    <w:rsid w:val="00AF4710"/>
    <w:rsid w:val="00AF584A"/>
    <w:rsid w:val="00AF642C"/>
    <w:rsid w:val="00AF6E47"/>
    <w:rsid w:val="00AF7F21"/>
    <w:rsid w:val="00B013D7"/>
    <w:rsid w:val="00B014E1"/>
    <w:rsid w:val="00B0263C"/>
    <w:rsid w:val="00B03739"/>
    <w:rsid w:val="00B03A85"/>
    <w:rsid w:val="00B046D1"/>
    <w:rsid w:val="00B0487E"/>
    <w:rsid w:val="00B061A2"/>
    <w:rsid w:val="00B07CEB"/>
    <w:rsid w:val="00B07E47"/>
    <w:rsid w:val="00B12199"/>
    <w:rsid w:val="00B124CE"/>
    <w:rsid w:val="00B124D5"/>
    <w:rsid w:val="00B12A8A"/>
    <w:rsid w:val="00B13829"/>
    <w:rsid w:val="00B150B6"/>
    <w:rsid w:val="00B15CD9"/>
    <w:rsid w:val="00B16C0A"/>
    <w:rsid w:val="00B174C7"/>
    <w:rsid w:val="00B17CB6"/>
    <w:rsid w:val="00B2019C"/>
    <w:rsid w:val="00B22D3A"/>
    <w:rsid w:val="00B235D3"/>
    <w:rsid w:val="00B23A52"/>
    <w:rsid w:val="00B24B75"/>
    <w:rsid w:val="00B24F5B"/>
    <w:rsid w:val="00B24FB9"/>
    <w:rsid w:val="00B256C4"/>
    <w:rsid w:val="00B271FD"/>
    <w:rsid w:val="00B276A8"/>
    <w:rsid w:val="00B30251"/>
    <w:rsid w:val="00B312B2"/>
    <w:rsid w:val="00B32394"/>
    <w:rsid w:val="00B336F4"/>
    <w:rsid w:val="00B34CBC"/>
    <w:rsid w:val="00B35F29"/>
    <w:rsid w:val="00B36BA3"/>
    <w:rsid w:val="00B37D98"/>
    <w:rsid w:val="00B37F45"/>
    <w:rsid w:val="00B40BEA"/>
    <w:rsid w:val="00B411E8"/>
    <w:rsid w:val="00B41319"/>
    <w:rsid w:val="00B415BF"/>
    <w:rsid w:val="00B41817"/>
    <w:rsid w:val="00B43738"/>
    <w:rsid w:val="00B4458D"/>
    <w:rsid w:val="00B44857"/>
    <w:rsid w:val="00B4566D"/>
    <w:rsid w:val="00B46635"/>
    <w:rsid w:val="00B478BE"/>
    <w:rsid w:val="00B5142D"/>
    <w:rsid w:val="00B5174F"/>
    <w:rsid w:val="00B51795"/>
    <w:rsid w:val="00B52729"/>
    <w:rsid w:val="00B53057"/>
    <w:rsid w:val="00B54D89"/>
    <w:rsid w:val="00B5521C"/>
    <w:rsid w:val="00B55527"/>
    <w:rsid w:val="00B55BD1"/>
    <w:rsid w:val="00B57511"/>
    <w:rsid w:val="00B57E11"/>
    <w:rsid w:val="00B600BC"/>
    <w:rsid w:val="00B60E34"/>
    <w:rsid w:val="00B62015"/>
    <w:rsid w:val="00B62770"/>
    <w:rsid w:val="00B667E1"/>
    <w:rsid w:val="00B66E07"/>
    <w:rsid w:val="00B67554"/>
    <w:rsid w:val="00B6772B"/>
    <w:rsid w:val="00B67D38"/>
    <w:rsid w:val="00B71FFE"/>
    <w:rsid w:val="00B74260"/>
    <w:rsid w:val="00B75EED"/>
    <w:rsid w:val="00B76A5C"/>
    <w:rsid w:val="00B76EF8"/>
    <w:rsid w:val="00B77516"/>
    <w:rsid w:val="00B77D0F"/>
    <w:rsid w:val="00B801EA"/>
    <w:rsid w:val="00B81140"/>
    <w:rsid w:val="00B82D6C"/>
    <w:rsid w:val="00B844BB"/>
    <w:rsid w:val="00B84E2A"/>
    <w:rsid w:val="00B855C2"/>
    <w:rsid w:val="00B861AC"/>
    <w:rsid w:val="00B868B2"/>
    <w:rsid w:val="00B8710A"/>
    <w:rsid w:val="00B9023A"/>
    <w:rsid w:val="00B903B0"/>
    <w:rsid w:val="00B93339"/>
    <w:rsid w:val="00B93899"/>
    <w:rsid w:val="00B9438A"/>
    <w:rsid w:val="00B963B8"/>
    <w:rsid w:val="00B967AF"/>
    <w:rsid w:val="00B97991"/>
    <w:rsid w:val="00BA027B"/>
    <w:rsid w:val="00BA0B92"/>
    <w:rsid w:val="00BA365C"/>
    <w:rsid w:val="00BA4483"/>
    <w:rsid w:val="00BA4EFF"/>
    <w:rsid w:val="00BA5BF6"/>
    <w:rsid w:val="00BA69B9"/>
    <w:rsid w:val="00BA774D"/>
    <w:rsid w:val="00BA7845"/>
    <w:rsid w:val="00BB0347"/>
    <w:rsid w:val="00BB0447"/>
    <w:rsid w:val="00BB1A3F"/>
    <w:rsid w:val="00BB431C"/>
    <w:rsid w:val="00BB563C"/>
    <w:rsid w:val="00BB5F44"/>
    <w:rsid w:val="00BB6B92"/>
    <w:rsid w:val="00BB7DF1"/>
    <w:rsid w:val="00BC2003"/>
    <w:rsid w:val="00BC2096"/>
    <w:rsid w:val="00BC299F"/>
    <w:rsid w:val="00BC2DB6"/>
    <w:rsid w:val="00BC34DF"/>
    <w:rsid w:val="00BC6F6E"/>
    <w:rsid w:val="00BD0BA4"/>
    <w:rsid w:val="00BD0E24"/>
    <w:rsid w:val="00BD1325"/>
    <w:rsid w:val="00BD1456"/>
    <w:rsid w:val="00BD2C1C"/>
    <w:rsid w:val="00BD30AB"/>
    <w:rsid w:val="00BD4BEC"/>
    <w:rsid w:val="00BD5BAB"/>
    <w:rsid w:val="00BD6C91"/>
    <w:rsid w:val="00BD7638"/>
    <w:rsid w:val="00BD79C2"/>
    <w:rsid w:val="00BE10C8"/>
    <w:rsid w:val="00BE3D5C"/>
    <w:rsid w:val="00BE49A5"/>
    <w:rsid w:val="00BE5678"/>
    <w:rsid w:val="00BE59F4"/>
    <w:rsid w:val="00BE5C85"/>
    <w:rsid w:val="00BE5DBF"/>
    <w:rsid w:val="00BF049C"/>
    <w:rsid w:val="00BF4688"/>
    <w:rsid w:val="00C021A4"/>
    <w:rsid w:val="00C0346F"/>
    <w:rsid w:val="00C03BA8"/>
    <w:rsid w:val="00C04D29"/>
    <w:rsid w:val="00C05317"/>
    <w:rsid w:val="00C11EB0"/>
    <w:rsid w:val="00C130E3"/>
    <w:rsid w:val="00C13830"/>
    <w:rsid w:val="00C144AB"/>
    <w:rsid w:val="00C165F8"/>
    <w:rsid w:val="00C176A9"/>
    <w:rsid w:val="00C17F15"/>
    <w:rsid w:val="00C21C81"/>
    <w:rsid w:val="00C22F83"/>
    <w:rsid w:val="00C231D9"/>
    <w:rsid w:val="00C23B3F"/>
    <w:rsid w:val="00C26130"/>
    <w:rsid w:val="00C26D81"/>
    <w:rsid w:val="00C30400"/>
    <w:rsid w:val="00C311B3"/>
    <w:rsid w:val="00C31D51"/>
    <w:rsid w:val="00C320B8"/>
    <w:rsid w:val="00C32B33"/>
    <w:rsid w:val="00C34154"/>
    <w:rsid w:val="00C350D5"/>
    <w:rsid w:val="00C35AB3"/>
    <w:rsid w:val="00C35AEE"/>
    <w:rsid w:val="00C376AA"/>
    <w:rsid w:val="00C379E4"/>
    <w:rsid w:val="00C40129"/>
    <w:rsid w:val="00C40CD3"/>
    <w:rsid w:val="00C44CE7"/>
    <w:rsid w:val="00C458BC"/>
    <w:rsid w:val="00C45BC8"/>
    <w:rsid w:val="00C53937"/>
    <w:rsid w:val="00C53955"/>
    <w:rsid w:val="00C54A1C"/>
    <w:rsid w:val="00C55CA0"/>
    <w:rsid w:val="00C60137"/>
    <w:rsid w:val="00C60911"/>
    <w:rsid w:val="00C61A37"/>
    <w:rsid w:val="00C62CD3"/>
    <w:rsid w:val="00C64C31"/>
    <w:rsid w:val="00C655B6"/>
    <w:rsid w:val="00C659E2"/>
    <w:rsid w:val="00C6688B"/>
    <w:rsid w:val="00C679DA"/>
    <w:rsid w:val="00C70585"/>
    <w:rsid w:val="00C71BC0"/>
    <w:rsid w:val="00C71FBE"/>
    <w:rsid w:val="00C72E58"/>
    <w:rsid w:val="00C75E07"/>
    <w:rsid w:val="00C761D2"/>
    <w:rsid w:val="00C776A8"/>
    <w:rsid w:val="00C80BEE"/>
    <w:rsid w:val="00C818A7"/>
    <w:rsid w:val="00C8518E"/>
    <w:rsid w:val="00C874DD"/>
    <w:rsid w:val="00C9221C"/>
    <w:rsid w:val="00C927F8"/>
    <w:rsid w:val="00C93BB3"/>
    <w:rsid w:val="00C946AE"/>
    <w:rsid w:val="00C952BF"/>
    <w:rsid w:val="00C952DB"/>
    <w:rsid w:val="00C96888"/>
    <w:rsid w:val="00C9692C"/>
    <w:rsid w:val="00C96CEF"/>
    <w:rsid w:val="00C97312"/>
    <w:rsid w:val="00CA166D"/>
    <w:rsid w:val="00CA16A6"/>
    <w:rsid w:val="00CA17D0"/>
    <w:rsid w:val="00CA1C70"/>
    <w:rsid w:val="00CA309F"/>
    <w:rsid w:val="00CA48CF"/>
    <w:rsid w:val="00CA4CA2"/>
    <w:rsid w:val="00CA50CA"/>
    <w:rsid w:val="00CA5C8B"/>
    <w:rsid w:val="00CA6584"/>
    <w:rsid w:val="00CA66E6"/>
    <w:rsid w:val="00CA6E6B"/>
    <w:rsid w:val="00CA76BC"/>
    <w:rsid w:val="00CB07A5"/>
    <w:rsid w:val="00CB2D33"/>
    <w:rsid w:val="00CB2D64"/>
    <w:rsid w:val="00CB34D5"/>
    <w:rsid w:val="00CB471D"/>
    <w:rsid w:val="00CB47AF"/>
    <w:rsid w:val="00CB4C9F"/>
    <w:rsid w:val="00CB5813"/>
    <w:rsid w:val="00CB5911"/>
    <w:rsid w:val="00CB6951"/>
    <w:rsid w:val="00CB76B3"/>
    <w:rsid w:val="00CB785D"/>
    <w:rsid w:val="00CB7A4A"/>
    <w:rsid w:val="00CC0DC0"/>
    <w:rsid w:val="00CC1F11"/>
    <w:rsid w:val="00CC3815"/>
    <w:rsid w:val="00CC396E"/>
    <w:rsid w:val="00CC3E8D"/>
    <w:rsid w:val="00CC5E33"/>
    <w:rsid w:val="00CC68D3"/>
    <w:rsid w:val="00CD0097"/>
    <w:rsid w:val="00CD139B"/>
    <w:rsid w:val="00CD417A"/>
    <w:rsid w:val="00CD5CBA"/>
    <w:rsid w:val="00CD69FD"/>
    <w:rsid w:val="00CD6AAA"/>
    <w:rsid w:val="00CE1FC2"/>
    <w:rsid w:val="00CE2DB4"/>
    <w:rsid w:val="00CE3BBD"/>
    <w:rsid w:val="00CE5398"/>
    <w:rsid w:val="00CE53DA"/>
    <w:rsid w:val="00CE5483"/>
    <w:rsid w:val="00CE6B31"/>
    <w:rsid w:val="00CE6CDE"/>
    <w:rsid w:val="00CE70E5"/>
    <w:rsid w:val="00CE7294"/>
    <w:rsid w:val="00CE7D9E"/>
    <w:rsid w:val="00CF0790"/>
    <w:rsid w:val="00CF1183"/>
    <w:rsid w:val="00CF1A33"/>
    <w:rsid w:val="00CF1D1E"/>
    <w:rsid w:val="00CF248B"/>
    <w:rsid w:val="00CF34F6"/>
    <w:rsid w:val="00CF37C0"/>
    <w:rsid w:val="00CF70BE"/>
    <w:rsid w:val="00CF7B23"/>
    <w:rsid w:val="00D02A15"/>
    <w:rsid w:val="00D044B5"/>
    <w:rsid w:val="00D0520C"/>
    <w:rsid w:val="00D05E06"/>
    <w:rsid w:val="00D07DF6"/>
    <w:rsid w:val="00D106C2"/>
    <w:rsid w:val="00D10FF8"/>
    <w:rsid w:val="00D110B7"/>
    <w:rsid w:val="00D13901"/>
    <w:rsid w:val="00D1469E"/>
    <w:rsid w:val="00D15441"/>
    <w:rsid w:val="00D16EDB"/>
    <w:rsid w:val="00D213BF"/>
    <w:rsid w:val="00D2254F"/>
    <w:rsid w:val="00D23081"/>
    <w:rsid w:val="00D231B5"/>
    <w:rsid w:val="00D2527C"/>
    <w:rsid w:val="00D25DD0"/>
    <w:rsid w:val="00D260B5"/>
    <w:rsid w:val="00D27D7F"/>
    <w:rsid w:val="00D30132"/>
    <w:rsid w:val="00D30425"/>
    <w:rsid w:val="00D30C53"/>
    <w:rsid w:val="00D30D66"/>
    <w:rsid w:val="00D31A7E"/>
    <w:rsid w:val="00D33B1C"/>
    <w:rsid w:val="00D35D1A"/>
    <w:rsid w:val="00D3669C"/>
    <w:rsid w:val="00D408D5"/>
    <w:rsid w:val="00D40F5E"/>
    <w:rsid w:val="00D41FD6"/>
    <w:rsid w:val="00D420D7"/>
    <w:rsid w:val="00D42167"/>
    <w:rsid w:val="00D425D9"/>
    <w:rsid w:val="00D43FFB"/>
    <w:rsid w:val="00D44D7D"/>
    <w:rsid w:val="00D4627A"/>
    <w:rsid w:val="00D46F16"/>
    <w:rsid w:val="00D472B8"/>
    <w:rsid w:val="00D501A0"/>
    <w:rsid w:val="00D50C64"/>
    <w:rsid w:val="00D570E8"/>
    <w:rsid w:val="00D606CA"/>
    <w:rsid w:val="00D60BF9"/>
    <w:rsid w:val="00D61C0E"/>
    <w:rsid w:val="00D61EAF"/>
    <w:rsid w:val="00D6295C"/>
    <w:rsid w:val="00D6341E"/>
    <w:rsid w:val="00D6496D"/>
    <w:rsid w:val="00D65041"/>
    <w:rsid w:val="00D65FC9"/>
    <w:rsid w:val="00D66BAE"/>
    <w:rsid w:val="00D70A10"/>
    <w:rsid w:val="00D71F49"/>
    <w:rsid w:val="00D723DE"/>
    <w:rsid w:val="00D72F37"/>
    <w:rsid w:val="00D74780"/>
    <w:rsid w:val="00D75F4E"/>
    <w:rsid w:val="00D76B4F"/>
    <w:rsid w:val="00D809F3"/>
    <w:rsid w:val="00D80C81"/>
    <w:rsid w:val="00D828FD"/>
    <w:rsid w:val="00D833A4"/>
    <w:rsid w:val="00D84AC1"/>
    <w:rsid w:val="00D84DAA"/>
    <w:rsid w:val="00D84F2C"/>
    <w:rsid w:val="00D85716"/>
    <w:rsid w:val="00D8628E"/>
    <w:rsid w:val="00D863A9"/>
    <w:rsid w:val="00D86626"/>
    <w:rsid w:val="00D87469"/>
    <w:rsid w:val="00D90051"/>
    <w:rsid w:val="00D9042D"/>
    <w:rsid w:val="00D9064C"/>
    <w:rsid w:val="00D9088C"/>
    <w:rsid w:val="00D9104A"/>
    <w:rsid w:val="00D91C2B"/>
    <w:rsid w:val="00D924CB"/>
    <w:rsid w:val="00D92C3A"/>
    <w:rsid w:val="00D93D67"/>
    <w:rsid w:val="00D94552"/>
    <w:rsid w:val="00D9502B"/>
    <w:rsid w:val="00D96D40"/>
    <w:rsid w:val="00D9757A"/>
    <w:rsid w:val="00DA04B1"/>
    <w:rsid w:val="00DA3C32"/>
    <w:rsid w:val="00DA3D4B"/>
    <w:rsid w:val="00DA43CC"/>
    <w:rsid w:val="00DA5172"/>
    <w:rsid w:val="00DA55D8"/>
    <w:rsid w:val="00DA56D7"/>
    <w:rsid w:val="00DA5A91"/>
    <w:rsid w:val="00DA5C24"/>
    <w:rsid w:val="00DA5E71"/>
    <w:rsid w:val="00DA735D"/>
    <w:rsid w:val="00DA7805"/>
    <w:rsid w:val="00DB156A"/>
    <w:rsid w:val="00DB270E"/>
    <w:rsid w:val="00DB2D8C"/>
    <w:rsid w:val="00DB3A2E"/>
    <w:rsid w:val="00DB44ED"/>
    <w:rsid w:val="00DB4828"/>
    <w:rsid w:val="00DB48C1"/>
    <w:rsid w:val="00DB52E4"/>
    <w:rsid w:val="00DB590A"/>
    <w:rsid w:val="00DB63B1"/>
    <w:rsid w:val="00DB79E1"/>
    <w:rsid w:val="00DC01EB"/>
    <w:rsid w:val="00DC0CFC"/>
    <w:rsid w:val="00DC1352"/>
    <w:rsid w:val="00DC318F"/>
    <w:rsid w:val="00DC3C46"/>
    <w:rsid w:val="00DC4094"/>
    <w:rsid w:val="00DC4491"/>
    <w:rsid w:val="00DC4D9F"/>
    <w:rsid w:val="00DC62D9"/>
    <w:rsid w:val="00DC6CDF"/>
    <w:rsid w:val="00DD2432"/>
    <w:rsid w:val="00DD3734"/>
    <w:rsid w:val="00DD3A7F"/>
    <w:rsid w:val="00DD3FFC"/>
    <w:rsid w:val="00DD4CB1"/>
    <w:rsid w:val="00DD5026"/>
    <w:rsid w:val="00DD6C82"/>
    <w:rsid w:val="00DD6CA9"/>
    <w:rsid w:val="00DD7E7E"/>
    <w:rsid w:val="00DE0455"/>
    <w:rsid w:val="00DE0C56"/>
    <w:rsid w:val="00DE2CD3"/>
    <w:rsid w:val="00DE3390"/>
    <w:rsid w:val="00DE4361"/>
    <w:rsid w:val="00DE5022"/>
    <w:rsid w:val="00DE5195"/>
    <w:rsid w:val="00DE54DC"/>
    <w:rsid w:val="00DE6C7D"/>
    <w:rsid w:val="00DE6F40"/>
    <w:rsid w:val="00DE7729"/>
    <w:rsid w:val="00DF0049"/>
    <w:rsid w:val="00DF0740"/>
    <w:rsid w:val="00DF2D97"/>
    <w:rsid w:val="00DF3A1B"/>
    <w:rsid w:val="00DF3B20"/>
    <w:rsid w:val="00DF6804"/>
    <w:rsid w:val="00DF6918"/>
    <w:rsid w:val="00DF7506"/>
    <w:rsid w:val="00E004CF"/>
    <w:rsid w:val="00E01379"/>
    <w:rsid w:val="00E03836"/>
    <w:rsid w:val="00E03F32"/>
    <w:rsid w:val="00E04C94"/>
    <w:rsid w:val="00E052B5"/>
    <w:rsid w:val="00E13607"/>
    <w:rsid w:val="00E14994"/>
    <w:rsid w:val="00E20636"/>
    <w:rsid w:val="00E21309"/>
    <w:rsid w:val="00E23066"/>
    <w:rsid w:val="00E241D3"/>
    <w:rsid w:val="00E25881"/>
    <w:rsid w:val="00E25DC3"/>
    <w:rsid w:val="00E27041"/>
    <w:rsid w:val="00E2725C"/>
    <w:rsid w:val="00E27581"/>
    <w:rsid w:val="00E27FE5"/>
    <w:rsid w:val="00E30085"/>
    <w:rsid w:val="00E30A30"/>
    <w:rsid w:val="00E31994"/>
    <w:rsid w:val="00E326FF"/>
    <w:rsid w:val="00E327A2"/>
    <w:rsid w:val="00E334AE"/>
    <w:rsid w:val="00E334F8"/>
    <w:rsid w:val="00E335BE"/>
    <w:rsid w:val="00E336D2"/>
    <w:rsid w:val="00E34221"/>
    <w:rsid w:val="00E347EB"/>
    <w:rsid w:val="00E355C8"/>
    <w:rsid w:val="00E35980"/>
    <w:rsid w:val="00E3630E"/>
    <w:rsid w:val="00E36B96"/>
    <w:rsid w:val="00E36D89"/>
    <w:rsid w:val="00E400A5"/>
    <w:rsid w:val="00E4021E"/>
    <w:rsid w:val="00E41C1A"/>
    <w:rsid w:val="00E44E65"/>
    <w:rsid w:val="00E44EB3"/>
    <w:rsid w:val="00E45725"/>
    <w:rsid w:val="00E461C2"/>
    <w:rsid w:val="00E461DD"/>
    <w:rsid w:val="00E465F1"/>
    <w:rsid w:val="00E528C1"/>
    <w:rsid w:val="00E53B51"/>
    <w:rsid w:val="00E53BAE"/>
    <w:rsid w:val="00E56340"/>
    <w:rsid w:val="00E61401"/>
    <w:rsid w:val="00E61852"/>
    <w:rsid w:val="00E61EB1"/>
    <w:rsid w:val="00E63CD1"/>
    <w:rsid w:val="00E63F9C"/>
    <w:rsid w:val="00E647DE"/>
    <w:rsid w:val="00E64B03"/>
    <w:rsid w:val="00E64FA2"/>
    <w:rsid w:val="00E659DC"/>
    <w:rsid w:val="00E70332"/>
    <w:rsid w:val="00E706BA"/>
    <w:rsid w:val="00E71FDF"/>
    <w:rsid w:val="00E72048"/>
    <w:rsid w:val="00E72B6B"/>
    <w:rsid w:val="00E7318F"/>
    <w:rsid w:val="00E74850"/>
    <w:rsid w:val="00E74F93"/>
    <w:rsid w:val="00E75CA4"/>
    <w:rsid w:val="00E75D3B"/>
    <w:rsid w:val="00E76A19"/>
    <w:rsid w:val="00E76AE8"/>
    <w:rsid w:val="00E76D1B"/>
    <w:rsid w:val="00E813C3"/>
    <w:rsid w:val="00E813E6"/>
    <w:rsid w:val="00E81667"/>
    <w:rsid w:val="00E83D64"/>
    <w:rsid w:val="00E86BE8"/>
    <w:rsid w:val="00E872BF"/>
    <w:rsid w:val="00E940C6"/>
    <w:rsid w:val="00E94348"/>
    <w:rsid w:val="00E94993"/>
    <w:rsid w:val="00E95BF6"/>
    <w:rsid w:val="00E95CF1"/>
    <w:rsid w:val="00E95FEF"/>
    <w:rsid w:val="00E96521"/>
    <w:rsid w:val="00E969D4"/>
    <w:rsid w:val="00E97559"/>
    <w:rsid w:val="00E97D6B"/>
    <w:rsid w:val="00E97F81"/>
    <w:rsid w:val="00EA0557"/>
    <w:rsid w:val="00EA0FA3"/>
    <w:rsid w:val="00EA2662"/>
    <w:rsid w:val="00EA37B7"/>
    <w:rsid w:val="00EA431F"/>
    <w:rsid w:val="00EA4DD1"/>
    <w:rsid w:val="00EA50A5"/>
    <w:rsid w:val="00EA5590"/>
    <w:rsid w:val="00EA5719"/>
    <w:rsid w:val="00EA5BA7"/>
    <w:rsid w:val="00EA5D17"/>
    <w:rsid w:val="00EA6A37"/>
    <w:rsid w:val="00EA7801"/>
    <w:rsid w:val="00EB0F4E"/>
    <w:rsid w:val="00EB2D14"/>
    <w:rsid w:val="00EB5CF5"/>
    <w:rsid w:val="00EB689D"/>
    <w:rsid w:val="00EB70D9"/>
    <w:rsid w:val="00EB7F7A"/>
    <w:rsid w:val="00EC1356"/>
    <w:rsid w:val="00EC18C6"/>
    <w:rsid w:val="00EC26D7"/>
    <w:rsid w:val="00EC281D"/>
    <w:rsid w:val="00EC36F7"/>
    <w:rsid w:val="00EC4148"/>
    <w:rsid w:val="00ED0304"/>
    <w:rsid w:val="00ED416B"/>
    <w:rsid w:val="00ED44F9"/>
    <w:rsid w:val="00ED4DA1"/>
    <w:rsid w:val="00ED5D33"/>
    <w:rsid w:val="00ED6F69"/>
    <w:rsid w:val="00EE3FD3"/>
    <w:rsid w:val="00EE43CA"/>
    <w:rsid w:val="00EE4A17"/>
    <w:rsid w:val="00EE5EC9"/>
    <w:rsid w:val="00EE63BD"/>
    <w:rsid w:val="00EE6C8D"/>
    <w:rsid w:val="00EE7420"/>
    <w:rsid w:val="00EE7EF6"/>
    <w:rsid w:val="00EF383B"/>
    <w:rsid w:val="00EF47B8"/>
    <w:rsid w:val="00EF4B05"/>
    <w:rsid w:val="00F00811"/>
    <w:rsid w:val="00F0082B"/>
    <w:rsid w:val="00F009F4"/>
    <w:rsid w:val="00F0111F"/>
    <w:rsid w:val="00F02772"/>
    <w:rsid w:val="00F0712D"/>
    <w:rsid w:val="00F10121"/>
    <w:rsid w:val="00F121B6"/>
    <w:rsid w:val="00F12A93"/>
    <w:rsid w:val="00F13D50"/>
    <w:rsid w:val="00F15557"/>
    <w:rsid w:val="00F17020"/>
    <w:rsid w:val="00F204EF"/>
    <w:rsid w:val="00F21AB1"/>
    <w:rsid w:val="00F242B5"/>
    <w:rsid w:val="00F2601C"/>
    <w:rsid w:val="00F26BA8"/>
    <w:rsid w:val="00F30BE4"/>
    <w:rsid w:val="00F31F11"/>
    <w:rsid w:val="00F335F3"/>
    <w:rsid w:val="00F33754"/>
    <w:rsid w:val="00F33E12"/>
    <w:rsid w:val="00F34883"/>
    <w:rsid w:val="00F34E3B"/>
    <w:rsid w:val="00F36A34"/>
    <w:rsid w:val="00F37939"/>
    <w:rsid w:val="00F40183"/>
    <w:rsid w:val="00F40E0C"/>
    <w:rsid w:val="00F41853"/>
    <w:rsid w:val="00F424D0"/>
    <w:rsid w:val="00F42509"/>
    <w:rsid w:val="00F42A7C"/>
    <w:rsid w:val="00F4701D"/>
    <w:rsid w:val="00F47592"/>
    <w:rsid w:val="00F47867"/>
    <w:rsid w:val="00F50D27"/>
    <w:rsid w:val="00F51748"/>
    <w:rsid w:val="00F51A32"/>
    <w:rsid w:val="00F523B0"/>
    <w:rsid w:val="00F52D96"/>
    <w:rsid w:val="00F54CAE"/>
    <w:rsid w:val="00F550AC"/>
    <w:rsid w:val="00F5719A"/>
    <w:rsid w:val="00F57D1F"/>
    <w:rsid w:val="00F60D3F"/>
    <w:rsid w:val="00F62244"/>
    <w:rsid w:val="00F62BA4"/>
    <w:rsid w:val="00F63725"/>
    <w:rsid w:val="00F63AB7"/>
    <w:rsid w:val="00F6581C"/>
    <w:rsid w:val="00F66B0E"/>
    <w:rsid w:val="00F66F5C"/>
    <w:rsid w:val="00F678E3"/>
    <w:rsid w:val="00F70037"/>
    <w:rsid w:val="00F71485"/>
    <w:rsid w:val="00F7286C"/>
    <w:rsid w:val="00F733BD"/>
    <w:rsid w:val="00F744D7"/>
    <w:rsid w:val="00F75A0C"/>
    <w:rsid w:val="00F76788"/>
    <w:rsid w:val="00F812BE"/>
    <w:rsid w:val="00F82489"/>
    <w:rsid w:val="00F82DF9"/>
    <w:rsid w:val="00F83467"/>
    <w:rsid w:val="00F83C8A"/>
    <w:rsid w:val="00F85AF3"/>
    <w:rsid w:val="00F85B0E"/>
    <w:rsid w:val="00F869B9"/>
    <w:rsid w:val="00F86D4C"/>
    <w:rsid w:val="00F90BA3"/>
    <w:rsid w:val="00F91CE0"/>
    <w:rsid w:val="00F91F2A"/>
    <w:rsid w:val="00F943AE"/>
    <w:rsid w:val="00F948B4"/>
    <w:rsid w:val="00F9561A"/>
    <w:rsid w:val="00F966A8"/>
    <w:rsid w:val="00F9670D"/>
    <w:rsid w:val="00F97E7C"/>
    <w:rsid w:val="00FA12B4"/>
    <w:rsid w:val="00FA1324"/>
    <w:rsid w:val="00FA2477"/>
    <w:rsid w:val="00FA34ED"/>
    <w:rsid w:val="00FA41F3"/>
    <w:rsid w:val="00FA4DD6"/>
    <w:rsid w:val="00FA57BA"/>
    <w:rsid w:val="00FA57C7"/>
    <w:rsid w:val="00FA70F0"/>
    <w:rsid w:val="00FA713C"/>
    <w:rsid w:val="00FB08C6"/>
    <w:rsid w:val="00FB1610"/>
    <w:rsid w:val="00FB3815"/>
    <w:rsid w:val="00FB772B"/>
    <w:rsid w:val="00FB7BE1"/>
    <w:rsid w:val="00FB7D08"/>
    <w:rsid w:val="00FB7F60"/>
    <w:rsid w:val="00FC0A33"/>
    <w:rsid w:val="00FC1938"/>
    <w:rsid w:val="00FC1B94"/>
    <w:rsid w:val="00FC2BB5"/>
    <w:rsid w:val="00FC3ABC"/>
    <w:rsid w:val="00FC3CAE"/>
    <w:rsid w:val="00FC5116"/>
    <w:rsid w:val="00FC717D"/>
    <w:rsid w:val="00FC7FFB"/>
    <w:rsid w:val="00FD0A3A"/>
    <w:rsid w:val="00FD0DB4"/>
    <w:rsid w:val="00FD0F89"/>
    <w:rsid w:val="00FD4571"/>
    <w:rsid w:val="00FD52F7"/>
    <w:rsid w:val="00FD552B"/>
    <w:rsid w:val="00FD570E"/>
    <w:rsid w:val="00FD5998"/>
    <w:rsid w:val="00FD5AF5"/>
    <w:rsid w:val="00FD746A"/>
    <w:rsid w:val="00FD799D"/>
    <w:rsid w:val="00FD7B93"/>
    <w:rsid w:val="00FE1184"/>
    <w:rsid w:val="00FE1A6A"/>
    <w:rsid w:val="00FE4219"/>
    <w:rsid w:val="00FE54E1"/>
    <w:rsid w:val="00FE5880"/>
    <w:rsid w:val="00FE713D"/>
    <w:rsid w:val="00FE76E2"/>
    <w:rsid w:val="00FE7E2C"/>
    <w:rsid w:val="00FF0776"/>
    <w:rsid w:val="00FF10C3"/>
    <w:rsid w:val="00FF2DEA"/>
    <w:rsid w:val="00FF2DF8"/>
    <w:rsid w:val="00FF56E4"/>
    <w:rsid w:val="00FF6525"/>
    <w:rsid w:val="00FF7BDE"/>
    <w:rsid w:val="00FF7F8E"/>
    <w:rsid w:val="015C4EE6"/>
    <w:rsid w:val="0166E2F9"/>
    <w:rsid w:val="0302B35A"/>
    <w:rsid w:val="037CCC1D"/>
    <w:rsid w:val="05FFFA50"/>
    <w:rsid w:val="06EA4F10"/>
    <w:rsid w:val="080B35E1"/>
    <w:rsid w:val="0836B045"/>
    <w:rsid w:val="0975E074"/>
    <w:rsid w:val="09DAE845"/>
    <w:rsid w:val="0A305BBF"/>
    <w:rsid w:val="0A5128E4"/>
    <w:rsid w:val="0ACF2CEF"/>
    <w:rsid w:val="0AD7CE9A"/>
    <w:rsid w:val="0E61456B"/>
    <w:rsid w:val="0ED2CBF7"/>
    <w:rsid w:val="0FB2D186"/>
    <w:rsid w:val="10338D26"/>
    <w:rsid w:val="10F1BD1E"/>
    <w:rsid w:val="10F20D48"/>
    <w:rsid w:val="1115612D"/>
    <w:rsid w:val="11CBAE01"/>
    <w:rsid w:val="1217C7A1"/>
    <w:rsid w:val="124E52D8"/>
    <w:rsid w:val="127A0C88"/>
    <w:rsid w:val="12E0E841"/>
    <w:rsid w:val="12F1F568"/>
    <w:rsid w:val="136A707D"/>
    <w:rsid w:val="13E93B8C"/>
    <w:rsid w:val="157273D3"/>
    <w:rsid w:val="15A912D0"/>
    <w:rsid w:val="163DC228"/>
    <w:rsid w:val="170E4434"/>
    <w:rsid w:val="17CC5C21"/>
    <w:rsid w:val="181E09C0"/>
    <w:rsid w:val="18659100"/>
    <w:rsid w:val="19151C9E"/>
    <w:rsid w:val="19353567"/>
    <w:rsid w:val="1A3ACAA9"/>
    <w:rsid w:val="1A55E53B"/>
    <w:rsid w:val="1B16DCBB"/>
    <w:rsid w:val="1B2F71FB"/>
    <w:rsid w:val="1B9A6B57"/>
    <w:rsid w:val="1C583C54"/>
    <w:rsid w:val="1C747991"/>
    <w:rsid w:val="1D14B1C1"/>
    <w:rsid w:val="1D7E34D4"/>
    <w:rsid w:val="1DCBA3D1"/>
    <w:rsid w:val="20B2DE12"/>
    <w:rsid w:val="21FBA3DB"/>
    <w:rsid w:val="2210F186"/>
    <w:rsid w:val="251A201A"/>
    <w:rsid w:val="2533449D"/>
    <w:rsid w:val="25D3D0D8"/>
    <w:rsid w:val="26679FF5"/>
    <w:rsid w:val="2676E521"/>
    <w:rsid w:val="268DA241"/>
    <w:rsid w:val="26A26BAA"/>
    <w:rsid w:val="26CF14FE"/>
    <w:rsid w:val="27423AE6"/>
    <w:rsid w:val="27B389C5"/>
    <w:rsid w:val="28A70A69"/>
    <w:rsid w:val="28AC0297"/>
    <w:rsid w:val="28B65C80"/>
    <w:rsid w:val="29D9B65C"/>
    <w:rsid w:val="2B2CBD92"/>
    <w:rsid w:val="2B34B824"/>
    <w:rsid w:val="2C6263D3"/>
    <w:rsid w:val="30404CC0"/>
    <w:rsid w:val="3095354B"/>
    <w:rsid w:val="313061C3"/>
    <w:rsid w:val="31E72958"/>
    <w:rsid w:val="34C2720D"/>
    <w:rsid w:val="356A726F"/>
    <w:rsid w:val="37B5ED9A"/>
    <w:rsid w:val="380A0C11"/>
    <w:rsid w:val="3982CEDC"/>
    <w:rsid w:val="39EEDAEA"/>
    <w:rsid w:val="3A13C322"/>
    <w:rsid w:val="3A5515F3"/>
    <w:rsid w:val="3A62FAEC"/>
    <w:rsid w:val="3AEC3F02"/>
    <w:rsid w:val="3DC48D47"/>
    <w:rsid w:val="4004C77E"/>
    <w:rsid w:val="40070A4D"/>
    <w:rsid w:val="40582DEA"/>
    <w:rsid w:val="41EE87A9"/>
    <w:rsid w:val="425D4AEC"/>
    <w:rsid w:val="42924525"/>
    <w:rsid w:val="433C6840"/>
    <w:rsid w:val="446D2D7E"/>
    <w:rsid w:val="450C0625"/>
    <w:rsid w:val="45E81B75"/>
    <w:rsid w:val="489DB443"/>
    <w:rsid w:val="49EE5680"/>
    <w:rsid w:val="4ACB1ED5"/>
    <w:rsid w:val="4C546575"/>
    <w:rsid w:val="4C91C7E5"/>
    <w:rsid w:val="4CE0F400"/>
    <w:rsid w:val="4EDC0B43"/>
    <w:rsid w:val="4F00D72E"/>
    <w:rsid w:val="4FB18F86"/>
    <w:rsid w:val="4FC8FB23"/>
    <w:rsid w:val="4FEAEAA6"/>
    <w:rsid w:val="5046B3CA"/>
    <w:rsid w:val="51B5D74A"/>
    <w:rsid w:val="5290B1F8"/>
    <w:rsid w:val="52CA58E5"/>
    <w:rsid w:val="535AFD35"/>
    <w:rsid w:val="55002422"/>
    <w:rsid w:val="5730D5AE"/>
    <w:rsid w:val="5881B99A"/>
    <w:rsid w:val="595546B1"/>
    <w:rsid w:val="5A49ADB6"/>
    <w:rsid w:val="5B9CF0BB"/>
    <w:rsid w:val="5CE3D5EA"/>
    <w:rsid w:val="5DC64037"/>
    <w:rsid w:val="5E6E88E3"/>
    <w:rsid w:val="5E73DCE2"/>
    <w:rsid w:val="5EC2B586"/>
    <w:rsid w:val="6029B9FF"/>
    <w:rsid w:val="607DD9D8"/>
    <w:rsid w:val="60AB4E87"/>
    <w:rsid w:val="6263D998"/>
    <w:rsid w:val="62B2F68B"/>
    <w:rsid w:val="63483264"/>
    <w:rsid w:val="645B8E68"/>
    <w:rsid w:val="653955C5"/>
    <w:rsid w:val="65D127B8"/>
    <w:rsid w:val="660D0A01"/>
    <w:rsid w:val="66D9E679"/>
    <w:rsid w:val="66FCA140"/>
    <w:rsid w:val="67845A0E"/>
    <w:rsid w:val="686EAE1F"/>
    <w:rsid w:val="6B6CBCD0"/>
    <w:rsid w:val="6CE1B039"/>
    <w:rsid w:val="6EA2D979"/>
    <w:rsid w:val="6F202265"/>
    <w:rsid w:val="6FE049D6"/>
    <w:rsid w:val="70C32F69"/>
    <w:rsid w:val="70C9F2E5"/>
    <w:rsid w:val="7291399C"/>
    <w:rsid w:val="72D04662"/>
    <w:rsid w:val="7404BB88"/>
    <w:rsid w:val="7583445D"/>
    <w:rsid w:val="775E3F7F"/>
    <w:rsid w:val="781ADEAF"/>
    <w:rsid w:val="78D1A423"/>
    <w:rsid w:val="78F57AF6"/>
    <w:rsid w:val="79003206"/>
    <w:rsid w:val="79A70AE4"/>
    <w:rsid w:val="7A97FC6B"/>
    <w:rsid w:val="7AA032EB"/>
    <w:rsid w:val="7BBB8E4C"/>
    <w:rsid w:val="7BC6A899"/>
    <w:rsid w:val="7C1C1ACF"/>
    <w:rsid w:val="7CB085C8"/>
    <w:rsid w:val="7D8211EF"/>
    <w:rsid w:val="7F245A75"/>
    <w:rsid w:val="7F8B362E"/>
    <w:rsid w:val="7FE7D6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E0A4687"/>
  <w15:chartTrackingRefBased/>
  <w15:docId w15:val="{ABEED7D5-D155-4882-9C7E-2094CBA81C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5644C"/>
    <w:rPr>
      <w:rFonts w:ascii="Arial" w:hAnsi="Arial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20647B"/>
    <w:pPr>
      <w:keepNext/>
      <w:keepLines/>
      <w:spacing w:after="0"/>
      <w:jc w:val="center"/>
      <w:outlineLvl w:val="0"/>
    </w:pPr>
    <w:rPr>
      <w:rFonts w:eastAsiaTheme="majorEastAsia" w:cstheme="majorBidi"/>
      <w:b/>
      <w:sz w:val="36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5644C"/>
    <w:pPr>
      <w:keepNext/>
      <w:keepLines/>
      <w:spacing w:before="40" w:after="0"/>
      <w:outlineLvl w:val="1"/>
    </w:pPr>
    <w:rPr>
      <w:rFonts w:eastAsiaTheme="majorEastAsia" w:cstheme="majorBidi"/>
      <w:b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5644C"/>
    <w:pPr>
      <w:keepNext/>
      <w:keepLines/>
      <w:spacing w:before="40" w:after="0"/>
      <w:outlineLvl w:val="2"/>
    </w:pPr>
    <w:rPr>
      <w:rFonts w:eastAsiaTheme="majorEastAsia" w:cstheme="majorBidi"/>
      <w:b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0647B"/>
    <w:rPr>
      <w:rFonts w:ascii="Arial" w:eastAsiaTheme="majorEastAsia" w:hAnsi="Arial" w:cstheme="majorBidi"/>
      <w:b/>
      <w:sz w:val="36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15644C"/>
    <w:rPr>
      <w:rFonts w:ascii="Arial" w:eastAsiaTheme="majorEastAsia" w:hAnsi="Arial" w:cstheme="majorBidi"/>
      <w:b/>
      <w:sz w:val="26"/>
      <w:szCs w:val="26"/>
    </w:rPr>
  </w:style>
  <w:style w:type="paragraph" w:styleId="Quote">
    <w:name w:val="Quote"/>
    <w:basedOn w:val="Normal"/>
    <w:next w:val="Normal"/>
    <w:link w:val="QuoteChar"/>
    <w:uiPriority w:val="29"/>
    <w:qFormat/>
    <w:rsid w:val="00E53BAE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E53BAE"/>
    <w:rPr>
      <w:i/>
      <w:iCs/>
      <w:color w:val="404040" w:themeColor="text1" w:themeTint="BF"/>
    </w:rPr>
  </w:style>
  <w:style w:type="character" w:styleId="Hyperlink">
    <w:name w:val="Hyperlink"/>
    <w:basedOn w:val="DefaultParagraphFont"/>
    <w:uiPriority w:val="99"/>
    <w:unhideWhenUsed/>
    <w:rsid w:val="00E53BAE"/>
    <w:rPr>
      <w:color w:val="0563C1" w:themeColor="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15644C"/>
    <w:rPr>
      <w:rFonts w:ascii="Arial" w:eastAsiaTheme="majorEastAsia" w:hAnsi="Arial" w:cstheme="majorBidi"/>
      <w:b/>
      <w:sz w:val="24"/>
      <w:szCs w:val="24"/>
    </w:rPr>
  </w:style>
  <w:style w:type="character" w:styleId="IntenseEmphasis">
    <w:name w:val="Intense Emphasis"/>
    <w:basedOn w:val="DefaultParagraphFont"/>
    <w:uiPriority w:val="21"/>
    <w:qFormat/>
    <w:rsid w:val="00003010"/>
    <w:rPr>
      <w:i/>
      <w:iCs/>
    </w:rPr>
  </w:style>
  <w:style w:type="paragraph" w:styleId="NoSpacing">
    <w:name w:val="No Spacing"/>
    <w:uiPriority w:val="1"/>
    <w:qFormat/>
    <w:rsid w:val="00003010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003010"/>
    <w:pPr>
      <w:ind w:left="720"/>
      <w:contextualSpacing/>
    </w:pPr>
  </w:style>
  <w:style w:type="paragraph" w:styleId="Subtitle">
    <w:name w:val="Subtitle"/>
    <w:basedOn w:val="Normal"/>
    <w:next w:val="Normal"/>
    <w:link w:val="SubtitleChar"/>
    <w:uiPriority w:val="11"/>
    <w:qFormat/>
    <w:rsid w:val="00003010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003010"/>
    <w:rPr>
      <w:rFonts w:eastAsiaTheme="minorEastAsia"/>
      <w:color w:val="5A5A5A" w:themeColor="text1" w:themeTint="A5"/>
      <w:spacing w:val="15"/>
    </w:rPr>
  </w:style>
  <w:style w:type="character" w:styleId="Strong">
    <w:name w:val="Strong"/>
    <w:basedOn w:val="DefaultParagraphFont"/>
    <w:uiPriority w:val="22"/>
    <w:qFormat/>
    <w:rsid w:val="001F20A1"/>
    <w:rPr>
      <w:b/>
      <w:bCs/>
    </w:rPr>
  </w:style>
  <w:style w:type="table" w:customStyle="1" w:styleId="TableGrid1">
    <w:name w:val="Table Grid1"/>
    <w:basedOn w:val="TableNormal"/>
    <w:next w:val="TableGrid"/>
    <w:rsid w:val="00C311B3"/>
    <w:pPr>
      <w:spacing w:after="200" w:line="276" w:lineRule="auto"/>
    </w:pPr>
    <w:rPr>
      <w:rFonts w:eastAsiaTheme="minorEastAsia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39"/>
    <w:rsid w:val="00C311B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CF0790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90BA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90BA3"/>
    <w:rPr>
      <w:rFonts w:ascii="Segoe UI" w:hAnsi="Segoe UI" w:cs="Segoe UI"/>
      <w:sz w:val="18"/>
      <w:szCs w:val="18"/>
    </w:rPr>
  </w:style>
  <w:style w:type="paragraph" w:styleId="BodyText">
    <w:name w:val="Body Text"/>
    <w:basedOn w:val="Normal"/>
    <w:link w:val="BodyTextChar"/>
    <w:uiPriority w:val="1"/>
    <w:unhideWhenUsed/>
    <w:rsid w:val="00A36682"/>
    <w:pPr>
      <w:spacing w:before="45" w:after="0" w:line="240" w:lineRule="auto"/>
      <w:ind w:left="102"/>
    </w:pPr>
    <w:rPr>
      <w:rFonts w:cs="Arial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A36682"/>
    <w:rPr>
      <w:rFonts w:ascii="Arial" w:hAnsi="Arial" w:cs="Arial"/>
      <w:sz w:val="24"/>
      <w:szCs w:val="24"/>
    </w:rPr>
  </w:style>
  <w:style w:type="character" w:customStyle="1" w:styleId="link-text">
    <w:name w:val="link-text"/>
    <w:basedOn w:val="DefaultParagraphFont"/>
    <w:rsid w:val="00A36682"/>
  </w:style>
  <w:style w:type="character" w:styleId="UnresolvedMention">
    <w:name w:val="Unresolved Mention"/>
    <w:basedOn w:val="DefaultParagraphFont"/>
    <w:uiPriority w:val="99"/>
    <w:semiHidden/>
    <w:unhideWhenUsed/>
    <w:rsid w:val="005D157A"/>
    <w:rPr>
      <w:color w:val="605E5C"/>
      <w:shd w:val="clear" w:color="auto" w:fill="E1DFDD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rFonts w:ascii="Arial" w:hAnsi="Arial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F3375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33754"/>
    <w:rPr>
      <w:rFonts w:ascii="Arial" w:hAnsi="Arial"/>
      <w:sz w:val="24"/>
    </w:rPr>
  </w:style>
  <w:style w:type="paragraph" w:styleId="Footer">
    <w:name w:val="footer"/>
    <w:basedOn w:val="Normal"/>
    <w:link w:val="FooterChar"/>
    <w:uiPriority w:val="99"/>
    <w:unhideWhenUsed/>
    <w:rsid w:val="00F3375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33754"/>
    <w:rPr>
      <w:rFonts w:ascii="Arial" w:hAnsi="Arial"/>
      <w:sz w:val="24"/>
    </w:rPr>
  </w:style>
  <w:style w:type="character" w:styleId="PlaceholderText">
    <w:name w:val="Placeholder Text"/>
    <w:basedOn w:val="DefaultParagraphFont"/>
    <w:uiPriority w:val="99"/>
    <w:semiHidden/>
    <w:rsid w:val="00347C1A"/>
    <w:rPr>
      <w:color w:val="808080"/>
    </w:rPr>
  </w:style>
  <w:style w:type="character" w:styleId="FootnoteReference">
    <w:name w:val="footnote reference"/>
    <w:rsid w:val="008C603C"/>
    <w:rPr>
      <w:w w:val="100"/>
      <w:position w:val="-1"/>
      <w:effect w:val="none"/>
      <w:vertAlign w:val="superscript"/>
      <w:cs w:val="0"/>
      <w:em w:val="none"/>
    </w:rPr>
  </w:style>
  <w:style w:type="paragraph" w:styleId="FootnoteText">
    <w:name w:val="footnote text"/>
    <w:basedOn w:val="Normal"/>
    <w:link w:val="FootnoteTextChar"/>
    <w:semiHidden/>
    <w:unhideWhenUsed/>
    <w:rsid w:val="00327207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327207"/>
    <w:rPr>
      <w:rFonts w:ascii="Arial" w:hAnsi="Arial"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15189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</w:rPr>
  </w:style>
  <w:style w:type="character" w:styleId="Emphasis">
    <w:name w:val="Emphasis"/>
    <w:basedOn w:val="DefaultParagraphFont"/>
    <w:uiPriority w:val="20"/>
    <w:qFormat/>
    <w:rsid w:val="0015189D"/>
    <w:rPr>
      <w:i/>
      <w:iCs/>
    </w:rPr>
  </w:style>
  <w:style w:type="table" w:styleId="PlainTable3">
    <w:name w:val="Plain Table 3"/>
    <w:basedOn w:val="TableNormal"/>
    <w:uiPriority w:val="43"/>
    <w:rsid w:val="00C64C31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GridTable1Light-Accent5">
    <w:name w:val="Grid Table 1 Light Accent 5"/>
    <w:basedOn w:val="TableNormal"/>
    <w:uiPriority w:val="46"/>
    <w:rsid w:val="00E61EB1"/>
    <w:pPr>
      <w:spacing w:after="0" w:line="240" w:lineRule="auto"/>
    </w:pPr>
    <w:tblPr>
      <w:tblStyleRowBandSize w:val="1"/>
      <w:tblStyleColBandSize w:val="1"/>
      <w:tblBorders>
        <w:top w:val="single" w:sz="4" w:space="0" w:color="B4C6E7" w:themeColor="accent5" w:themeTint="66"/>
        <w:left w:val="single" w:sz="4" w:space="0" w:color="B4C6E7" w:themeColor="accent5" w:themeTint="66"/>
        <w:bottom w:val="single" w:sz="4" w:space="0" w:color="B4C6E7" w:themeColor="accent5" w:themeTint="66"/>
        <w:right w:val="single" w:sz="4" w:space="0" w:color="B4C6E7" w:themeColor="accent5" w:themeTint="66"/>
        <w:insideH w:val="single" w:sz="4" w:space="0" w:color="B4C6E7" w:themeColor="accent5" w:themeTint="66"/>
        <w:insideV w:val="single" w:sz="4" w:space="0" w:color="B4C6E7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-Accent5">
    <w:name w:val="Grid Table 2 Accent 5"/>
    <w:basedOn w:val="TableNormal"/>
    <w:uiPriority w:val="47"/>
    <w:rsid w:val="00F63725"/>
    <w:pPr>
      <w:spacing w:after="0" w:line="240" w:lineRule="auto"/>
    </w:pPr>
    <w:tblPr>
      <w:tblStyleRowBandSize w:val="1"/>
      <w:tblStyleColBandSize w:val="1"/>
      <w:tblBorders>
        <w:top w:val="single" w:sz="2" w:space="0" w:color="8EAADB" w:themeColor="accent5" w:themeTint="99"/>
        <w:bottom w:val="single" w:sz="2" w:space="0" w:color="8EAADB" w:themeColor="accent5" w:themeTint="99"/>
        <w:insideH w:val="single" w:sz="2" w:space="0" w:color="8EAADB" w:themeColor="accent5" w:themeTint="99"/>
        <w:insideV w:val="single" w:sz="2" w:space="0" w:color="8EAADB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EAADB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EAADB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GridTable2">
    <w:name w:val="Grid Table 2"/>
    <w:basedOn w:val="TableNormal"/>
    <w:uiPriority w:val="47"/>
    <w:rsid w:val="00F63725"/>
    <w:pPr>
      <w:spacing w:after="0" w:line="240" w:lineRule="auto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customStyle="1" w:styleId="Default">
    <w:name w:val="Default"/>
    <w:rsid w:val="00B57511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66849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49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904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8149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4298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12216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82680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815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325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832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210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1447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4377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40007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26202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735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8290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1745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28496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81479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3377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7223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41078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55604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882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0053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2902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19892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771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1178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378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54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766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647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289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823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359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292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913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215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965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963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021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982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741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380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289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972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658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175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565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643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772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741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667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191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744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468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124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619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088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856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127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814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208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712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820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9292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608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179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5366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5842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67233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0817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8168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99235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71883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3675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5948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98225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22143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686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518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8098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8948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12921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08924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2535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3779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01472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13785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984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206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4753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6601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58221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117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9464768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6030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136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620505">
          <w:marLeft w:val="0"/>
          <w:marRight w:val="0"/>
          <w:marTop w:val="12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575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553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852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241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2947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5244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341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32068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27021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535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043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8678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5647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37727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01943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307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826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973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3942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0354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48380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13235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536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764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customXml" Target="ink/ink8.xml"/><Relationship Id="rId21" Type="http://schemas.openxmlformats.org/officeDocument/2006/relationships/image" Target="media/image1.emf"/><Relationship Id="rId42" Type="http://schemas.openxmlformats.org/officeDocument/2006/relationships/customXml" Target="ink/ink13.xml"/><Relationship Id="rId47" Type="http://schemas.openxmlformats.org/officeDocument/2006/relationships/image" Target="media/image22.png"/><Relationship Id="rId63" Type="http://schemas.openxmlformats.org/officeDocument/2006/relationships/customXml" Target="ink/ink22.xml"/><Relationship Id="rId68" Type="http://schemas.openxmlformats.org/officeDocument/2006/relationships/image" Target="media/image34.png"/><Relationship Id="rId16" Type="http://schemas.openxmlformats.org/officeDocument/2006/relationships/image" Target="media/image3.png"/><Relationship Id="rId11" Type="http://schemas.openxmlformats.org/officeDocument/2006/relationships/customXml" Target="ink/ink1.xml"/><Relationship Id="rId24" Type="http://schemas.openxmlformats.org/officeDocument/2006/relationships/customXml" Target="ink/ink7.xml"/><Relationship Id="rId32" Type="http://schemas.openxmlformats.org/officeDocument/2006/relationships/image" Target="media/image13.png"/><Relationship Id="rId37" Type="http://schemas.openxmlformats.org/officeDocument/2006/relationships/customXml" Target="ink/ink12.xml"/><Relationship Id="rId40" Type="http://schemas.openxmlformats.org/officeDocument/2006/relationships/image" Target="media/image6.emf"/><Relationship Id="rId45" Type="http://schemas.openxmlformats.org/officeDocument/2006/relationships/image" Target="media/image21.png"/><Relationship Id="rId53" Type="http://schemas.openxmlformats.org/officeDocument/2006/relationships/image" Target="media/image25.png"/><Relationship Id="rId58" Type="http://schemas.openxmlformats.org/officeDocument/2006/relationships/customXml" Target="ink/ink20.xml"/><Relationship Id="rId66" Type="http://schemas.openxmlformats.org/officeDocument/2006/relationships/image" Target="media/image33.png"/><Relationship Id="rId74" Type="http://schemas.openxmlformats.org/officeDocument/2006/relationships/image" Target="media/image12.png"/><Relationship Id="rId5" Type="http://schemas.openxmlformats.org/officeDocument/2006/relationships/numbering" Target="numbering.xml"/><Relationship Id="rId61" Type="http://schemas.openxmlformats.org/officeDocument/2006/relationships/image" Target="media/image30.png"/><Relationship Id="rId19" Type="http://schemas.openxmlformats.org/officeDocument/2006/relationships/customXml" Target="ink/ink5.xml"/><Relationship Id="rId14" Type="http://schemas.openxmlformats.org/officeDocument/2006/relationships/image" Target="media/image2.png"/><Relationship Id="rId22" Type="http://schemas.openxmlformats.org/officeDocument/2006/relationships/customXml" Target="ink/ink6.xml"/><Relationship Id="rId27" Type="http://schemas.openxmlformats.org/officeDocument/2006/relationships/image" Target="media/image9.png"/><Relationship Id="rId30" Type="http://schemas.openxmlformats.org/officeDocument/2006/relationships/image" Target="media/image4.emf"/><Relationship Id="rId35" Type="http://schemas.openxmlformats.org/officeDocument/2006/relationships/customXml" Target="ink/ink11.xml"/><Relationship Id="rId43" Type="http://schemas.openxmlformats.org/officeDocument/2006/relationships/image" Target="media/image20.png"/><Relationship Id="rId48" Type="http://schemas.openxmlformats.org/officeDocument/2006/relationships/customXml" Target="ink/ink16.xml"/><Relationship Id="rId56" Type="http://schemas.openxmlformats.org/officeDocument/2006/relationships/customXml" Target="ink/ink19.xml"/><Relationship Id="rId64" Type="http://schemas.openxmlformats.org/officeDocument/2006/relationships/image" Target="media/image32.png"/><Relationship Id="rId69" Type="http://schemas.openxmlformats.org/officeDocument/2006/relationships/customXml" Target="ink/ink25.xml"/><Relationship Id="rId77" Type="http://schemas.openxmlformats.org/officeDocument/2006/relationships/theme" Target="theme/theme1.xml"/><Relationship Id="rId8" Type="http://schemas.openxmlformats.org/officeDocument/2006/relationships/webSettings" Target="webSettings.xml"/><Relationship Id="rId51" Type="http://schemas.openxmlformats.org/officeDocument/2006/relationships/image" Target="media/image24.png"/><Relationship Id="rId72" Type="http://schemas.openxmlformats.org/officeDocument/2006/relationships/image" Target="media/image36.png"/><Relationship Id="rId3" Type="http://schemas.openxmlformats.org/officeDocument/2006/relationships/customXml" Target="../customXml/item3.xml"/><Relationship Id="rId12" Type="http://schemas.openxmlformats.org/officeDocument/2006/relationships/image" Target="media/image1.png"/><Relationship Id="rId17" Type="http://schemas.openxmlformats.org/officeDocument/2006/relationships/customXml" Target="ink/ink4.xml"/><Relationship Id="rId25" Type="http://schemas.openxmlformats.org/officeDocument/2006/relationships/image" Target="media/image8.png"/><Relationship Id="rId33" Type="http://schemas.openxmlformats.org/officeDocument/2006/relationships/customXml" Target="ink/ink10.xml"/><Relationship Id="rId38" Type="http://schemas.openxmlformats.org/officeDocument/2006/relationships/image" Target="media/image16.png"/><Relationship Id="rId46" Type="http://schemas.openxmlformats.org/officeDocument/2006/relationships/customXml" Target="ink/ink15.xml"/><Relationship Id="rId59" Type="http://schemas.openxmlformats.org/officeDocument/2006/relationships/image" Target="media/image29.png"/><Relationship Id="rId67" Type="http://schemas.openxmlformats.org/officeDocument/2006/relationships/customXml" Target="ink/ink24.xml"/><Relationship Id="rId20" Type="http://schemas.openxmlformats.org/officeDocument/2006/relationships/image" Target="media/image5.png"/><Relationship Id="rId41" Type="http://schemas.openxmlformats.org/officeDocument/2006/relationships/image" Target="media/image7.emf"/><Relationship Id="rId54" Type="http://schemas.openxmlformats.org/officeDocument/2006/relationships/image" Target="media/image8.emf"/><Relationship Id="rId62" Type="http://schemas.openxmlformats.org/officeDocument/2006/relationships/image" Target="media/image10.emf"/><Relationship Id="rId70" Type="http://schemas.openxmlformats.org/officeDocument/2006/relationships/image" Target="media/image35.png"/><Relationship Id="rId75" Type="http://schemas.openxmlformats.org/officeDocument/2006/relationships/image" Target="media/image17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5" Type="http://schemas.openxmlformats.org/officeDocument/2006/relationships/customXml" Target="ink/ink3.xml"/><Relationship Id="rId23" Type="http://schemas.openxmlformats.org/officeDocument/2006/relationships/image" Target="media/image7.png"/><Relationship Id="rId28" Type="http://schemas.openxmlformats.org/officeDocument/2006/relationships/image" Target="media/image2.emf"/><Relationship Id="rId36" Type="http://schemas.openxmlformats.org/officeDocument/2006/relationships/image" Target="media/image15.png"/><Relationship Id="rId49" Type="http://schemas.openxmlformats.org/officeDocument/2006/relationships/image" Target="media/image23.png"/><Relationship Id="rId57" Type="http://schemas.openxmlformats.org/officeDocument/2006/relationships/image" Target="media/image28.png"/><Relationship Id="rId10" Type="http://schemas.openxmlformats.org/officeDocument/2006/relationships/endnotes" Target="endnotes.xml"/><Relationship Id="rId31" Type="http://schemas.openxmlformats.org/officeDocument/2006/relationships/customXml" Target="ink/ink9.xml"/><Relationship Id="rId44" Type="http://schemas.openxmlformats.org/officeDocument/2006/relationships/customXml" Target="ink/ink14.xml"/><Relationship Id="rId52" Type="http://schemas.openxmlformats.org/officeDocument/2006/relationships/customXml" Target="ink/ink18.xml"/><Relationship Id="rId60" Type="http://schemas.openxmlformats.org/officeDocument/2006/relationships/customXml" Target="ink/ink21.xml"/><Relationship Id="rId65" Type="http://schemas.openxmlformats.org/officeDocument/2006/relationships/customXml" Target="ink/ink23.xml"/><Relationship Id="rId73" Type="http://schemas.openxmlformats.org/officeDocument/2006/relationships/image" Target="media/image11.emf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3" Type="http://schemas.openxmlformats.org/officeDocument/2006/relationships/customXml" Target="ink/ink2.xml"/><Relationship Id="rId18" Type="http://schemas.openxmlformats.org/officeDocument/2006/relationships/image" Target="media/image4.png"/><Relationship Id="rId39" Type="http://schemas.openxmlformats.org/officeDocument/2006/relationships/image" Target="media/image5.emf"/><Relationship Id="rId34" Type="http://schemas.openxmlformats.org/officeDocument/2006/relationships/image" Target="media/image14.png"/><Relationship Id="rId50" Type="http://schemas.openxmlformats.org/officeDocument/2006/relationships/customXml" Target="ink/ink17.xml"/><Relationship Id="rId55" Type="http://schemas.openxmlformats.org/officeDocument/2006/relationships/image" Target="media/image9.emf"/><Relationship Id="rId76" Type="http://schemas.openxmlformats.org/officeDocument/2006/relationships/fontTable" Target="fontTable.xml"/><Relationship Id="rId7" Type="http://schemas.openxmlformats.org/officeDocument/2006/relationships/settings" Target="settings.xml"/><Relationship Id="rId71" Type="http://schemas.openxmlformats.org/officeDocument/2006/relationships/customXml" Target="ink/ink26.xml"/><Relationship Id="rId2" Type="http://schemas.openxmlformats.org/officeDocument/2006/relationships/customXml" Target="../customXml/item2.xml"/><Relationship Id="rId29" Type="http://schemas.openxmlformats.org/officeDocument/2006/relationships/image" Target="media/image3.emf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5-03T05:50:21.379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35 355 6643,'0'7'2017,"0"0"384,0 0-1921,0 0-32,0 7-207,-6-1 79,6 9-16,-8-2 32,2 1-112,-1 7-32,7-8-112,-7 1-32,7-7-64,0 6-64,0-13-32,0 0 208,7-14-4578</inkml:trace>
  <inkml:trace contextRef="#ctx0" brushRef="#br0" timeOffset="421.77">241 29 6627,'17'-4'3946,"-9"3"-2811,-11 14-525,-38 130 2095,40-134-4074,1 3 969</inkml:trace>
  <inkml:trace contextRef="#ctx0" brushRef="#br0" timeOffset="781.06">408 30 8244,'-3'1'4869,"-8"6"-4434,-6 17-595,-19 31 379,35-52-187,-1 0 0,1 0 1,0 0-1,-1 0 0,1 0 0,1 0 0,-1 0 0,1 0 0,-1 0 0,1 1 0,0-1 1,0 0-1,0 0 0,0 1 0,1-1 0,0 4 0,0-6-27,-1 0 1,0 1-1,1-1 0,-1 0 0,1 0 0,-1 0 1,1 0-1,0 1 0,-1-1 0,1 0 1,0 0-1,0 0 0,0-1 0,0 1 0,0 0 1,0 0-1,0 0 0,0-1 0,0 1 1,0 0-1,0-1 0,0 1 0,0-1 0,1 1 1,-1-1-1,0 0 0,0 0 0,1 1 1,-1-1-1,0 0 0,1 0 0,-1 0 0,0 0 1,0 0-1,1-1 0,-1 1 0,0 0 1,0-1-1,1 1 0,-1 0 0,0-1 0,0 0 1,0 1-1,0-1 0,2-1 0,6-4 48,-1 1-1,0-2 1,-1 1-1,11-11 0,-15 13-15,4-3-20,-1 0 0,-1 0 0,0 0 0,0-1 0,0 0-1,3-9 1,-6 14-13,-1 0-1,1 0 0,-1 0 0,0 0 1,0 0-1,-1 0 0,1 0 0,-1-1 1,1 1-1,-1 0 0,0 0 0,0 0 1,0-1-1,-1 1 0,1 0 1,-1 0-1,0 0 0,0-1 0,0 1 1,-2-4-1,2 6-24,-1-1 1,0 1-1,0 0 1,0-1-1,0 1 1,0 0-1,0 0 1,0 0-1,0 1 1,0-1-1,0 0 0,0 1 1,-1 0-1,1-1 1,0 1-1,0 0 1,-1 0-1,1 0 1,0 0-1,0 1 1,-1-1-1,1 0 1,-4 2-1,-16 10-3173,15-5 1030</inkml:trace>
  <inkml:trace contextRef="#ctx0" brushRef="#br0" timeOffset="1171.58">685 37 7555,'6'-2'5019,"-14"-1"-3976,6 3-1073,0-1 1,0 1-1,0 0 0,0 0 0,-1-1 0,1 1 0,0 1 0,0-1 0,0 0 1,-4 1-1,0 2 56,-1 1 0,1 0 0,0 0 0,0 0 0,0 1 0,0 0 1,1 0-1,0 0 0,0 1 0,0-1 0,0 1 0,1 1 0,0-1 0,1 0 1,-1 1-1,1 0 0,1 0 0,-4 11 0,5-17-24,1 0-1,0 0 1,-1 0 0,1 0-1,0 0 1,0 0-1,-1 0 1,1 0 0,0 0-1,0 0 1,0 0 0,0 0-1,0 0 1,0 0 0,1 0-1,-1 0 1,0 0 0,0-1-1,1 1 1,-1 0-1,0 0 1,1 0 0,-1 0-1,1 0 1,-1 0 0,1-1-1,0 1 1,-1 0 0,1 0-1,0-1 1,0 1 0,-1 0-1,1-1 1,0 1-1,0-1 1,0 1 0,0-1-1,0 0 1,0 1 0,-1-1-1,1 0 1,0 1 0,0-1-1,0 0 1,0 0 0,0 0-1,0 0 1,0 0 0,0 0-1,0 0 1,1-1-1,4 1 1,-1-1-1,0-1 0,0 1 0,0-1 0,0 0 0,0 0 1,-1 0-1,6-4 0,-2 1 55,-1-1-1,1-1 1,-1 1 0,-1-1-1,13-16 1,-16 19 43,0 0 0,0-1 0,-1 0 0,1 0-1,-1 0 1,0 0 0,0 0 0,-1 0 0,1 0 0,-1-1 0,0-9 0,-1 13-111,0 1 0,0-1 0,-1 0 0,1 1 0,-1-1 0,1 1 1,-1-1-1,0 0 0,0 1 0,1 0 0,-1-1 0,0 1 0,0-1 0,-1 1 0,1 0 1,0 0-1,0 0 0,-1 0 0,1 0 0,0 0 0,-1 0 0,1 0 0,-1 0 1,1 0-1,-1 1 0,0-1 0,1 1 0,-1-1 0,0 1 0,1 0 0,-1 0 1,0-1-1,1 1 0,-1 0 0,-2 1 0,-4-2-598,-1 1 0,1 1 0,-1 0 0,1 0 0,-13 3 1,0 3-1406</inkml:trace>
  <inkml:trace contextRef="#ctx0" brushRef="#br0" timeOffset="1858.93">209 396 6227,'5'0'3786,"3"1"-2484,-19 9-802,0 1 1,2-1 0,-1 2 0,1-1 0,1 2-1,-9 15 1,16-27-500,1-1 1,-1 1-1,1-1 1,-1 1-1,1-1 0,0 1 1,-1 0-1,1-1 0,0 1 1,0-1-1,-1 1 0,1 0 1,0-1-1,0 1 0,0 0 1,0-1-1,0 1 0,0 0 1,0-1-1,0 1 0,0 0 1,0-1-1,0 1 0,0 0 1,0-1-1,0 1 1,1 0-1,-1-1 0,0 1 1,0-1-1,1 1 0,-1 0 1,1-1-1,-1 1 0,0-1 1,1 1-1,-1-1 0,1 1 1,-1-1-1,1 0 0,-1 1 1,1-1-1,0 0 0,-1 1 1,1-1-1,-1 0 0,1 0 1,0 1-1,-1-1 0,1 0 1,0 0-1,-1 0 1,1 0-1,0 0 0,-1 0 1,1 0-1,0 0 0,-1 0 1,1 0-1,0 0 0,-1 0 1,2-1-1,6 0 10,-1 0 1,1-1-1,-1 0 0,10-4 1,-8 2 54,-1 0 0,1 0 0,-1-1 0,9-6 1,-15 9-48,0 0 0,1 1 0,-1-1 0,0 0 0,0 0 0,0-1 0,0 1 0,0 0 1,-1-1-1,1 1 0,-1-1 0,1 1 0,-1-1 0,0 1 0,0-1 0,0 0 0,1-6 0,-2 8-19,0 0 0,-1 0 0,1 0-1,0 0 1,-1 0 0,1 0-1,-1 0 1,1 0 0,-1 0-1,1 0 1,-1 0 0,1 1 0,-1-1-1,0 0 1,0 0 0,1 0-1,-1 1 1,0-1 0,0 0-1,0 1 1,0-1 0,0 1 0,0-1-1,0 1 1,0 0 0,0-1-1,0 1 1,0 0 0,0 0-1,0-1 1,0 1 0,0 0 0,0 0-1,0 0 1,-1 0 0,1 1-1,0-1 1,-1 0 0,-41 9-501,43-9 477,1 0-1,-1 0 1,1 0-1,-1 0 1,0 0-1,1 0 1,-1 0-1,1 0 1,-1 0 0,1 0-1,-1 0 1,0 0-1,1 0 1,-1 0-1,1 1 1,-1-1-1,0 0 1,1 0-1,-1 1 1,0-1-1,1 0 1,-1 1-1,0-1 1,1 0-1,-1 1 1,0-1-1,0 0 1,1 1-1,-1-1 1,0 0 0,0 1-1,0-1 1,1 1-1,-1-1 1,0 0-1,0 1 1,0-1-1,0 1 1,0-1-1,0 1 1,0-1-1,0 1 1,0-1-1,0 0 1,0 1-1,0-1 1,-1 1-1,1-1 1,0 0 0,0 1-1,0-1 1,0 1-1,-1-1 1,1 0-1,0 1 1,0-1-1,-1 0 1,1 1-1,0-1 1,-1 0-1,1 1 1,0-1-1,-1 0 1,1 0-1,-1 1 1,1-1-1,0 0 1,-1 0-1,10 0-2224,3 0 219</inkml:trace>
  <inkml:trace contextRef="#ctx0" brushRef="#br0" timeOffset="2468.19">436 423 7203,'0'0'226,"1"-1"-1,0 0 1,-1 0-1,1 0 1,0 1-1,-1-1 1,1 0-1,-1 0 1,1 0-1,-1 0 0,1 0 1,-1 0-1,0 0 1,0 0-1,1 0 1,-1 0-1,0 0 1,0 0-1,0 0 1,0 0-1,0 0 1,0 0-1,-1 0 1,1 0-1,0 0 1,0-1-1,-1 2 0,1-1 1,-1 0-1,0-2 1,-22-25 98,21 25-162,1 3-157,0-1 0,0 1 0,0-1 0,-1 1 0,1-1 0,0 1 0,0 0 0,-1 0 0,1-1 0,0 1 0,0 0 0,-1 0 0,1 0 0,0 0 0,0 1 0,0-1 0,-1 0 0,1 0 0,0 1 0,0-1 0,0 1 0,-1-1 0,1 1 0,0 0 0,0-1 0,0 1 0,0 0 0,0-1 0,0 1 0,0 0 0,-1 2 0,-2 1 32,-1 0 0,0 0 0,1 1 0,0 0-1,-4 6 1,6-8 4,0 1-1,0-1 0,1 1 1,-1 0-1,1 0 0,0 0 0,0 0 1,0 0-1,1 0 0,-1 0 1,1 0-1,0 0 0,0 1 1,1 5-1,0-8-37,-1-1 0,0 1 0,1-1 0,0 1 0,-1-1 0,1 0 0,0 1 0,-1-1 0,1 0 0,0 0 0,0 1 0,0-1 0,0 0 0,0 0 1,1 0-1,-1 0 0,0 0 0,0 0 0,1-1 0,-1 1 0,0 0 0,1-1 0,-1 1 0,1-1 0,-1 1 0,1-1 0,-1 0 0,1 1 0,-1-1 0,1 0 0,-1 0 0,1 0 0,0 0 0,-1 0 0,1-1 0,-1 1 0,1 0 0,1-1 0,4-2-2,0 1-1,0-1 1,0 0-1,-1 0 1,1-1-1,-1 0 1,0 0-1,0 0 1,10-11-1,-13 13 4,0-1-1,0 1 0,-1-1 1,1 0-1,-1 0 1,0 0-1,0 0 0,0-1 1,0 1-1,0 0 1,-1-1-1,1 1 1,-1-1-1,0 0 0,0 1 1,-1-1-1,1 0 1,-1 0-1,0 1 0,0-1 1,0-5-1,-1 7-2,1 1 0,0-1-1,-1 1 1,1 0 0,-1-1-1,0 1 1,1 0 0,-1-1-1,0 1 1,0 0 0,0 0-1,0 0 1,0 0 0,0 0-1,0 0 1,0 0 0,0 0-1,0 0 1,-1 0 0,1 1-1,0-1 1,-1 0 0,0 0-1,-1 1 8,0-1 0,0 1-1,0 0 1,1 0-1,-1 0 1,0 0 0,0 0-1,0 0 1,0 1-1,1-1 1,-5 2 0,2 0-75,1 0-1,-1-1 1,0 1 0,1 1 0,0-1 0,-1 1 0,1 0 0,0 0 0,0 0-1,1 0 1,-1 1 0,1-1 0,-4 6 0,7-8 33,0 0 0,0 0 0,0 0 0,0 0 0,1 0 0,-1 0 0,0-1 0,1 1 0,-1 0 0,1 0 0,-1 0 0,1 0 0,-1 0 1,1-1-1,-1 1 0,1 0 0,0 0 0,-1-1 0,1 1 0,0-1 0,0 1 0,-1-1 0,1 1 0,0-1 0,0 1 0,0-1 0,0 1 0,1-1 0,27 12-416,27-5-2352,-35-5 892</inkml:trace>
  <inkml:trace contextRef="#ctx0" brushRef="#br0" timeOffset="2936.83">615 362 6531,'0'0'2273,"0"7"304,0 0-1680,0 0-353,0 0-160,-7 7-112,7 6-32,0 1-80,-7 0-48,7-8-64,0 9-64,7-9 401,-7-6-3203,0 0 1154</inkml:trace>
</inkml:ink>
</file>

<file path=word/ink/ink1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5-03T05:50:54.759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8 56 6019,'0'14'1841,"0"-7"288,0 7-1681,0 0-208,7 0-144,-7 0-128,0 0 96,-7-6-32,7 6 0,-7-7-2177,7 0 688</inkml:trace>
  <inkml:trace contextRef="#ctx0" brushRef="#br0" timeOffset="359.54">128 27 6595,'7'0'4194,"-7"7"-3762,0 8-192,0-2-208,0 2 32,-7 6-48,0 0-16,0 1 16,7-8-16,-7 0-16,7-7 2129,0 0-4434</inkml:trace>
  <inkml:trace contextRef="#ctx0" brushRef="#br0" timeOffset="734.47">248 48 8292,'-2'0'252,"0"1"0,-1 0 0,1 0 0,0 1 0,0-1 0,0 0 0,0 1 0,0-1 0,0 1 0,0 0 0,1-1 1,-1 1-1,1 0 0,-1 0 0,1 0 0,0 0 0,-3 5 0,3-6-258,0 1-1,0-1 1,0 1 0,0 0-1,0-1 1,1 1 0,-1 0 0,0 0-1,1-1 1,0 1 0,-1 0-1,1 0 1,0 0 0,0 0-1,0 0 1,0-1 0,0 1 0,0 0-1,0 0 1,1 0 0,-1 0-1,1-1 1,0 3 0,2-3 33,0 0 1,0-1 0,-1 0-1,1 1 1,0-1 0,0 0-1,0 0 1,0-1 0,0 1-1,-1 0 1,1-1 0,0 0-1,0 0 1,-1 0 0,1 0-1,0 0 1,-1 0-1,1-1 1,-1 1 0,0-1-1,4-2 1,-4 0 57,1-1-1,-1 0 1,-1 1 0,1-1-1,-1 0 1,1 0 0,0-8-1,-2 11-42,1 0-1,-1-1 1,0 1-1,0 0 1,0-1-1,0 1 1,0 0 0,-1-1-1,1 1 1,-1 0-1,1-1 1,-1 1-1,0 0 1,0 0-1,0-1 1,0 1-1,-2-3 1,2 5-62,0 0 0,1-1 1,-1 1-1,0 0 1,0 0-1,1-1 0,-1 1 1,0 0-1,0 0 0,1 0 1,-1 0-1,0 0 1,0 0-1,1 0 0,-1 0 1,0 1-1,0-1 0,1 0 1,-1 0-1,0 1 1,1-1-1,-1 0 0,0 1 1,0 0-1,0-1-11,1 0 1,0 0-1,-1 1 0,1-1 0,0 0 1,-1 0-1,1 1 0,0-1 0,-1 0 0,1 1 1,0-1-1,-1 1 0,1-1 0,0 0 1,0 1-1,0-1 0,-1 1 0,1-1 0,0 1 1,0-1-1,0 1 0,0-1 0,0 1 1,0-1-1,0 0 0,0 1 0,0-1 1,0 1-1,0-1 0,0 1 0,0-1 0,0 1 1,0-1-1,1 1 0,-1-1 0,0 0 1,0 1-1,1-1 0,-1 1 0,0-1 1,0 0-1,1 1 0,-1-1 0,0 0 0,1 1 1,0-1-1,6 6-2141,0-4 118</inkml:trace>
  <inkml:trace contextRef="#ctx0" brushRef="#br0" timeOffset="1110.2">475 48 7716,'0'-5'3061,"-2"-12"-446,2 17-2612,-1-1 0,1 1 0,0 0 0,-1-1 0,0 1 0,1 0 0,-1 0 0,1-1 0,-1 1 0,1 0 0,-1 0 0,1 0 0,-1 0 0,0 0 0,1 0 0,-1 0 0,1 0 0,-1 0 0,0 0 0,1 0 0,-1 0 0,1 0 0,-1 0 0,0 0 0,1 1 0,-1-1 0,1 0 0,-1 0 0,1 1 0,-1-1 0,1 0 0,-1 1 0,1-1 0,-1 1 0,-3 2 54,1 0 0,-1 0 0,1 0-1,0 0 1,0 0 0,0 1 0,-4 7 0,6-11-49,0 1 1,1 0-1,-1 0 0,0-1 1,1 1-1,-1 0 0,1 0 0,-1 0 1,1 0-1,0 0 0,-1 0 1,1 0-1,0 0 0,-1 0 1,1 0-1,0 0 0,0 0 1,0 0-1,0 0 0,0 0 0,0 0 1,0 0-1,1 0 0,-1 0 1,0 0-1,0 0 0,1 0 1,-1 0-1,1-1 0,-1 1 0,1 0 1,-1 0-1,1 0 0,-1 0 1,1 0-1,0-1 0,-1 1 1,2 1-1,2-1 1,0 0 1,0 0 0,0-1-1,0 1 1,-1-1-1,1 0 1,0 0-1,0 0 1,0 0 0,0-1-1,0 0 1,0 1-1,0-1 1,-1-1-1,1 1 1,0-1 0,-1 1-1,1-1 1,3-3-1,-4 4-1,-1 0 0,0-1 0,0 1 0,0-1 0,0 1-1,0-1 1,0 0 0,0 0 0,0 0 0,-1 0 0,1 0 0,-1 0-1,1 0 1,-1-1 0,0 1 0,0 0 0,0-1 0,0 1 0,0-1-1,-1 0 1,1 1 0,-1-1 0,1 1 0,-1-1 0,0 0-1,0 1 1,0-1 0,-1 0 0,1 1 0,-1-4 0,0 5-17,1 1 0,-1-1 1,1 0-1,-1 0 1,0 0-1,1 1 0,-1-1 1,0 0-1,1 1 0,-1-1 1,0 0-1,0 1 1,0-1-1,0 1 0,0 0 1,1-1-1,-1 1 0,0-1 1,0 1-1,0 0 1,0 0-1,0 0 0,0 0 1,0 0-1,-2 0 0,-22 3-2693,17-2 730</inkml:trace>
</inkml:ink>
</file>

<file path=word/ink/ink1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5-03T05:50:46.136"/>
    </inkml:context>
    <inkml:brush xml:id="br0">
      <inkml:brushProperty name="width" value="0.2" units="cm"/>
      <inkml:brushProperty name="height" value="0.2" units="cm"/>
      <inkml:brushProperty name="color" value="#FFFFFF"/>
    </inkml:brush>
  </inkml:definitions>
  <inkml:trace contextRef="#ctx0" brushRef="#br0">1 66 7171,'1'-4'3952,"5"-5"-3358,3 4-409,-6 3-65,1-1-1,0 1 1,0 0 0,0 1 0,0-1-1,0 1 1,1-1 0,-1 1 0,8 0-1,74-14 1063,-71 17-1153,3-1 147,-18-1-173,1 0 0,-1 0 0,0 0 0,0 0 0,0 0-1,0 0 1,1-1 0,-1 1 0,0 0 0,0 0 0,0 0-1,0 0 1,0 0 0,1 0 0,-1 0 0,0-1 0,0 1-1,0 0 1,0 0 0,0 0 0,0 0 0,0-1-1,0 1 1,0 0 0,1 0 0,-1 0 0,0 0 0,0-1-1,0 1 1,0 0 0,0 0 0,0 0 0,0-1 0,0 1-1,0 0 1,0 0 0,0 0 0,0 0 0,-1-1 0,1 1-1,0 0 1,0 0 0,0 0 0,0 0 0,0-1 0,0 1-1,0 0 1,0 0 0,0 0 0,-1 0 0,1 0 0,0 0-1,0-1 1,0 1 0,0 0 0,-1 0 0,1 0 0,0 0-1,0 0 1,0 0 0,0 0 0,-1 0 0,1 0 0,0 0-1,0 0 1,0 0 0,-4-2 12,0 0 0,-1 1 0,1 0-1,0 0 1,0 0 0,0 1 0,-1-1 0,-4 1-1,-12-1 18,14 1-6,-1-1 0,1 1 0,-1 1 1,1 0-1,-1 0 0,1 0 0,0 1 0,-10 3 0,17-5-25,0 0-1,-1 0 0,1 0 0,0 0 1,0 0-1,-1 0 0,1 0 1,0 0-1,0 1 0,-1-1 0,1 0 1,0 0-1,0 0 0,-1 0 1,1 1-1,0-1 0,0 0 0,0 0 1,0 1-1,-1-1 0,1 0 1,0 0-1,0 1 0,0-1 0,0 0 1,0 0-1,0 1 0,0-1 1,0 0-1,0 1 0,-1-1 0,1 0 1,0 0-1,0 1 0,1-1 1,-1 0-1,0 1 0,0-1 0,0 0 1,0 0-1,0 1 0,0-1 1,0 0-1,0 0 0,0 1 0,1-1 1,-1 0-1,0 0 0,0 1 1,0-1-1,1 0 0,-1 0 0,0 0 1,0 1-1,0-1 0,1 0 1,-1 0-1,0 0 0,0 0 0,1 0 1,-1 0-1,0 1 0,1-1 1,-1 0-1,76 7 112,44-7-93,-112-3-6,-6 0-10,-60 10 58,28-2-61,21-4 0,0 1 0,0 0 0,1 0 0,-12 5 0,13-3-12,10-3 8,9-4 4,73-18 0,-62 18 0,-1 1 0,1 2 0,29 2 0,5 0 0,-37-2 6,4 0 13,0 0 1,33-6-1,7-1-3,-60 6-16,0 1 0,0 0 0,0 0 0,0 0 0,0 1 0,0-1 0,0 1 0,0 0 0,0 0 0,5 3 0,14 2 0,5 1 5,-21-7 1,21-2 4,-48 10 1,17-8-10,1 1 0,0 0-1,0-1 1,-1 0 0,1 1 0,0-1-1,-1 0 1,1 0 0,0 0 0,-1 0-1,1-1 1,-5 0 0,-14 0 5,-7 4-14,26-3 5,0 0 0,0 0 0,0 0 0,0 0 0,0 1 0,-1-1 0,1 1 0,0-1 0,0 1 0,1-1 0,-1 1 0,0 0 0,0 0 0,0 0 0,0 0 1,1 0-1,-3 2 0,2-2 1,1 0 1,0-1 1,1 0 0,-1 0 0,0 1 0,1-1 0,-1 0 0,1 1-1,-1-1 1,0 1 0,1-1 0,-1 1 0,1-1 0,-1 1 0,1 0-1,0-1 1,-1 1 0,1-1 0,-1 1 0,1 0 0,0-1 0,0 1-1,-1 1 1,1-1 0,0-1 0,0 1-1,0 0 1,0-1-1,0 1 1,1 0-1,-1-1 1,0 1 0,0-1-1,1 1 1,-1 0-1,0-1 1,1 1-1,-1-1 1,0 1 0,1-1-1,-1 1 1,1-1-1,-1 1 1,1-1 0,-1 0-1,1 1 1,0-1-1,-1 1 1,1-1-1,-1 0 1,1 0 0,0 1-1,-1-1 1,1 0-1,-1 0 1,1 0 0,0 0-1,0 0 1,22 0 2,-20-1-3,3 1 16,-1-1 1,1 1-1,-1-1 0,0-1 1,8-1-1,19-4 72,-32 7-86,0 0-1,1 0 0,-1 0 0,0 0 1,0 0-1,0 0 0,1 0 1,-1 0-1,0 1 0,0-1 0,1 0 1,-1 0-1,0 0 0,0-1 1,0 1-1,1 0 0,-1 0 1,0 0-1,0 0 0,0 0 0,1 0 1,-1 0-1,0 0 0,0 0 1,0 0-1,1 0 0,-1-1 0,0 1 1,0 0-1,0 0 0,0 0 1,1 0-1,-1-1 0,0 1 0,0 0 1,0 0-1,0 0 0,0-1 1,0 1-1,0 0 0,0 0 1,0 0-1,1-1 0,-1 1 0,0 0 1,0 0-1,0 0 0,0-1 1,0 1-1,0 0 0,0 0 0,-1-1 1,1 0 28,-1 1-45,-15-2-254</inkml:trace>
</inkml:ink>
</file>

<file path=word/ink/ink1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5-03T05:50:44.348"/>
    </inkml:context>
    <inkml:brush xml:id="br0">
      <inkml:brushProperty name="width" value="0.2" units="cm"/>
      <inkml:brushProperty name="height" value="0.2" units="cm"/>
      <inkml:brushProperty name="color" value="#FFFFFF"/>
    </inkml:brush>
  </inkml:definitions>
  <inkml:trace contextRef="#ctx0" brushRef="#br0">39 43 5186,'-15'15'4256,"14"-14"-3950,0 1 0,0-1 1,1 1-1,-1-1 1,0 1-1,0 3 1,2-5-266,1 0 1,-1 0-1,1 0 1,-1-1-1,0 1 1,1 0-1,-1 0 1,0-1 0,1 1-1,-1-1 1,0 1-1,1-1 1,1-1-1,-2 1 34,61-14 728,10-12-451,-72 27-347,-1 0 0,1 0-1,0 0 1,0 0 0,0 0 0,0 0 0,0 0-1,0 0 1,0 0 0,-1 0 0,1 0-1,0 0 1,0 0 0,0 0 0,0 0 0,0 0-1,0 0 1,0 0 0,-1 0 0,1 0-1,0 0 1,0 0 0,0 0 0,0 0-1,0 0 1,0 0 0,0 0 0,0-1 0,0 1-1,-1 0 1,1 0 0,0 0 0,0 0-1,0 0 1,0 0 0,0 0 0,0 0 0,0 0-1,0-1 1,0 1 0,0 0 0,0 0-1,0 0 1,0 0 0,0 0 0,0 0-1,0 0 1,0-1 0,0 1 0,0 0 0,0 0-1,0 0 1,0 0 0,0 0 0,0 0-1,0 0 1,0-1 0,0 1 0,0 0 0,0 0-1,1 0 1,-1 0 0,0 0 0,-20-3 90,-29 3-32,39 2-55,-63 9 48,55-7-53,18-3-26,10-5-2,-7 3 26,1 0-1,-1 0 1,1 0 0,0 1-1,-1-1 1,1 1-1,5 0 1,13-2 10,20-4 6,7-2 27,-5 1 4,-51 6-36,1 1 0,-1 0 0,1 0 0,-1 0 0,1 1 0,-1 0 0,-11 4 0,-1 2-12,17-7 0,-1 0 0,1 1 0,0-1 0,-1 1 0,1 0-1,0 0 1,0 0 0,0 0 0,0 0 0,0 0 0,0 0 0,0 1-1,0-1 1,0 1 0,0-1 0,-2 4 0,27 4-27,-11-6 29,0-1 1,1 0-1,-1 0 0,1-2 1,14 0-1,38 3-3,-44-1 13,-1-2-1,27-2 0,-11-2 63,-28 3-22,-11 0 13,-182 1-100,185 1 35,0-1-1,0 0 1,0 0 0,0 0 0,0 0-1,0 0 1,0 0 0,0 0 0,0 0-1,0 1 1,0-1 0,0 0 0,0 0-1,0 0 1,0 0 0,0 0 0,0 0 0,0 0-1,0 1 1,0-1 0,0 0 0,0 0-1,0 0 1,0 0 0,-1 0 0,1 0-1,0 0 1,0 0 0,0 0 0,0 1-1,0-1 1,0 0 0,0 0 0,0 0-1,0 0 1,0 0 0,-1 0 0,1 0-1,0 0 1,0 0 0,0 0 0,0 0-1,0 0 1,0 0 0,0 0 0,-1 0 0,1 0-1,0 0 1,0 0 0,0 0 0,0 0-1,0 0 1,11 3 0,35-2 0,2-1 0,68-6 0,-1-4 0,-104 8 0,47-2 0,-57 4 0,-1 0 0,0 0 0,1 0 0,-1 0 0,1 1 0,-1-1 0,0 0 0,1 0 0,-1 0 0,1 0 0,-1 1 0,0-1 0,1 0 0,-1 0 0,0 1 1,1-1-1,-1 0 0,0 1 0,0-1 0,1 0 0,-1 1 0,0-1 0,0 0 0,0 1 0,1-1 0,-1 0 0,0 1 0,0-1 0,0 1 0,0-1 1,0 0-1,0 1 0,0-1 0,0 1 0,0-1 0,0 0 0,0 1 0,0-1 0,0 1 0,0-1 0,0 1 0,-13 13 16,10-13-5,-3-2-8,2-1 7,-1 1 0,0-1 0,0 1 0,1 0 0,-1 0 0,0 1 0,0-1 0,0 1 1,0 0-1,0 0 0,-7 2 0,-6-1 127,-12-8 165,-69 21-174,49-6-128,-56-2 61,99-5-36,7-1-19,-1 0 1,0 0-1,1 0 1,-1 0 0,0 0-1,1 0 1,-1 0-1,1 0 1,-1 0-1,0 0 1,1-1-1,-1 1 1,0 0-1,1 0 1,-1 0 0,1-1-1,-1 1 1,1 0-1,-1-1 1,1 1-1,-1-1 1,1 1-1,-1 0 1,1-1-1,-1 0 1,-4 0-4,4 1 170,0-1-172,1 1 0,0 0 0,-1 0 1,1 0-1,-1 0 0,1 0 0,-1 0 0,1 0 0,0 0 0,-1 0 0,1 0 1,-1 0-1,1 0 0,-1 0 0,1 0 0,0 0 0,-1 0 0,1 0 1,-1 0-1,1 1 0,0-1 0,-1 0 0,1 0 0,-1 0 0,1 1 0,-1-1 1,-3 0-49,2-2 285</inkml:trace>
</inkml:ink>
</file>

<file path=word/ink/ink1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5-03T08:57:52.537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18 1 6307,'9'0'4418,"-9"8"-3826,0 9-304,0-8-304,0 16 80,0-8-32,0 8 16,0 1 32,-9 8 0,9-9-16,0 9-16,-8-9-112,8 1-128,0-9-160,0 0-2049,-9-9 512</inkml:trace>
  <inkml:trace contextRef="#ctx0" brushRef="#br0" timeOffset="491.41">214 68 6803,'29'-24'4889,"-51"40"-4546,16-12-210,1 1 1,-1 0-1,1 0 1,0 0 0,1 1-1,-1-1 1,-5 12-1,-26 52 941,25-46-719,4-10-179,-16 36 182,22-47-351,0 1 0,0-1 0,0 1-1,1 0 1,-1 0 0,1-1 0,0 1 0,0 0-1,0 0 1,0 0 0,0-1 0,0 1 0,1 0-1,-1 0 1,3 4 0,-2-6-8,-1-1 0,1 1 0,0-1 0,0 0 0,0 1-1,0-1 1,0 0 0,0 1 0,0-1 0,0 0 0,0 0 0,0 0 0,0 0 0,0 0 0,0 0 0,0 0 0,0 0 0,0 0-1,0-1 1,0 1 0,0 0 0,0-1 0,0 1 0,0 0 0,0-1 0,0 1 0,0-1 0,0 0 0,0 1 0,0-2-1,35-23 17,56-84 177,-90 106-185,1 0-1,0 0 1,-1-1 0,0 0-1,1 1 1,2-8-1,-5 10-5,1 0 0,-1 0 0,1 0 0,-1 0 0,0 0-1,1 0 1,-1-1 0,0 1 0,0 0 0,0 0 0,0 0 0,0 0 0,0-1-1,0 1 1,0 0 0,0 0 0,0 0 0,-1-1 0,1 1 0,0 0-1,-1 0 1,1 0 0,-2-1 0,-2-4 15,4 5-16,0 1 0,-1-1 0,1 0 0,0 1-1,-1-1 1,1 1 0,0-1 0,-1 1 0,1-1 0,-1 1 0,1-1 0,-1 1-1,1-1 1,-1 1 0,1 0 0,-1-1 0,1 1 0,-1 0 0,1-1-1,-1 1 1,0 0 0,1 0 0,-1 0 0,1-1 0,-1 1 0,0 0 0,1 0-1,-1 0 1,0 0 0,1 0 0,-1 0 0,0 0 0,1 1 0,-1-1 0,1 0-1,-1 0 1,0 0 0,1 1 0,-1-1 0,0 1 0,-9 3-34,0-1-574,10-2 582,0-1 0,0 0 0,0 0 0,0 0 0,0 0 0,0 0 0,0 1 0,0-1 0,-1 0 0,1 0 0,0 0 0,0 0 0,0 0 0,0 1 0,0-1 0,0 0 0,0 0 0,0 0 0,0 1 0,0-1 0,0 0-1,0 0 1,0 0 0,0 0 0,0 1 0,0-1 0,0 0 0,0 0 0,1 0 0,-1 0 0,0 0 0,0 1 0,0-1 0,0 0 0,0 0 0,0 0 0,0 0 0,0 0 0,1 0 0,-1 1 0,0-1 0,0 0 0,3 1-2437,4-1 129</inkml:trace>
  <inkml:trace contextRef="#ctx0" brushRef="#br0" timeOffset="945.57">484 94 4802,'0'0'119,"1"0"0,-1 1 0,1-1-1,-1 0 1,1 0 0,-1 0 0,1 0 0,-1 0-1,1 0 1,-1 0 0,1 0 0,-1 0 0,1-1-1,-1 1 1,1 0 0,-1 0 0,1 0 0,-1 0-1,1-1 1,-1 1 0,1 0 0,-1-1 0,0 1-1,1 0 1,-1-1 0,1 1 0,-1 0 0,0-1 0,1 1-1,-1-1 1,0 1 0,0-1 0,1 1 0,-1-1-1,0 1 1,0-1 0,0 1 0,0-1 0,1 1-1,-1-1 1,0 1 0,0-1 0,0 1 0,0-1-1,0 1 1,0-2 0,-1 1 10,1 0 1,-1-1-1,0 1 0,1 0 1,-1 0-1,0 0 0,1-1 1,-1 1-1,0 0 0,0 0 0,0 0 1,0 0-1,0 1 0,0-1 1,-1 0-1,0-1 0,0 2-84,0-1-1,0 0 1,-1 1-1,1 0 1,0-1-1,0 1 1,0 0-1,0 0 1,0 0-1,-1 0 1,1 0-1,0 1 1,0-1-1,0 1 1,0-1-1,0 1 1,0 0-1,0 0 0,0 0 1,0 0-1,0 0 1,-2 3-1,-5 2 130,0 2 0,1-1 0,-8 11-1,6-8-23,5-4-126,1-1 0,-1 1 0,1-1 0,1 1 0,-1 0 0,1 1 0,0-1 0,0 1 0,1-1 0,0 1 0,-2 11 0,3-17-21,1 0 0,0 0-1,1 0 1,-1 0 0,0 0 0,0 0-1,0 0 1,1 0 0,-1 0 0,0 0 0,1 0-1,-1 0 1,1 0 0,-1 0 0,1 0-1,-1 0 1,1-1 0,0 1 0,-1 0 0,1 0-1,0-1 1,0 1 0,0 0 0,-1-1-1,1 1 1,0-1 0,0 1 0,0-1-1,0 1 1,0-1 0,0 0 0,0 0 0,0 1-1,0-1 1,0 0 0,0 0 0,0 0-1,0 0 1,0 0 0,0 0 0,1 0-1,-1-1 1,1 1 0,6-2 59,0 0 0,-1 0 0,1 0 0,9-5-1,-13 5-38,3-1-13,-1-1 0,1 1 0,-1-2 0,0 1 0,0-1 0,-1 0 1,1 0-1,-1 0 0,0-1 0,4-6 0,0 0-6,-1-1 0,0 0 1,11-26-1,5-20-39,-24 59 32,0 0 0,0-1-1,0 1 1,0 0 0,0 0 0,0 0 0,1-1-1,-1 1 1,0 0 0,0-1 0,0 1 0,0 0-1,0 0 1,0-1 0,0 1 0,0 0 0,0 0-1,0-1 1,0 1 0,0 0 0,0 0 0,0-1-1,0 1 1,0 0 0,-1 0 0,1-1-1,0 1 1,0 0 0,0 0 0,0-1 0,0 1-1,-1 0 1,1 0 0,0 0 0,0-1 0,0 1-1,-1 0 1,1 0 0,0 0 0,0 0 0,-1 0-1,1-1 1,0 1 0,-1 0 0,-15 3-428,-13 11-2825,20-5 924</inkml:trace>
  <inkml:trace contextRef="#ctx0" brushRef="#br0" timeOffset="1299.83">619 1 6931,'17'0'2609,"-8"0"1201,-9 17-3202,0-9-432,0 18 97,0-1-145,-9 17-32,1-8-32,-1 8 0,1-8-32,-1 9-176,9-18-16,-9 9-2802,9 0 737</inkml:trace>
</inkml:ink>
</file>

<file path=word/ink/ink1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5-03T08:57:50.140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0 0 6883,'0'9'1745,"0"-1"544,9 9-1921,-9 0-256,0 0-16,8 8 16,-8 1 48,0-1 0,0 1 1,0-1-17,0-8-48,0 0-80,9 0-32,-9-9-48,0 1-4114</inkml:trace>
  <inkml:trace contextRef="#ctx0" brushRef="#br0" timeOffset="398.84">204 0 7459,'0'0'1745,"0"9"656,0-1-2193,0 1-80,0 8-64,0 0 33,-9 8-1,9 0 32,-8 1 16,8 8 0,0-9-48,-9 9 0,9-9-48,0 1-48,0-9-32,9 0 704,-9-9-3249,8-8 1280</inkml:trace>
  <inkml:trace contextRef="#ctx0" brushRef="#br0" timeOffset="876.26">500 119 4866,'0'-1'160,"0"0"-1,0 0 1,0 0-1,0 1 1,0-1-1,-1 0 1,1 0-1,0 1 1,0-1-1,-1 0 1,1 1-1,0-1 0,-1 0 1,1 1-1,-1-1 1,1 0-1,-1 1 1,1-1-1,-1 1 1,0-1-1,1 1 1,-1-1-1,1 1 1,-1-1-1,0 1 1,1 0-1,-1-1 1,0 1-1,0 0 1,1 0-1,-1-1 1,0 1-1,0 0 1,-1 0-1,-28 1 1427,20 0-1257,7 0-291,0-1 0,-1 1 0,1 0 0,0 0 0,0 0 0,0 0 0,0 0 0,0 1 0,0-1 1,1 1-1,-1 0 0,0 0 0,1 0 0,-1 0 0,1 0 0,-3 4 0,-13 10 113,14-12-111,0 0 0,0 0 0,0 1 0,1-1 0,0 1 1,0 0-1,0 0 0,1 0 0,-1 0 0,-2 11 0,-8 13 108,12-27-142,0 0-1,0 0 0,0-1 1,1 1-1,-1 0 0,0 0 0,1 0 1,-1 0-1,1 0 0,0 0 1,0 0-1,-1 0 0,1 0 1,1 0-1,-1 0 0,0 0 1,0 0-1,1 0 0,-1 0 1,1 0-1,-1-1 0,1 1 0,0 0 1,0 0-1,0 0 0,0-1 1,0 1-1,0 0 0,1-1 1,-1 1-1,0-1 0,1 0 1,-1 1-1,1-1 0,0 0 1,-1 0-1,1 0 0,0 0 0,0 0 1,-1 0-1,1-1 0,3 2 1,0-1 0,0 1 0,0-1-1,1 0 1,-1 0 0,1-1 0,-1 1 0,1-1 0,-1 0 0,1-1 0,-1 1 0,1-1 0,-1-1-1,0 1 1,1 0 0,6-4 0,4-4 0,0 0 0,-1-1 0,-1-1 0,0 0 0,23-24 0,-31 28-14,0 0 0,-1 0 0,0-1-1,0 0 1,7-15 0,-10 19 7,-1 0 1,1 0 0,-1 0-1,0 0 1,0 0-1,-1 0 1,1-1 0,-1 1-1,0 0 1,0-1 0,-1 1-1,1 0 1,-2-5-1,2 8 4,-1-1-1,1 1 0,-1 0 1,1 0-1,-1-1 0,0 1 0,0 0 1,0 0-1,1 0 0,-1 0 0,0 0 1,0 0-1,0 0 0,-1 0 0,1 0 1,0 1-1,0-1 0,0 0 1,-1 1-1,1-1 0,0 1 0,-1-1 1,1 1-1,0-1 0,-1 1 0,1 0 1,0 0-1,-3 0 0,-39 4-669,42-3 612,-20 5-2175,10-5 154</inkml:trace>
  <inkml:trace contextRef="#ctx0" brushRef="#br0" timeOffset="1659.73">762 170 5651,'0'-5'1983,"-3"-21"2657,3 26-4623,0-1 1,-1 1-1,1-1 0,-1 1 0,1 0 0,0-1 0,-1 1 0,1-1 0,-1 1 1,1 0-1,-1-1 0,1 1 0,-1 0 0,0 0 0,1-1 0,-1 1 0,1 0 1,-1 0-1,0 0 0,1 0 0,-1 0 0,1 0 0,-1 0 0,0 0 1,1 0-1,-1 0 0,1 0 0,-1 0 0,0 0 0,1 0 0,-1 1 0,1-1 1,-1 0-1,1 0 0,-1 1 0,1-1 0,-1 0 0,1 1 0,-1-1 0,0 1 1,-7 5 18,1 0 1,0 1-1,0-1 1,0 1-1,1 1 1,0-1-1,0 1 1,1 0 0,-5 11-1,8-16-20,-29 56 274,29-54-263,1-1 0,-1 1 0,1 0 0,0 0 0,0-1 0,1 1 0,-1 0 0,1 0 0,0 0 0,0 0 0,2 8 0,-1-11-24,-1-1 0,0 0 0,1 0 0,-1 1 0,1-1 0,-1 0 0,1 0 0,0 0 1,-1 1-1,1-1 0,0 0 0,0 0 0,0 0 0,0 0 0,0 0 0,0-1 0,0 1 0,0 0 1,0 0-1,0-1 0,1 1 0,0 0 0,1 0 2,0-1 0,-1 1 0,1-1 0,0 0 0,0 0 0,-1 0 0,1 0 0,0 0 0,-1-1 0,5 0 0,1-1 7,0-1 0,-1 0-1,1 0 1,-1-1 0,0 0-1,13-9 1,-6 1 18,0 0 0,-1-1 1,0-1-1,11-16 1,-20 26 23,-1-1 0,0 1 0,0-1 1,0 0-1,-1 0 0,1 0 0,-1 0 1,0 0-1,-1-1 0,0 1 0,1 0 1,-1-1-1,-1 0 0,1 1 1,-1-1-1,0 1 0,-2-10 0,2 13-38,0 0 0,-1 0 0,1 1 0,-1-1 0,1 0 1,-1 1-1,0-1 0,1 0 0,-1 1 0,0-1 0,0 1 0,0-1 0,0 1 0,-1 0 0,1-1 0,0 1 0,-1 0 0,1 0 0,0 0 0,-1 0 0,1 0 0,-1 0 0,0 1 0,1-1 0,-1 0 0,0 1 0,1-1 0,-1 1 0,0-1 0,1 1 0,-1 0 0,0 0 0,0 0 0,0 0 0,1 0 0,-1 0 1,-3 1-1,0 1-406,0 0 1,-1-1 0,1 2-1,0-1 1,0 1 0,1 0-1,-1 0 1,0 0 0,-7 8-1,3-3-2014</inkml:trace>
</inkml:ink>
</file>

<file path=word/ink/ink1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5-03T08:57:47.920"/>
    </inkml:context>
    <inkml:brush xml:id="br0">
      <inkml:brushProperty name="width" value="0.2" units="cm"/>
      <inkml:brushProperty name="height" value="0.2" units="cm"/>
      <inkml:brushProperty name="color" value="#FFFFFF"/>
    </inkml:brush>
  </inkml:definitions>
  <inkml:trace contextRef="#ctx0" brushRef="#br0">168 187 4434,'-3'0'300,"0"0"0,-1 0 0,1 0 1,0-1-1,0 1 0,0-1 0,0 1 0,0-1 0,0 0 0,0-1 0,0 1 0,0 0 1,0-1-1,1 0 0,-1 1 0,0-1 0,1 0 0,-3-3 0,3 2-305,0 0 0,0-1 0,0 1-1,0-1 1,0 0 0,1 0 0,-1 1 0,1-1-1,0 0 1,1 0 0,-1 0 0,1 0-1,-1 0 1,2-7 0,-2 7 134,1-1 0,0 1-1,1 0 1,-1-1 0,1 1 0,0-1 0,0 1-1,0 0 1,0 0 0,1-1 0,0 1 0,0 0-1,0 0 1,0 1 0,1-1 0,0 0 0,2-3-1,-4 7-123,-1 0 1,0 0-1,1-1 0,-1 1 0,1 0 0,-1-1 0,0 1 0,1 0 0,-1 0 0,1 0 0,-1-1 1,1 1-1,-1 0 0,1 0 0,-1 0 0,1 0 0,-1 0 0,1 0 0,-1 0 0,1 0 0,-1 0 1,1 0-1,-1 0 0,0 0 0,1 1 0,-1-1 0,1 0 0,-1 0 0,1 0 0,-1 1 0,1-1 1,-1 0-1,0 0 0,1 1 0,-1-1 0,0 0 0,1 1 0,-1-1 0,0 0 0,1 1 0,-1-1 1,0 1-1,0-1 0,1 1 0,-1-1 0,0 0 0,0 1 0,0-1 0,0 1 0,1 1 1,0 0 0,0 0 0,-1 0 0,1 1 0,-1-1-1,1 0 1,-1 0 0,0 0 0,0 0 0,0 0-1,0 0 1,-1 3 0,-1 4 2,0 0-1,-1 0 1,0-1-1,0 1 1,-1-1-1,0 0 1,-1 0-1,0 0 1,0 0-1,-8 8 1,6-11-1,-26 17 31,32-22-36,0 1-1,0-1 0,1 1 1,-1-1-1,0 0 0,0 1 0,0-1 1,0 0-1,1 0 0,-1 0 0,0 0 1,0 0-1,0 0 0,0 0 0,0 0 1,0 0-1,1 0 0,-1 0 0,0-1 1,0 1-1,0 0 0,1 0 0,-1-1 1,0 1-1,0-1 0,0 1 0,1-1 1,-1 1-1,0-1 0,1 1 0,-1-1 1,1 0-1,-1 1 0,1-1 0,-1 0 1,1 1-1,-1-2 0,-2-4 0,1 1 0,0 0 0,0-1 0,0 0-1,1 1 1,0-1 0,0 0 0,0 0 0,1 1 0,0-1 0,0 0-1,2-9 1,-1 12 5,-1-1 0,1 1 0,1 0-1,-1 0 1,0 0 0,1 0 0,-1 0-1,1 0 1,0 0 0,0 1 0,0-1-1,1 0 1,-1 1 0,0 0 0,1 0-1,0 0 1,-1 0 0,1 0 0,0 0 0,0 0-1,0 1 1,0 0 0,5-2 0,-7 3 0,0 0 0,0-1 1,1 1-1,-1 0 1,0 0-1,0 0 1,0 1-1,1-1 0,-1 0 1,0 0-1,0 1 1,0-1-1,0 0 1,1 1-1,-1-1 0,0 1 1,0-1-1,0 1 1,0 0-1,0 0 1,0-1-1,0 1 0,-1 0 1,1 0-1,0 0 1,0 0-1,-1 0 1,1 0-1,0 1 0,18 36 101,-17-32-94,1 2-14,-1 0 0,0-1 0,-1 1 0,1 0 0,-1 14 0,0-20-1,-1 1 0,0 0 1,0 0-1,0 0 0,-1 0 0,1-1 1,-1 1-1,1 0 0,-1 0 0,0-1 1,0 1-1,0 0 0,-1-1 0,1 1 1,-1-1-1,1 0 0,-1 1 0,0-1 1,0 0-1,-2 2 0,0-1 2,1-1 1,-1 0-1,0 0 1,-1 0-1,1-1 0,0 1 1,-9 0-1,11-1 0,1-1 1,-1 0-1,0 0 1,0 0-1,1 0 0,-1 0 1,0 0-1,0 0 1,1-1-1,-1 1 0,0-1 1,1 1-1,-1-1 1,0 0-1,1 1 0,-1-1 1,1 0-1,-1 0 1,1 0-1,0 0 0,-1-1 1,1 1-1,0 0 1,0 0-1,-2-3 0,0 0-1,0 0-1,1 0 0,0 0 0,-1 0 0,2 0 0,-1 0 0,0-1 1,1 1-1,0-1 0,0 1 0,0-1 0,0 1 0,1-1 0,0 0 1,0 1-1,0-1 0,0 0 0,1 1 0,0-1 0,0 1 0,0-1 1,2-5-1,-1 7 9,-1 0 0,1 1 0,0-1 1,0 1-1,0-1 0,0 1 0,0 0 0,0 0 0,0 0 1,1 0-1,-1 0 0,1 1 0,0-1 0,-1 1 1,1-1-1,0 1 0,0 0 0,0 0 0,0 0 1,0 1-1,0-1 0,4 0 0,1 0 12,-1 0-1,0 1 1,1 0 0,-1 0 0,1 1-1,-1 0 1,0 0 0,9 2-1,13 7 16,-7-4-25,0 1 1,27 14 0,-44-19-9,-1 1 0,1-1 0,-1 1 1,0 0-1,0 0 0,0 1 0,0-1 0,0 1 0,-1 0 0,1 0 0,-1 0 0,0 0 0,-1 0 0,1 1 0,3 8 0,-5-11 2,-1-1 0,1 1 0,-1-1 0,0 1 0,1-1 0,-1 1 0,0 0 0,0-1 0,0 1 0,0-1 0,0 1 0,0 0 0,-1-1 0,1 1 0,0-1 0,-1 1 0,1-1 0,-1 1 0,0-1 0,1 1 0,-1-1 0,0 0 0,0 1 0,0-1 0,-2 2 0,-3-9-17,6 4 12,-1 0 1,0-1-1,1 1 0,0 0 0,-1-1 0,1 1 1,0-1-1,0 1 0,1 0 0,-1-1 0,0 1 1,1-1-1,-1 1 0,1 0 0,0 0 0,0-1 1,0 1-1,2-3 0,0-1 6,0 1 0,0 0 1,1-1-1,8-8 0,-9 12 5,-1 0 0,1 0 0,0 0 0,0 0 0,0 0 0,0 1-1,0-1 1,0 1 0,1 0 0,-1 0 0,0 0 0,0 0 0,1 1 0,-1-1 0,1 1 0,-1 0 0,1 0 0,-1 0 0,0 1 0,1-1 0,-1 1-1,5 1 1,-7-1-9,0 0 0,0 0 0,0 1 0,0-1 0,0 0 0,0 0 0,-1 1 0,1-1 0,0 0 0,-1 1 0,1-1 0,-1 1 0,1-1 0,-1 1 0,0-1 0,0 1 0,1-1 0,-1 1 0,0 0 0,0-1 0,-1 1 0,1-1 0,0 1 0,-1-1 0,1 1 0,0-1 0,-1 1 0,0-1 0,1 0 0,-2 2 0,-21 44-50,15-36 38,0-1 0,-1 0 0,0-1 1,-1 0-1,0 0 0,0-1 0,-1 0 0,0-1 1,0 0-1,-1-1 0,-22 9 0,33-15 6,1 0 1,-1 0-1,0 0 0,0 1 0,0-1 0,0 0 0,0 0 0,0 0 1,0 0-1,0-1 0,1 1 0,-1 0 0,0 0 0,0 0 0,0-1 1,0 1-1,0-1 0,1 1 0,-1 0 0,0-1 0,0 1 0,1-1 1,-1 0-1,0 1 0,1-1 0,-1 0 0,0 1 0,1-1 0,-1 0 0,1 1 1,-1-1-1,1 0 0,0 0 0,-1 0 0,1 0 0,0 1 0,-1-1 1,1 0-1,0 0 0,0 0 0,0 0 0,0 0 0,0 0 0,0-1 1,0-3-10,-1 1-1,1-1 1,0 1 0,1 0 0,-1-1 0,1 1 0,1-7 0,2 3 35,0 0 1,0 0-1,1 0 0,0 1 1,0 0-1,1 0 0,-1 0 1,2 1-1,-1 0 0,1 0 0,0 0 1,0 1-1,0 0 0,9-4 1,-10 6 16,1 0 0,-1 0 0,1 1 0,0 0 0,0 0 0,0 0 0,0 1 0,0 0 0,0 0 0,0 1 0,1 0 0,-1 0 0,0 1 0,0 0 0,0 0 0,0 1 0,13 4 0,-1 1-6,-14-5-30,1 0 0,-1 0 0,1 1 1,-1-1-1,0 1 0,1 0 0,5 6 0,-12-8 2,0 0-1,1 1 0,-1-1 0,0 1 1,0-1-1,0 0 0,0 0 0,-1 0 1,1 1-1,0-1 0,0 0 0,-2 1 1,-41 6 26,30-6-29,-1 0 0,1-1 0,0-1 0,-27-2 0,35 1-5,0 0 0,-1 0 1,1 0-1,-1-1 0,1 0 1,0 0-1,0 0 0,0-1 0,0 0 1,1 0-1,-1-1 0,-7-5 1,10 5 2,0 0 0,0 0 0,0 0 1,1 0-1,-1 0 0,1-1 1,0 1-1,1-1 0,-1 0 1,-1-7-1,2 10 3,1-1 0,-1 1-1,1-1 1,-1 0 0,1 1 0,0-1 0,0 1 0,1-1 0,-1 0 0,0 1 0,1-1 0,-1 1-1,1-1 1,0 0 0,0 1 0,0 0 0,0-1 0,1 1 0,-1 0 0,2-3 0,3-1 5,1 1 0,-1 0 1,1 0-1,-1 1 1,1 0-1,1 0 1,-1 0-1,1 1 1,-1 0-1,1 1 1,16-4-1,-23 6-6,1-1 0,0 1 0,0 0-1,-1-1 1,1 1 0,0 0 0,0 0 0,0 0 0,-1 0 0,1 1-1,0-1 1,0 1 0,-1-1 0,1 1 0,0-1 0,-1 1 0,1 0 0,0 0-1,-1 0 1,1 0 0,-1 0 0,1 0 0,-1 0 0,0 0 0,0 1-1,1-1 1,-1 0 0,0 1 0,0-1 0,0 1 0,0-1 0,-1 1 0,1 0-1,1 2 1,-1 0 0,0-1-1,0 1 1,0-1-1,-1 1 1,1 0-1,-1-1 0,0 1 1,0 0-1,0-1 1,0 1-1,-1 0 1,1-1-1,-1 1 1,0 0-1,-3 5 1,-1-1-9,0 1 1,-1-1-1,0-1 1,0 1 0,-1-1-1,0 0 1,0 0-1,-1-1 1,0 0-1,0-1 1,0 1 0,-12 4-1,19-9 10,-5 0-11,4-14-15,3 8 22,-1 0 0,1 0 0,0 0 1,0 0-1,1 1 0,-1-1 1,1 0-1,0 1 0,1-1 0,-1 1 1,1-1-1,0 1 0,0 0 0,0 0 1,0 1-1,1-1 0,-1 1 1,1-1-1,6-3 0,-4 3 14,1-1-1,-1 1 0,1 1 1,0 0-1,0-1 0,0 2 1,0-1-1,0 1 0,1 1 1,-1-1-1,1 1 0,7 0 1,-3 0 4,0 2 1,0-1 0,0 2 0,0-1 0,-1 2 0,14 3 0,-22-5-17,0 0 1,0 1-1,0-1 1,0 1-1,-1-1 1,1 1 0,-1 0-1,1 0 1,-1 0-1,0 1 1,1-1 0,-1 0-1,-1 1 1,1-1-1,0 1 1,0 0-1,-1 0 1,0-1 0,1 1-1,-1 0 1,0 0-1,0 0 1,-1 0-1,1 0 1,-1 1 0,1-1-1,-1 0 1,0 4-1,0 2 0,0-7 0,1 1 0,-1 0 1,0-1-1,0 1 0,0-1 0,0 1 1,0 0-1,-1-1 0,1 1 0,-1-1 1,0 1-1,0-1 0,0 1 0,0-1 1,0 0-1,0 1 0,-1-1 0,1 0 1,-1 0-1,1 0 0,-1 0 0,-2 2 1,-1 0-1,3-3-1,1 0 1,-1 1-1,0-1 1,0 0 0,1 0-1,-1 0 1,0 0-1,0 0 1,0-1-1,0 1 1,0 0 0,0-1-1,0 1 1,0-1-1,0 0 1,0 0 0,0 0-1,0 0 1,0 0-1,-1 0 1,-1-1 0,2 0-1,1 1 1,0 0 0,0 0 0,0 0 0,0-1-1,0 1 1,0-1 0,0 1 0,0-1-1,0 1 1,0-1 0,0 1 0,0-1 0,0 0-1,0 0 1,0 1 0,0-1 0,1 0 0,-1 0-1,0 0 1,1 0 0,-1 0 0,1 0-1,-1 0 1,1 0 0,-1 0 0,1 0 0,0 0-1,-1 0 1,1-2 0,0 1 0,1 0 1,0 0-1,0 0 1,-1 0-1,1 1 1,0-1-1,0 0 0,0 1 1,1-1-1,-1 1 1,2-2-1,1-2-2,2-3 3,0 1 1,0 0 0,1 0 0,0 1 0,0-1-1,0 2 1,1-1 0,0 1 0,0 0 0,15-6-1,-11 6 17,1 0 0,-1 1 0,1 0 0,0 1 0,-1 1 0,1 0 0,19 0 0,-29 2-14,-1 1 0,1-1 0,0 0-1,-1 1 1,0 0 0,1-1 0,-1 1 0,1 0 0,-1 0 0,0 0 0,0 1 0,1-1 0,-1 1 0,0-1 0,0 1 0,-1 0 0,1-1 0,0 1 0,0 0 0,-1 0 0,1 0 0,-1 0 0,0 1 0,0-1 0,1 0 0,-2 1-1,1-1 1,0 0 0,0 1 0,-1-1 0,1 1 0,-1-1 0,0 1 0,0-1 0,0 1 0,0 4 0,-2 3-3,-1-1 0,0 1 1,0-1-1,-1 1 0,0-1 0,0 0 0,-1-1 0,-1 1 1,1-1-1,-1 0 0,-1 0 0,1-1 0,-1 0 0,-1 0 1,-11 9-1,17-15-1,0 0 1,-1 0-1,1 0 1,-1 0-1,1 0 1,-1 0-1,0 0 1,-4 0-1,6-1 1,1 0 0,-1 0 0,1 0-1,-1 0 1,1 0 0,-1 0 0,1 0 0,-1 0 0,1 0-1,-1 0 1,1 0 0,-1 0 0,1 0 0,-1 0 0,1-1 0,-1 1-1,1 0 1,-1 0 0,1-1 0,0 1 0,-1 0 0,1 0-1,-1-1 1,1 1 0,0 0 0,-1-1 0,1 1 0,0-1-1,-1 1 1,1-1 0,0 1 0,0 0 0,-1-1 0,1 1 0,0-1-1,0 1 1,0-1 0,0 1 0,0-1 0,0 1 0,-1-1-1,1 1 1,0-1 0,0 1 0,1-1 0,-1 1 0,0-1-1,0 1 1,0-1 0,0 1 0,0-1 0,1 1 0,-1-1 0,0 0-1,2-4 1,2-8 2,0 0 0,0 1 0,1 0 0,1 0-1,0 0 1,0 1 0,1 0 0,17-20-1,-18 25 24,0 0 0,0 1-1,1 0 1,-1 1 0,1-1-1,0 1 1,13-5-1,-17 8-16,-1 0-1,0 0 0,0 0 0,1 1 1,-1-1-1,0 1 0,1 0 0,-1 0 0,1 0 1,-1 0-1,0 0 0,1 0 0,-1 0 0,0 1 1,1-1-1,-1 1 0,0 0 0,0 0 1,1 0-1,-1 0 0,0 0 0,0 0 0,0 0 1,0 1-1,0-1 0,0 1 0,-1 0 0,1-1 1,2 4-1,-1 0-3,1 0 0,-1 0 0,1 0 0,-1 1 0,-1 0 0,1-1 0,-1 1 0,0 0 0,-1 0 0,2 8 0,-3-9-4,1-1 1,-1 1-1,-1-1 0,1 1 1,-1-1-1,0 0 1,0 1-1,0-1 1,0 0-1,-1 1 0,1-1 1,-1 0-1,-1 0 1,1 0-1,-5 6 1,-30 31 19,35-38-18,-1-1-1,1 1 1,-1-1 0,0 0 0,0 0 0,1 0-1,-2 0 1,1-1 0,0 1 0,0-1 0,0 0-1,-1 0 1,-4 1 0,7-2-3,0 0 0,1 0 0,-1 0 0,0 0 0,1 0 0,-1 0 0,0 0 0,0-1 0,1 1 0,-1 0-1,0 0 1,1-1 0,-1 1 0,1 0 0,-1-1 0,0 1 0,1-1 0,-1 1 0,1-1 0,-1 1 0,1-1 0,-1 1 0,1-1 0,0 0 0,-1 1 0,1-1 0,0 1 0,-1-1 0,1 0 0,0 1 0,0-1 0,-1 0 0,1 0 0,0 1 0,0-1-1,0 0 1,0 1 0,0-1 0,0 0 0,0 0 0,0 1 0,1-1 0,-1 0 0,0 1 0,0-1 0,0 0 0,1 1 0,-1-1 0,1 0 0,18-42-71,-15 35 55,-2 5 22,0-1 1,1 0 0,-1 1 0,1-1 0,0 1-1,0 0 1,0 0 0,0 0 0,0 1 0,1-1 0,-1 1-1,1-1 1,-1 1 0,1 0 0,6-2 0,-8 4-5,-1-1 0,1 1 0,0-1 0,0 1 0,-1 0 0,1 0 0,0 0 0,0 0 1,-1 0-1,1 0 0,0 1 0,0-1 0,0 1 0,-1-1 0,1 1 0,0-1 0,-1 1 0,1 0 1,-1 0-1,1 0 0,-1 0 0,1 0 0,-1 0 0,0 0 0,1 0 0,-1 1 0,0-1 0,0 1 1,0-1-1,0 0 0,0 1 0,0 0 0,0-1 0,-1 1 0,1 0 0,0-1 0,-1 1 1,1 2-1,-1 1-328,0-1 1,-1 1 0,0 0-1,1 0 1,-2-1 0,1 1 0,0 0-1,-1-1 1,-4 9 0</inkml:trace>
</inkml:ink>
</file>

<file path=word/ink/ink1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5-03T08:57:45.284"/>
    </inkml:context>
    <inkml:brush xml:id="br0">
      <inkml:brushProperty name="width" value="0.2" units="cm"/>
      <inkml:brushProperty name="height" value="0.2" units="cm"/>
      <inkml:brushProperty name="color" value="#FFFFFF"/>
    </inkml:brush>
  </inkml:definitions>
  <inkml:trace contextRef="#ctx0" brushRef="#br0">48 35 6483,'-15'11'4081,"15"-11"-3989,-1 1 1,1-1-1,0 1 1,0-1-1,0 1 1,0-1-1,-1 1 1,1 1 11,-7-5 1228,26-1-924,-13 2-373,1 1 0,-1 0 0,1 1 0,0 0 0,9 1 0,-1 0-4,-13-1-28,-1 0 1,1 0-1,-1 0 0,1 1 0,-1-1 0,1 0 1,-1 0-1,1 1 0,-1-1 0,1 1 0,-1 0 1,0-1-1,1 1 0,-1 0 0,0 0 0,2 1 0,-3-2-1,1 1 0,0-1 0,-1 1 0,1-1 0,-1 1 0,0 0 0,1-1-1,-1 1 1,1 0 0,-1-1 0,0 1 0,0 0 0,1-1 0,-1 1 0,0 0-1,0 0 1,0-1 0,0 1 0,0 0 0,0 0 0,0-1 0,0 1 0,0 0-1,0 0 1,0-1 0,-1 1 0,1 0 0,0 0 0,0-1 0,-1 1 0,1 0-1,0-1 1,-1 2 0,-1 0 1,-1 1 0,1-1 0,0 0 0,-1 1 0,1-1 0,-1 0 1,0-1-1,-4 3 0,-1 0 0,1 0 0,0-1 1,-1 0-1,0-1 0,1 0 1,-16 2-1,-2-4 11,9-3-9,18-4 1,19-7 4,-20 13-10,7-3 20,0 1-1,0 0 1,1 1-1,-1-1 1,0 2 0,1-1-1,-1 1 1,15 0 0,14-3 32,-25 3-48,1 1 1,-1 0-1,1 1 0,-1 0 0,0 1 0,1 0 0,-1 1 1,15 6-1,-26-9-4,-1 0 0,1 0 0,0 1 1,0-1-1,0 0 0,0 1 0,0-1 1,0 1-1,0-1 0,-1 1 0,1-1 1,0 1-1,0 0 0,-1-1 0,1 1 1,-1 0-1,1-1 0,0 1 0,-1 0 1,1 0-1,-1 0 0,0 0 0,1-1 1,-1 1-1,1 0 0,-1 0 0,0 1 1,0 0 0,0 0 1,-1-1-1,1 1 0,-1-1 1,1 1-1,-1-1 1,1 1-1,-1-1 1,0 1-1,0-1 1,0 0-1,0 1 1,0-1-1,-2 2 1,-1 2 2,-1-1 0,0 0 1,0 0-1,0-1 1,0 1-1,0-1 0,-10 4 1,7-4-3,0 0 0,0-1 0,0 0 0,0 0 0,0-1 0,0 1 0,-11-1 0,19-1-2,0 0 0,-1 0 0,1 0 0,0 0 0,-1 0 0,1 0 0,0 0 0,-1 0 0,1 0 0,0 0 0,-1 0 0,1 0 0,0 0 1,-1 0-1,1-1 0,0 1 0,0 0 0,-1 0 0,1 0 0,0 0 0,-1-1 0,1 1 0,0 0 0,0 0 0,-1-1 0,1 1 0,0 0 0,0 0 0,0-1 0,0 1 1,-1 0-1,1 0 0,0-1 0,0 1 0,0 0 0,0-1 0,0 1 0,0 0 0,0-1 0,0 1 0,0 0 0,0-1 0,0 1 0,0 0 0,0-1 0,0 1 0,0 0 1,0-1-1,0 1 0,0 0 0,0-1 0,0 1 0,1 0 0,-1 0 0,0-1 0,0 1 0,10-14-1,2 7 17,0 0 0,1 1 0,-1 0 0,1 1 0,1 1 0,-1 0 0,1 0 0,0 1 0,-1 1 0,1 1 0,17-1 0,-31 2-17,1 0 0,0 0-1,0 0 1,-1 0-1,1 0 1,0 1 0,0-1-1,0 0 1,-1 0-1,1 1 1,0-1-1,-1 0 1,1 1 0,0-1-1,-1 0 1,1 1-1,0-1 1,-1 1-1,1-1 1,-1 1 0,1 0-1,-1-1 1,1 1-1,-1-1 1,1 1 0,-1 0-1,1 0 1,-1-1-1,0 1 1,0 0-1,1-1 1,-1 1 0,0 0-1,0 0 1,0 0-1,0-1 1,0 1 0,0 0-1,0 0 1,0-1-1,0 1 1,0 0-1,0 0 1,-1 0 0,1-1-1,0 1 1,0 0-1,-1-1 1,1 1-1,-1 0 1,0 0 0,0 4 4,-1 0-1,-1 0 1,1-1 0,-1 1 0,0-1 0,0 0 0,-4 4 0,-4 1 9,-1-1 0,-1-1 1,1 0-1,-1 0 0,0-2 1,-1 1-1,-23 5 0,27-9-8,1 0 0,-1-1 0,1 0-1,-13 0 1,22-1-2,0 0 0,-1 0 0,1 0 0,0 0 0,-1 0 0,1 0 0,-1 0 0,1 0 0,0 0 0,-1 0 0,1 0 0,0 0 0,-1-1 0,1 1 0,0 0 0,-1 0 0,1 0 0,0-1 0,0 1 0,-1 0 0,1 0 0,0 0 0,0-1 0,-1 1 0,1 0 0,0-1 0,0 1 0,0 0 0,-1-1 0,1 1 0,0 0 0,0-1 0,0 1 0,0 0 0,0-1 0,0 1 0,0 0 0,0-1 0,0 1 0,0 0 0,0-1 0,0 1 0,0-1 0,0 1 0,0 0 0,0-1 0,0 1 0,0 0 0,0-1 0,1 1 0,-1 0 0,0-1 0,0 1 0,0 0 0,1 0 0,-1-1 0,0 1 0,17-20 248,-1 11-161,1 1 1,0 1 0,0 1-1,0 0 1,28-5 0,4-1-65,-31 8-22,-1 2 0,1 0 0,0 1 0,26 1 0,-16 0 8,0 9-4,-28-9-7,1 0 1,0 0-1,-1 1 1,1-1-1,0 0 1,-1 1-1,1-1 1,0 0-1,-1 1 0,1-1 1,-1 1-1,1-1 1,-1 1-1,1-1 1,-1 1-1,1-1 1,-1 1-1,0-1 1,1 1-1,-1 0 1,0-1-1,1 1 1,-1 0-1,0-1 1,0 1-1,0 0 1,0-1-1,0 1 1,1 0-1,-1 1 1,-8 5 12,8-7-13,-1 0 1,1 0-1,-1 1 1,1-1-1,-1 0 1,0 0-1,1 0 1,-1 1-1,1-1 0,-1 0 1,0 0-1,1 0 1,-1 0-1,1 0 1,-1 0-1,0 0 1,1-1-1,-1 1 0,1 0 1,-1 0-1,0 0 1,1-1-1,-1 1 1,1 0-1,-1 0 1,1-1-1,-1 1 0,1-1 1,-1 1-1,1 0 1,-1-1-1,1 1 1,0-1-1,-1 1 1,1-1-1,0 1 0,-1-1 1,1 0-1,-4-16-1,10 5 1,-6 10 0,1 0 0,0 0 0,0 0 0,0 0 0,0 0 0,1 0 0,-1 1 0,0-1 0,1 0 0,-1 1 0,1-1 0,0 1 0,-1-1 0,1 1 0,0 0 0,0 0 0,2-2 0,11-5 1,1 1 0,0 0 0,0 1 0,28-6 0,-39 11 0,-1 0 0,1 1 0,0-1 0,0 1 1,0 0-1,0 1 0,0-1 0,-1 1 0,1 0 0,0 0 0,-1 0 0,1 1 0,0 0 0,-1 0 1,0 0-1,1 0 0,-1 1 0,0 0 0,0-1 0,0 2 0,3 3 0,-6-6 0,0 0 0,0 0 0,0 1-1,0-1 1,0 1 0,0-1-1,-1 1 1,1-1 0,0 1 0,-1-1-1,0 1 1,1-1 0,-1 1 0,0 0-1,0-1 1,0 1 0,0 0 0,0-1-1,0 1 1,0 0 0,0-1 0,-1 1-1,1-1 1,-1 1 0,1-1 0,-1 1-1,0-1 1,1 1 0,-1-1-1,0 1 1,0-1 0,0 0 0,0 1-1,0-1 1,0 0 0,-2 1 0,-2 3 2,0 0-1,0 0 1,-1-1 0,1 0 0,-1 0 0,0-1 0,-11 6 0,8-5-2,-1-1 0,1 1 1,-1-2-1,0 1 0,0-2 0,0 1 0,0-1 1,0-1-1,0 0 0,-16-2 0,18 0-10,-8-5 5,16 6 4,0 1-1,0-1 1,0 0-1,0 1 1,0-1 0,0 0-1,0 1 1,0-1-1,0 0 1,0 1-1,0-1 1,0 0-1,1 1 1,-1-1-1,0 1 1,0-1 0,1 0-1,-1 1 1,0-1-1,1 1 1,-1-1-1,1 1 1,-1-1-1,1 1 1,-1 0-1,1-1 1,-1 1 0,1-1-1,0 1 1,10-8-1,0 1 1,0 0 0,1 1-1,0 0 1,0 1-1,25-7 1,-3-1 4,10-1 5,-17 10-15,46 1-1,-73 3 7,0 0 0,-1 1 0,1-1 0,0 0 0,0 0 0,0 0 0,0 0 0,0 1 0,0-1 0,0 0 0,0 0 0,0 0 0,0 1 0,0-1 0,0 0 0,0 0 0,0 0 0,0 1 0,0-1 0,0 0 0,0 0 0,0 0 0,0 1 0,0-1 0,0 0 0,0 0 0,0 0 0,0 0 0,0 1 0,0-1 0,0 0 0,1 0 0,-1 0 0,0 0 0,0 1 0,0-1 0,0 0 0,0 0 0,1 0 0,-1 0 0,0 0 0,0 0 0,0 0 0,0 0 0,1 1 0,-1-1 0,0 0 0,0 0 0,0 0 0,1 0 0,-1 0 0,0 0 0,0 0 0,0 0 0,1 0 0,-1 0 0,0 0 0,0 0 0,0 0 0,1 0 0,-1-1 0,0 1 0,0 0 0,0 0 0,1 0 0,-13 9 0,11-8 0,-3 2 1,-1 0 0,1-1 1,0 0-1,-1 1 0,1-1 0,-1-1 0,-5 3 0,-24 10 6,-1 10-10,28-23-10,7-1 13,0 0-1,0-1 1,1 1 0,-1 0-1,0 0 1,0 0 0,0-1-1,1 1 1,-1 0-1,0 0 1,0 0 0,0-1-1,0 1 1,0 0 0,0 0-1,1-1 1,-1 1 0,0 0-1,0 0 1,0-1 0,0 1-1,0 0 1,0-1 0,0 1-1,0 0 1,0 0 0,0-1-1,0 1 1,0 0 0,0 0-1,-1-1 1,1 1-1,0 0 1,0 0 0,0-1-1,0 1 1,0 0 0,0 0-1,-1-1 1,1 1 0,0 0-1,0 0 1,0 0 0,-1-1-1,1 1 1,0 0 0,0 0-1,-1 0 1,1 0 0,0 0-1,0 0 1,-1-1-1,1 1 1,0 0 0,0 0-1,-1 0 1,1 0 0,0 0-1,0 0 1,-1 0 0,1 0-1,0 0 1,-1 0 0,1 0-1,0 0 1,0 0 0,-1 1-1,1-1 1,0 0 0,4-14-8,-2-2 8,-1 15 0,-1 0 0,0 0 0,0 0 0,1 0 0,-1 0 0,0 0 0,0 0 0,0 0 0,0 0 0,0 0 0,-1 0 0,1 0 0,0 0 0,0 0 0,-1 0 0,1-1 0,-1 1-1,1 1 0,-1-1 0,1 0 0,0 1-1,0-1 1,-1 0 0,1 1 0,0-1 0,0 0 0,0 0 0,-1 1 0,1-1-1,0 0 1,0 0 0,0 1 0,0-1 0,1 0 0,-1 0 0,0 1 0,0-1-1,0 0 1,1 0 0,-1 1 0,1-2 0,-1 2 0,0 0 0,0 0 0,0-1 0,0 1 0,0 0 0,0 0 1,1 0-1,-1-1 0,0 1 0,0 0 0,0 0 0,0-1 0,0 1 0,0 0 0,0 0 0,0-1 0,0 1 0,0 0 0,0 0 1,0 0-1,0-1 0,0 1 0,-1 0 0,1 0 0,0-1 0,0 1 0,0 0 0,0 0 0,0 0 0,0-1 0,-1 1 0,1 0 1,0 0-1,0 0 0,0 0 0,0-1 0,-1 1 0,1 0 0,-1-2-8,-1-1 1,1 1-1,0 0 1,1-1-1,-1 1 0,0-1 1,1 1-1,-1-1 1,1 1-1,0-1 0,0-4 1,-1 1-20,1 9 27,-1-1 1,0 0-1,0 0 0,0 0 0,0 1 1,0-1-1,0 0 0,0 0 0,-1-1 0,1 1 1,-1 0-1,1 0 0,-1-1 0,0 1 0,1-1 1,-4 2-1,0 0 1,-1-1 0,1 1 0,-1-1 0,1-1 0,-1 1 0,0-1 0,0 0 0,0 0 0,0-1 0,0 0 0,0 0 0,0 0 0,0-1 0,0 0 0,0 0 0,-9-3 0,-13 1-66,27 3 64,1 0 1,-1 0-1,0 0 0,1 0 0,-1 0 1,0 0-1,1 0 0,-1 0 0,0 0 1,1 1-1,-1-1 0,1 0 0,-1 0 1,0 1-1,1-1 0,-1 0 0,1 1 1,-1-1-1,1 1 0,-1-1 0,1 1 1,-1-1-1,1 1 0,-1-1 0,1 1 1,0-1-1,-1 2 0,4-2 11,0 1 0,-1-1 0,1 0 0,0 0 0,0 0 0,0 0 0,0 0-1,4-1 1,-4 1-6,11-5-3,41-15 0,73-15 0,-102 29 0,-17 3 0,-1 1 0,1 1 0,0-1 0,13 1 0,4 15 0,-26-14 0,0 0 0,0 0 0,0 0 0,0 0 0,0 0 0,0 0 0,1 0 0,-1 0 0,0 0 0,0 0 0,0 0 0,0 0 0,0 0 0,0 0 0,0 0 0,1 0 0,-1 0 0,0 0 0,0 0 0,0 0 0,0 0 0,0 0 0,0 0 0,0 0 0,0-1 0,1 1 0,-1 0 0,0 0 0,0 0 0,0 0 0,0 0 0,0 0 0,0 0 0,0 0 0,0-1 0,0 1 0,0 0 0,0 0 0,0 0 0,0 0 0,0 0 0,0 0 0,0 0 0,0-1 0,0 1 0,0 0 0,0 0 0,0 0 0,0 0 0,0 0 0,0 0 0,0 0 0,0-1 0,0 1 0,0 0 0,0 0 0,0 0 0,0 0 0,0 0 0,0 0 0,0 0 0,0 0 0,-1-1 0,1 1 0,0 0 0,0 0 0,0 0 0,-2-8-3,2 7-55,0 0 63,0 1-2,-1 0 0,1-1-1,0 1 1,0 0 0,0-1 0,0 1 0,0-1 0,0 1 0,-1 0 0,1-1 0,0 1 0,0 0-1,0 0 1,-1-1 0,1 1 0,0 0 0,0-1 0,-1 1 0,1 0 0,0 0 0,-1 0 0,1-1-1,0 1 1,-1 0 0,1 0 0,0 0 0,-1 0 0,1 0 0,-1-1 0,1 1 0,0 0 0,-1 0-1,1 0 1,-1 0 0,-39-8 32,35 7-55,0 1 0,0 1 0,0-1 0,0 1 0,0-1 0,0 2 0,1-1 0,-1 0 0,0 1 0,0 0-1,1 0 1,-9 5 0,-10 18-3406,14-9 1110</inkml:trace>
</inkml:ink>
</file>

<file path=word/ink/ink1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5-03T05:53:38.111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163 20 7075,'0'0'2001,"0"0"-1863,0-1 0,-1 1-1,1-1 1,0 1 0,-1-1-1,1 1 1,-1-1 0,1 1 0,-1-1-1,1 1 1,-1 0 0,1-1-1,-1 1 1,0 0 0,1-1 0,-1 1-1,1 0 1,-1 0 0,0 0-1,0-1 1,-19 16 190,14-10-198,-1 0-1,1 0 0,0 1 0,-7 7 0,-2 7 99,1 1-1,1 0 1,1 1 0,1 1-1,-15 45 1,25-67-225,1-1 1,0 1-1,-1 0 0,1 0 1,0-1-1,0 1 1,0 0-1,0 0 0,0 0 1,0-1-1,0 1 0,0 0 1,0 0-1,0 0 1,0-1-1,0 1 0,0 0 1,1 0-1,-1-1 1,0 1-1,1 0 0,-1 0 1,0-1-1,1 1 0,-1 0 1,1-1-1,-1 1 1,1-1-1,0 2 0,0-2-1,1 1-1,-1-1 0,0 0 1,0 0-1,0 0 0,0 1 1,0-1-1,0 0 0,0 0 1,0 0-1,0-1 0,0 1 1,0 0-1,0 0 0,1-1 1,-1 1-1,0 0 0,0-1 1,0 1-1,-1-1 0,1 1 1,0-1-1,1 0 0,10-7 10,-1 0 0,0 0 0,0-1 0,-1 0 1,0-1-1,16-20 0,-20 23 4,-1 0 1,0-1-1,0 1 1,0-1 0,-1 0-1,-1 0 1,1-1-1,-1 1 1,-1-1 0,0 0-1,0 1 1,1-16-1,-3 22-22,-1-1-1,1 1 1,-1 0-1,0-1 1,0 1-1,0 0 0,0 0 1,0-1-1,0 1 1,-3-3-1,4 5-20,-1-1 0,1 0 0,-1 0 1,1 0-1,-1 0 0,1 1 0,-1-1 0,0 0 0,0 1 0,1-1 1,-1 0-1,0 1 0,0-1 0,0 1 0,1-1 0,-1 1 0,0 0 1,0-1-1,0 1 0,0 0 0,-2-1 0,-7 8-2205,-1-6 286</inkml:trace>
  <inkml:trace contextRef="#ctx0" brushRef="#br0" timeOffset="423.1">407 12 8580,'-8'0'1865,"2"-1"-1211,0 1 0,0 1-1,1-1 1,-1 1 0,-7 1 0,11-1-680,-1 0-1,0 1 1,1-1 0,-1 1-1,1-1 1,0 1-1,-1 0 1,1 0 0,0 0-1,0 0 1,0 0-1,-3 5 1,-5 7 55,0 1 1,1 0-1,0 0 0,1 1 1,1 0-1,-7 25 1,13-40-26,1 1 0,0-1 0,-1 0 0,1 1 0,0-1 0,0 1 0,0-1 0,0 0 0,0 1 0,0-1 0,0 1 0,0-1 0,1 0 0,-1 1 0,1-1 0,-1 0 0,1 1 0,-1-1 0,1 0 0,0 0 0,-1 1 0,1-1 0,0 0 0,0 0 0,0 0 0,0 0 0,0 0 0,0 0 0,0 0 0,1-1 0,-1 1 0,0 0 0,0-1 0,2 2 0,0-1 10,0 0 1,0-1-1,0 1 1,1-1-1,-1 1 1,0-1-1,0 0 1,0 0-1,1 0 1,-1-1-1,0 1 1,0-1-1,0 0 1,5-1-1,-2-1 12,0-1 0,0 1 0,0-1 1,0-1-1,0 1 0,-1-1 0,0 0 0,0 0 0,0 0 0,7-11 0,-4 5 86,-1-1 0,0 1-1,-1-1 1,8-22 0,-9 21 78,-3 8-110,-1 1 0,1-1-1,-1 1 1,1-1 0,-1 1 0,0-10 0,-1 13-78,0 0 0,0 0 0,0 0 0,-1 0 0,1 0 0,0 0 0,-1 0 0,1 0 0,-1 1 0,1-1 0,-1 0 0,1 0 1,-1 0-1,0 0 0,1 1 0,-1-1 0,0 0 0,0 1 0,1-1 0,-1 1 0,0-1 0,0 1 0,0-1 0,0 1 0,0-1 0,0 1 1,0 0-1,0-1 0,0 1 0,0 0 0,0 0 0,0 0 0,0 0 0,0 0 0,0 0 0,0 0 0,0 0 0,-1 1 0,-6 0-142,0 0 0,0 0-1,0 1 1,-7 3 0,-14 3-789,5-3-1661,-5 12 247</inkml:trace>
</inkml:ink>
</file>

<file path=word/ink/ink1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5-03T05:53:36.033"/>
    </inkml:context>
    <inkml:brush xml:id="br0">
      <inkml:brushProperty name="width" value="0.2" units="cm"/>
      <inkml:brushProperty name="height" value="0.2" units="cm"/>
      <inkml:brushProperty name="color" value="#FFFFFF"/>
    </inkml:brush>
  </inkml:definitions>
  <inkml:trace contextRef="#ctx0" brushRef="#br0">263 122 6275,'0'0'4258,"-12"0"-3751,8 0-345,-7 0 79,0 0-1,1 0 1,-1 1 0,1 1-1,-14 3 1,-54 16 268,53-11-367,21-8-125,0 0 0,-1 0-1,1-1 1,0 1 0,-1-1-1,-5 1 1,1 8 20,49-10 342,-30-2-334,1 1 0,0-1 0,-1-1 0,1 0 0,-1 0 0,0-1-1,0 0 1,0-1 0,-1 0 0,17-13 0,-24 17-10,-23-9 77,-39 20 0,52-9-102,1 0 1,0 0 0,0 1 0,0 0 0,0 1 0,0-1-1,1 1 1,-9 5 0,4-3 1,-9 6-12,20-11 0,0 0-1,0 0 1,0-1-1,0 1 1,0 0 0,0 0-1,0 0 1,0 0-1,0 0 1,0 0 0,0 0-1,0 0 1,0 0-1,-1 0 1,1-1 0,0 1-1,0 0 1,0 0-1,0 0 1,0 0 0,0 0-1,0 0 1,0 0-1,0 0 1,0 0 0,0 0-1,-1 0 1,1 0-1,0 0 1,0 0 0,0 0-1,0 0 1,0 0-1,0 0 1,0 0 0,0 0-1,0 0 1,-1 0-1,1 0 1,0 0 0,0 0-1,0 0 1,0 0-1,0 0 1,0 0 0,0 0-1,0 0 1,0 0-1,-1 0 1,1 0-1,0 0 1,0 0 0,0 0-1,0 0 1,4-5-5,19-9 36,30-23 0,-9 5 3,-13 10-20,-31 22-14,-1 0 0,1 0 0,0 0 1,0 0-1,0 0 0,0 0 0,0 0 0,-1 0 1,1 0-1,0 0 0,0-1 0,0 1 0,0 0 1,0 0-1,0 0 0,-1 0 0,1 0 0,0 0 1,0 0-1,0 0 0,0 0 0,0-1 0,0 1 1,0 0-1,0 0 0,0 0 0,0 0 0,-1 0 1,1 0-1,0-1 0,0 1 0,0 0 0,0 0 1,0 0-1,0 0 0,0 0 0,0-1 0,0 1 1,0 0-1,0 0 0,0 0 0,0 0 0,0 0 1,0-1-1,1 1 0,-1 0 0,0 0 0,0 0 1,0 0-1,0 0 0,0-1 0,-19 6 17,12-3-12,6-2-5,-3 0 0,0 0 0,0 0 0,0 0 0,0 1 0,0-1 0,0 1 0,0 0 0,0 0 0,0 0 0,-6 3 0,-32 6-3,13-6-13,21-1 1,8-7 1,8-5 0,2 3 16,0 1 0,1 1-1,0 0 1,0 0 0,0 1-1,0 1 1,14-2 0,-24 4-2,1 0 0,-1 0 1,1 0-1,-1 1 1,1-1-1,-1 1 0,1-1 1,-1 1-1,0-1 0,1 1 1,-1 0-1,0 0 0,1-1 1,-1 1-1,0 0 0,0 0 1,0 0-1,0 1 0,0-1 1,0 0-1,0 0 1,0 0-1,-1 1 0,1-1 1,0 0-1,-1 1 0,1-1 1,-1 1-1,1-1 0,-1 1 1,0-1-1,0 1 0,1-1 1,-1 1-1,0-1 0,0 1 1,-1-1-1,1 1 1,0-1-1,0 1 0,-1-1 1,1 1-1,-1-1 0,1 0 1,-1 1-1,0-1 0,1 0 1,-1 1-1,0-1 0,0 0 1,0 0-1,-2 2 0,-14 20 23,16-20-21,-1 0-1,1 0 1,-1 0-1,0-1 1,0 1-1,0-1 1,0 0-1,0 1 1,-1-1-1,1 0 1,-1 0-1,1-1 1,-1 1-1,-4 1 1,-1-1-2,7-1 0,-1-1 0,1 0 0,-1 1 1,1-1-1,-1 1 0,1-1 0,0 1 0,-1 0 1,1 0-1,0-1 0,-1 1 0,1 0 0,-1 2 0,-22 13 15,24-16-15,-1 0 0,1 0-1,0 1 1,-1-1 0,1 0-1,0 1 1,-1-1 0,1 0-1,0 0 1,-1 0 0,1 0-1,-1 1 1,1-1 0,0 0-1,-1 0 1,1 0 0,-1 0-1,1 0 1,0 0 0,-1 0-1,1 0 1,-1 0 0,1 0-1,0 0 1,-1 0 0,1 0-1,-1 0 1,1 0 0,0-1-1,-1 1 1,1 0 0,0 0-1,-1 0 1,1-1 0,-1 1-1,1 0 1,0 0 0,0-1-1,-1 1 1,1 0-1,0-1 1,0 1 0,-1 0-1,1-1 1,0 1 0,0 0-1,0-1 1,-1 1 0,1 0-1,0-1 1,0 0 0,1-1-2,1 0 1,-1-1-1,1 1 1,-1 0 0,1 0-1,0 0 1,0 0-1,0 1 1,0-1-1,0 0 1,1 1-1,-1-1 1,0 1-1,1 0 1,2-1 0,0-1-6,8-5 11,1 0-1,0 0 1,0 2-1,25-9 1,-36 14-3,1 0 0,0 0 0,-1 0 0,1 0 1,0 0-1,0 1 0,0 0 0,-1-1 1,1 2-1,0-1 0,0 0 0,0 1 1,-1 0-1,1-1 0,0 2 0,-1-1 0,1 0 1,0 1-1,-1-1 0,0 1 0,1 0 1,4 4-1,-8-6 0,1 1-1,-1-1 1,0 0 0,1 1 0,-1-1 0,0 0-1,1 1 1,-1-1 0,0 1 0,0-1 0,1 1-1,-1-1 1,0 0 0,0 1 0,0-1 0,0 1-1,0-1 1,0 1 0,1-1 0,-1 1 0,0-1-1,0 1 1,-1-1 0,1 1 0,0-1 0,0 1-1,0-1 1,0 1 0,0-1 0,0 1 0,-1-1-1,1 1 1,0-1 0,0 0 0,-1 1 0,-14 11 22,9-8-11,1 0-4,-1 0 0,1 0 0,-1-1 1,0 0-1,0 0 0,0 0 0,-1-1 1,1 0-1,-10 2 0,-8 3 3,19-6-10,0 0-1,-1 0 0,1-1 1,0 1-1,0-1 0,-6-1 1,-8 0-14,19 1 12,0 0 1,0 0 0,-1 0-1,1 1 1,0-1 0,0 0-1,0 0 1,0 0 0,-1 0 0,1 0-1,0 0 1,0 0 0,0 0-1,0 0 1,-1 0 0,1 0 0,0 0-1,0 0 1,0 0 0,0 0-1,-1 0 1,1 0 0,0 0-1,0 0 1,0-1 0,0 1 0,-1 0-1,1 0 1,0 0 0,0 0-1,0 0 1,0 0 0,0 0 0,-1-1-1,1 1 1,0 0 0,0 0-1,0 0 1,0 0 0,0 0-1,0-1 1,0 1 0,0 0 0,0 0-1,0 0 1,0 0 0,0-1-1,-1 1 1,11-7-15,17-3 13,28-1 28,-21 11-16,60-8-1,-23-5-9,-60 4 0,-11 8 0,1 1 1,-1-1-1,1 1 1,-1-1-1,0 0 1,1 1-1,-1-1 1,0 0-1,0 1 1,0-1-1,1 0 1,-1 0-1,0 1 1,0-1-1,0 0 1,0 1-1,0-1 0,0 0 1,0 0-1,-1 1 1,1-1-1,0 0 1,0 1-1,-1-2 1,-8-2 4,7 4-3,-7-6 2,0 0 0,1 0 1,-1 0-1,1-1 1,-10-11-1,17 17-5,0 0 1,0 0-1,0 0 0,0 0 0,1 0 0,-1 0 0,0 0 1,0 0-1,1 0 0,-1 0 0,1-1 0,-1 1 0,1 0 1,-1 0-1,1-1 0,0 1 0,-1 0 0,1-1 1,0 1-1,0 0 0,0-1 0,0 1 0,0 0 0,0 0 1,1-1-1,-1 1 0,0 0 0,1-1 0,0-1 0,0 1 1,0 0 0,1 1-1,-1-1 1,1 0 0,-1 1 0,1 0-1,-1-1 1,1 1 0,0 0-1,0-1 1,0 1 0,0 0-1,0 0 1,3-1 0,-3 2 0,1 0 0,-1 0 0,0 0 0,0 0 0,0 0 0,1 0 0,-1 1 0,0-1 0,0 1 0,0 0 0,0-1 0,0 1 0,0 0 1,0 0-1,3 2 0,30 21 18,-26-17-5,-7-6-14,-1 0 1,0 0-1,0 1 1,1-1-1,-1 1 1,0-1-1,0 1 1,0 0-1,-1-1 1,1 1-1,0 0 1,-1 0-1,1-1 1,-1 1-1,1 0 1,-1 0-1,0 0 1,0 0-1,0-1 1,0 1-1,0 0 1,0 0 0,0 0-1,-1 0 1,0 1-1,0 2 6,0-1 0,0 0 0,0 0 0,-1 0 0,0 0 0,0-1 0,0 1 0,0 0 0,0-1 1,-5 5-1,-2 2 82,-1-2 1,0 1 0,-12 7-1,20-15-79,1 0-1,-1 0 1,0 1-1,1-1 0,-1 0 1,0 0-1,0-1 1,0 1-1,0 0 0,1-1 1,-1 1-1,0-1 1,0 1-1,0-1 0,0 0 1,0 0-1,0 0 1,0 0-1,0 0 0,0 0 1,0-1-1,0 1 1,0-1-1,0 1 1,0-1-1,0 0 0,0 1 1,-2-3-1,3 2-7,0-1-1,1 1 0,-1 0 1,1-1-1,-1 1 1,1-1-1,0 1 0,-1-1 1,1 1-1,0-1 0,0 1 1,0-1-1,0 1 1,0 0-1,1-1 0,-1-2 1,8-28-4,-6 23 5,0 3 2,-1 0 1,1 0-1,0 0 1,1 0-1,-1 0 1,1 0-1,0 1 1,1-1-1,-1 1 0,1 0 1,7-7-1,-10 10 1,1 0-1,0 1 1,0-1 0,-1 1-1,1 0 1,0-1-1,0 1 1,1 0-1,-1 0 1,0 0-1,0 0 1,0 1-1,1-1 1,-1 1-1,0-1 1,1 1-1,-1 0 1,0 0 0,1 0-1,-1 0 1,0 0-1,1 0 1,-1 1-1,0-1 1,1 1-1,-1 0 1,0 0-1,0 0 1,1 0-1,-1 0 1,3 2 0,-2-1-2,0 0 1,-1 0 0,1 1 0,-1-1 0,1 1 0,-1-1 0,0 1-1,0 0 1,0 0 0,0 0 0,-1 0 0,1 0 0,-1 0-1,0 0 1,0 0 0,0 1 0,0-1 0,0 0 0,-1 1 0,0-1-1,1 1 1,-1-1 0,0 0 0,-1 1 0,1-1 0,-1 1-1,1-1 1,-1 0 0,0 1 0,0-1 0,-1 0 0,-1 5 0,-1 0 1,-1 0 1,0 1 0,0-1 0,0-1 0,-1 1-1,0-1 1,0 0 0,-1-1 0,0 1 0,-10 6-1,1-1 13,14-10-31,0 0-1,0 0 1,-1 0-1,1-1 1,-1 1-1,1-1 0,-1 1 1,0-1-1,1 0 1,-1 0-1,-5 1 1,6-31-3750,2 17 1202</inkml:trace>
</inkml:ink>
</file>

<file path=word/ink/ink1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5-03T08:30:32.115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18 566 6531,'0'1'507,"-1"12"3942,1-12-4388,0-1 0,0 1 0,0-1-1,0 1 1,0-1 0,0 1 0,0-1 0,-1 1 0,1-1-1,0 0 1,0 1 0,-1-1 0,1 1 0,0-1 0,0 1-1,-1-1 1,1 0 0,-1 1 0,1-1 0,0 0 0,-1 1-1,1-1 1,-1 0 0,1 0 0,-1 1 0,1-1 0,0 0 0,-1 0-1,1 0 1,-1 1 0,1-1 0,-1 0 0,0 0 0,0-1-49,1 1 0,-1-1 0,1 1 0,-1-1 0,1 1 0,0-1 0,-1 1 1,1-1-1,0 1 0,-1-1 0,1 0 0,0 1 0,0-1 0,-1 0 0,1 1 0,0-1 1,0 0-1,0 1 0,0-1 0,0 0 0,0 1 0,0-1 0,0 0 0,0 1 1,1-1-1,-1 0 0,0 0 0,3-19 125,-3 20-133,7-75 156,-5 37-144,12-241 37,-10 192 182,-4 87-235,0 0 0,0 0 0,0 1 1,0-1-1,0 0 0,0 0 0,0 0 0,0 0 0,0 0 1,0 0-1,0 0 0,0 0 0,0 0 0,0 0 1,1 0-1,-1 0 0,0 0 0,0 0 0,0 0 0,0 0 1,0 0-1,0 0 0,0 0 0,0 0 0,0 0 0,0 0 1,0 0-1,0 0 0,0 0 0,0 0 0,1 0 0,-1 0 1,0 0-1,0 0 0,0 0 0,0 0 0,0 0 0,0 0 1,0 0-1,0 0 0,0 0 0,0 0 0,0 0 0,0 0 1,0 0-1,0 0 0,0 0 0,1 0 0,-1 0 0,0 0 1,0 0-1,0 0 0,0 0 0,0 0 0,0 0 0,0 0 1,0-1-1,0 1 0,0 0 0,0 0 0,0 0 0,7 10 8,5 16-2,40 216 66,-45-213-85,-2-6 10,1-1-1,1 0 1,11 24-1,-9-20 34,-9-26-29,1 0 0,-1 0 0,1 0 0,-1 0 0,1 0 1,-1 0-1,1 0 0,-1 0 0,1-1 0,-1 1 0,1 0 1,-1 0-1,1 0 0,-1-1 0,0 1 0,1 0 0,-1-1 1,0 1-1,1 0 0,-1-1 0,0 1 0,1 0 0,-1-1 1,0 1-1,1-1 0,-1 1 0,0 0 0,0-1 0,0 1 0,1-1 1,-1 1-1,0-1 0,0 1 0,0-1 0,0 1 0,0-1 1,0 0 3,8-39 60,-3-1 0,-1-1 0,-3-64 0,0 0-21,0 89-73,1-3-36,-2-1-1,0 1 0,-1-1 0,-5-31 0,5 39-3293,1 9 913</inkml:trace>
  <inkml:trace contextRef="#ctx0" brushRef="#br0" timeOffset="941.95">322 92 6755,'0'0'3842,"-4"18"-1302,-3 77-1475,4-64-907,0 61 1,6-43-156,5 62-12,-6-98 13,0 0 1,1-1 0,1 1-1,0-1 1,0 0 0,9 16-1,-13-26-4,1-1 1,0 1-1,-1-1 0,1 1 0,0-1 0,0 1 0,0-1 0,0 0 1,0 1-1,0-1 0,1 0 0,-1 0 0,0 0 0,0 0 1,1 0-1,-1 0 0,1 0 0,-1 0 0,1-1 0,-1 1 0,1-1 1,0 1-1,-1-1 0,1 1 0,-1-1 0,1 0 0,0 0 0,0 0 1,-1 0-1,1 0 0,0 0 0,-1 0 0,1-1 0,0 1 0,-1 0 1,1-1-1,-1 0 0,1 1 0,-1-1 0,1 0 0,-1 0 0,1 0 1,-1 0-1,0 0 0,1 0 0,-1 0 0,0 0 0,2-2 0,4-5-2,0 1 0,-1-2 0,0 1 0,0-1 0,-1 0-1,6-12 1,1-8 70,-2 0 0,-1-1 0,-1 0 0,-2 0 0,-1-1 0,-1 1 0,-2-1 0,-1 0 0,-1 0 0,-2 0 0,-1 0-1,-13-57 1,16 87-191,-9-27-64,5 22-3134</inkml:trace>
  <inkml:trace contextRef="#ctx0" brushRef="#br0" timeOffset="1798.29">656 39 6115,'1'17'6174,"-1"101"-3779,-5-29-2236,-4 44-99,6-106-20,0 0 1,2 0-1,1 0 1,1 0-1,6 37 1,-7-63-32,1 1 1,-1 0-1,1-1 1,-1 1-1,1-1 0,0 1 1,-1-1-1,1 1 1,0-1-1,0 0 1,0 1-1,0-1 1,0 0-1,1 0 1,-1 1-1,0-1 1,1 0-1,-1 0 1,0-1-1,1 1 1,-1 0-1,1 0 1,-1-1-1,1 1 1,0-1-1,-1 1 0,1-1 1,0 1-1,-1-1 1,4 0-1,4 0 67,1 0 0,-1-1 0,0 0 0,14-4 0,-1 1 72,110-21-34,-48-1-5593,-74 22 2833</inkml:trace>
  <inkml:trace contextRef="#ctx0" brushRef="#br0" timeOffset="2734.37">1021 14 6707,'0'0'230,"0"-1"-1,0 1 1,0-1-1,0 0 1,0 1 0,0-1-1,0 1 1,0-1-1,0 0 1,1 1 0,-1-1-1,0 1 1,0-1-1,1 1 1,-1-1-1,0 1 1,0-1 0,1 1-1,-1-1 1,1 1-1,-1-1 1,0 1 0,1-1-1,-1 1 1,2-1-1,-2 1-193,1 1-1,-1-1 0,0 0 0,1 0 0,-1 1 0,1-1 1,-1 0-1,0 0 0,1 1 0,-1-1 0,0 0 0,1 1 1,-1-1-1,0 1 0,0-1 0,1 0 0,-1 1 0,0-1 1,0 1-1,0-1 0,1 1 0,-1-1 0,0 1 0,0-1 1,0 1-1,0-1 0,0 1 0,0-1 0,0 1 0,0-1 1,0 1-1,0-1 0,0 1 0,0-1 0,-1 1 0,-5 139 516,2-75-500,5 82 1,1-102 12,-3-27-30,2-1 1,0 0-1,2 1 1,0-1-1,6 23 1,-7-35-11,0-1-1,0 0 1,0 1 0,1-1 0,-1 0 0,1 0 0,0-1 0,0 1-1,0 0 1,1-1 0,-1 0 0,1 0 0,0 0 0,0 0 0,0-1-1,0 1 1,0-1 0,0 0 0,1 0 0,-1-1 0,1 1 0,0-1-1,-1 0 1,9 1 0,11 1 44,0-2 1,0 0-1,1-2 1,25-3-1,10-9-4228,-55 9 1495</inkml:trace>
</inkml:ink>
</file>

<file path=word/ink/ink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5-03T05:50:19.707"/>
    </inkml:context>
    <inkml:brush xml:id="br0">
      <inkml:brushProperty name="width" value="0.2" units="cm"/>
      <inkml:brushProperty name="height" value="0.2" units="cm"/>
      <inkml:brushProperty name="color" value="#FFFFFF"/>
    </inkml:brush>
  </inkml:definitions>
  <inkml:trace contextRef="#ctx0" brushRef="#br0">14 111 3602,'-14'5'8977,"41"-25"-8889,-24 17-50,0 1 0,0-1 0,0 1 1,0-1-1,0 1 0,6-3 0,4 0 142,-1-2 0,-1 1 1,14-11-1,19-10 6,-40 25-178,-1 0 0,0 1 1,0-1-1,0 1 1,0 0-1,0 0 1,0 0-1,0 0 1,0 1-1,1-1 1,2 0-1,-7 4 5,0-1 0,0 0 0,0 0-1,0 1 1,-1-1 0,1 0 0,-1 0-1,-3 2 1,-1 2 26,-1 0 0,-1-1 0,1 0 0,-1-1 0,0 0 0,-12 5 0,10-5-21,-1 1 1,1 1-1,-11 7 1,18-11-17,0-1 0,0 1 0,0-1 0,0 0 0,0 0 0,0 0 0,-5 1 0,-3 1 1,10-3-13,4-2 5,9-3 6,71-16 127,95-7 219,-137 20-315,-25 5 18,0 0-1,0 0 0,19 1 1,26 16-24,58-28-10,-152 16 2,-45 10 0,31-4-19,33-5-2,0 0 0,0 1-1,1 1 1,-16 7 0,33-10 3,0 0 0,0-1 0,0 1 0,0-1 0,0 0 0,7 1 0,52-7 35,-39 3-12,0 0 1,34-10-1,-40 8 44,0 1-1,19-1 0,-41 4-63,-1 1 1,0 0-1,1 1 1,-1-1-1,1 1 1,-7 3-1,-14 4 5,-38 11-7,49-14-2,-1-1 1,0 0-1,0-2 0,0 0 1,-27 3-1,33-4-20,18-3 13,-6 0 8,0 0 0,0 0 0,1 1 0,-1-1 0,0 1 0,0 0 0,1 0 0,-1 0 0,6 1 0,9 1 0,202-16 571,-205 11-530,-14 2-38,0 1-1,0-1 0,0 1 1,0 0-1,-1-1 0,1 1 0,0 0 1,0 0-1,0 0 0,0 0 1,0 0-1,0 0 0,0 0 1,0 0-1,0 0 0,0 0 1,0 0-1,0 1 0,0-1 1,-1 0-1,1 1 0,0-1 0,0 1 1,0-1-1,1 2 0,-37 18 46,34-19-55,0-1 0,0 1 0,-1-1 0,1 0 0,0 1 0,0-1 0,-1 0 0,1 0 0,0 0 0,-1 0 0,1 0 0,0 0 0,-1-1 0,1 1 0,0 0 0,0-1 0,-1 1 0,1 0 0,0-1 1,0 0-1,0 1 0,-1-1 0,1 0 0,0 1 0,-1-3 0,0 1-410,0-1 0,1 1 1,-1-1-1,1 1 1,-1-1-1,1 0 0,0 0 1,0 0-1,1 1 1,-1-1-1,0-4 0,-5-19-2357</inkml:trace>
</inkml:ink>
</file>

<file path=word/ink/ink2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5-03T08:30:03.484"/>
    </inkml:context>
    <inkml:brush xml:id="br0">
      <inkml:brushProperty name="width" value="0.2" units="cm"/>
      <inkml:brushProperty name="height" value="0.2" units="cm"/>
      <inkml:brushProperty name="color" value="#FFFFFF"/>
    </inkml:brush>
  </inkml:definitions>
  <inkml:trace contextRef="#ctx0" brushRef="#br0">545 88 7812,'-5'4'587,"0"0"1,0 0-1,0-1 1,0 0 0,0 0-1,-9 4 1,6-4-434,0 0 1,-1 0-1,1-1 1,-1 0-1,0 0 1,-15 0-1,-17-1-161,29 1-11,-1-2-1,0 0 1,0 0-1,0-1 1,-14-4 0,7 1 16,0 1 1,0 0 0,-36 0-1,96-3 39,-33 4-30,1 0-1,0 0 1,-1 1-1,11 0 1,5 0 105,41-8 1,-18 1 59,-31 5-82,0-1 0,20-8-1,30-8 98,-60 19-177,5 0 1,1-1-1,-2 0 1,1 0-1,0-1 1,0 0-1,-1-1 0,0 0 1,9-6-1,-6 0 8,-12 7-11,-11 4-4,10-1-1,-19 9 2,-19 7 10,-93 16 34,92-20-41,-1-2-1,0-2 1,0-2-1,-45 2 0,86-8-6,-1 0 0,1 0 0,0 1 0,-1-1 0,1 0-1,0 0 1,-1 0 0,1 0 0,0 0 0,-1 0-1,1 0 1,0 0 0,-1 0 0,1 0 0,0-1 0,-1 1-1,1 0 1,0 0 0,0 0 0,-1 0 0,1 0 0,0 0-1,-1-1 1,1 1 0,0 0 0,0 0 0,-1-1 0,1 1-1,0 0 1,0 0 0,0-1 0,-1 1 0,1-1-1,8-7 42,24-7 68,9 8-22,0 1-1,0 3 1,70 2-1,-65 1-66,-16 0-11,0 2 0,0 1 0,0 2 1,0 0-1,-1 2 0,41 15 0,-57-17-8,15 8 11,-27-13-12,-1 1 1,1 0-1,0-1 0,-1 1 1,1 0-1,-1-1 0,0 1 0,1 0 1,-1 0-1,0 0 0,1-1 0,-1 1 1,0 0-1,0 0 0,0 0 0,1 0 1,-1 0-1,0-1 0,0 1 0,0 0 1,-1 0-1,1 0 0,0 0 0,0 0 1,0-1-1,-1 1 0,1 0 0,0 0 1,-1 0-1,1-1 0,-1 2 0,-2 1 2,1 0 0,-1 0 0,0 0 0,0 0 0,0-1-1,0 1 1,0-1 0,0 0 0,-1 0 0,1 0 0,-1-1 0,1 1-1,-1-1 1,0 0 0,1 0 0,-1 0 0,0 0 0,-7 0-1,-20 6 7,-13 5-5,-88 10-1,77-14 9,38-6-10,0 0 0,1-2-1,-23-1 1,7 0-1,31 2 0,-1-1 0,1 0 0,-1 0 0,1 0 0,0 0 0,-1 0 0,1 0 0,-1 0 1,1 0-1,-1 0 0,1-1 0,0 1 0,-1-1 0,1 1 0,0-1 0,-1 1 0,1-1 0,0 0 0,0 0 1,0 0-1,-1 1 0,1-1 0,0 0 0,-1-2 0,2 2 0,-1 1 1,1 0 0,0 0 0,-1-1 1,1 1-1,0 0 0,-1-1 0,1 1 0,0 0 0,0-1 0,0 1 0,-1 0 0,1-1 0,0 1 0,0-1 0,0 1 0,0 0 0,0-1 0,0 1 0,0-1 0,0 1 0,0 0 0,0-1 0,0 1 0,0-1 0,0 1 0,0-1 0,0 1 0,0 0 0,0-1 0,0 1 0,1 0 0,-1-1 0,0 1 0,1-1 1,21-18 60,-9 11-15,1 1 0,0 0 0,1 1-1,0 1 1,0 0 0,19-4 0,99-12 207,-109 18-222,80-11 37,-93 13-66,1 0 1,0 1-1,-1 1 0,1 0 1,0 1-1,-1 0 0,20 7 1,-25-8-2,-5-1-1,0 0-1,1 1 0,-1-1 0,1 0 1,-1 1-1,0-1 0,0 1 0,1 0 1,-1-1-1,0 1 0,0 0 0,0 0 1,0-1-1,0 1 0,0 0 0,0 0 1,0 0-1,0 1 0,0-1 0,0 0 0,0 0 1,-1 0-1,1 0 0,0 3 0,-1-2 2,0 1 0,0-1 0,0 0 0,0 1-1,-1-1 1,1 0 0,-1 0 0,0 1 0,1-1-1,-1 0 1,0 0 0,0 0 0,-1 0 0,1 0-1,-2 2 1,-4 4 1,0-1 0,-1 0 0,0 0 0,0-1 0,0 0 0,-1 0 0,0-1 0,0 0 0,-19 7 0,-4 3-1,-57 19-5,71-24-2,5-3 0,0 0-1,0-1 1,0-1 0,-1 0-1,1-1 1,-1 0 0,0-1-1,-1 0 1,-24 0 0,16-3-3,18 0-16,8-8 4,-1 2 15,10 5-2,264 1 36,-274 0-29,-1 0 0,1 0 0,-1 0 0,1 0 0,0 1 0,-1-1 0,1 0 0,-1 1 0,0-1 0,1 1 0,-1 0 0,1-1 0,-1 1 0,0 0 0,2 1 0,4 3 0,6 0 3,-11 4 10,-4-6 0,-8-1-10,10-2-3,0 1 0,-1-1 0,1 0 0,0 0 0,0 1 0,0-1 0,0 0-1,0 1 1,-1-1 0,1 0 0,0 0 0,0 1 0,0-1 0,0 0 0,0 1 0,0-1 0,0 0 0,0 1-1,0-1 1,0 0 0,0 1 0,0-1 0,1 0 0,-1 1 0,0-1 0,0 0 0,0 0 0,0 1 0,0-1 0,1 1-1,3 0-1,1 0-1,-1 0 0,1-1 1,-1 1-1,1-1 0,-1 0 1,1 0-1,-1-1 0,1 1 1,-1-1-1,6-1 0,59-27-7,-67 28 11,0 0 1,0 0-1,0-1 1,0 1-1,0 0 1,-1-1-1,1 1 1,0-1-1,-1 0 1,1 1 0,-1-1-1,1 0 1,-1 0-1,0 0 1,0 0-1,0 0 1,0 0-1,0 0 1,0-1-1,1-3 1,-3 5-1,0 1 0,1 0 0,-1-1 1,1 1-1,-1 0 0,0-1 0,1 1 0,-1 0 1,0 0-1,1 0 0,-1 0 0,0-1 1,1 1-1,-1 0 0,0 0 0,0 0 0,1 1 1,-1-1-1,0 0 0,0 0 0,-1 0 3,-129-14-4,-356 14 32,386-14-29,100 14-3,1 0 0,-1 0 1,1 0-1,-1 0 0,1 1 1,-1-1-1,1 0 0,-1 0 1,1 0-1,-1 0 0,1 0 1,-1 0-1,1 0 0,-1 0 1,1-1-1,-1 1 0,1 0 1,-1 0-1,1 0 0,-1 0 1,1-1-1,-1 1 0,1 0 1,0-1-1,-1 1 0,1 0 1,-1-1-1,1 1 0,0 0 1,-1-1-1,1 1 0,0 0 1,-1-1-1,1 1 0,0-1 1,0 1-1,-1-1 0,1 1 1,0-1-1,0 1 0,0-1 1,0 1-1,0-1 0,0 1 1,0-1-1,0 1 0,0-1 0,0 0 1,2 0 5,0 0 0,0 1 0,1-1 0,-1 1 0,0 0 0,1-1 0,-1 1 0,0 0 0,0 0 0,4 1 0,-2-1 5,242 0 101,-245 0-109,1 0-1,-1 0 0,1 0 1,-1 0-1,0 1 0,1-1 1,-1 0-1,1 1 1,-1-1-1,0 1 0,1-1 1,-1 1-1,0 0 1,1-1-1,-1 1 0,0 0 1,0 0-1,0 0 0,0 0 1,2 2-1,-3-3-1,3 3 42,-6-1-11,0 0-29,0 0 1,0-1 0,0 1 0,0-1-1,0 0 1,0 0 0,0 0 0,-1 0 0,1 0-1,0-1 1,-1 0 0,1 1 0,-1-1-1,1-1 1,-5 1 0,-22 1 16,-50 19 0,0 0-8,63-18-14,-35 5-24,-53 1 0,103-7 13,1-1-1,0 0 0,-1 0 1,1 0-1,0 0 0,-1-1 1,1 1-1,0 0 1,0 0-1,-1-1 0,1 1 1,0-1-1,0 1 0,-1-1 1,1 0-1,0 1 0,0-1 1,0 0-1,0 0 0,0 0 1,0 1-1,0-1 0,0 0 1,0 0-1,1-1 1,-2-1-1,1 2-27,1 0-1,0 0 1,0 0-1,0 0 1,0-1 0,0 1-1,1 0 1,-1 0-1,0 0 1,0 0 0,1 0-1,-1 0 1,0-1-1,1 1 1,0 0 0,-1 0-1,1 0 1,-1 0-1,1 1 1,0-1 0,0 0-1,-1 0 1,1 0 0,0 1-1,0-1 1,0 0-1,0 1 1,1-2 0,57-42-4217,-17 14 1272</inkml:trace>
</inkml:ink>
</file>

<file path=word/ink/ink2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5-03T08:30:01.935"/>
    </inkml:context>
    <inkml:brush xml:id="br0">
      <inkml:brushProperty name="width" value="0.2" units="cm"/>
      <inkml:brushProperty name="height" value="0.2" units="cm"/>
      <inkml:brushProperty name="color" value="#FFFFFF"/>
    </inkml:brush>
  </inkml:definitions>
  <inkml:trace contextRef="#ctx0" brushRef="#br0">282 267 7171,'-3'2'380,"1"0"-1,-1-1 1,1 1-1,-1-1 1,0 1 0,0-1-1,0 0 1,0 0-1,0 0 1,-4 0-1,6-1-354,0 1-1,0-1 0,1 0 1,-1 0-1,0 0 0,1 0 1,-1 1-1,0-1 0,0 0 1,1 0-1,-1 0 0,0-1 1,0 1-1,1 0 0,-1 0 1,0 0-1,1 0 0,-1-1 1,0 1-1,0 0 0,1-1 1,-1 1-1,1 0 0,-1-1 1,0 1-1,1-1 0,-1 1 1,1-1-1,-1 1 1,1-1-1,-1 0 0,1 1 1,0-1-1,-1 0 0,1 1 1,0-1-1,-1 0 0,1 1 1,0-1-1,-1-1 0,1 1-15,0 1-1,0-1 0,0 0 0,-1 0 1,1 0-1,0 0 0,-1 1 0,1-1 1,0 0-1,-1 0 0,1 1 0,-1-1 1,0 0-1,1 1 0,-1-1 0,1 0 0,-2 0 1,-1-2 21,2 1-13,0 1 1,1-1-1,0 0 1,-1 1-1,1-1 0,0 1 1,0-1-1,0 0 1,0 1-1,0-1 0,0 1 1,0-1-1,1 0 1,-1 1-1,0-1 0,1 1 1,0-1-1,-1 1 0,1-1 1,0 1-1,0-1 1,-1 1-1,1 0 0,0 0 1,0-1-1,2 0 1,-1-1 192,-16 3-66,9 2-132,0-1-1,0 1 0,0 0 0,1 1 0,-1-1 0,1 1 0,-1-1 0,1 1 0,0 1 0,-6 4 0,-5 5 12,-3-2-12,1 2 1,-22 19-1,37-30-10,0 0 0,0 0-1,-1 0 1,1 0 0,0-1-1,-1 1 1,1-1 0,-1 0 0,1 0-1,-6 2 1,7-3 0,-1 1 0,0-1 0,1 1 1,-1 0-1,1-1 0,-1 1 0,1 0 0,0 0 0,-1 0 0,1 0 0,-2 2 1,3-3-2,-1 1 1,1-1 0,0 0-1,0 0 1,-1 0 0,1 0-1,0 0 1,-1 1 0,1-1-1,0 0 1,-1 0 0,1 0-1,0 0 1,-1 0 0,1 0-1,0 0 1,-1 0 0,1 0-1,0 0 1,-1 0 0,1 0 0,0 0-1,-1 0 1,1-1 0,0 1-1,-1 0 1,1 0 0,0 0-1,-1-1 1,1 1 3,-1-1 0,1 1 0,0-1 0,-1 1 0,1-1 0,0 0 0,0 1 0,0-1 0,-1 1 0,1-1 0,0 0 0,0 1 0,0-1 0,0 1 0,0-1 0,0 0 1,0 1-1,0-1 0,0 0 0,1 1 0,-1-1 0,0 1 0,0-1 0,0 1 0,1-1 0,-1 0 0,0 1 0,1-1 0,-1 0 0,4-5 42,0 0-1,1 0 1,0 0 0,0 1-1,0 0 1,0 0 0,1 0-1,0 0 1,0 1 0,0 0 0,0 0-1,1 1 1,10-5 0,-5 3 7,1 0 0,-1 1 0,1 1 0,0 0 0,1 0 0,-1 2 0,15-1 0,-15 1-42,1 1-1,-1 1 0,0 0 0,0 1 1,0 0-1,0 1 0,0 1 1,0 0-1,-1 0 0,1 2 0,-1-1 1,12 9-1,13 8-10,-36-21 1,1 5 0,1 1 4,-3-6-5,0-1 1,0 1 0,0-1-1,-1 1 1,1-1 0,0 0-1,0 1 1,-1-1 0,1 1-1,0-1 1,-1 0 0,1 1-1,0-1 1,-1 0 0,1 1-1,-1-1 1,1 0 0,-1 1-1,1-1 1,0 0 0,-1 0-1,1 0 1,-1 0 0,1 1-1,-1-1 1,1 0 0,-1 0-1,1 0 1,-1 0 0,1 0-1,-1 0 1,1 0 0,-1 0-1,1 0 1,-1-1 0,1 1-1,-2 0 1,0 0 1,0 0-1,-1-1 1,1 1 0,0-1 0,0 1 0,-1-1-1,1 0 1,0 0 0,0 0 0,0 0 0,0 0-1,0 0 1,0-1 0,0 1 0,0-1-1,1 1 1,-1-1 0,0 0 0,1 1 0,0-1-1,-1 0 1,0-3 0,-11-10 5,-7-13-7,19 26 0,0 1 0,0-1 0,0 1 0,0-1 0,1 0 0,-1 1 0,0-1 0,1 0 0,0 1 0,-1-1 0,1 0 0,0 1 0,0-1 0,0 0 0,0 0 0,0-3 0,5-6 7,1 0 1,-1 1-1,2 0 0,-1-1 1,1 2-1,1-1 1,0 1-1,0 0 0,1 1 1,0 0-1,0 1 1,20-13-1,10 0 82,-27 12-77,1 1 0,-1 0-1,1 1 1,1 1-1,-1 0 1,1 1 0,-1 0-1,1 1 1,21-2-1,-22 5-24,-11 0-11,-2 1-81,0-1 83,1 1 0,-1 0 0,0-1 0,0 1 0,0-1 0,0 1 0,0-1 0,0 1 0,0 0-1,-1-1 1,1 1 0,0-1 0,0 1 0,0-1 0,0 1 0,-1-1 0,1 1 0,0-1 0,-1 1 0,1 0 0,-1-1-48,0 1 1,0-1 0,1 0 0,-1 0 0,0 0-1,0 0 1,1 0 0,-1 0 0,0 0 0,0 0-1,0 0 1,1 0 0,-1 0 0,0 0-1,0 0 1,1-1 0,-1 1 0,0 0 0,1-1-1,-1 1 1,0 0 0,1-1 0,-1 1 0,0-1-1,1 1 1,-1-1 0,1 1 0,-2-2-1,-4-2-1105,-9 1-1133</inkml:trace>
</inkml:ink>
</file>

<file path=word/ink/ink2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5-03T05:47:13.366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113 87 7523,'7'13'1793,"-7"-6"640,0 6-2177,-7 0-143,7 7-49,0 0-32,-6 6 0,-1 1 16,-6 12 32,6 1 16,-6 0 32,0 6 16,0-6-32,0-1-48,6 1-48,0-14-80,1 1-2545,-1-14 800</inkml:trace>
  <inkml:trace contextRef="#ctx0" brushRef="#br0" timeOffset="624.79">339 140 7716,'11'-16'4952,"-30"25"-4985,8-1 140,1 0 1,0 0-1,1 1 1,0 0-1,1 1 0,-1 0 1,2 0-1,0 0 0,-9 18 1,6-7 39,1 0 0,0 0 0,2 1 0,-7 34 0,13-50-147,0-1-1,1 1 1,0-1 0,0 1 0,0-1 0,0 1-1,1-1 1,0 0 0,0 1 0,1-1-1,2 7 1,-3-10 12,0 1 0,0-1 0,0 0-1,0 0 1,1-1 0,-1 1 0,0 0 0,1 0-1,0-1 1,-1 1 0,1 0 0,0-1-1,0 0 1,0 1 0,0-1 0,0 0 0,0 0-1,0 0 1,0 0 0,0-1 0,0 1 0,1-1-1,-1 1 1,0-1 0,1 0 0,-1 0 0,0 1-1,1-2 1,-1 1 0,3-1 0,7-1 33,-1-1 0,0-1 0,0 0 0,0 0-1,-1-1 1,0 0 0,1-1 0,-2 0 0,1-1 0,-1 0 0,0 0 0,0-1 0,-1 0 0,0-1 0,6-9 0,5-7-41,-2 0 0,-1-1 0,-1-1 0,18-43 0,-30 61 14,1 0-1,-2 0 1,1 0 0,-1 0-1,0-1 1,-1 1 0,0 0 0,-1-1-1,0 1 1,0-1 0,-3-14-1,2 20-17,0 0-1,0 0 1,-1 0-1,1 0 0,-1 0 1,0 0-1,0 0 0,0 1 1,-1-1-1,0 1 0,1 0 1,-1-1-1,0 1 1,0 1-1,-1-1 0,1 0 1,0 1-1,-1-1 0,0 1 1,0 0-1,1 1 0,-1-1 1,0 0-1,0 1 0,-1 0 1,1 0-1,-7-1 1,-13 0-320,-12-2-3349,18 3 1089</inkml:trace>
</inkml:ink>
</file>

<file path=word/ink/ink2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5-03T05:47:11.972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65 7 7219,'0'0'137,"1"0"0,-1 0 0,0 0 0,1 0 0,-1 1 0,0-1 0,1 0 0,-1 0 0,0 0 0,0 0 0,1 0 0,-1 1 0,0-1 0,0 0 0,1 0 0,-1 0 0,0 1 0,0-1 0,0 0 0,1 0 0,-1 1 0,0-1 0,0 0 0,0 1 0,0-1 0,0 0 0,0 0 0,1 1 0,-1-1 0,0 1 0,0 15 651,-7 15-954,-2-5 561,-9 42 1,14-46-499,-2 0 0,-1 0 0,-10 22 0,13-38-1973</inkml:trace>
  <inkml:trace contextRef="#ctx0" brushRef="#br0" timeOffset="566.47">217 14 6723,'15'-13'3226,"-16"19"-2028,-24 34-1360,11-19 870,5-8-574,2 0-1,-1 1 0,2 0 0,0 1 0,0-1 0,2 1 0,0 0 1,0 0-1,1 0 0,-1 26 0,4-40-128,0 0 1,1 0-1,-1 0 1,0 0-1,0 0 0,0-1 1,1 1-1,-1 0 1,0 0-1,1 0 0,-1 0 1,1 0-1,-1-1 1,1 1-1,-1 0 0,1-1 1,0 1-1,-1 0 1,1-1-1,0 1 1,0 0-1,-1-1 0,1 1 1,0-1-1,0 0 1,0 1-1,0-1 0,-1 0 1,1 1-1,0-1 1,0 0-1,0 0 0,0 0 1,0 0-1,0 0 1,0 0-1,0 0 0,0 0 1,1 0-1,2-1 23,-1 1 0,0-1 0,1 1 0,-1-1 0,0 0 0,0 0-1,1-1 1,-1 1 0,0-1 0,5-3 0,6-6 48,-1 0-1,0-1 1,-1-1 0,0 0 0,-1-1-1,0 0 1,-1-1 0,-1 0-1,0-1 1,-1 1 0,-1-2 0,8-23-1,-14 39-46,-1-1-1,1 1 0,-1-1 0,0 1 0,1-1 1,-1 1-1,0-1 0,0 1 0,0-1 0,0 0 1,0 1-1,-1-1 0,1 1 0,0-1 0,-1 1 1,1-1-1,-1 1 0,1-1 0,-1 1 0,0-1 1,0 1-1,-1-3 0,0 3-26,0 0 1,1 0-1,-1 0 1,0 0-1,0 0 0,0 1 1,1-1-1,-1 0 1,0 1-1,0 0 0,0-1 1,0 1-1,0 0 1,0 0-1,0 0 0,0 0 1,0 0-1,0 1 1,0-1-1,-2 1 0,-3 1-161,0 0 0,0 1 0,1 0 0,-1 0 0,1 0 0,-1 1 1,1-1-1,-9 10 0,-8 10-4755,15-10 1801</inkml:trace>
</inkml:ink>
</file>

<file path=word/ink/ink2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5-03T05:47:02.199"/>
    </inkml:context>
    <inkml:brush xml:id="br0">
      <inkml:brushProperty name="width" value="0.2" units="cm"/>
      <inkml:brushProperty name="height" value="0.2" units="cm"/>
      <inkml:brushProperty name="color" value="#FFFFFF"/>
    </inkml:brush>
  </inkml:definitions>
  <inkml:trace contextRef="#ctx0" brushRef="#br0">472 227 8532,'0'6'4418</inkml:trace>
  <inkml:trace contextRef="#ctx0" brushRef="#br0" timeOffset="2815.53">452 114 6163,'-2'1'294,"0"-1"-1,0 1 1,0-1 0,-1 1 0,1 0-1,0 0 1,0 0 0,1 0 0,-1 0-1,0 0 1,0 0 0,0 0 0,1 1 0,-4 2-1,-22 28-494,19-21 699,-20 19 445,-2 0 0,-37 28-1,30-35-724,36-23-215,0 0-1,0 1 1,0-1-1,0 1 1,0-1-1,0 0 1,0 0-1,0 0 1,0 0-1,0 1 1,0-1-1,0-1 1,-1 1-1,-1 0 1,3-1-3,-1 1 0,1 0 0,0-1 0,-1 1 1,1-1-1,-1 1 0,1-1 0,0 1 0,0-1 1,-1 1-1,1-1 0,0 1 0,0-1 0,0 0 1,-1 1-1,1-1 0,0 1 0,0-1 0,0 1 1,0-1-1,0 0 0,0 1 0,0-1 0,0 1 1,1-1-1,-1 0 0,0 1 0,0-1 0,0 1 1,1-1-1,3-10 0,0 1 1,0 0 0,1 1-1,10-15 1,-2 3-2,-6 10 5,0 1 0,0 0-1,1 0 1,1 1 0,0 0-1,0 0 1,14-9 0,-22 17-4,0 0 0,0 0 0,-1 1 1,1-1-1,0 1 0,0-1 0,0 0 0,0 1 1,0-1-1,0 1 0,0 0 0,0-1 0,0 1 1,0 0-1,0 0 0,0-1 0,0 1 0,0 0 1,0 0-1,0 0 0,0 0 0,0 1 0,2-1 1,-2 1-1,0 0 1,-1-1 0,1 1 0,0 0 0,-1 0 0,1-1 0,-1 1 0,1 0 0,-1 0 0,1 0 0,-1 0 0,0 0-1,1 0 1,-1 0 0,0 0 0,0 0 0,0 0 0,1 0 0,-1 1 0,0 5 6,0 1 0,-1-1 1,0 0-1,0 0 0,-3 11 0,-1-6-3,0 0-1,-1-1 0,0 1 0,-1-1 1,0 0-1,0-1 0,-1 0 1,-14 13-1,22-22-5,0-1 0,0 0 1,0 1-1,0-1 0,-1 0 1,1 1-1,0-1 0,0 0 1,0 0-1,-1 1 0,1-1 1,0 0-1,-1 0 0,1 1 1,0-1-1,0 0 0,-1 0 1,1 0-1,0 1 0,-1-1 1,1 0-1,0 0 0,-1 0 1,1 0-1,0 0 0,-1 0 1,1 0-1,0 0 0,-1 0 1,1 0-1,-1 0 0,1 0 1,0 0-1,-1 0 0,1 0 1,0 0-1,-1 0 0,0-1 1,1-14-113,11-22-67,0 11 145,2 0-1,23-35 1,-31 53 59,0 1 0,1-1 0,0 1 0,0 0 1,1 1-1,0-1 0,0 1 0,0 1 0,1 0 0,0 0 0,12-6 0,-19 10-16,1 1 0,-1-1 0,0 1 0,0-1 0,0 1 0,1-1 0,-1 1 0,0 0 0,0 0 0,1 0 0,-1 0 0,0 0 0,0 0 0,1 0 0,-1 0 0,0 0 0,1 1 0,-1-1 1,0 0-1,0 1 0,2 0 0,-2 0-3,0 0 1,0 0-1,-1 0 1,1 0-1,0 0 0,-1 0 1,1 0-1,-1 0 1,0 0-1,1 0 1,-1 0-1,0 0 1,1 1-1,-1-1 1,0 0-1,0 0 1,0 0-1,0 2 1,-1 4 2,0 0 1,0 0 0,-1-1-1,1 1 1,-1-1 0,-6 12-1,7-17-6,-10 22 93,-29 42 1,14-29 23,18-24-108,0 0 0,-1-1 1,0 0-1,-1 0 0,0-1 0,-16 12 0,26-22-14,0 0-1,0 1 1,0-1 0,-1 0-1,1 0 1,0 0-1,0 1 1,-1-1 0,1 0-1,0 0 1,0 0 0,-1 0-1,1 0 1,0 0-1,0 1 1,-1-1 0,1 0-1,0 0 1,-1 0 0,1 0-1,0 0 1,0 0 0,-1 0-1,1 0 1,0 0-1,-1-1 1,1 1 0,0 0-1,0 0 1,-1 0 0,1 0-1,0 0 1,0 0-1,-1 0 1,1-1 0,0 1-1,0 0 1,-1 0 0,1 0-1,0-1 1,-2-13-144,8-16 35,-5 28 110,8-16-10,0 0 1,16-21 0,-22 35 14,0 0 1,1 0-1,-1 0 1,1 1-1,0-1 1,0 1-1,0 0 1,0 0-1,1 0 1,-1 0-1,1 1 1,0 0-1,-1 0 1,8-2-1,-10 4-1,0 0 1,-1-1-1,1 1 0,-1 0 1,1 0-1,0 0 0,-1 1 0,1-1 1,0 0-1,-1 1 0,1-1 1,-1 1-1,1-1 0,-1 1 1,1 0-1,-1-1 0,1 1 0,-1 0 1,0 0-1,1 0 0,-1 0 1,0 0-1,0 1 0,0-1 0,0 0 1,0 0-1,0 1 0,0-1 1,0 1-1,-1-1 0,1 1 1,0-1-1,-1 1 0,1-1 0,-1 1 1,1 3-1,-1-2 0,1 0 0,-1 0-1,1 0 1,-1 0 0,0 0 0,0 1 0,-1-1-1,1 0 1,0 0 0,-1 0 0,0 0 0,0 0 0,0 0-1,0 0 1,0 0 0,-1 0 0,0-1 0,1 1-1,-4 3 1,1-2-2,0 0 1,0 0-1,0-1 0,-1 1 0,1-1 0,-1 0 1,0-1-1,0 1 0,-5 1 0,9-4-1,1 0 0,-1 0 0,1 0 0,-1 0 0,1 0 0,0-1 0,-1 1 0,1 0 0,-1 0 0,1 0 0,0-1 0,-1 1 1,1 0-1,0-1 0,-1 1 0,1 0 0,0-1 0,0 1 0,-1 0 0,1-1 0,0 1 0,0 0 0,-1-1 0,1 1 0,0-1 0,0 1 0,0-1 0,0 1 0,0 0 0,0-1 0,0 1 0,0-1 0,0 1 0,0-1 0,0 1 0,0 0 0,0-1 0,0 1 0,0-1 0,0 1 0,0-1 0,1 0 0,4-16-27,-5 16 36,0 1-6,0-1-1,1 1 0,-1-1 0,0 1 1,-1 0-1,1-1 0,0 1 0,0-1 0,0 1 1,0-1-1,0 1 0,0-1 0,0 1 1,-1 0-1,1-1 0,0 1 0,0-1 0,-1 1 1,1 0-1,0-1 0,0 1 0,-1 0 1,1-1-1,0 1 0,-1 0 0,1 0 0,-1-1 1,1 1-1,0 0 0,-1 0 0,1 0 1,-1-1-1,1 1 0,-1 0 0,1 0 0,0 0 1,-1 0-1,1 0 0,-1 0 0,1 0 1,-1 0-1,1 0 0,-1 0 0,1 0 0,-1 0 1,0 1-1,-23-2 8,24 1-11,-14 3 3,0-1 0,1-1 0,-1-1 0,0 0 0,0 0 0,0-1 0,1-1 0,-1-1 0,1 1 0,-1-2 0,1 0 0,-14-7 0,24 10 0,0 0 0,0-1-1,0 1 1,0-1 0,0 0-1,1 0 1,-1 0 0,0 0-1,1 0 1,0 0 0,-1-1-1,1 1 1,0-1 0,0 0-1,1 1 1,-1-1 0,0 0-1,1 0 1,0 0 0,0-1-1,0 1 1,0 0 0,0 0-1,1 0 1,-1-1 0,1 1-1,0-5 1,0 0-1,1 1 1,0 0-1,1-1 1,0 1-1,0 0 0,0 0 1,1 0-1,0 0 1,0 1-1,8-12 0,-11 17 1,1 1 0,-1-1 0,0 0 0,1 1 1,-1-1-1,1 0 0,-1 1 0,1-1 0,-1 1 0,1-1 0,-1 1 0,1-1 0,0 1 0,-1-1 0,1 1 0,0 0 0,-1-1 0,1 1 0,0 0 0,0 0 0,-1-1 0,1 1 0,0 0 0,0 0 0,-1 0 0,1 0 0,0 0 0,0 0 0,0 0 0,-1 0 0,1 1 0,0-1 0,0 0 0,-1 0 0,1 0 0,0 1 0,-1-1 0,2 1 0,-1 0 1,1 0 0,-1 0-1,0 0 1,0 1 0,0-1 0,0 0 0,-1 0-1,1 1 1,0-1 0,0 1 0,-1-1 0,1 1 0,-1-1-1,1 1 1,-1-1 0,0 1 0,1-1 0,-1 4-1,-1 2 1,-1 0 0,0 0 0,0 0 0,0-1-1,-1 1 1,0 0 0,0-1 0,0 0 0,-1 0-1,0 0 1,0 0 0,-1-1 0,0 1 0,0-1-1,0 0 1,0-1 0,-1 1 0,0-1 0,-11 6-1,16-9 0,0-1-1,1 0 1,-1 1-1,0-1 1,0 0-1,0 0 1,1 0-1,-1 0 1,0 1-1,0-1 1,1 0-1,-1 0 1,0-1-1,0 1 1,0 0-1,1 0 1,-1 0-1,0 0 1,0-1-1,1 1 1,-1 0-1,0-1 1,0 1-1,1-1 1,-1 1-1,0 0 1,1-1-1,-1 0 1,0-1-1,0 1 0,0-1 0,1 1 0,-1-1 0,1 1 0,-1-1 0,1 1 0,0-1 0,0 0 0,0 1 0,0-1 0,0 0 0,0-1 0,1-9-5,1 0 0,8-24 0,-9 31 4,2-6 2,0 1 0,1 0 0,0 0 0,0 0 0,1 0 0,0 1 0,1 0 0,0 0 0,0 0 0,1 1 0,0 0 0,12-11 0,-18 19 1,0-1 0,-1 0-1,1 0 1,0 1-1,0-1 1,0 1-1,0-1 1,0 1-1,0-1 1,0 1-1,0 0 1,1-1 0,-1 1-1,0 0 1,0 0-1,0 0 1,0 0-1,0 0 1,0 0-1,1 0 1,-1 0 0,0 0-1,0 1 1,0-1-1,0 0 1,0 1-1,0-1 1,0 1-1,0-1 1,0 1 0,0-1-1,0 1 1,0 0-1,0 0 1,0-1-1,-1 1 1,1 0-1,0 0 1,-1 0-1,1 0 1,0 0 0,-1 0-1,1 0 1,-1 0-1,1 0 1,-1 0-1,0 0 1,1 0-1,-1 0 1,0 0 0,0 3-1,2 3 3,-1 0 0,0 1-1,0-1 1,-1 1 0,0-1 0,-1 11-1,0-9-4,-1 0-1,-1 0 0,1-1 0,-1 1 0,-1 0 1,1-1-1,-1 0 0,-1 0 0,0 0 0,0-1 0,0 1 1,-1-1-1,0-1 0,-1 1 0,1-1 0,-1 0 1,-11 8-1,12-11-36,0 1 0,-1-1 0,1 0 1,-12 4-1,16-7 33,0 1 0,0-1-1,-1 0 1,1 0 0,0 0 0,-1 0 0,1 0 0,0 0 0,0-1 0,-1 1-1,1-1 1,0 1 0,0-1 0,0 0 0,-1 0 0,1 0 0,-3-2 0,3 1 2,1 1 1,-1-1-1,1 1 1,0-1 0,-1 0-1,1 0 1,0 1-1,0-1 1,0 0-1,0 0 1,1 0 0,-1 0-1,0 0 1,1 0-1,0 0 1,-1-1 0,1 1-1,0 0 1,0 0-1,0 0 1,0 0-1,1 0 1,-1 0 0,0 0-1,1 0 1,0-1-1,-1 1 1,1 1 0,0-1-1,1-3 1,4-7 1,0-1 0,1 1 0,8-12 1,-14 23 2,1-1 2,0 0 0,0-1 0,0 1 0,0 0 0,0 1 0,0-1 0,1 0 0,-1 1 0,0-1 0,1 1 0,0 0 0,-1 0 0,1 0 0,0 0 0,0 0 0,5 0 0,-7 0 0,1 1 1,-1 0-1,1 0 0,-1 0 1,1 0-1,-1 0 0,0 0 0,1 1 1,-1-1-1,1 0 0,-1 1 0,0-1 1,1 1-1,-1-1 0,0 1 1,0 0-1,1 0 0,-1-1 0,0 1 1,0 0-1,0 0 0,0 0 0,0 0 1,0 0-1,0 0 0,0 1 0,0-1 1,-1 0-1,1 0 0,0 1 1,-1-1-1,1 0 0,0 3 0,0 0-1,0 0 1,0 1 0,1-1 0,-2 0 1,1 1-1,0-1 0,-1 0 0,0 1 0,0-1 0,0 1 0,-1-1 0,1 0 0,-1 1 0,0-1 0,-2 5 0,-6 15-1,6-16 0,0 1-1,0-1 1,-1 0 0,0 0-1,0 0 1,-1 0-1,0-1 1,-8 10-1,3-10-4,11-12-6,8-10-8,-8 14 16,4-8 1,1 1 0,0-1 1,0 1-1,1 0 0,0 0 0,1 1 0,0 0 0,10-7 0,-4 5 25,-11 7-16,0 0 0,1 0 0,-1 0 0,1 0 0,-1 1 0,1-1 0,0 1 0,-1 0 0,1 0 0,0 0 0,0 0 0,0 1 0,0 0 0,5 0 0,-7-1-5,0 1 0,0 1 0,0-1 0,0 0 0,0 0 0,-1 1 1,1-1-1,0 1 0,0-1 0,0 1 0,0 0 0,2 2 0,-3-3-2,0 1 0,0-1-1,-1 1 1,1 0 0,-1-1 0,1 1 0,-1 0 0,1 0-1,-1 0 1,1-1 0,-1 1 0,1 0 0,-1 0 0,0 0 0,0 0-1,1 0 1,-1 0 0,0-1 0,0 3 0,0 0 0,-1 0 0,0-1 0,1 1 1,-1 0-1,0 0 0,0-1 0,0 1 1,-1-1-1,1 1 0,0-1 0,-1 1 1,0-1-1,0 0 0,0 0 0,-2 3 0,0-1-6,-1-1 0,0 1 0,0-1 0,0 0 0,0-1 0,0 1 0,-1-1 0,1 0 0,-7 2 0,10-4 1,1 0 1,0 0-1,0 1 0,0-1 1,-1 0-1,1 0 0,0 0 1,0 0-1,0 0 0,-1-1 1,1 1-1,0 0 0,0 0 1,0-1-1,0 1 0,0-1 1,-1 1-1,1-1 0,0 1 1,-1-2-1,2 1 2,-1 0-1,0-1 1,0 1 0,1 0-1,-1-1 1,1 1 0,-1-1 0,1 1-1,0-1 1,0 1 0,-1 0-1,1-1 1,0 1 0,0-1-1,0 1 1,1-1 0,-1 1-1,0-1 1,0 1 0,1-1-1,0-1 1,1-6 3,1 1-1,0-1 0,1 0 1,0 1-1,0 0 1,0 0-1,1 0 1,0 1-1,1-1 1,6-6-1,-8 10 17,1 0 0,-1 0 0,1 1 0,-1-1 0,1 1 0,0 0-1,1 0 1,-1 0 0,0 1 0,1 0 0,0 0 0,-1 0 0,1 1 0,0 0-1,0 0 1,9 0 0,-14 1-15,0 0 0,0 0 0,0 0 0,0 0 0,0 0 0,1 0 0,-1 0 0,0 0 0,0 0-1,0 1 1,0-1 0,0 0 0,0 1 0,0-1 0,0 1 0,0-1 0,0 1 0,0-1 0,0 1 0,0 0 0,-1 0 0,1-1-1,0 1 1,0 0 0,-1 0 0,2 1 0,-2 0 0,1 0-1,-1-1 1,0 1-1,0 0 1,0-1 0,0 1-1,0 0 1,-1 0-1,1-1 1,0 1-1,-1-1 1,1 1 0,-1 0-1,0-1 1,0 3-1,-4 4 6,1 0-1,-1-1 1,-1 1-1,-10 12 1,14-19-9,1 1 0,-1-1 0,0 0 0,1 0 0,-1 1 0,0-1 0,0-1 0,0 1 0,0 0 0,0 0 0,0-1 0,0 1 0,0-1 0,0 1 0,0-1 0,0 0 0,0 0 0,0 0 0,0 0 0,0 0 0,-3-1 0,4 1-6,-1-1 0,1 1 0,0-1 0,0 1 0,0-1 1,0 0-1,0 0 0,0 0 0,0 1 0,0-1 0,0 0 0,0 0 0,0 0 1,0 0-1,0 0 0,1-1 0,-1 1 0,0 0 0,1 0 0,-1 0 0,1-1 0,0 1 1,-1 0-1,1-1 0,0 1 0,0 0 0,0-1 0,0 1 0,0 0 0,0 0 1,0-1-1,0 1 0,0 0 0,1-1 0,0-1 0,0-3 13,1 0 1,-1 1-1,1-1 0,1 0 0,-1 1 1,1-1-1,0 1 0,0 0 0,1 0 0,-1 0 1,1 0-1,0 1 0,1 0 0,6-7 1,-6 12 54,-8 7 19,-10 14 54,11-20-121,-8 11 3,0-1 0,-1-1 0,0 0 0,-1 0 0,0-1 0,-1-1 0,0 0 0,-20 10 0,32-18-16,-3 1 0,1-1 0,0 1 0,-1-1 0,1 1 0,-1-1 0,-6 1 0,10-7 0,1 3-2,0-1 1,1 1 0,-1 0-1,1 0 1,-1 0-1,1 0 1,0 0 0,0 1-1,0-1 1,0 0-1,0 1 1,0 0 0,0-1-1,1 1 1,-1 0-1,0 0 1,4-1 0,2-1-17,-6 2-106,9-4 159</inkml:trace>
</inkml:ink>
</file>

<file path=word/ink/ink2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5-03T05:47:09.821"/>
    </inkml:context>
    <inkml:brush xml:id="br0">
      <inkml:brushProperty name="width" value="0.2" units="cm"/>
      <inkml:brushProperty name="height" value="0.2" units="cm"/>
      <inkml:brushProperty name="color" value="#FFFFFF"/>
    </inkml:brush>
  </inkml:definitions>
  <inkml:trace contextRef="#ctx0" brushRef="#br0">195 184 3602,'-17'3'4649,"-7"2"-1637,23-5-2988,1 0 0,-1 0-1,1 0 1,-1-1 0,0 1-1,1 0 1,-1 0 0,1 0-1,0 0 1,-1-1 0,1 1-1,-1 0 1,1-1 0,-1 1-1,1 0 1,-1-1 0,1 1-1,0 0 1,-1-1 0,1 1-1,0-1 1,-1 1 0,1-1-1,0 1 1,0 0 0,0-1 0,-1 1-1,1-1 1,0 0 0,0 1-1,0-1 1,0 1 0,0-1-1,0 1 1,0-1 0,0 1-1,0-2 1,0-1 3,1-1 0,0 1 0,-1-1 0,1 1 0,1-1 0,-1 1 1,0 0-1,1-1 0,0 1 0,0 0 0,0 0 0,0 0 0,0 1 0,0-1 0,1 0 0,-1 1 0,6-4 0,-5 3 7,1 0-1,0 0 0,0 0 0,0 1 0,1 0 0,-1 0 0,1 0 0,-1 0 0,1 1 0,-1 0 0,1 0 1,9-1-1,-14 2-30,0 0 0,1 0 0,-1 1 0,0-1 0,0 0 1,0 0-1,0 0 0,0 0 0,0 0 0,0 1 0,1-1 1,-1 0-1,0 0 0,0 0 0,0 1 0,0-1 0,0 0 1,0 0-1,0 0 0,0 1 0,0-1 0,0 0 0,0 0 1,0 0-1,0 1 0,0-1 0,0 0 0,0 0 0,0 0 1,-1 0-1,1 1 0,0-1 0,0 0 0,0 0 0,0 0 1,0 0-1,0 1 0,0-1 0,-1 0 0,1 0 0,0 0 1,0 0-1,0 0 0,0 0 0,-1 1 0,-5 7 86,-10 6-64,-1 1 0,-1-2 0,0-1 0,-1 0 0,-25 12 0,38-22-24,1 1 1,-1-1-1,0-1 1,0 1-1,0-1 1,0 0-1,0 0 1,-6-1-1,11 0-1,1 0 0,0 1 0,-1-1 0,1 0 0,0 0 0,-1-1 0,1 1 0,-1 0 0,1 0-1,0 0 1,-1 0 0,1 0 0,0 0 0,-1 0 0,1-1 0,0 1 0,0 0 0,-1 0 0,1 0 0,0-1 0,-1 1 0,1 0 0,0 0 0,0-1-1,-1 1 1,1 0 0,0 0 0,0-1 0,0 1 0,0 0 0,-1-1 0,1 1 0,0 0 0,0-1 0,0 1 0,0-1 0,4-15-9,14-14 7,-12 22 5,1 0-1,1 1 1,-1 0 0,1 0-1,1 1 1,-1 0 0,1 0-1,0 1 1,15-6 0,-22 10-3,0 0 0,0 1 0,0 0 0,0-1 0,0 1 0,0 0 0,0 0 1,0 0-1,0 1 0,1-1 0,-1 0 0,3 2 0,-4-2 1,-1 0-1,1 1 0,-1-1 1,1 0-1,0 1 1,-1-1-1,1 0 0,-1 1 1,1-1-1,-1 1 1,1-1-1,-1 1 0,1 0 1,-1-1-1,0 1 1,1-1-1,-1 1 0,0 0 1,1-1-1,-1 1 1,0 0-1,0-1 0,0 1 1,0 0-1,0-1 1,0 1-1,0 0 0,0 0 1,0-1-1,0 1 1,0 0-1,0-1 1,0 1-1,0 0 0,-1-1 1,1 1-1,0 0 1,0-1-1,-1 1 0,1 0 1,-1 0-1,-1 2 3,-1 0-1,1 0 0,-1 0 1,1 0-1,-1-1 1,0 1-1,0-1 0,-4 2 1,-16 16 7,19-15-9,0 0 0,-1 0 0,1 0 0,-1-1 0,0 1 0,-1-1 0,1-1 0,-1 1 0,0-1 0,0 0 0,0 0-1,0-1 1,0 1 0,0-1 0,-1-1 0,-6 2 0,12-3 0,1 0-1,-1 0 0,1 0 0,-1 0 1,1 0-1,-1 0 0,1 0 1,-1 0-1,1 0 0,-1 0 1,1 0-1,-1-1 0,1 1 1,-1 0-1,1 0 0,-1 0 1,1-1-1,-1 1 0,1 0 1,0-1-1,-1 1 0,1 0 1,-1-1-1,1 1 0,0-1 0,0 1 1,-1 0-1,1-1 0,0 1 1,-1-1-1,1 1 0,0-1 1,0 1-1,0-1 0,0 1 1,0-1-1,-1 1 0,1-1 1,0 1-1,0-1 0,0 1 1,0-1-1,0 1 0,1-1 1,-1 1-1,0-1 0,0 1 0,0-1 1,0 1-1,0-1 0,1 1 1,-1-1-1,1 0 0,11-20-1,-1 10 2,0 1 0,1 0 0,13-9 0,-20 16 0,0 0 0,0 0 0,0 1 0,1 0 0,-1 0 0,1 0 0,0 0 0,0 1 0,-1 0 0,1 0 0,7 0 0,-13 1 0,0 1 0,-1-1 0,1 0-1,0 0 1,0 1 0,0-1 0,-1 0 0,1 0-1,0 1 1,0-1 0,0 0 0,0 0 0,-1 1-1,1-1 1,0 0 0,0 1 0,0-1 0,0 0-1,0 1 1,0-1 0,0 0 0,0 1 0,0-1 0,0 0-1,0 0 1,0 1 0,0-1 0,0 0 0,0 1-1,0-1 1,0 0 0,1 1 0,-1-1 0,0 0-1,0 0 1,0 1 0,0-1 0,1 0 0,-1 0-1,0 1 1,0-1 0,1 0 0,-1 0 0,0 1-1,0-1 1,1 0 0,-1 0 0,0 0 0,0 0-1,1 0 1,-1 0 0,0 1 0,1-1 0,-1 0-1,0 0 1,1 0 0,-1 0 0,0 0 0,1 0-1,-1 0 1,0 0 0,1 0 0,-1 0 0,0 0-1,0-1 1,1 1 0,-1 0 0,1 0 0,-15 13 37,14-13-38,-12 6 2,0-1 1,0 0 0,-1-1-1,1 0 1,-1-1 0,0 0-1,-25 1 1,36-4-3,1 0 0,-1 0 0,1 0 0,-1 0 0,1 0 0,-1 0-1,1 0 1,-1 0 0,1-1 0,-1 1 0,1-1 0,-1 1 0,1-1 0,0 0 0,-1 1 0,1-1 0,0 0 0,-1 0 0,1 0 0,0 0 0,0 0 0,0 0-1,-1-2 1,1 2 0,1-1 0,-1 0 0,1 1 0,0-1 0,-1 0-1,1 1 1,0-1 0,0 0 0,0 1 0,0-1 0,1 0 0,-1 1-1,0-1 1,1 1 0,-1-1 0,1 0 0,1-1 0,1-4 2,0 1 0,0 0 0,1 0-1,0 0 1,1 0 0,-1 0 0,1 1 0,8-7 0,-5 6 23,0 1-1,0-1 1,1 2-1,-1-1 0,16-5 1,-19 9-12,0-1 0,0 1 1,0 1-1,0-1 1,0 1-1,0 0 0,0 0 1,0 0-1,0 1 0,0-1 1,0 1-1,8 3 0,-13-4-11,1 0-1,0 0 1,-1 1-1,1-1 1,-1 0-1,1 0 1,-1 1 0,1-1-1,-1 0 1,0 1-1,1-1 1,-1 1-1,1-1 1,-1 1-1,0-1 1,1 1-1,-1-1 1,0 1-1,0-1 1,1 1-1,-1-1 1,0 1-1,0-1 1,0 1-1,0-1 1,1 1-1,-1-1 1,0 1-1,0 0 1,0-1-1,0 1 1,0-1-1,-1 1 1,1 0-1,0-1 1,0 1-1,0-1 1,0 1-1,-1-1 1,1 1-1,0-1 1,0 1-1,-1-1 1,1 1-1,-1-1 1,1 1-1,0-1 1,-1 0-1,1 1 1,-1-1 0,1 1-1,-1-1 1,0 1-1,-31 27 44,25-22-44,4-4 1,1 0-1,0 0 0,0 0 0,-1-1 1,1 1-1,-1-1 0,1 0 0,-1 0 0,0 0 1,0 0-1,1 0 0,-4 0 0,-20 9-1,19-7 2,1-1 0,0 0 0,-1 0 0,1-1 0,-1 0 0,-13 1 0,20-2-2,-1 0-1,1 0 1,-1 0 0,1 0-1,-1 0 1,1 0 0,-1 0 0,1 0-1,-1 0 1,1 0 0,-1 0-1,1 0 1,-1 0 0,1 0 0,0-1-1,-1 1 1,1 0 0,-1 0 0,1-1-1,-1 1 1,1 0 0,0-1-1,-1 1 1,1 0 0,0-1 0,-1 1-1,1 0 1,0-1 0,-1 1-1,1-1 1,0 1 0,0-1 0,0 1-1,-1 0 1,1-1 0,0 1 0,0-1-1,0 1 1,0-1 0,0 1-1,0-1 1,0 1 0,0-1 0,0 1-1,0-1 1,0 1 0,0-1-1,0 1 1,1-1 0,-1 0 0,9-16 0,-3 11 1,1 1-1,0 0 0,0 0 1,0 1-1,1 0 0,-1 0 1,1 1-1,11-4 1,68-15 45,-86 22-45,8-2 6,-1 1 0,1 0-1,0 1 1,0 0 0,0 0-1,-1 1 1,1 0 0,0 1-1,-1-1 1,1 2 0,12 4-1,-16-5-3,-1-1 0,0 1 0,1 0 0,-1 1 0,0-1 0,0 1 0,0-1 0,-1 1 0,6 6 0,-8-4-1,0 2 9,0-5-11,0-1 0,0 1 0,0 0 0,0-1 0,0 1 1,0-1-1,1 1 0,-1-1 0,0 0 0,1 0 0,-1 1 0,1-1 0,-1 0 0,1 0 1,0 0-1,-1-1 0,1 1 0,0 0 0,0-1 0,-1 1 0,1-1 0,0 1 0,0-1 0,2 0 1,0 0-1,-1 1 0,1-1 0,-1 1 0,1 0 0,-1 0 0,1 0 0,4 2 0,-2 3 2,-6-6-1,0 1 0,0 0 0,1 0 0,-1 0 0,0 0 0,0 0 0,0-1 0,0 1 0,0 0 0,0 0 0,0 0 0,-1 0 0,1 0 0,0-1 0,0 1 0,-1 0 0,1 0 0,0 0-1,-1-1 1,1 1 0,-1 0 0,1-1 0,-1 1 0,1 0 0,-1-1 0,0 1 0,1 0 0,-1-1 0,0 1 0,1-1 0,-1 1 0,0-1 0,0 0 0,1 1 0,-1-1 0,0 0 0,0 1 0,0-1 0,1 0 0,-1 0 0,0 0 0,0 0 0,0 0 0,0 0-1,0 0 1,1 0 0,-1 0 0,0 0 0,-2-1 0,2 0 0,0 1-1,-1-1 1,1 0-1,0 0 1,0 0-1,0 0 1,0 0-1,0 0 1,0-1 0,0 1-1,0 0 1,0 0-1,0-1 1,0 1-1,1 0 1,-1-1-1,1 1 1,-1-1-1,1 1 1,-1-1-1,1 1 1,0-1-1,0-1 1,-2-6 2,-4-20 11,-5-13-30,9 30 16,3-3 0,-1 15 0,0 0 0,0 0 0,0-1 0,0 1 0,0 0 0,0 0 0,0 0 0,0 0 0,0-1 0,0 1 0,0 0 0,0 0 0,0 0 0,0 0 0,0-1 0,0 1 0,0 0 0,1 0 0,-1 0 0,0 0 0,0 0 0,0 0 0,0-1 0,0 1 0,1 0 0,-1 0 0,0 0 0,0 0 0,0 0 0,0 0 0,1 0 0,-1 0 0,0 0 0,0 0 0,0 0 0,0 0 0,1 0 0,-1 0 0,0 0 0,0 0 0,0 0 0,0 0 0,1 0 0,-1 0 0,0 0 0,0 0 0,0 0 0,0 0 0,1 0 0,-1 0 0,0 0 0,0 1 0,0-1 0,0 0 0,0 0 0,1 0 0,-1 0 0,0 0 0,0 0 0,0 1 0,0-1 0,0 0 0,0 0 0,0 0 0,0 0 0,0 1 0,1-1 0,-1 0 0,6 7 0,-3-3 0,9 3 0,32-4 0,-31-11 0,-7 5 0,0 7 0,-6-2 0,1 0 0,-1 0 0,1 0-1,-1-1 1,0 1 0,0 0 0,1 0 0,-1 0 0,-1 0 0,1-1 0,0 1 0,0 0 0,-1 0 0,1 0 0,-1-1 0,1 1 0,-2 2 0,-16 27 3,14-24 8,-23 33-8,23-34-3,3-7 0,-2 1 0,-9 21 0,5-11 22,0 1 17,7-8-36,-1-2-4,-10 6 20,43-6-21,-26-1 4,1 0 9,-2 0-6,-12 5 15,-3 5-10,7-9-8,0 0 0,-1 0 0,1 0 0,-1 0 0,1-1 0,-1 0 0,-6 0 0,4-1-2,5-3-3,3 7 2,0 1 0,1-1 0,-1 0 0,1 0-1,0 0 1,0 0 0,0 0 0,0-1 0,0 1 0,0-1 0,7 3 0,4 1 1,-11-9 8,-14-4 0,6 5-9,-1 0 1,1 0 0,-1 1 0,0 0 0,1 0-1,-1 1 1,0 0 0,0 0 0,0 0 0,0 0 0,1 1-1,-1 0 1,0 0 0,1 1 0,-11 4 0,-2-1-11,-34 11 8,40-12 3,-1 1 0,0-2 0,-1 1 1,1-2-1,-21 2 0,7 2 0,16-5-5,13 2-6,13 0-5,23-1 18,-26-1 0,-1 0 0,1-1-1,0 0 1,-1-1 0,1 0-1,-1-1 1,17-5 0,27-6 5,-45 11-6,-1 0 1,1 0 0,-1-1 0,16-7 0,-19 9-2,11-3 5,-17 4-5,0 0 0,0 0 0,0 0 0,0 0 0,0 0 1,0 0-1,0 0 0,0 1 0,0-1 0,0 0 0,0 0 0,0 0 0,0 0 0,0 0 0,0 0 0,0 0 1,0 0-1,0 1 0,0-1 0,0 0 0,0 0 0,0 0 0,0 0 0,0 0 0,0 0 0,0 0 0,0 0 0,0 1 1,0-1-1,0 0 0,1 0 0,-1 0 0,0 0 0,0 0 0,0 0 0,0 0 0,0 0 0,0 0 0,0 0 1,0 0-1,0 0 0,1 0 0,-1 0 0,0 0 0,0 1 0,0-1 0,0 0 0,0 0 0,0 0 0,0 0 0,0 0 1,1 0-1,-1 0 0,0 0 0,0 0 0,0-1 0,0 1 0,0 0 0,0 0 0,1 0 0,0 1-8,0-1 8,0 0 0,0-1 0,0 1 0,0 0 0,0 0 0,0 0 0,1 0 0,-1 0 0,0 0 0,0 0 0,0 0 0,0 1 0,0-1 0,1 0 0,-1 1 0,0-1 0,0 1-1,0-1 1,0 1 0,0-1 0,1 2 0,-1-1 1,5 0 10,-1-1-6,-4 1 6,-1 5 485,5-13 161,-4 0-783</inkml:trace>
</inkml:ink>
</file>

<file path=word/ink/ink2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5-03T05:46:59.083"/>
    </inkml:context>
    <inkml:brush xml:id="br0">
      <inkml:brushProperty name="width" value="0.025" units="cm"/>
      <inkml:brushProperty name="height" value="0.025" units="cm"/>
      <inkml:brushProperty name="color" value="#FFFFFF"/>
    </inkml:brush>
  </inkml:definitions>
  <inkml:trace contextRef="#ctx0" brushRef="#br0">279 42 7315,'-28'19'3906,"-6"23"-2940,3-4-814,-45 41 80,-32 32 163,107-110-379,14-15 51,103-130 20,-49 65-78,-61 71-3,-5 7-5,0-1-1,0 0 1,1 1 0,-1 0-1,0-1 1,1 1 0,-1 0-1,1-1 1,0 1 0,-1 0 0,1 0-1,0 0 1,2 0 0,-44 73 95,18-38-48,9-12 20,-1-2 1,-29 36-1,35-51-53,8-11-12,9-14-5,103-164-14,-106 174 16,1 0 0,0 1 0,1 0 0,0 0 0,9-8 0,-17 17 0,0-1 0,0 1 0,1 0 0,-1 0 0,0-1 0,0 1 0,0 0 0,1 0 0,-1 0 0,0-1 0,0 1 0,1 0 0,-1 0 0,0 0 0,0 0 0,1 0 0,-1-1 0,0 1 0,0 0 0,1 0 0,-1 0 0,0 0 0,1 0 0,-1 0 0,0 0 0,0 0 0,1 0 0,-1 0 0,0 0 0,1 0 0,-1 0 0,0 1 0,0-1 0,1 0 0,-1 0 0,0 0 0,1 0 0,-1 0 0,0 1 0,0-1 0,0 0 0,1 0 0,-1 0 0,0 1 0,0-1 0,0 0 1,1 0-1,-1 0 0,0 1 0,0-1 0,0 5 2,-1 2 13,-1-1 0,0 1 1,-1-1-1,1 0 0,-1 0 0,-7 10 0,0 2 28,-63 120 472,58-117-464,-2 4-48,41-75-158,2 0 0,42-61 0,-45 88 180,-11 13-5,-12 10-19,0 0-1,0 0 0,0 0 0,0 0 1,0 0-1,0 0 0,0 0 1,0 0-1,0 0 0,1-1 0,-1 1 1,0 0-1,0 0 0,0 0 1,0 0-1,0 0 0,0 0 0,0 0 1,1 0-1,-1 0 0,0 0 1,0 0-1,0 0 0,0 0 0,0 0 1,0 0-1,0 0 0,1 0 1,-1 0-1,0 0 0,0 0 0,0 0 1,0 0-1,0 0 0,0 0 1,1 0-1,-1 0 0,0 0 0,0 0 1,0 1-1,0-1 0,0 0 1,0 0-1,0 0 0,0 0 0,0 0 1,1 0-1,-1 0 0,0 0 1,0 1-1,0-1 0,0 0 0,0 0 1,0 0-1,0 0 0,0 0 1,-1 9 11,0 0 1,0 0-1,-1-1 1,0 1 0,-1-1-1,0 1 1,-4 7-1,-31 58 145,31-61-108,-48 85 234,89-182-675,-25 66 376,-2 2 10,1 1-1,10-16 1,-16 29 6,-1-1 0,1 1 1,-1 0-1,1 0 0,0 0 0,0 0 0,0 0 0,0 0 0,0 0 1,1 1-1,-1-1 0,1 1 0,-1 0 0,1-1 0,-1 1 0,1 0 1,-1 0-1,1 1 0,4-2 0,-6 3 1,-1-1 0,0 0 1,1 0-1,-1 1 0,1-1 0,-1 0 0,0 0 0,1 1 1,-1-1-1,0 0 0,1 1 0,-1-1 0,0 0 0,0 1 1,0-1-1,1 1 0,-1-1 0,0 0 0,0 1 1,0-1-1,0 1 0,1-1 0,-1 1 0,0-1 0,0 0 1,0 1-1,0-1 0,0 1 0,0-1 0,0 1 0,0-1 1,-1 1-1,1-1 0,0 1 0,-4 21 12,3-18-8,0 1-34,0 0 0,0-1 0,-1 0 0,1 1 0,-1-1 0,0 0 1,-1 0-1,-3 5 0,-7 7-2689,7-9 528</inkml:trace>
</inkml:ink>
</file>

<file path=word/ink/ink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5-03T05:50:17.827"/>
    </inkml:context>
    <inkml:brush xml:id="br0">
      <inkml:brushProperty name="width" value="0.2" units="cm"/>
      <inkml:brushProperty name="height" value="0.2" units="cm"/>
      <inkml:brushProperty name="color" value="#FFFFFF"/>
    </inkml:brush>
  </inkml:definitions>
  <inkml:trace contextRef="#ctx0" brushRef="#br0">457 0 4690,'-42'34'6605,"28"-25"-6250,-1-1 0,0 0 0,-1-1 0,0-1 0,-24 6 0,23-7-276,12-3-64,1-1-1,-1 1 1,0-1-1,0-1 1,0 1 0,-5 0-1,-9 3 56,17-3-58,0-1-1,0 1 1,0 0 0,0-1-1,0 1 1,0-1 0,0 0-1,0 0 1,0 0-1,0 0 1,-1 0 0,1 0-1,0 0 1,0-1 0,-3 0-1,-1-4 5,5 4 0,0 2 4,-3-6 89,1-4 69,0 9-146,-1 0-1,1 0 1,-1 1-1,1-1 1,-1 1-1,1-1 1,0 1-1,-1 0 1,1 1-1,-4 1 1,0 0 0,-61 24 16,55-25-48,12-4-11,1 1 11,1 0 0,0 0 0,-1-1 0,1 1 0,0 0 0,-1 0 0,1 0 0,0 0 0,0 0 0,0 0 0,0 0 0,0 0 0,0 0 0,0 1 0,0-1 0,2-1 0,1 0 11,8-20-17,-10 14 0,-7 10-9,-17 13-78,-12 6 72,21-13 4,10-7 6,12-5 7,3-2 19,1 1 0,26-7 0,-8 3 6,79-25 89,-13-1-78,-79 28-41,-8 3 102,-18 14 236,-31 10-105,32-19-218,1-1 2,21-7-339</inkml:trace>
</inkml:ink>
</file>

<file path=word/ink/ink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5-03T05:50:11.826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22 35 5859,'5'3'4502,"2"8"-3805,-9-5-481,0 0 0,0 1-1,1-1 1,0 0 0,-1 11 0,-2 12 21,-4 3-190,5-22-550,1 0 0,0 0 0,0 0 0,0 12 0,2-21-1359</inkml:trace>
  <inkml:trace contextRef="#ctx0" brushRef="#br0" timeOffset="517.41">126 69 6899,'-6'8'3849,"-16"26"-3821,18-28 10,-10 25 685,14-31-700,0 1 0,0 0 1,0-1-1,0 1 0,0 0 0,0-1 0,0 1 0,0 0 0,0-1 0,0 1 0,0-1 0,0 1 1,1 0-1,-1-1 0,0 1 0,0-1 0,1 1 0,-1 0 0,0-1 0,1 1 0,-1-1 0,0 1 0,1-1 1,-1 1-1,1-1 0,-1 0 0,1 1 0,-1-1 0,1 1 0,-1-1 0,1 0 0,0 0 0,-1 1 0,1-1 1,-1 0-1,1 0 0,0 0 0,-1 0 0,1 1 0,-1-1 0,1 0 0,0 0 0,-1 0 0,1 0 1,0-1-1,-1 1 0,2 0 0,1-1 28,1 0 0,0 0 0,-1 0 0,0-1 0,1 1 0,-1-1-1,0 0 1,1 0 0,-1 0 0,0-1 0,0 1 0,-1-1 0,1 1 0,-1-1 0,1 0 0,-1 0 0,0 0 0,0 0 0,2-5 0,-3 6-35,0-1 0,-1 1 0,1 0 0,-1 0 0,0 0 0,0-1 0,0 1 0,0 0 0,0 0 0,0 0 0,0-1 0,-1 1 0,0-3 0,1 4-32,-1 0 0,1 0 0,0 0 0,-1 0 0,1 0 0,0 0 0,-1 0 0,1 0 0,-1 0 0,0 0 0,1 0 0,-1 0 0,0 0 0,1 0 0,-1 1 0,0-1 0,0 0 0,0 0 0,1 1 0,-1-1 0,0 1 0,0-1 0,0 1 0,0-1 0,-2 1 0,-4-6-2828,6 4 795</inkml:trace>
  <inkml:trace contextRef="#ctx0" brushRef="#br0" timeOffset="1140.53">256 83 8180,'1'0'171,"0"0"0,0 0-1,0 0 1,0-1 0,0 1 0,0 0 0,0-1 0,0 1 0,-1 0 0,1-1 0,0 1 0,0-1 0,0 1 0,-1-1-1,1 0 1,0 1 0,-1-1 0,1 0 0,0 1 0,-1-1 0,1 0 0,-1 0 0,1 0 0,-1 0 0,0 1 0,1-1-1,-1 0 1,0 0 0,1 0 0,-1-1 0,-21-5 21,20 7-184,-38 25 223,37-24-222,0 1 1,1 0-1,-1-1 0,0 1 1,1 0-1,-1 0 0,1 0 1,0 0-1,-1 1 0,1-1 1,0 0-1,0 0 0,1 1 1,-1-1-1,0 0 0,1 1 1,-1-1-1,1 3 0,0-4-8,0 0 0,0 0 0,1 0-1,-1 0 1,0 0 0,1 0 0,-1 0-1,0-1 1,1 1 0,-1 0 0,1 0-1,-1-1 1,1 1 0,0 0 0,-1 0-1,1-1 1,0 1 0,-1-1 0,1 1-1,0-1 1,0 1 0,-1-1 0,1 1-1,0-1 1,0 1 0,0-1 0,0 0-1,0 0 1,0 0 0,-1 1 0,1-1-1,0 0 1,0 0 0,0 0 0,0 0-1,0 0 1,0-1 0,0 1 0,0 0-1,1-1 1,3 1 24,0-1 0,0 0 1,1 0-1,-1-1 0,9-4 0,-9 4 51,1-1-1,-1 0 1,0 0 0,-1 0 0,1 0-1,0-1 1,3-4 0,-7 6-74,1 1-1,-2-1 1,1 1 0,0 0-1,0-1 1,0 0 0,-1 1-1,1-1 1,-1 1 0,1-1-1,-1 0 1,1 0 0,-1 1-1,0-1 1,0 0 0,0 1-1,0-1 1,0 0 0,-1 0-1,1 1 1,0-1 0,-1 0-1,1 1 1,-1-1 0,0 0-1,-1-2 1,-8-9-231,7 10-600,11 6-4532</inkml:trace>
  <inkml:trace contextRef="#ctx0" brushRef="#br0" timeOffset="1470.12">451 35 6883,'4'-4'1669,"4"-8"2248,-8 12-3874,-1-1-1,1 0 1,0 1-1,-1-1 0,1 0 1,-1 1-1,1-1 1,-1 0-1,1 1 1,-1-1-1,1 1 1,-1-1-1,0 1 1,1 0-1,-1-1 1,0 1-1,1 0 0,-1-1 1,0 1-1,0 0 1,-1-1-30,1 1 1,0 1-1,-1-1 1,1 0-1,0 0 1,-1 0-1,1 1 1,0-1 0,-1 0-1,1 1 1,0 0-1,0-1 1,0 1-1,0 0 1,-1-1-1,1 1 1,0 0-1,0 0 1,0 0-1,0 1 1,-22 21 35,19-17-37,-24 32 215,26-36-213,1 0 0,0 1-1,0-1 1,0 0 0,0 0-1,1 1 1,-1-1 0,1 0 0,-1 1-1,1-1 1,0 1 0,0-1 0,0 0-1,0 1 1,0-1 0,1 4-1,0-5-11,-1 0-1,1 0 0,0 0 1,0 0-1,0-1 0,0 1 0,-1 0 1,1-1-1,0 1 0,0-1 1,0 1-1,0-1 0,1 1 0,-1-1 1,0 1-1,0-1 0,0 0 1,0 0-1,0 0 0,0 0 0,0 0 1,1 0-1,-1 0 0,0 0 0,0 0 1,0 0-1,0-1 0,0 1 1,0 0-1,2-1 0,38-13 37,-39 13-35,6-2 28,-1-2 1,1 1-1,-1-1 1,0 0-1,0-1 1,0 0 0,-1 0-1,0 0 1,0-1-1,0 0 1,5-10-1,-10 17-29,-1-1-1,1 0 0,-1 0 1,1 0-1,-1 1 0,1-1 1,-1 0-1,1 0 0,-1 0 1,0 0-1,0 0 0,1 0 1,-1 0-1,0 0 0,0 0 1,0 0-1,0 0 0,0 0 1,0 0-1,0 0 0,-1 0 1,1 0-1,0 0 0,0 0 1,-1 0-1,0-1 1,0 0 6,-1 1 0,1 0 0,0 0 0,-1-1 0,1 1 0,-1 0 0,1 0 0,-1 0 0,0 1 0,0-1 1,1 0-1,-1 1 0,-2-1 0,-5-1-916,-1 0 0,0 1 1,-18-1-1,19 2-1288</inkml:trace>
</inkml:ink>
</file>

<file path=word/ink/ink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5-03T05:50:06.539"/>
    </inkml:context>
    <inkml:brush xml:id="br0">
      <inkml:brushProperty name="width" value="0.2" units="cm"/>
      <inkml:brushProperty name="height" value="0.2" units="cm"/>
      <inkml:brushProperty name="color" value="#FFFFFF"/>
    </inkml:brush>
  </inkml:definitions>
  <inkml:trace contextRef="#ctx0" brushRef="#br0">69 19 6691,'-4'2'5470,"-12"11"-4697,16-10-636,0-3-125,0 0-1,0 1 1,-1-1 0,1 0 0,0 0-1,0 0 1,1 0 0,-1 0-1,0 1 1,0-1 0,0 0 0,0 0-1,0 0 1,0 0 0,0 0-1,0 0 1,0 1 0,0-1-1,0 0 1,0 0 0,0 0 0,0 0-1,0 0 1,1 0 0,-1 0-1,0 0 1,0 1 0,0-1 0,0 0-1,0 0 1,0 0 0,1 0-1,-1 0 1,0 0 0,0 0-1,0 0 1,0 0 0,0 0 0,0 0-1,1 0 1,-1 0 0,0 0-1,0 0 1,0 0 0,0 0 0,0 0-1,1 0 1,-1 0 0,0 0-1,0 0 1,0 0 0,0 0-1,0 0 1,0 0 0,0-1 0,1 1-1,-1 0 1,0 0 0,0 0-1,0 0 1,0 0 0,17-1 48,29 1 111,-45 0-94,-2 0-69,1-1-1,-1 0 1,1 1-1,-1-1 1,0 1-1,1-1 1,-1 1 0,0-1-1,1 1 1,-1-1-1,0 1 1,0 0-1,1 0 1,-1-1 0,0 1-1,0 0 1,0 0-1,1 0 1,-1 0-1,0 0 1,0 0-1,0 0 1,0 0 0,-1 0-1,-31 0 217,22 1-191,-43-1-17,64-4-8,16 0 32,5 1-14,-19 1 0,-15 1 47,-65 1-57,67 1-27,2 4 9,12 11 2,-6-12 0,28 17 0,-31-17 0,-3-4 0,-1 1 0,1-1 0,-1 1 0,1-1 0,-1 0 0,1 1 0,-1-1 0,1 0 0,0 1 0,-1-1 0,1 0 0,0 0 0,-1 0 0,1 0 0,-1 1 0,1-1 0,0 0 0,-1 0 0,1 0 0,0 0 0,-1-1 0,1 1 0,0 0 0,0 0 0,4 2 0,-4 1 0,20-1-3,-21-3-5,-2 0 8,1 0 0,0 0 0,-1 1 0,1-1 0,0 1-1,-1-1 1,1 1 0,-1-1 0,1 1 0,0 0 0,-1 0 0,1 0 0,-1 0 0,1 0 0,-1 0-1,1 0 1,-1 0 0,1 0 0,-2 1 0,-6 3-2,14-2-2,24-9 7,45-7-3,-26 7 0,8 0 0,-54 6 0,17 8 0,-14-3 0,-4-2 0,-1-1 0,1 0 0,0 0 0,0 0 0,0 0 0,0 0 0,0 0 0,0 0 0,0 0 0,1 0 0,-1 0 0,0-1 0,0 1 0,1 0 0,-1-1 0,0 1 0,1-1 0,1 1 0,1-1 1,0 1 0,0 0 1,0-1-1,0 0 0,0 0 1,0 0-1,0-1 0,1 1 0,-1-1 1,4-1-1,18-2 1,16-3-16,-19 1 39,-19 5-21,0-1 0,0 1 0,0 0 0,0 0 0,1 0 0,-1 1 0,7-1-1,-8 2-2,-1-1-1,1 1 0,-1-1 0,1 1 1,-1 0-1,0 0 0,1 0 0,-1 0 1,0 0-1,0 1 0,0-1 0,0 1 1,0-1-1,0 1 0,3 3 0,3 2 2,-3-5 3,-4-2-7,0 1 0,1 0 0,-1-1 0,0 1 1,1 0-1,-1-1 0,1 0 0,-1 1 0,1-1 1,-1 0-1,1 0 0,0 0 0,-1 0 0,1 0 1,-1 0-1,1 0 0,-1 0 0,3-1 0,-2 0-1,0 0 0,0 0-1,0 0 1,0 1-1,0-1 1,1 1 0,-1-1-1,0 1 1,0 0-1,5 0 1,-1-1 8,1-4 6,-2 4-6,-16 1 11,-106 14-2,97-12-14,-9-3 0,16 0 0,10 0-1,0 1 0,0-1 0,0 1 0,0-1 0,0 0 0,0 0 0,0 0 0,1-1 0,-1 1 0,-3-3 0,0 2 6,4-3-13,-4 4 6,-1 1 2,-16 0 2,20 1-1,-1-1 1,0 0-1,0 0 0,0 0 0,0-1 1,0 1-1,0-1 0,0 0 0,0 0 1,-3-2-1,4 2-2,0 0 0,0 1 0,1-1 0,-1 1 0,0-1 0,0 1 0,0 0 0,-4 0 0,-19-2-6,21 1 7,1 0 1,-1 0 0,1 1-1,-1 0 1,0 0 0,-5 0-1,7 1 1,-1-1 0,0 0-1,0 0 1,0 0-1,1 0 1,-1-1 0,0 1-1,0-1 1,-6-3-1,9 4 0,0 0-1,1 0 1,-1-1 0,0 1-1,0 0 1,1 0-1,-1 0 1,0 0-1,0 0 1,1-1-1,-1 2 1,0-1-1,0 0 1,1 0-1,-1 0 1,0 0 0,0 0-1,-1 1 1,1 0-1,0-1 0,0 0 1,-1 1-1,1-1 0,0 0 1,-1 0-1,1 0 0,0 0 1,-1 0-1,1 0 0,0 0 1,-1 0-1,1-1 0,0 1 1,0 0-1,-1-1 0,1 1 1,-2-2-1,-2-4 6,4 6-5,1 0 0,0-1 0,0 1 0,0 0 0,0-1 0,-1 1 0,1 0 0,0-1-1,0 1 1,0 0 0,0-1 0,0 1 0,0 0 0,0-1 0,0 1 0,0-1 0,0 1-1,0 0 1,1-1 0,-1 1 0,0 0 0,0-1 0,0 1 0,0 0 0,0-1 0,1 1-1,-1 0 1,0-1 0,0 1 0,1 0 0,-1 0 0,0-1 0,0 1 0,1 0 0,-1 0 0,0-1-1,1 1 1,-1 0 0,0 0 0,1 0 0,-1 0 0,0 0 0,1 0 0,-1-1 0,14-1-6,-14 2 6,6-2 0,0 1 0,0-1 0,0 1 0,1 0 0,-1 0 0,0 1 0,13 1 0,30-5 0,-34 2 13,1 0 1,-1 1-1,1 1 1,24 2-1,1 0 0,-34-2-13,0 1 0,0 0 0,-1 0 0,1 1 0,-1 0 0,1 0 0,11 6 0,-12-5 0,1 0 0,-1-1 0,1 0 0,0 0 0,0 0 0,0-1 0,14 1 0,1-1 0,-15 0 0,-1-1 0,1 0 0,0 0 0,-1 0 0,1-1 0,0 0 0,-1-1 0,8-1 0,-3 0 0,-1 5 0,-10-3-23,1 1 1,-1 0 0,0 0-1,1 0 1,-1 0-1,0 0 1,1 0 0,-1 0-1,0 0 1,1 0-1,-1 0 1,0 0 0,0 0-1,1 0 1,-1 1-1,0-1 1,1 0 0,-1 0-1,0 0 1,0 0-1,1 0 1,-1 1 0,0-1-1,0 0 1,1 0 0,-1 1-1,0-1 1,0 0-1,0 0 1,1 1 0,-1-1-1,0 0 1,0 0-1,0 1 1,0-1 0</inkml:trace>
</inkml:ink>
</file>

<file path=word/ink/ink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5-03T05:49:09.231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20 41 8132,'0'6'1985,"0"8"656,0-1-2337,0 6-176,0 7-80,0 1 0,0-8-16,-6 14 0,6-14-64,-7 8-96,7-8-32,-6-5-2513,6-1 720</inkml:trace>
  <inkml:trace contextRef="#ctx0" brushRef="#br0" timeOffset="499.81">190 0 8948,'1'0'122,"-1"0"0,0 0 1,1 0-1,-1 0 0,0 0 0,1 0 0,-1 0 1,0 0-1,0 1 0,1-1 0,-1 0 0,0 0 1,1 0-1,-1 0 0,0 0 0,0 0 0,1 1 1,-1-1-1,0 0 0,0 0 0,1 0 0,-1 0 1,0 1-1,0-1 0,0 0 0,1 0 0,-1 1 1,0-1-1,0 0 0,0 1 0,0-1 0,1 0 1,-1 0-1,0 1 0,0-1 0,0 1 0,-4 14 1248,-20 23-2321,16-26 1392,-4 8-260,2 0-1,-12 30 0,19-42-104,0 0 0,1 0-1,0 0 1,0 0 0,1 0 0,0 1-1,1-1 1,-1 0 0,2 1-1,0 8 1,-1-15-73,0-1 1,1 1-1,-1 0 0,0-1 0,1 1 1,-1-1-1,0 1 0,1-1 0,0 1 0,-1-1 1,1 0-1,0 1 0,0-1 0,0 0 1,0 1-1,0-1 0,0 0 0,0 0 1,0 0-1,0 0 0,0 0 0,1 0 0,-1 0 1,0-1-1,1 1 0,-1 0 0,1-1 1,-1 1-1,1-1 0,-1 1 0,1-1 0,-1 0 1,1 1-1,-1-1 0,1 0 0,0 0 1,-1 0-1,1-1 0,-1 1 0,1 0 1,-1 0-1,1-1 0,-1 1 0,1-1 0,-1 0 1,1 1-1,1-2 0,3-1-3,0 0 1,1-1-1,-1 0 0,-1 0 0,1-1 1,-1 0-1,1 0 0,-1 0 0,5-7 1,-2 1-1,-2 0 0,1 0 0,-1-1 0,-1 1 0,7-22 0,-10 26 0,0 0 0,-1-1 0,0 1 0,0 0 0,0 0 0,-1-1 0,0 1 0,-1 0 0,0 0 0,0 0 0,-3-12 0,3 17-6,1 1 1,-1-1 0,0 1 0,0-1 0,1 1 0,-1 0-1,-1-1 1,1 1 0,0 0 0,0-1 0,0 1 0,0 0-1,-1 0 1,1 0 0,-1 0 0,1 0 0,-1 1-1,1-1 1,-1 0 0,1 1 0,-1-1 0,0 1 0,1-1-1,-1 1 1,0 0 0,1 0 0,-1 0 0,0 0 0,1 0-1,-1 0 1,0 0 0,-2 1 0,-5 1-724,0 0 1,0 0-1,0 1 0,-11 5 1,19-7 622,-20 11-2503</inkml:trace>
</inkml:ink>
</file>

<file path=word/ink/ink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5-03T05:49:08.395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0 0 1889,'0'0'3778,"6"4"2232,7 6-4809,-11-5-1132,0 1 0,1 0 0,-2 1 0,1-1 0,-1 0 0,0 1 0,0-1 0,-1 0 0,0 1 0,0 7 0,-3 8 42,-8 35 0,5-30-177,-6-1-2826</inkml:trace>
  <inkml:trace contextRef="#ctx0" brushRef="#br0" timeOffset="454.04">189 28 6851,'22'-18'4439,"-15"13"-3176,-10 8-1170,-2 4 8,0 0-1,0 1 1,1-1 0,0 1-1,0 0 1,-2 9 0,-7 13 261,10-23-277,0 1 0,0-1 0,0 1 0,1 0 0,1 0 0,-1 1-1,1-1 1,1 0 0,0 15 0,0-21-74,0 0 0,0 0-1,0 0 1,0 0 0,1 1 0,-1-1-1,1 0 1,0 0 0,0 0-1,0 0 1,-1 0 0,2 0 0,-1-1-1,0 1 1,0 0 0,1 0-1,-1-1 1,1 1 0,-1-1 0,1 1-1,0-1 1,-1 0 0,1 0-1,0 0 1,0 0 0,0 0 0,0 0-1,0 0 1,0 0 0,0-1-1,0 1 1,0-1 0,0 0 0,1 1-1,-1-1 1,0 0 0,0 0-1,0 0 1,0-1 0,0 1-1,4-1 1,-1 0 49,-1-1 0,0 1 0,1 0 0,-1-1-1,0 0 1,1 0 0,-1-1 0,0 1 0,-1-1 0,1 1-1,0-1 1,-1-1 0,0 1 0,1 0 0,-1-1 0,-1 1-1,1-1 1,0 0 0,-1 0 0,0 0 0,3-7 0,-3 6-27,0-1 0,0 1 1,-1-1-1,0 1 0,0-1 0,0 1 1,-1-1-1,1 0 0,-1 1 1,-1-1-1,1 1 0,-1-1 0,0 0 1,0 1-1,-1-1 0,0 1 0,-2-7 1,3 11-60,1 0-1,0 0 1,-1 1 0,1-1 0,0 0-1,-1 0 1,1 0 0,-1 1 0,0-1-1,1 0 1,-1 1 0,1-1 0,-1 0-1,0 1 1,0-1 0,1 1 0,-1-1-1,0 1 1,0-1 0,1 1 0,-1 0-1,0-1 1,0 1 0,0 0 0,0 0-1,0 0 1,0-1 0,0 1 0,1 0-1,-1 0 1,0 0 0,0 1 0,0-1-1,0 0 1,0 0 0,0 0 0,-1 1-1,-2 1-410,1 0-1,-1 1 1,1-1-1,0 1 1,0-1-1,-4 6 1,4-5-409,-11 10-1764</inkml:trace>
</inkml:ink>
</file>

<file path=word/ink/ink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5-03T05:49:06.770"/>
    </inkml:context>
    <inkml:brush xml:id="br0">
      <inkml:brushProperty name="width" value="0.2" units="cm"/>
      <inkml:brushProperty name="height" value="0.2" units="cm"/>
      <inkml:brushProperty name="color" value="#FFFFFF"/>
    </inkml:brush>
  </inkml:definitions>
  <inkml:trace contextRef="#ctx0" brushRef="#br0">489 114 3538,'-8'1'1536,"0"-1"1,-1 1-1,1 1 1,-11 3-1,-54 24-526,62-27-902,11-3-104,0 1-1,0 0 0,-1 0 1,1 0-1,0 0 0,0 0 1,-1 0-1,1 0 0,0 0 1,0 0-1,-1 0 1,1 0-1,0 0 0,0 0 1,-1 0-1,1 0 0,0 0 1,0 0-1,-1 0 1,1 0-1,0 0 0,0 1 1,-1-1-1,1 0 0,0 0 1,0 0-1,0 0 0,-1 1 1,1-1-1,0 0 1,0 0-1,0 0 0,0 0 1,-1 1-1,1-1 0,0 0 1,0 0-1,0 1 0,0-1 1,0 0-1,0 0 1,0 1-1,0-1 0,0 0 1,0 0-1,0 1 0,3-2 21,1 0-1,0 0 0,0 0 0,0 0 1,0 1-1,5-1 0,9 0 48,0-1-1,33-8 1,-33 6 55,0 1 0,35-3 0,-35 6-61,-13-1-58,-1 0 0,1 1 0,0 0 0,-1 0 0,1 0 0,-1 0 0,1 1 0,0 0 0,-1 0 0,1 0 0,5 3 0,-9-3 14,-33 2 177,4 1-142,16-4-52,1 0 0,-1 0 0,1-1 0,-1-1 1,1 1-1,0-2 0,0 0 0,0 0 0,0-1 0,-12-6 0,22 9-4,0 0-1,-1 0 0,1 0 1,0-1-1,0 1 1,0-1-1,0 1 0,0-1 1,0 1-1,0-1 1,0 1-1,1-1 0,-1 0 1,0 1-1,1-1 1,0 0-1,-1 1 0,1-1 1,0 0-1,0 0 0,0 0 1,0 1-1,0-1 1,0 0-1,1 0 0,-1 1 1,0-1-1,1 0 1,0 1-1,-1-1 0,1 0 1,0 1-1,0-1 0,1-2 1,1 0 5,-1 0 1,1 0-1,-1 0 0,1 1 1,1-1-1,-1 1 0,0-1 1,1 1-1,-1 0 0,1 1 1,0-1-1,6-2 0,-6 3 8,1 0 0,0 1 0,0 0 0,-1 0 0,1 0 0,0 0 0,0 1 0,0 0 0,0 0 0,0 0 0,0 1 0,0 0 0,0 0 0,0 0 0,0 0 0,-1 1 0,1 0 0,0 0 0,-1 0 0,0 0 0,6 4 0,-9-5-12,-1 0 1,1-1-1,0 1 0,-1 0 1,1-1-1,0 1 1,-1 0-1,1 0 0,-1 0 1,1 0-1,-1 0 0,1-1 1,-1 1-1,0 0 1,0 0-1,1 0 0,-1 0 1,0 0-1,0 0 1,0 0-1,0 0 0,0 0 1,0 0-1,0 0 1,0 0-1,-1 0 0,1 1 1,-1 0 1,0-1 0,0 1 0,-1 0 1,1-1-1,0 1 0,-1-1 0,1 0 0,-1 1 0,1-1 1,-1 0-1,0 0 0,-2 1 0,-6 3 9,-1 0 0,0-1 0,-15 4 0,25-8-12,-6 2 2,0-1-1,0 0 1,-1 0 0,1 0-1,0-1 1,0 0 0,0 0-1,-1-1 1,1 0 0,-12-3 0,11 3-2,7 2-1,1-1 1,-1 0-1,0 0 1,1 0 0,-1 0-1,1 0 1,-1 0 0,0 0-1,1 0 1,-1 0 0,1 0-1,-1 0 1,0 0-1,1 0 1,-1 0 0,1-1-1,-1 1 1,1 0 0,-1 0-1,1-1 1,-1 1 0,1 0-1,-1-1 1,1 1-1,-1 0 1,1-1 0,-1 1-1,1-1 1,0 1 0,-1-1-1,1 1 1,0-1-1,-1 1 1,1-1 0,0 1-1,0-1 1,-1 0 0,1 1-1,0-1 1,0 1 0,0-1-1,0 1 1,0-2-1,0 1 1,0 0 0,0 1 0,0-1-1,0 0 1,0 0 0,1 1-1,-1-1 1,0 0 0,0 0-1,1 1 1,-1-1 0,0 0-1,1 1 1,-1-1 0,1 0-1,-1 1 1,1-1 0,-1 1-1,1-1 1,-1 1 0,1-1 0,0 1-1,-1-1 1,1 1 0,0-1-1,-1 1 1,1 0 0,0-1-1,0 1 1,0 0 0,22-2 1,-21 2 5,37 2 21,-1 1-1,1 2 1,-1 2 0,49 16-1,-24-10 24,-46-11-42,0 2 1,30 9-1,-16-5-1,-14-4 4,-38-2 19,-4-2-35,1 0 0,0-1 0,-1-2 0,1 0 0,0-2 0,1 0 0,-1-2 0,-38-15 0,57 19 4,-15-8 1,20 7 1,14 2 1,15 1 30,-17 1 0,1-1-1,-1 1 0,1 1 0,-1 0 0,25 7 0,-14-1 10,-14-5-34,0 0 0,0 1 0,-1 0 0,1 0 0,-1 1 1,0 0-1,0 1 0,0 0 0,0 0 0,-1 1 0,0-1 0,10 11 0,-16-14-5,-1-1 0,1 0 0,0 1 0,0-1 0,-1 1 0,1-1 0,-1 0-1,1 1 1,-1-1 0,0 1 0,1 0 0,-1-1 0,0 1 0,0-1 0,0 1 0,0-1-1,-1 1 1,1-1 0,-1 4 0,0-1 1,-1 0 0,0 0-1,1-1 1,-1 1 0,-1 0 0,1-1 0,-4 5-1,-3 1 5,0 0-1,0 0 0,-1-1 0,-12 8 0,4-3-13,0-2-1,-1 0 1,-1-1-1,0-1 1,0-1-1,-1-1 1,0 0-1,0-2 1,-34 5-1,48-10 7,-1 0-1,1 0 1,0 0-1,-1-1 0,1 0 1,-9-3-1,13 4 2,1-1-1,-1 0 1,1 1 0,-1-1-1,1 0 1,-1-1 0,1 1-1,0 0 1,0-1-1,-1 1 1,1-1 0,0 0-1,0 1 1,1-1 0,-1 0-1,0 0 1,1 0-1,-1-1 1,-2-3 0,4 4 0,0 1-1,0 0 1,0 0 0,0 0 0,0-1 0,0 1 0,1 0 0,-1 0-1,0 0 1,1-1 0,-1 1 0,0 0 0,1 0 0,-1 0 0,1 0-1,0 0 1,-1 0 0,1 0 0,0 0 0,0 0 0,0 0 0,-1 0-1,1 0 1,0 1 0,0-1 0,0 0 0,0 1 0,0-1 0,1 1 0,-1-1-1,0 1 1,2-1 0,3-2 2,1 1-1,-1 0 0,1 0 1,10-1-1,-7 1 14,1 1 0,0 1-1,0 0 1,0 0 0,-1 1-1,1 0 1,0 1 0,-1 0-1,1 1 1,-1 0 0,0 0-1,0 1 1,0 1 0,0 0 0,-1 0-1,0 0 1,10 9 0,-17-12-15,0-1 1,0 1 0,-1 0-1,1 0 1,0-1 0,-1 1-1,0 1 1,1-1 0,-1 0-1,0 0 1,0 0 0,0 1-1,0-1 1,0 0 0,-1 1-1,1-1 1,-1 1 0,0-1-1,0 1 1,1-1 0,-1 0-1,-1 1 1,1-1 0,0 1-1,-1-1 1,1 1 0,-1-1-1,0 0 1,0 1 0,0-1-1,0 0 1,0 0 0,0 1-1,-3 2 1,-2 3 2,1-1 0,-2 0 0,1 0 0,-1 0 0,0-1 0,0 0 0,-1 0 0,-8 4 0,-40 20 7,-117 43 1,154-65-13,3-3-7,0 1 0,0-2 0,-1 0 0,1-1 0,-1-1 1,0 0-1,0-1 0,-24-3 0,39 2 5,1 0 0,0 0 1,-1 0-1,1-1 0,-1 1 1,1 0-1,0-1 0,-1 1 1,1-1-1,0 0 0,0 1 0,-1-1 1,1 0-1,0 0 0,0 0 1,0 0-1,-1-1 0,2 1 3,-1 1 0,1-1 0,0 0 0,0 1 0,-1-1 0,1 0 0,0 1 0,0-1 0,0 0 0,0 0 0,0 1 0,0-1 0,0 0 0,0 1 0,1-1 0,-1 0 0,0 1 0,0-1 0,1 0 0,-1 1 0,0-1 0,1 0 0,-1 1 0,1-1 0,1-2 4,0 0-1,0 1 0,1-1 0,0 1 0,-1 0 0,1 0 0,0 0 0,0 0 0,0 0 1,0 0-1,0 1 0,5-2 0,5-1 10,0 1 0,0 0 0,0 2 0,1-1 0,-1 1 0,0 1 0,17 2 0,-29-2-11,0 0 0,1 0 0,-1 0 0,0 0 1,1 0-1,-1 1 0,0-1 0,0 0 0,1 1 0,-1-1 0,0 1 1,0 0-1,0-1 0,0 1 0,0 0 0,1 0 0,-1-1 0,0 1 0,-1 0 1,1 0-1,0 0 0,0 0 0,0 0 0,-1 1 0,1-1 0,0 0 1,-1 0-1,1 0 0,-1 1 0,1-1 0,-1 0 0,0 1 0,0-1 0,0 0 1,1 0-1,-1 1 0,0-1 0,-1 2 0,1 1 1,-1-1-1,0 0 0,0 1 1,-1-1-1,1 0 1,-1 0-1,1 0 1,-1 0-1,0 0 0,0 0 1,-5 4-1,-12 11 2,0-1-1,-1-1 1,-1-1-1,-1-1 1,0 0-1,-1-2 0,0-1 1,-1 0-1,0-2 1,0-1-1,-1-1 1,-29 5-1,52-12-3,1 0 0,0 0 1,-1 1-1,1-1 0,0 0 0,-1 0 0,1-1 0,0 1 0,-1 0 0,1 0 0,0-1 0,-1 1 1,1-1-1,0 1 0,0-1 0,-1 1 0,1-1 0,0 0 0,0 0 0,0 1 0,-1-2 0,1 1 1,1 0-1,0 1 1,-1-1-1,1 0 0,0 0 1,0 1-1,0-1 1,-1 0-1,1 1 0,0-1 1,0 0-1,0 0 1,0 1-1,0-1 0,1 0 1,-1 0-1,0 1 1,0-1-1,0 0 0,0 1 1,1-1-1,-1 0 1,0 1-1,1-1 0,-1 0 1,1 1-1,-1-1 1,1 1-1,-1-1 0,1 0 1,-1 1-1,1-1 1,-1 1-1,1 0 0,0-1 1,-1 1-1,2-1 1,18-15-3,-15 11 4,1 0 0,-1 1-1,1 0 1,0 0-1,1 1 1,-1-1 0,12-3-1,-9 3 13,1 2 0,-1-1-1,0 1 1,0 0 0,1 1-1,-1 0 1,1 0 0,0 1-1,-1 1 1,1-1 0,-1 2-1,1-1 1,-1 1 0,0 1-1,18 6 1,-26-9-12,0 1 0,0 0 0,0-1 0,0 1 1,1 0-1,-1-1 0,0 1 0,0 0 0,0 0 0,0 0 0,-1 0 0,1 0 1,0 0-1,0 0 0,0 0 0,-1 1 0,1-1 0,-1 0 0,1 0 0,-1 0 0,1 1 1,-1-1-1,0 0 0,0 1 0,1 1 0,-2 0 3,1-1-1,-1 1 1,1 0-1,-1 0 1,0-1 0,0 1-1,0-1 1,-1 1-1,1-1 1,0 1-1,-4 2 1,-3 5 7,0 0 0,-1-1 1,0-1-1,-13 10 0,10-9-19,0 0 1,-1-1-1,-1 0 1,1-1-1,-1 0 1,0-1-1,-1-1 0,1 0 1,-1-1-1,0 0 1,0-2-1,-22 2 0,37-3 7,-1-1 0,0 0 0,1 0 0,-1 0 0,0 0 0,1 0 0,-1 0 0,1 0 0,-1 0 0,0 0 0,1 0 0,-1 0 0,0-1 0,1 1 0,-1 0 0,0 0 0,1-1 0,-1 1 0,1 0 0,-1-1 0,1 1 0,-1 0 0,1-1 0,-1 1 0,1-1 0,-1 1 0,0-1 0,2 0-1,-1 0 0,0 0 0,0 1 0,1-1 0,-1 0 0,0 0 0,1 1 0,-1-1 0,0 0 0,1 1 0,-1-1 0,1 0 0,-1 1 0,1-1 0,0 1 0,-1-1 0,2 0 0,33-20-43,94-26 45,-128 47 0,-1-1 0,0 1 0,0 0 0,1 0 0,-1-1 0,0 1 0,1 0 0,-1 0 0,0 0 1,1 0-1,-1 0 0,0-1 0,1 1 0,-1 0 0,0 0 0,1 0 0,-1 0 0,0 0 0,1 0 0,-1 0 0,0 0 0,1 0 0,-1 0 0,0 0 0,1 1 0,-1-1 1,0 0-1,1 0 0,-1 0 0,0 0 0,1 0 0,-1 1 0,0-1 0,0 0 0,1 0 0,-1 1 0,0-1 0,0 0 0,1 0 0,-1 1 0,0-1 0,0 1 0,-7 15 6,-24 20 2,21-26-8,2-3 0,0 0 0,1 0 0,1 1 0,-1 0 0,-5 10 0,12-18 0,0 0-1,0 0 1,0 1 0,0-1 0,0 0-1,0 0 1,0 0 0,0 0 0,0 0-1,0 1 1,0-1 0,0 0 0,0 0-1,0 0 1,0 0 0,0 1 0,0-1-1,0 0 1,0 0 0,0 0 0,0 0-1,0 0 1,0 1 0,0-1 0,0 0-1,0 0 1,0 0 0,0 0 0,0 0-1,1 0 1,-1 1 0,0-1 0,0 0-1,0 0 1,0 0 0,0 0 0,0 0-1,1 0 1,-1 0 0,0 0 0,0 0-1,0 0 1,0 1 0,0-1 0,1 0-1,-1 0 1,0 0 0,0 0 0,1 0-1,13 0 5,14-6 8,31-13 68,0-3 0,-2-3 0,82-47 0,-131 68-79,5-3 2,0-1 0,-1 0 0,19-16 0,-30 23 13,-27 2 29,-8 10-41,26-8-10,-1 0 0,1-1 0,-1 0 0,1 0 0,-13 0 0,-8 3-54,25-4 52,1 0 1,-1 0 0,1 0-1,-1-1 1,0 1 0,1-1 0,-1 0-1,1 0 1,-1-1 0,0 1-1,1-1 1,-1 1 0,1-1 0,-1 0-1,1-1 1,0 1 0,-5-3-1,59-28 11,59-20 176,-86 40-95,-2-1-1,1 0 1,-2-2 0,0-1 0,26-24-1,-29 25-20,-12 9-51,1 0 0,-1 0 0,0 0 0,-1-1 0,0 0 0,0 0-1,0 0 1,7-15 0,-11 19-11,0 0-1,0 0 0,0 0 1,0 0-1,-1 0 1,1-1-1,-1 1 0,0 0 1,0 0-1,0 0 1,0 0-1,-1-1 0,1 1 1,-1 0-1,0 0 0,1 0 1,-2 0-1,1 0 1,0 0-1,0 0 0,-1 1 1,0-1-1,1 0 1,-1 1-1,0-1 0,-4-2 1,-12-12-32,15 14 27,0 1 0,-1 0-1,2-1 1,-1 0 0,0 0-1,0 1 1,1-2 0,0 1 0,0 0-1,-1 0 1,2-1 0,-1 1-1,0-1 1,1 0 0,0 1 0,0-1-1,0 0 1,-1-6 0,2 9 3,1-1 0,-1 1 0,1 0-1,0 0 1,-1 0 0,1 0 0,0 0 0,0 1 0,-1-1 0,1 0 0,0 0 0,0 0 0,0 1 0,1-2 0,-1 2-15,-19 0-376,2 2-349,-2-2-2435,5-2 668</inkml:trace>
</inkml:ink>
</file>

<file path=word/ink/ink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5-03T05:50:56.494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15 56 5859,'8'0'3297,"-2"0"-3073,-6 7 208,0 1-95,0-1 143,0 0 0,0 0-64,0 7-96,-6 0-111,6 0-145,-8 0-64,1 1-16,7-1 1392,-7-7-3809,7 7 1745</inkml:trace>
  <inkml:trace contextRef="#ctx0" brushRef="#br0" timeOffset="484.25">172 71 7267,'-4'1'4241,"-5"5"-3824,7-3-400,0 0-1,0 0 1,0 0 0,-1 0-1,1 0 1,-7 4-1,8-5 27,-1-1 0,0 0 0,1 1 0,-1 0 0,0-1-1,1 1 1,0 0 0,0 0 0,-1-1 0,1 1 0,0 0 0,0 0 0,1 0 0,-1 1-1,0-1 1,1 0 0,-1 0 0,1 0 0,0 0 0,-1 1 0,1 1 0,0-3-31,0-1 0,0 1 0,0 0 1,0-1-1,0 1 0,0 0 1,0-1-1,0 1 0,1-1 0,-1 1 1,0-1-1,0 1 0,0 0 0,1-1 1,-1 1-1,0-1 0,1 1 1,-1-1-1,0 1 0,1-1 0,-1 1 1,1-1-1,-1 0 0,1 1 0,-1-1 1,1 1-1,-1-1 0,1 0 1,-1 0-1,1 1 0,0-1 0,1 0-1,-1 1-1,1-1 0,0-1 0,-1 1 0,1 0 0,-1 0 0,1 0 0,-1-1 0,1 1 0,0-1 1,-1 1-1,2-2 0,1 0-3,0 0 0,-1 0 0,1 0-1,-1 0 1,0-1 0,1 0 0,-1 1 0,-1-1 0,1 0 0,3-5 0,5-9 145,-10 16-98,1-1 0,-1 1 0,0-1 0,-1 1 0,1-1 0,0 1 1,0-1-1,-1 0 0,1 0 0,-1 1 0,1-1 0,-1 0 0,0 0 0,1 1 0,-1-1 1,0 0-1,-1-2 0,2 3-38,-1 1 1,0-1-1,0 0 1,0 1-1,0-1 1,0 1-1,0-1 1,0 0-1,0 1 1,-1-1 0,1 1-1,0-1 1,0 1-1,0-1 1,-1 0-1,1 1 1,0-1-1,0 1 1,-1-1-1,1 1 1,0-1-1,-1 1 1,0-1-1,-9 4 80,-4 1-183,3 0-517,22-7-339,4 0-1933,-2-3 811</inkml:trace>
  <inkml:trace contextRef="#ctx0" brushRef="#br0" timeOffset="876.91">369 29 7892,'-4'1'4431,"-13"4"-3543,7 1-826,0 1-1,1 0 0,0 1 1,0 0-1,1 0 1,0 1-1,0 0 0,1 0 1,-7 12-1,13-21-59,1 1 0,-1-1 0,1 1 0,0 0 0,-1-1 1,1 1-1,-1-1 0,1 1 0,0 0 0,-1-1 0,1 1 0,0 0 0,0-1 0,-1 1 0,1 0 0,0-1 0,0 1 1,0 0-1,0-1 0,0 1 0,0 0 0,0 0 0,0-1 0,0 1 0,1 0 0,-1-1 0,0 1 0,0 0 0,1 0 1,0 0 2,0-1 1,0 1 0,0-1-1,0 1 1,0-1 0,0 0 0,1 0-1,-1 0 1,0 0 0,0 1 0,0-1-1,0-1 1,0 1 0,1 0 0,1-1-1,44-13 86,-40 11-86,1-1 0,-1 0 0,0 0-1,0-1 1,-1 0 0,1 0 0,-1-1 0,0 0-1,0 0 1,-1 0 0,0-1 0,0 1-1,5-10 1,-10 15-3,0 1 0,0-1 0,0 1 0,0 0 0,0-1 0,1 1 1,-1-1-1,0 1 0,0-1 0,0 1 0,0-1 0,0 1 0,0 0 0,-1-1 0,1 1 0,0-1 0,0 1 0,0-1 0,0 1 0,0 0 0,-1-1 0,1 1 1,0-1-1,0 1 0,-1 0 0,1-1 0,0 1 0,0 0 0,-1-1 0,1 1 0,0 0 0,-1 0 0,1-1 0,-1 1 0,1 0 0,0 0 0,-1 0 0,1-1 0,-1 1 1,1 0-1,-1 0 0,1 0 0,0 0 0,-1 0 0,1 0 0,-1 0 0,1 0 0,-1 0 0,1 0 0,-1 0 0,1 0 0,0 0 0,-1 0 0,1 1 0,-1-1 0,1 0 1,0 0-1,-1 0 0,0 1 0,-34 9-78,29-7 73,-13 2-949,18-5-16</inkml:trace>
  <inkml:trace contextRef="#ctx0" brushRef="#br0" timeOffset="1236.28">526 1 8532,'0'7'2897,"0"7"209,0 0-2338,-7 7-432,0-6-256,7 13-288,-7-7 176,0 1-80,7 6-80,0 0-128,0-7 560,0 8-3297,7-8 1200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1D9B9A94F116940BEA78C76AC7A70F4" ma:contentTypeVersion="8" ma:contentTypeDescription="Create a new document." ma:contentTypeScope="" ma:versionID="3b76b231eb841efb392ffd757f93385a">
  <xsd:schema xmlns:xsd="http://www.w3.org/2001/XMLSchema" xmlns:xs="http://www.w3.org/2001/XMLSchema" xmlns:p="http://schemas.microsoft.com/office/2006/metadata/properties" xmlns:ns3="d6cdcb9b-357f-4468-9007-b26b7b31b018" targetNamespace="http://schemas.microsoft.com/office/2006/metadata/properties" ma:root="true" ma:fieldsID="803ef93331cac570b52a5d106a01d775" ns3:_="">
    <xsd:import namespace="d6cdcb9b-357f-4468-9007-b26b7b31b018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6cdcb9b-357f-4468-9007-b26b7b31b01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E57429B-B9CB-41E9-9D6C-56DBF0BC656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411C7679-4C33-BC42-827F-DE3F21F90A06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8011CF8A-FA13-4EC1-AD3B-7C1DE0C8D06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6cdcb9b-357f-4468-9007-b26b7b31b01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CC98B19B-A3EE-4278-988D-BD6ECB04B79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80</TotalTime>
  <Pages>9</Pages>
  <Words>1121</Words>
  <Characters>6393</Characters>
  <Application>Microsoft Office Word</Application>
  <DocSecurity>0</DocSecurity>
  <Lines>53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ccessible Course Syllabus</vt:lpstr>
    </vt:vector>
  </TitlesOfParts>
  <Company>Arapahoe Community College</Company>
  <LinksUpToDate>false</LinksUpToDate>
  <CharactersWithSpaces>75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ccessible Course Syllabus</dc:title>
  <dc:subject/>
  <dc:creator>Grewe, Brian</dc:creator>
  <cp:keywords/>
  <dc:description/>
  <cp:lastModifiedBy>Millage, Zoe R. - SDSMT Student</cp:lastModifiedBy>
  <cp:revision>295</cp:revision>
  <cp:lastPrinted>2022-02-11T17:33:00Z</cp:lastPrinted>
  <dcterms:created xsi:type="dcterms:W3CDTF">2022-04-27T15:32:00Z</dcterms:created>
  <dcterms:modified xsi:type="dcterms:W3CDTF">2024-12-15T19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1D9B9A94F116940BEA78C76AC7A70F4</vt:lpwstr>
  </property>
</Properties>
</file>